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81D6B" w14:textId="6479D7AF" w:rsidR="00DB39A7" w:rsidRDefault="00DB39A7" w:rsidP="00D81612">
      <w:pPr>
        <w:pStyle w:val="a"/>
        <w:bidi/>
        <w:rPr>
          <w:b/>
          <w:bCs/>
          <w:rtl/>
        </w:rPr>
      </w:pPr>
      <w:r w:rsidRPr="0049161E">
        <w:rPr>
          <w:rFonts w:hint="cs"/>
          <w:b/>
          <w:bCs/>
          <w:rtl/>
        </w:rPr>
        <w:t>הער</w:t>
      </w:r>
      <w:r>
        <w:rPr>
          <w:rFonts w:hint="cs"/>
          <w:b/>
          <w:bCs/>
          <w:rtl/>
        </w:rPr>
        <w:t>ות כלליות</w:t>
      </w:r>
      <w:r w:rsidR="00241C7A">
        <w:rPr>
          <w:rFonts w:hint="cs"/>
          <w:b/>
          <w:bCs/>
          <w:rtl/>
        </w:rPr>
        <w:t>:</w:t>
      </w:r>
    </w:p>
    <w:p w14:paraId="1CD3E45F" w14:textId="458EEA2E" w:rsidR="00DB39A7" w:rsidRDefault="00C62B6A" w:rsidP="00070B72">
      <w:pPr>
        <w:pStyle w:val="a"/>
        <w:numPr>
          <w:ilvl w:val="0"/>
          <w:numId w:val="12"/>
        </w:numPr>
        <w:bidi/>
        <w:rPr>
          <w:rtl/>
        </w:rPr>
      </w:pPr>
      <w:r>
        <w:rPr>
          <w:rFonts w:hint="cs"/>
          <w:rtl/>
        </w:rPr>
        <w:t xml:space="preserve">מסמך </w:t>
      </w:r>
      <w:r w:rsidR="00241C7A">
        <w:rPr>
          <w:rFonts w:hint="cs"/>
          <w:rtl/>
        </w:rPr>
        <w:t>זה</w:t>
      </w:r>
      <w:r>
        <w:rPr>
          <w:rFonts w:hint="cs"/>
          <w:rtl/>
        </w:rPr>
        <w:t xml:space="preserve"> </w:t>
      </w:r>
      <w:r w:rsidR="00DB39A7">
        <w:rPr>
          <w:rFonts w:hint="cs"/>
          <w:rtl/>
        </w:rPr>
        <w:t>מתעד את כל המידע הנדרש ל</w:t>
      </w:r>
      <w:r w:rsidR="00DB39A7" w:rsidRPr="0049161E">
        <w:rPr>
          <w:rFonts w:hint="cs"/>
          <w:rtl/>
        </w:rPr>
        <w:t>פיתוח מערכת</w:t>
      </w:r>
      <w:r w:rsidR="00DB39A7">
        <w:rPr>
          <w:rFonts w:hint="cs"/>
          <w:rtl/>
        </w:rPr>
        <w:t xml:space="preserve"> תכנה ואת כל שלבי העבודה</w:t>
      </w:r>
      <w:r w:rsidR="00DB39A7" w:rsidRPr="0049161E">
        <w:rPr>
          <w:rFonts w:hint="cs"/>
          <w:rtl/>
        </w:rPr>
        <w:t>.</w:t>
      </w:r>
      <w:r w:rsidR="00BF3A3E">
        <w:rPr>
          <w:rFonts w:hint="cs"/>
          <w:rtl/>
        </w:rPr>
        <w:t xml:space="preserve"> פיתוח מערכת תכנה</w:t>
      </w:r>
      <w:r w:rsidR="00D81612">
        <w:rPr>
          <w:rFonts w:hint="cs"/>
          <w:rtl/>
        </w:rPr>
        <w:t xml:space="preserve"> מתייחס בעיקר לפיתוח </w:t>
      </w:r>
      <w:r w:rsidR="00BF3A3E">
        <w:rPr>
          <w:rFonts w:hint="cs"/>
          <w:rtl/>
        </w:rPr>
        <w:t>מיזמים מבוססי אפליק</w:t>
      </w:r>
      <w:r w:rsidR="00D81612">
        <w:rPr>
          <w:rFonts w:hint="cs"/>
          <w:rtl/>
        </w:rPr>
        <w:t>צ</w:t>
      </w:r>
      <w:r w:rsidR="00BF3A3E">
        <w:rPr>
          <w:rFonts w:hint="cs"/>
          <w:rtl/>
        </w:rPr>
        <w:t>יה, ו</w:t>
      </w:r>
      <w:r w:rsidR="00D81612">
        <w:rPr>
          <w:rFonts w:hint="cs"/>
          <w:rtl/>
        </w:rPr>
        <w:t>ל</w:t>
      </w:r>
      <w:r w:rsidR="00BF3A3E">
        <w:rPr>
          <w:rFonts w:hint="cs"/>
          <w:rtl/>
        </w:rPr>
        <w:t>תוכנות שיכולות לשמש כחלק מפ</w:t>
      </w:r>
      <w:r w:rsidR="00D81612">
        <w:rPr>
          <w:rFonts w:hint="cs"/>
          <w:rtl/>
        </w:rPr>
        <w:t>ר</w:t>
      </w:r>
      <w:r w:rsidR="00BF3A3E">
        <w:rPr>
          <w:rFonts w:hint="cs"/>
          <w:rtl/>
        </w:rPr>
        <w:t>וי</w:t>
      </w:r>
      <w:r w:rsidR="00D81612">
        <w:rPr>
          <w:rFonts w:hint="cs"/>
          <w:rtl/>
        </w:rPr>
        <w:t>ק</w:t>
      </w:r>
      <w:r w:rsidR="00BF3A3E">
        <w:rPr>
          <w:rFonts w:hint="cs"/>
          <w:rtl/>
        </w:rPr>
        <w:t xml:space="preserve">ט גדול יותר, או </w:t>
      </w:r>
      <w:r w:rsidR="00D81612">
        <w:rPr>
          <w:rFonts w:hint="cs"/>
          <w:rtl/>
        </w:rPr>
        <w:t xml:space="preserve">כיחידת </w:t>
      </w:r>
      <w:r w:rsidR="00D81612">
        <w:t>stand alone</w:t>
      </w:r>
      <w:r w:rsidR="00D81612">
        <w:rPr>
          <w:rFonts w:hint="cs"/>
          <w:rtl/>
        </w:rPr>
        <w:t xml:space="preserve">. בכל המקרים </w:t>
      </w:r>
      <w:r w:rsidR="00D81612">
        <w:rPr>
          <w:rtl/>
        </w:rPr>
        <w:t>–</w:t>
      </w:r>
      <w:r w:rsidR="00D81612">
        <w:rPr>
          <w:rFonts w:hint="cs"/>
          <w:rtl/>
        </w:rPr>
        <w:t xml:space="preserve"> המונח שעושים בו שימוש לאורך המסמך הוא "</w:t>
      </w:r>
      <w:r w:rsidR="00D81612" w:rsidRPr="00D81612">
        <w:rPr>
          <w:rFonts w:hint="cs"/>
          <w:b/>
          <w:bCs/>
          <w:rtl/>
        </w:rPr>
        <w:t>מערכת</w:t>
      </w:r>
      <w:r w:rsidR="00D81612">
        <w:rPr>
          <w:rFonts w:hint="cs"/>
          <w:rtl/>
        </w:rPr>
        <w:t>".</w:t>
      </w:r>
    </w:p>
    <w:p w14:paraId="591B7C51" w14:textId="48762365" w:rsidR="00DB39A7" w:rsidRDefault="00DB39A7" w:rsidP="00070B72">
      <w:pPr>
        <w:pStyle w:val="a"/>
        <w:numPr>
          <w:ilvl w:val="0"/>
          <w:numId w:val="12"/>
        </w:numPr>
        <w:bidi/>
      </w:pPr>
      <w:r>
        <w:rPr>
          <w:rFonts w:hint="cs"/>
          <w:rtl/>
        </w:rPr>
        <w:t xml:space="preserve">יתכן וחלק מהסעיפים אינם רלוונטיים לפרויקט שלכם. במקרה כזה, יש להתייעץ עם </w:t>
      </w:r>
      <w:r w:rsidR="00241C7A">
        <w:rPr>
          <w:rFonts w:hint="cs"/>
          <w:rtl/>
        </w:rPr>
        <w:t>המרצה</w:t>
      </w:r>
      <w:r>
        <w:rPr>
          <w:rFonts w:hint="cs"/>
          <w:rtl/>
        </w:rPr>
        <w:t xml:space="preserve"> ולאחר אישורו, ניתן לא להתייחס לסעיפים אלו במסמך. </w:t>
      </w:r>
      <w:r w:rsidRPr="00DB39A7">
        <w:rPr>
          <w:rFonts w:hint="cs"/>
          <w:b/>
          <w:bCs/>
          <w:rtl/>
        </w:rPr>
        <w:t>אין למחוק אותם</w:t>
      </w:r>
      <w:r>
        <w:rPr>
          <w:rFonts w:hint="cs"/>
          <w:rtl/>
        </w:rPr>
        <w:t xml:space="preserve"> כדי לא לשבש את המספור. במק</w:t>
      </w:r>
      <w:r w:rsidR="00D81612">
        <w:rPr>
          <w:rFonts w:hint="cs"/>
          <w:rtl/>
        </w:rPr>
        <w:t>ו</w:t>
      </w:r>
      <w:r>
        <w:rPr>
          <w:rFonts w:hint="cs"/>
          <w:rtl/>
        </w:rPr>
        <w:t xml:space="preserve">ם, יש להוסיף הערה בתחילת הסעיף: "סעיף זה אינו רלוונטי לפרויקט זה".  </w:t>
      </w:r>
    </w:p>
    <w:p w14:paraId="47397239" w14:textId="4C47C324" w:rsidR="00070B72" w:rsidRDefault="00070B72" w:rsidP="00070B72">
      <w:pPr>
        <w:pStyle w:val="a"/>
        <w:numPr>
          <w:ilvl w:val="0"/>
          <w:numId w:val="12"/>
        </w:numPr>
        <w:bidi/>
      </w:pPr>
      <w:r>
        <w:rPr>
          <w:rFonts w:hint="cs"/>
          <w:rtl/>
        </w:rPr>
        <w:t>על פי הצורך, ניתן להוסיף סעיפים שלא מופיעים בתבנית המצורפת.</w:t>
      </w:r>
    </w:p>
    <w:p w14:paraId="00B5BCAC" w14:textId="2E052712" w:rsidR="00070B72" w:rsidRDefault="00070B72" w:rsidP="00070B72">
      <w:pPr>
        <w:pStyle w:val="a"/>
        <w:numPr>
          <w:ilvl w:val="0"/>
          <w:numId w:val="12"/>
        </w:numPr>
        <w:bidi/>
      </w:pPr>
      <w:r>
        <w:rPr>
          <w:rFonts w:hint="cs"/>
          <w:rtl/>
        </w:rPr>
        <w:t xml:space="preserve">תרשימים שאתם עושים בהם שימוש לכל המסמך </w:t>
      </w:r>
      <w:r>
        <w:rPr>
          <w:rtl/>
        </w:rPr>
        <w:t>–</w:t>
      </w:r>
      <w:r>
        <w:rPr>
          <w:rFonts w:hint="cs"/>
          <w:rtl/>
        </w:rPr>
        <w:t xml:space="preserve"> ככל שניתן, יש להשתמש בתרשימי </w:t>
      </w:r>
      <w:r>
        <w:t>UML</w:t>
      </w:r>
      <w:r>
        <w:rPr>
          <w:rFonts w:hint="cs"/>
          <w:rtl/>
        </w:rPr>
        <w:t xml:space="preserve">. </w:t>
      </w:r>
    </w:p>
    <w:p w14:paraId="59CC5650" w14:textId="1F41C0EA" w:rsidR="00070B72" w:rsidRDefault="00070B72" w:rsidP="00070B72">
      <w:pPr>
        <w:pStyle w:val="a"/>
        <w:numPr>
          <w:ilvl w:val="0"/>
          <w:numId w:val="12"/>
        </w:numPr>
        <w:bidi/>
        <w:rPr>
          <w:rtl/>
        </w:rPr>
      </w:pPr>
      <w:r>
        <w:rPr>
          <w:rFonts w:hint="cs"/>
          <w:rtl/>
        </w:rPr>
        <w:t xml:space="preserve">אתם יכולים לעשות שימוש בכלי </w:t>
      </w:r>
      <w:r>
        <w:t>AI</w:t>
      </w:r>
      <w:r>
        <w:rPr>
          <w:rFonts w:hint="cs"/>
          <w:rtl/>
        </w:rPr>
        <w:t>. בעת שימוש כזה, יש לפרט א</w:t>
      </w:r>
      <w:r w:rsidR="00900C37">
        <w:rPr>
          <w:rFonts w:hint="cs"/>
          <w:rtl/>
        </w:rPr>
        <w:t>ת</w:t>
      </w:r>
      <w:r>
        <w:rPr>
          <w:rFonts w:hint="cs"/>
          <w:rtl/>
        </w:rPr>
        <w:t xml:space="preserve"> האופן, את התוצרים במידה ויש, ואת הבקרה שעשיתם על תוצרים אלו.</w:t>
      </w:r>
    </w:p>
    <w:p w14:paraId="07ECD560" w14:textId="0DA8C95E" w:rsidR="00DB39A7" w:rsidRPr="0037730C" w:rsidRDefault="00DB39A7" w:rsidP="00070B72">
      <w:pPr>
        <w:pStyle w:val="12"/>
        <w:numPr>
          <w:ilvl w:val="0"/>
          <w:numId w:val="12"/>
        </w:numPr>
        <w:rPr>
          <w:color w:val="FF0000"/>
        </w:rPr>
      </w:pPr>
      <w:r>
        <w:rPr>
          <w:rFonts w:hint="cs"/>
          <w:color w:val="FF0000"/>
          <w:rtl/>
        </w:rPr>
        <w:t xml:space="preserve">לאורך המסמך מופיעות </w:t>
      </w:r>
      <w:r w:rsidRPr="0037730C">
        <w:rPr>
          <w:rFonts w:hint="cs"/>
          <w:color w:val="FF0000"/>
          <w:rtl/>
        </w:rPr>
        <w:t xml:space="preserve">הערות אדומות </w:t>
      </w:r>
      <w:r>
        <w:rPr>
          <w:rFonts w:hint="cs"/>
          <w:color w:val="FF0000"/>
          <w:rtl/>
        </w:rPr>
        <w:t>ש</w:t>
      </w:r>
      <w:r w:rsidRPr="0037730C">
        <w:rPr>
          <w:rFonts w:hint="cs"/>
          <w:color w:val="FF0000"/>
          <w:rtl/>
        </w:rPr>
        <w:t>נועדו לספק לכותב</w:t>
      </w:r>
      <w:r>
        <w:rPr>
          <w:rFonts w:hint="cs"/>
          <w:color w:val="FF0000"/>
          <w:rtl/>
        </w:rPr>
        <w:t>י</w:t>
      </w:r>
      <w:r w:rsidRPr="0037730C">
        <w:rPr>
          <w:rFonts w:hint="cs"/>
          <w:color w:val="FF0000"/>
          <w:rtl/>
        </w:rPr>
        <w:t xml:space="preserve"> המסמך מידע נוסף שיסייע ל</w:t>
      </w:r>
      <w:r>
        <w:rPr>
          <w:rFonts w:hint="cs"/>
          <w:color w:val="FF0000"/>
          <w:rtl/>
        </w:rPr>
        <w:t>הם</w:t>
      </w:r>
      <w:r w:rsidRPr="0037730C">
        <w:rPr>
          <w:rFonts w:hint="cs"/>
          <w:color w:val="FF0000"/>
          <w:rtl/>
        </w:rPr>
        <w:t xml:space="preserve"> לכתוב את </w:t>
      </w:r>
      <w:r>
        <w:rPr>
          <w:rFonts w:hint="cs"/>
          <w:color w:val="FF0000"/>
          <w:rtl/>
        </w:rPr>
        <w:t xml:space="preserve">המסמך </w:t>
      </w:r>
      <w:r w:rsidR="00900C37">
        <w:rPr>
          <w:rFonts w:hint="cs"/>
          <w:color w:val="FF0000"/>
          <w:rtl/>
        </w:rPr>
        <w:t xml:space="preserve">על </w:t>
      </w:r>
      <w:r>
        <w:rPr>
          <w:rFonts w:hint="cs"/>
          <w:color w:val="FF0000"/>
          <w:rtl/>
        </w:rPr>
        <w:t>ה</w:t>
      </w:r>
      <w:r w:rsidRPr="0037730C">
        <w:rPr>
          <w:rFonts w:hint="cs"/>
          <w:color w:val="FF0000"/>
          <w:rtl/>
        </w:rPr>
        <w:t>צד הטוב ביותר.</w:t>
      </w:r>
      <w:r>
        <w:rPr>
          <w:rFonts w:hint="cs"/>
          <w:color w:val="FF0000"/>
          <w:rtl/>
        </w:rPr>
        <w:t xml:space="preserve"> </w:t>
      </w:r>
      <w:r w:rsidRPr="00887C3F">
        <w:rPr>
          <w:rFonts w:hint="cs"/>
          <w:b/>
          <w:bCs/>
          <w:color w:val="FF0000"/>
          <w:rtl/>
        </w:rPr>
        <w:t>יש להורידם מהמס</w:t>
      </w:r>
      <w:r>
        <w:rPr>
          <w:rFonts w:hint="cs"/>
          <w:b/>
          <w:bCs/>
          <w:color w:val="FF0000"/>
          <w:rtl/>
        </w:rPr>
        <w:t>מ</w:t>
      </w:r>
      <w:r w:rsidRPr="00887C3F">
        <w:rPr>
          <w:rFonts w:hint="cs"/>
          <w:b/>
          <w:bCs/>
          <w:color w:val="FF0000"/>
          <w:rtl/>
        </w:rPr>
        <w:t>ך לאחר סיומו.</w:t>
      </w:r>
      <w:r>
        <w:rPr>
          <w:rFonts w:hint="cs"/>
          <w:color w:val="FF0000"/>
          <w:rtl/>
        </w:rPr>
        <w:t xml:space="preserve"> </w:t>
      </w:r>
    </w:p>
    <w:p w14:paraId="23C27495" w14:textId="2858E247" w:rsidR="00DB39A7" w:rsidRPr="00070B72" w:rsidRDefault="00DB39A7" w:rsidP="00DB39A7">
      <w:pPr>
        <w:pStyle w:val="12"/>
        <w:ind w:hanging="845"/>
        <w:rPr>
          <w:rtl/>
        </w:rPr>
      </w:pPr>
    </w:p>
    <w:p w14:paraId="2AA7570D" w14:textId="77777777" w:rsidR="006728CF" w:rsidRDefault="006728CF" w:rsidP="00070B72">
      <w:pPr>
        <w:pStyle w:val="a"/>
        <w:bidi/>
        <w:jc w:val="center"/>
        <w:rPr>
          <w:sz w:val="72"/>
          <w:szCs w:val="72"/>
          <w:rtl/>
        </w:rPr>
      </w:pPr>
    </w:p>
    <w:p w14:paraId="3E0E8D6F" w14:textId="70C35A26" w:rsidR="00D81612" w:rsidRDefault="00070B72" w:rsidP="006728CF">
      <w:pPr>
        <w:pStyle w:val="a"/>
        <w:bidi/>
        <w:jc w:val="center"/>
        <w:rPr>
          <w:rFonts w:ascii="Calibri" w:hAnsi="Calibri"/>
          <w:b/>
          <w:bCs/>
          <w:spacing w:val="60"/>
          <w:sz w:val="32"/>
          <w:szCs w:val="32"/>
        </w:rPr>
      </w:pPr>
      <w:r w:rsidRPr="00070B72">
        <w:rPr>
          <w:rFonts w:hint="cs"/>
          <w:sz w:val="72"/>
          <w:szCs w:val="72"/>
          <w:rtl/>
        </w:rPr>
        <w:t>בהצלחה!</w:t>
      </w:r>
      <w:r w:rsidR="00D81612">
        <w:rPr>
          <w:rtl/>
        </w:rPr>
        <w:br w:type="page"/>
      </w:r>
    </w:p>
    <w:p w14:paraId="074CC9D4" w14:textId="1207532D" w:rsidR="000B7CB7" w:rsidRDefault="000B7CB7" w:rsidP="006F32B0">
      <w:pPr>
        <w:pStyle w:val="Heading1"/>
        <w:rPr>
          <w:rtl/>
        </w:rPr>
      </w:pPr>
      <w:r w:rsidRPr="00CB3816">
        <w:rPr>
          <w:rtl/>
        </w:rPr>
        <w:lastRenderedPageBreak/>
        <w:t>תקציר</w:t>
      </w:r>
      <w:r w:rsidR="0009505C">
        <w:rPr>
          <w:rFonts w:hint="cs"/>
          <w:rtl/>
        </w:rPr>
        <w:t xml:space="preserve"> מנהלים</w:t>
      </w:r>
    </w:p>
    <w:p w14:paraId="7320D542" w14:textId="38EB90B3" w:rsidR="00B841C3" w:rsidRDefault="00B841C3" w:rsidP="00B841C3">
      <w:pPr>
        <w:pStyle w:val="Heading2"/>
      </w:pPr>
      <w:bookmarkStart w:id="0" w:name="_Toc366371740"/>
      <w:bookmarkStart w:id="1" w:name="_Toc370749537"/>
      <w:bookmarkStart w:id="2" w:name="_Toc398248552"/>
      <w:r>
        <w:rPr>
          <w:rFonts w:hint="cs"/>
          <w:rtl/>
        </w:rPr>
        <w:t>תקציר מנהלים</w:t>
      </w:r>
    </w:p>
    <w:p w14:paraId="401AEB7C" w14:textId="67E80C01" w:rsidR="00E30036" w:rsidRPr="00E30036" w:rsidRDefault="00B9784B" w:rsidP="00E30036">
      <w:pPr>
        <w:spacing w:after="200" w:line="360" w:lineRule="auto"/>
        <w:ind w:left="576"/>
        <w:jc w:val="both"/>
        <w:rPr>
          <w:rFonts w:ascii="Arial" w:eastAsia="Calibri" w:hAnsi="Arial" w:cs="David"/>
          <w:color w:val="FF0000"/>
          <w:szCs w:val="24"/>
          <w:rtl/>
          <w:lang w:eastAsia="en-US"/>
        </w:rPr>
      </w:pPr>
      <w:bookmarkStart w:id="3" w:name="_Toc366371739"/>
      <w:bookmarkStart w:id="4" w:name="_Toc370749536"/>
      <w:bookmarkStart w:id="5" w:name="_Toc398248551"/>
      <w:r w:rsidRPr="00F366F3">
        <w:rPr>
          <w:rFonts w:ascii="Arial" w:eastAsia="Calibri" w:hAnsi="Arial" w:cs="David" w:hint="cs"/>
          <w:b/>
          <w:bCs/>
          <w:color w:val="FF0000"/>
          <w:szCs w:val="24"/>
          <w:rtl/>
          <w:lang w:eastAsia="en-US"/>
        </w:rPr>
        <w:t>(</w:t>
      </w:r>
      <w:r w:rsidR="00F366F3" w:rsidRPr="00F366F3">
        <w:rPr>
          <w:rFonts w:ascii="Arial" w:eastAsia="Calibri" w:hAnsi="Arial" w:cs="David" w:hint="cs"/>
          <w:b/>
          <w:bCs/>
          <w:color w:val="FF0000"/>
          <w:szCs w:val="24"/>
          <w:rtl/>
          <w:lang w:eastAsia="en-US"/>
        </w:rPr>
        <w:t>כתבו סעיף זה רק בסוף העבודה!</w:t>
      </w:r>
      <w:r w:rsidRPr="00F366F3">
        <w:rPr>
          <w:rFonts w:ascii="Arial" w:eastAsia="Calibri" w:hAnsi="Arial" w:cs="David" w:hint="cs"/>
          <w:b/>
          <w:bCs/>
          <w:color w:val="FF0000"/>
          <w:szCs w:val="24"/>
          <w:rtl/>
          <w:lang w:eastAsia="en-US"/>
        </w:rPr>
        <w:t>)</w:t>
      </w:r>
      <w:r>
        <w:rPr>
          <w:rFonts w:ascii="Arial" w:eastAsia="Calibri" w:hAnsi="Arial" w:cs="David" w:hint="cs"/>
          <w:color w:val="FF0000"/>
          <w:szCs w:val="24"/>
          <w:rtl/>
          <w:lang w:eastAsia="en-US"/>
        </w:rPr>
        <w:t xml:space="preserve"> </w:t>
      </w:r>
      <w:r w:rsidR="00E30036" w:rsidRPr="00D14E2C">
        <w:rPr>
          <w:rFonts w:ascii="Arial" w:eastAsia="Calibri" w:hAnsi="Arial" w:cs="David" w:hint="cs"/>
          <w:color w:val="FF0000"/>
          <w:szCs w:val="24"/>
          <w:rtl/>
          <w:lang w:eastAsia="en-US"/>
        </w:rPr>
        <w:t xml:space="preserve">סעיף זה מספק תקציר על </w:t>
      </w:r>
      <w:r w:rsidR="00E30036">
        <w:rPr>
          <w:rFonts w:ascii="Arial" w:eastAsia="Calibri" w:hAnsi="Arial" w:cs="David" w:hint="cs"/>
          <w:color w:val="FF0000"/>
          <w:szCs w:val="24"/>
          <w:rtl/>
          <w:lang w:eastAsia="en-US"/>
        </w:rPr>
        <w:t>הפרויקט</w:t>
      </w:r>
      <w:r w:rsidR="00E30036" w:rsidRPr="00D14E2C">
        <w:rPr>
          <w:rFonts w:ascii="Arial" w:eastAsia="Calibri" w:hAnsi="Arial" w:cs="David" w:hint="cs"/>
          <w:color w:val="FF0000"/>
          <w:szCs w:val="24"/>
          <w:rtl/>
          <w:lang w:eastAsia="en-US"/>
        </w:rPr>
        <w:t xml:space="preserve">, ולכן יש לכתוב אותו </w:t>
      </w:r>
      <w:r w:rsidR="00E30036" w:rsidRPr="00D14E2C">
        <w:rPr>
          <w:rFonts w:ascii="Arial" w:eastAsia="Calibri" w:hAnsi="Arial" w:cs="David" w:hint="eastAsia"/>
          <w:color w:val="FF0000"/>
          <w:szCs w:val="24"/>
          <w:rtl/>
          <w:lang w:eastAsia="en-US"/>
        </w:rPr>
        <w:t>לאחר</w:t>
      </w:r>
      <w:r w:rsidR="00E30036" w:rsidRPr="00D14E2C">
        <w:rPr>
          <w:rFonts w:ascii="Arial" w:eastAsia="Calibri" w:hAnsi="Arial" w:cs="David" w:hint="cs"/>
          <w:color w:val="FF0000"/>
          <w:szCs w:val="24"/>
          <w:rtl/>
          <w:lang w:eastAsia="en-US"/>
        </w:rPr>
        <w:t xml:space="preserve"> השלמת כל יתר הסעיפים במסמך. </w:t>
      </w:r>
      <w:r w:rsidR="00E30036">
        <w:rPr>
          <w:rFonts w:ascii="Arial" w:eastAsia="Calibri" w:hAnsi="Arial" w:cs="David" w:hint="cs"/>
          <w:color w:val="FF0000"/>
          <w:szCs w:val="24"/>
          <w:rtl/>
          <w:lang w:eastAsia="en-US"/>
        </w:rPr>
        <w:t xml:space="preserve">על התקציר להתייחס </w:t>
      </w:r>
      <w:r w:rsidR="00E30036" w:rsidRPr="00D14E2C">
        <w:rPr>
          <w:rFonts w:ascii="Arial" w:eastAsia="Calibri" w:hAnsi="Arial" w:cs="David" w:hint="cs"/>
          <w:color w:val="FF0000"/>
          <w:szCs w:val="24"/>
          <w:rtl/>
          <w:lang w:eastAsia="en-US"/>
        </w:rPr>
        <w:t>ל</w:t>
      </w:r>
      <w:r w:rsidR="00E30036">
        <w:rPr>
          <w:rFonts w:ascii="Arial" w:eastAsia="Calibri" w:hAnsi="Arial" w:cs="David" w:hint="cs"/>
          <w:color w:val="FF0000"/>
          <w:szCs w:val="24"/>
          <w:rtl/>
          <w:lang w:eastAsia="en-US"/>
        </w:rPr>
        <w:t>כלל סעיפי המסמך.</w:t>
      </w:r>
      <w:r w:rsidR="00E30036" w:rsidRPr="00D14E2C">
        <w:rPr>
          <w:rFonts w:ascii="Arial" w:eastAsia="Calibri" w:hAnsi="Arial" w:cs="David" w:hint="cs"/>
          <w:color w:val="FF0000"/>
          <w:szCs w:val="24"/>
          <w:rtl/>
          <w:lang w:eastAsia="en-US"/>
        </w:rPr>
        <w:t xml:space="preserve"> התעכבו על הבעיה העיקרית </w:t>
      </w:r>
      <w:r w:rsidR="00E30036">
        <w:rPr>
          <w:rFonts w:ascii="Arial" w:eastAsia="Calibri" w:hAnsi="Arial" w:cs="David" w:hint="cs"/>
          <w:color w:val="FF0000"/>
          <w:szCs w:val="24"/>
          <w:rtl/>
          <w:lang w:eastAsia="en-US"/>
        </w:rPr>
        <w:t>'/</w:t>
      </w:r>
      <w:r w:rsidR="00E30036" w:rsidRPr="00D14E2C">
        <w:rPr>
          <w:rFonts w:ascii="Arial" w:eastAsia="Calibri" w:hAnsi="Arial" w:cs="David" w:hint="cs"/>
          <w:color w:val="FF0000"/>
          <w:szCs w:val="24"/>
          <w:rtl/>
          <w:lang w:eastAsia="en-US"/>
        </w:rPr>
        <w:t xml:space="preserve">או הצורך העיקרי </w:t>
      </w:r>
      <w:r w:rsidR="00E30036">
        <w:rPr>
          <w:rFonts w:ascii="Arial" w:eastAsia="Calibri" w:hAnsi="Arial" w:cs="David" w:hint="cs"/>
          <w:color w:val="FF0000"/>
          <w:szCs w:val="24"/>
          <w:rtl/>
          <w:lang w:eastAsia="en-US"/>
        </w:rPr>
        <w:t>ע</w:t>
      </w:r>
      <w:r w:rsidR="00E30036" w:rsidRPr="00D14E2C">
        <w:rPr>
          <w:rFonts w:ascii="Arial" w:eastAsia="Calibri" w:hAnsi="Arial" w:cs="David" w:hint="cs"/>
          <w:color w:val="FF0000"/>
          <w:szCs w:val="24"/>
          <w:rtl/>
          <w:lang w:eastAsia="en-US"/>
        </w:rPr>
        <w:t>י</w:t>
      </w:r>
      <w:r w:rsidR="00E30036">
        <w:rPr>
          <w:rFonts w:ascii="Arial" w:eastAsia="Calibri" w:hAnsi="Arial" w:cs="David" w:hint="cs"/>
          <w:color w:val="FF0000"/>
          <w:szCs w:val="24"/>
          <w:rtl/>
          <w:lang w:eastAsia="en-US"/>
        </w:rPr>
        <w:t>מ</w:t>
      </w:r>
      <w:r w:rsidR="00E30036" w:rsidRPr="00D14E2C">
        <w:rPr>
          <w:rFonts w:ascii="Arial" w:eastAsia="Calibri" w:hAnsi="Arial" w:cs="David" w:hint="cs"/>
          <w:color w:val="FF0000"/>
          <w:szCs w:val="24"/>
          <w:rtl/>
          <w:lang w:eastAsia="en-US"/>
        </w:rPr>
        <w:t>ם מתמודד</w:t>
      </w:r>
      <w:r w:rsidR="00E30036">
        <w:rPr>
          <w:rFonts w:ascii="Arial" w:eastAsia="Calibri" w:hAnsi="Arial" w:cs="David" w:hint="cs"/>
          <w:color w:val="FF0000"/>
          <w:szCs w:val="24"/>
          <w:rtl/>
          <w:lang w:eastAsia="en-US"/>
        </w:rPr>
        <w:t>ת</w:t>
      </w:r>
      <w:r w:rsidR="00E30036" w:rsidRPr="00D14E2C">
        <w:rPr>
          <w:rFonts w:ascii="Arial" w:eastAsia="Calibri" w:hAnsi="Arial" w:cs="David" w:hint="cs"/>
          <w:color w:val="FF0000"/>
          <w:szCs w:val="24"/>
          <w:rtl/>
          <w:lang w:eastAsia="en-US"/>
        </w:rPr>
        <w:t xml:space="preserve"> </w:t>
      </w:r>
      <w:r w:rsidR="00E30036">
        <w:rPr>
          <w:rFonts w:ascii="Arial" w:eastAsia="Calibri" w:hAnsi="Arial" w:cs="David" w:hint="cs"/>
          <w:color w:val="FF0000"/>
          <w:szCs w:val="24"/>
          <w:rtl/>
          <w:lang w:eastAsia="en-US"/>
        </w:rPr>
        <w:t>המערכת שלכם</w:t>
      </w:r>
      <w:r w:rsidR="00E30036" w:rsidRPr="00D14E2C">
        <w:rPr>
          <w:rFonts w:ascii="Arial" w:eastAsia="Calibri" w:hAnsi="Arial" w:cs="David" w:hint="cs"/>
          <w:color w:val="FF0000"/>
          <w:szCs w:val="24"/>
          <w:rtl/>
          <w:lang w:eastAsia="en-US"/>
        </w:rPr>
        <w:t>.</w:t>
      </w:r>
      <w:r w:rsidR="00E30036" w:rsidRPr="00D14E2C">
        <w:rPr>
          <w:rFonts w:ascii="Arial" w:eastAsia="Calibri" w:hAnsi="Arial" w:cs="David"/>
          <w:color w:val="FF0000"/>
          <w:szCs w:val="24"/>
          <w:rtl/>
          <w:lang w:eastAsia="en-US"/>
        </w:rPr>
        <w:t xml:space="preserve"> </w:t>
      </w:r>
      <w:r w:rsidR="00E30036" w:rsidRPr="00D14E2C">
        <w:rPr>
          <w:rFonts w:ascii="Arial" w:eastAsia="Calibri" w:hAnsi="Arial" w:cs="David" w:hint="cs"/>
          <w:color w:val="FF0000"/>
          <w:szCs w:val="24"/>
          <w:rtl/>
          <w:lang w:eastAsia="en-US"/>
        </w:rPr>
        <w:t>הסביר</w:t>
      </w:r>
      <w:r w:rsidR="00E30036">
        <w:rPr>
          <w:rFonts w:ascii="Arial" w:eastAsia="Calibri" w:hAnsi="Arial" w:cs="David" w:hint="cs"/>
          <w:color w:val="FF0000"/>
          <w:szCs w:val="24"/>
          <w:rtl/>
          <w:lang w:eastAsia="en-US"/>
        </w:rPr>
        <w:t>ו</w:t>
      </w:r>
      <w:r w:rsidR="00E30036" w:rsidRPr="00D14E2C">
        <w:rPr>
          <w:rFonts w:ascii="Arial" w:eastAsia="Calibri" w:hAnsi="Arial" w:cs="David" w:hint="cs"/>
          <w:color w:val="FF0000"/>
          <w:szCs w:val="24"/>
          <w:rtl/>
          <w:lang w:eastAsia="en-US"/>
        </w:rPr>
        <w:t xml:space="preserve"> מהי המוטיבציה ל</w:t>
      </w:r>
      <w:r w:rsidR="00E30036">
        <w:rPr>
          <w:rFonts w:ascii="Arial" w:eastAsia="Calibri" w:hAnsi="Arial" w:cs="David" w:hint="cs"/>
          <w:color w:val="FF0000"/>
          <w:szCs w:val="24"/>
          <w:rtl/>
          <w:lang w:eastAsia="en-US"/>
        </w:rPr>
        <w:t xml:space="preserve">פיתוח המערכת, כלומר, </w:t>
      </w:r>
      <w:r w:rsidR="00E30036" w:rsidRPr="00D14E2C">
        <w:rPr>
          <w:rFonts w:ascii="Arial" w:eastAsia="Calibri" w:hAnsi="Arial" w:cs="David" w:hint="cs"/>
          <w:color w:val="FF0000"/>
          <w:szCs w:val="24"/>
          <w:rtl/>
          <w:lang w:eastAsia="en-US"/>
        </w:rPr>
        <w:t xml:space="preserve">מדוע וכיצד </w:t>
      </w:r>
      <w:r w:rsidR="00E30036">
        <w:rPr>
          <w:rFonts w:ascii="Arial" w:eastAsia="Calibri" w:hAnsi="Arial" w:cs="David" w:hint="cs"/>
          <w:color w:val="FF0000"/>
          <w:szCs w:val="24"/>
          <w:rtl/>
          <w:lang w:eastAsia="en-US"/>
        </w:rPr>
        <w:t>המערכת המוצעת ת</w:t>
      </w:r>
      <w:r w:rsidR="00E30036" w:rsidRPr="00D14E2C">
        <w:rPr>
          <w:rFonts w:ascii="Arial" w:eastAsia="Calibri" w:hAnsi="Arial" w:cs="David" w:hint="cs"/>
          <w:color w:val="FF0000"/>
          <w:szCs w:val="24"/>
          <w:rtl/>
          <w:lang w:eastAsia="en-US"/>
        </w:rPr>
        <w:t xml:space="preserve">פתור את הבעיה/צורך </w:t>
      </w:r>
      <w:proofErr w:type="spellStart"/>
      <w:r w:rsidR="00E30036" w:rsidRPr="00D14E2C">
        <w:rPr>
          <w:rFonts w:ascii="Arial" w:eastAsia="Calibri" w:hAnsi="Arial" w:cs="David" w:hint="cs"/>
          <w:color w:val="FF0000"/>
          <w:szCs w:val="24"/>
          <w:rtl/>
          <w:lang w:eastAsia="en-US"/>
        </w:rPr>
        <w:t>הקיימ</w:t>
      </w:r>
      <w:proofErr w:type="spellEnd"/>
      <w:r w:rsidR="00E30036" w:rsidRPr="00D14E2C">
        <w:rPr>
          <w:rFonts w:ascii="Arial" w:eastAsia="Calibri" w:hAnsi="Arial" w:cs="David" w:hint="cs"/>
          <w:color w:val="FF0000"/>
          <w:szCs w:val="24"/>
          <w:rtl/>
          <w:lang w:eastAsia="en-US"/>
        </w:rPr>
        <w:t xml:space="preserve">/ת. מנו </w:t>
      </w:r>
      <w:r w:rsidR="00E30036" w:rsidRPr="00D14E2C">
        <w:rPr>
          <w:rFonts w:ascii="Arial" w:eastAsia="Calibri" w:hAnsi="Arial" w:cs="David"/>
          <w:color w:val="FF0000"/>
          <w:szCs w:val="24"/>
          <w:rtl/>
          <w:lang w:eastAsia="en-US"/>
        </w:rPr>
        <w:t>את המטרות העיקריות של ה</w:t>
      </w:r>
      <w:r w:rsidR="00E30036">
        <w:rPr>
          <w:rFonts w:ascii="Arial" w:eastAsia="Calibri" w:hAnsi="Arial" w:cs="David" w:hint="cs"/>
          <w:color w:val="FF0000"/>
          <w:szCs w:val="24"/>
          <w:rtl/>
          <w:lang w:eastAsia="en-US"/>
        </w:rPr>
        <w:t>מערכת</w:t>
      </w:r>
      <w:r w:rsidR="00E30036" w:rsidRPr="00D14E2C">
        <w:rPr>
          <w:rFonts w:ascii="Arial" w:eastAsia="Calibri" w:hAnsi="Arial" w:cs="David" w:hint="cs"/>
          <w:color w:val="FF0000"/>
          <w:szCs w:val="24"/>
          <w:rtl/>
          <w:lang w:eastAsia="en-US"/>
        </w:rPr>
        <w:t>, ותארו כיצד ה</w:t>
      </w:r>
      <w:r w:rsidR="00E30036">
        <w:rPr>
          <w:rFonts w:ascii="Arial" w:eastAsia="Calibri" w:hAnsi="Arial" w:cs="David" w:hint="cs"/>
          <w:color w:val="FF0000"/>
          <w:szCs w:val="24"/>
          <w:rtl/>
          <w:lang w:eastAsia="en-US"/>
        </w:rPr>
        <w:t>יא ת</w:t>
      </w:r>
      <w:r w:rsidR="00E30036" w:rsidRPr="00D14E2C">
        <w:rPr>
          <w:rFonts w:ascii="Arial" w:eastAsia="Calibri" w:hAnsi="Arial" w:cs="David" w:hint="cs"/>
          <w:color w:val="FF0000"/>
          <w:szCs w:val="24"/>
          <w:rtl/>
          <w:lang w:eastAsia="en-US"/>
        </w:rPr>
        <w:t>תמוך ב</w:t>
      </w:r>
      <w:r w:rsidR="00E30036">
        <w:rPr>
          <w:rFonts w:ascii="Arial" w:eastAsia="Calibri" w:hAnsi="Arial" w:cs="David" w:hint="cs"/>
          <w:color w:val="FF0000"/>
          <w:szCs w:val="24"/>
          <w:rtl/>
          <w:lang w:eastAsia="en-US"/>
        </w:rPr>
        <w:t xml:space="preserve">פונקציונליות של </w:t>
      </w:r>
      <w:proofErr w:type="spellStart"/>
      <w:r w:rsidR="00E30036" w:rsidRPr="00D14E2C">
        <w:rPr>
          <w:rFonts w:ascii="Arial" w:eastAsia="Calibri" w:hAnsi="Arial" w:cs="David" w:hint="cs"/>
          <w:color w:val="FF0000"/>
          <w:szCs w:val="24"/>
          <w:rtl/>
          <w:lang w:eastAsia="en-US"/>
        </w:rPr>
        <w:t>משתמשי</w:t>
      </w:r>
      <w:r w:rsidR="00E30036">
        <w:rPr>
          <w:rFonts w:ascii="Arial" w:eastAsia="Calibri" w:hAnsi="Arial" w:cs="David" w:hint="cs"/>
          <w:color w:val="FF0000"/>
          <w:szCs w:val="24"/>
          <w:rtl/>
          <w:lang w:eastAsia="en-US"/>
        </w:rPr>
        <w:t>ה</w:t>
      </w:r>
      <w:proofErr w:type="spellEnd"/>
      <w:r w:rsidR="00E30036">
        <w:rPr>
          <w:rFonts w:ascii="Arial" w:eastAsia="Calibri" w:hAnsi="Arial" w:cs="David" w:hint="cs"/>
          <w:color w:val="FF0000"/>
          <w:szCs w:val="24"/>
          <w:rtl/>
          <w:lang w:eastAsia="en-US"/>
        </w:rPr>
        <w:t>.</w:t>
      </w:r>
      <w:bookmarkEnd w:id="3"/>
      <w:bookmarkEnd w:id="4"/>
      <w:bookmarkEnd w:id="5"/>
    </w:p>
    <w:p w14:paraId="79186BB4" w14:textId="77777777" w:rsidR="00B841C3" w:rsidRPr="009801BE" w:rsidRDefault="00B841C3" w:rsidP="00B841C3">
      <w:pPr>
        <w:pStyle w:val="Heading2"/>
        <w:rPr>
          <w:rtl/>
        </w:rPr>
      </w:pPr>
      <w:r w:rsidRPr="009801BE">
        <w:rPr>
          <w:rtl/>
        </w:rPr>
        <w:t>הגורם המבצע</w:t>
      </w:r>
    </w:p>
    <w:p w14:paraId="35F30FBB" w14:textId="5DA2B9EE" w:rsidR="003D6E3E" w:rsidRPr="00341DC5" w:rsidRDefault="001F7906" w:rsidP="005F27CF">
      <w:pPr>
        <w:pStyle w:val="ListParagraph"/>
        <w:numPr>
          <w:ilvl w:val="0"/>
          <w:numId w:val="3"/>
        </w:numPr>
        <w:spacing w:after="200" w:line="360" w:lineRule="auto"/>
        <w:jc w:val="both"/>
        <w:rPr>
          <w:rFonts w:ascii="David" w:eastAsia="Calibri" w:hAnsi="David" w:cs="David"/>
          <w:b/>
          <w:bCs/>
          <w:color w:val="0070C0"/>
          <w:szCs w:val="24"/>
          <w:lang w:eastAsia="en-US"/>
        </w:rPr>
      </w:pPr>
      <w:r w:rsidRPr="00341DC5">
        <w:rPr>
          <w:rFonts w:ascii="David" w:eastAsia="Calibri" w:hAnsi="David" w:cs="David" w:hint="cs"/>
          <w:b/>
          <w:bCs/>
          <w:color w:val="0070C0"/>
          <w:szCs w:val="24"/>
          <w:rtl/>
          <w:lang w:eastAsia="en-US"/>
        </w:rPr>
        <w:t xml:space="preserve">נתנאל מספין </w:t>
      </w:r>
    </w:p>
    <w:p w14:paraId="6276D94B" w14:textId="6FD26AF3" w:rsidR="001F7906" w:rsidRPr="00341DC5" w:rsidRDefault="001F7906" w:rsidP="005F27CF">
      <w:pPr>
        <w:pStyle w:val="ListParagraph"/>
        <w:numPr>
          <w:ilvl w:val="0"/>
          <w:numId w:val="3"/>
        </w:numPr>
        <w:spacing w:after="200" w:line="360" w:lineRule="auto"/>
        <w:jc w:val="both"/>
        <w:rPr>
          <w:rFonts w:ascii="David" w:eastAsia="Calibri" w:hAnsi="David" w:cs="David"/>
          <w:b/>
          <w:bCs/>
          <w:color w:val="0070C0"/>
          <w:szCs w:val="24"/>
          <w:rtl/>
          <w:lang w:eastAsia="en-US"/>
        </w:rPr>
      </w:pPr>
      <w:r w:rsidRPr="00341DC5">
        <w:rPr>
          <w:rFonts w:ascii="David" w:eastAsia="Calibri" w:hAnsi="David" w:cs="David" w:hint="cs"/>
          <w:b/>
          <w:bCs/>
          <w:color w:val="0070C0"/>
          <w:szCs w:val="24"/>
          <w:rtl/>
          <w:lang w:eastAsia="en-US"/>
        </w:rPr>
        <w:t>גיורא גלובצקי</w:t>
      </w:r>
    </w:p>
    <w:p w14:paraId="431FB9F6" w14:textId="77777777" w:rsidR="00627346" w:rsidRDefault="00627346" w:rsidP="006F32B0">
      <w:pPr>
        <w:pStyle w:val="Heading1"/>
        <w:rPr>
          <w:rtl/>
        </w:rPr>
      </w:pPr>
      <w:bookmarkStart w:id="6" w:name="_Ref113887928"/>
      <w:bookmarkEnd w:id="0"/>
      <w:bookmarkEnd w:id="1"/>
      <w:bookmarkEnd w:id="2"/>
      <w:r>
        <w:rPr>
          <w:rFonts w:hint="cs"/>
          <w:rtl/>
        </w:rPr>
        <w:t>הצגת הבעיה/הצורך</w:t>
      </w:r>
    </w:p>
    <w:p w14:paraId="20646590" w14:textId="47FA7268" w:rsidR="00ED0C4F" w:rsidRDefault="005F2275" w:rsidP="000B33AA">
      <w:pPr>
        <w:spacing w:after="200" w:line="360" w:lineRule="auto"/>
        <w:ind w:left="845"/>
        <w:jc w:val="both"/>
        <w:rPr>
          <w:rFonts w:ascii="Arial" w:eastAsia="Calibri" w:hAnsi="Arial" w:cs="David"/>
          <w:color w:val="FF0000"/>
          <w:szCs w:val="24"/>
          <w:rtl/>
          <w:lang w:eastAsia="en-US"/>
        </w:rPr>
      </w:pPr>
      <w:r w:rsidRPr="00243FAA">
        <w:rPr>
          <w:rFonts w:ascii="Arial" w:eastAsia="Calibri" w:hAnsi="Arial" w:cs="David" w:hint="cs"/>
          <w:color w:val="FF0000"/>
          <w:szCs w:val="24"/>
          <w:rtl/>
          <w:lang w:eastAsia="en-US"/>
        </w:rPr>
        <w:t>בסעיף זה הציגו בקצרה את הבעיה/הצורך שאתם שואפים לתת לו מענה טכנולוגי.</w:t>
      </w:r>
    </w:p>
    <w:p w14:paraId="3EEA3154" w14:textId="04DA0946" w:rsidR="000B33AA" w:rsidRPr="00341DC5" w:rsidRDefault="000B33AA" w:rsidP="000B33AA">
      <w:pPr>
        <w:spacing w:after="200" w:line="360" w:lineRule="auto"/>
        <w:ind w:left="845"/>
        <w:jc w:val="both"/>
        <w:rPr>
          <w:rFonts w:ascii="David" w:eastAsia="Calibri" w:hAnsi="David" w:cs="David"/>
          <w:b/>
          <w:bCs/>
          <w:color w:val="0070C0"/>
          <w:szCs w:val="24"/>
          <w:rtl/>
          <w:lang w:eastAsia="en-US"/>
        </w:rPr>
      </w:pPr>
      <w:r w:rsidRPr="00341DC5">
        <w:rPr>
          <w:rFonts w:ascii="David" w:hAnsi="David" w:cs="David"/>
          <w:b/>
          <w:bCs/>
          <w:color w:val="0070C0"/>
          <w:szCs w:val="24"/>
          <w:rtl/>
        </w:rPr>
        <w:t>הבעיה המרכזית שאנחנו שואפים לתת לה מענה טכנולוגי היא החוסר בכלי יעיל לניהול משחקי פוקר ביתיים בצורה מסודרת ומאורגנת. בזמן משחקי פוקר ביתיים, השחקנים נתקלים לעיתים קרובות בבעיות כמו חישוב לא נכון של הכספים, חובות משחק לא מוסדרים, והעברת כספים מבולגנת בין השחקנים. מטרת המערכת שלנו היא לספק פתרון לכל אלו באמצעות אפליקציה נוחה שתסייע בניהול המשחקים, בסיכום הכספים, ובמעקב אחר ההתקדמות האישית של כל שחקן</w:t>
      </w:r>
      <w:r w:rsidRPr="00341DC5">
        <w:rPr>
          <w:rFonts w:ascii="David" w:hAnsi="David" w:cs="David"/>
          <w:b/>
          <w:bCs/>
          <w:color w:val="0070C0"/>
          <w:szCs w:val="24"/>
        </w:rPr>
        <w:t>.</w:t>
      </w:r>
    </w:p>
    <w:p w14:paraId="197E8AFA" w14:textId="6E03CB75" w:rsidR="005F2275" w:rsidRDefault="000B33AA" w:rsidP="00627346">
      <w:pPr>
        <w:rPr>
          <w:rtl/>
          <w:lang w:eastAsia="en-US"/>
        </w:rPr>
      </w:pPr>
      <w:r>
        <w:rPr>
          <w:rtl/>
          <w:lang w:eastAsia="en-US"/>
        </w:rPr>
        <w:tab/>
      </w:r>
    </w:p>
    <w:p w14:paraId="42AF157A" w14:textId="190425CE" w:rsidR="000B7CB7" w:rsidRPr="007852EA" w:rsidRDefault="00627346" w:rsidP="006F32B0">
      <w:pPr>
        <w:pStyle w:val="Heading1"/>
        <w:rPr>
          <w:rtl/>
        </w:rPr>
      </w:pPr>
      <w:r>
        <w:rPr>
          <w:rFonts w:hint="cs"/>
          <w:rtl/>
        </w:rPr>
        <w:t xml:space="preserve">רקע לבעיה: </w:t>
      </w:r>
      <w:r w:rsidR="000B7CB7" w:rsidRPr="007852EA">
        <w:rPr>
          <w:rtl/>
        </w:rPr>
        <w:t xml:space="preserve">תיאור </w:t>
      </w:r>
      <w:r w:rsidR="0058181B">
        <w:rPr>
          <w:rFonts w:hint="cs"/>
          <w:rtl/>
        </w:rPr>
        <w:t>השוק</w:t>
      </w:r>
      <w:r w:rsidR="00CE1CA9">
        <w:rPr>
          <w:rFonts w:hint="cs"/>
          <w:rtl/>
        </w:rPr>
        <w:t>/הארגון</w:t>
      </w:r>
      <w:r w:rsidR="0058181B">
        <w:rPr>
          <w:rFonts w:hint="cs"/>
          <w:rtl/>
        </w:rPr>
        <w:t xml:space="preserve"> והסביבה העסקית</w:t>
      </w:r>
      <w:bookmarkEnd w:id="6"/>
    </w:p>
    <w:p w14:paraId="5E8360C3" w14:textId="6416B9B6" w:rsidR="000B7CB7" w:rsidRPr="00265888" w:rsidRDefault="000B7CB7" w:rsidP="00265888">
      <w:pPr>
        <w:pStyle w:val="Heading2"/>
      </w:pPr>
      <w:r w:rsidRPr="00265888">
        <w:rPr>
          <w:rStyle w:val="Heading2Char"/>
          <w:b/>
          <w:bCs/>
          <w:smallCaps/>
          <w:rtl/>
        </w:rPr>
        <w:t>תיאור</w:t>
      </w:r>
      <w:r w:rsidRPr="00265888">
        <w:rPr>
          <w:rtl/>
        </w:rPr>
        <w:t xml:space="preserve"> </w:t>
      </w:r>
      <w:r w:rsidR="00EF0656">
        <w:rPr>
          <w:rFonts w:hint="cs"/>
          <w:rtl/>
        </w:rPr>
        <w:t>השוק</w:t>
      </w:r>
      <w:r w:rsidR="00CE1CA9">
        <w:rPr>
          <w:rFonts w:hint="cs"/>
          <w:rtl/>
        </w:rPr>
        <w:t>/הארגון</w:t>
      </w:r>
      <w:r w:rsidR="00EF0656">
        <w:rPr>
          <w:rFonts w:hint="cs"/>
          <w:rtl/>
        </w:rPr>
        <w:t xml:space="preserve"> </w:t>
      </w:r>
      <w:r w:rsidR="00875B8F">
        <w:rPr>
          <w:rFonts w:hint="cs"/>
          <w:rtl/>
        </w:rPr>
        <w:t>והצורך</w:t>
      </w:r>
      <w:r w:rsidR="00EF0656">
        <w:rPr>
          <w:rFonts w:hint="cs"/>
          <w:rtl/>
        </w:rPr>
        <w:t xml:space="preserve"> </w:t>
      </w:r>
      <w:r w:rsidR="00CE1CA9">
        <w:rPr>
          <w:rFonts w:hint="cs"/>
          <w:rtl/>
        </w:rPr>
        <w:t>ב</w:t>
      </w:r>
      <w:r w:rsidR="00B343AC">
        <w:rPr>
          <w:rFonts w:hint="cs"/>
          <w:rtl/>
        </w:rPr>
        <w:t>מערכת</w:t>
      </w:r>
    </w:p>
    <w:p w14:paraId="098753FD" w14:textId="1A853761" w:rsidR="00FC6F2C" w:rsidRPr="00C16BE1" w:rsidRDefault="00720144" w:rsidP="00C16BE1">
      <w:pPr>
        <w:keepNext/>
        <w:autoSpaceDE w:val="0"/>
        <w:autoSpaceDN w:val="0"/>
        <w:spacing w:before="240" w:after="120"/>
        <w:ind w:left="720"/>
        <w:jc w:val="both"/>
        <w:outlineLvl w:val="3"/>
        <w:rPr>
          <w:rFonts w:ascii="Calibri" w:hAnsi="Calibri" w:cs="David"/>
          <w:b/>
          <w:bCs/>
          <w:smallCaps/>
          <w:spacing w:val="20"/>
          <w:sz w:val="20"/>
          <w:szCs w:val="24"/>
          <w:rtl/>
          <w:lang w:eastAsia="en-US"/>
        </w:rPr>
      </w:pPr>
      <w:r w:rsidRPr="00C16BE1">
        <w:rPr>
          <w:rFonts w:ascii="Calibri" w:hAnsi="Calibri" w:cs="David" w:hint="cs"/>
          <w:b/>
          <w:bCs/>
          <w:smallCaps/>
          <w:spacing w:val="20"/>
          <w:sz w:val="20"/>
          <w:szCs w:val="24"/>
          <w:rtl/>
          <w:lang w:eastAsia="en-US"/>
        </w:rPr>
        <w:t>א</w:t>
      </w:r>
      <w:r w:rsidR="003107EE" w:rsidRPr="00C16BE1">
        <w:rPr>
          <w:rFonts w:ascii="Calibri" w:hAnsi="Calibri" w:cs="David" w:hint="cs"/>
          <w:b/>
          <w:bCs/>
          <w:smallCaps/>
          <w:spacing w:val="20"/>
          <w:sz w:val="20"/>
          <w:szCs w:val="24"/>
          <w:rtl/>
          <w:lang w:eastAsia="en-US"/>
        </w:rPr>
        <w:t xml:space="preserve">ופי </w:t>
      </w:r>
      <w:r w:rsidR="0058181B" w:rsidRPr="00C16BE1">
        <w:rPr>
          <w:rFonts w:ascii="Calibri" w:hAnsi="Calibri" w:cs="David" w:hint="cs"/>
          <w:b/>
          <w:bCs/>
          <w:smallCaps/>
          <w:spacing w:val="20"/>
          <w:sz w:val="20"/>
          <w:szCs w:val="24"/>
          <w:rtl/>
          <w:lang w:eastAsia="en-US"/>
        </w:rPr>
        <w:t>השוק</w:t>
      </w:r>
      <w:r w:rsidR="00CE1CA9">
        <w:rPr>
          <w:rFonts w:ascii="Calibri" w:hAnsi="Calibri" w:cs="David" w:hint="cs"/>
          <w:b/>
          <w:bCs/>
          <w:smallCaps/>
          <w:spacing w:val="20"/>
          <w:sz w:val="20"/>
          <w:szCs w:val="24"/>
          <w:rtl/>
          <w:lang w:eastAsia="en-US"/>
        </w:rPr>
        <w:t>/הארגון</w:t>
      </w:r>
      <w:r w:rsidR="00604B28" w:rsidRPr="00C16BE1">
        <w:rPr>
          <w:rFonts w:ascii="Calibri" w:hAnsi="Calibri" w:cs="David" w:hint="cs"/>
          <w:b/>
          <w:bCs/>
          <w:smallCaps/>
          <w:spacing w:val="20"/>
          <w:sz w:val="20"/>
          <w:szCs w:val="24"/>
          <w:rtl/>
          <w:lang w:eastAsia="en-US"/>
        </w:rPr>
        <w:t xml:space="preserve"> והסביבה העסקית</w:t>
      </w:r>
    </w:p>
    <w:p w14:paraId="216ECA04" w14:textId="6694C4B9" w:rsidR="0037391A" w:rsidRPr="00341DC5" w:rsidRDefault="002E50D3" w:rsidP="00E9291D">
      <w:pPr>
        <w:pStyle w:val="ListParagraph"/>
        <w:spacing w:after="200" w:line="360" w:lineRule="auto"/>
        <w:ind w:left="1080"/>
        <w:jc w:val="both"/>
        <w:rPr>
          <w:rFonts w:ascii="David" w:eastAsia="Calibri" w:hAnsi="David" w:cs="David"/>
          <w:b/>
          <w:bCs/>
          <w:color w:val="0070C0"/>
          <w:szCs w:val="24"/>
          <w:lang w:eastAsia="en-US"/>
        </w:rPr>
      </w:pPr>
      <w:r w:rsidRPr="00341DC5">
        <w:rPr>
          <w:rFonts w:ascii="David" w:eastAsia="Calibri" w:hAnsi="David" w:cs="David"/>
          <w:b/>
          <w:bCs/>
          <w:color w:val="0070C0"/>
          <w:szCs w:val="24"/>
          <w:rtl/>
          <w:lang w:eastAsia="en-US"/>
        </w:rPr>
        <w:t>שוק הפוקר הביתי הוא שוק משמעותי שמתפתח במהירות. בתקופת הקורונה חלה עלייה ניכרת בפופולריות של משחקי פוקר, ובמיוחד במשחקים ביתיים ששיחקו באופן מקוון. הרבה שחקנים נתקלים בבעיות בניהול המשחקים ובסיכום הכספים לאחר סיום המשחק.</w:t>
      </w:r>
    </w:p>
    <w:p w14:paraId="01A35B86" w14:textId="7438E6EC" w:rsidR="00FC6F2C" w:rsidRPr="00CE1CA9" w:rsidRDefault="003107EE" w:rsidP="00CE1CA9">
      <w:pPr>
        <w:keepNext/>
        <w:autoSpaceDE w:val="0"/>
        <w:autoSpaceDN w:val="0"/>
        <w:spacing w:before="240" w:after="120"/>
        <w:ind w:left="720"/>
        <w:jc w:val="both"/>
        <w:outlineLvl w:val="3"/>
        <w:rPr>
          <w:rFonts w:ascii="Calibri" w:hAnsi="Calibri" w:cs="David"/>
          <w:b/>
          <w:bCs/>
          <w:smallCaps/>
          <w:spacing w:val="20"/>
          <w:sz w:val="20"/>
          <w:szCs w:val="24"/>
          <w:rtl/>
          <w:lang w:eastAsia="en-US"/>
        </w:rPr>
      </w:pPr>
      <w:r w:rsidRPr="00CE1CA9">
        <w:rPr>
          <w:rFonts w:ascii="Calibri" w:hAnsi="Calibri" w:cs="David" w:hint="cs"/>
          <w:b/>
          <w:bCs/>
          <w:smallCaps/>
          <w:spacing w:val="20"/>
          <w:sz w:val="20"/>
          <w:szCs w:val="24"/>
          <w:rtl/>
          <w:lang w:eastAsia="en-US"/>
        </w:rPr>
        <w:t xml:space="preserve">מאפייני </w:t>
      </w:r>
      <w:r w:rsidR="0058181B" w:rsidRPr="00CE1CA9">
        <w:rPr>
          <w:rFonts w:ascii="Calibri" w:hAnsi="Calibri" w:cs="David" w:hint="cs"/>
          <w:b/>
          <w:bCs/>
          <w:smallCaps/>
          <w:spacing w:val="20"/>
          <w:sz w:val="20"/>
          <w:szCs w:val="24"/>
          <w:rtl/>
          <w:lang w:eastAsia="en-US"/>
        </w:rPr>
        <w:t xml:space="preserve">קהל היעד של לקוחות ומשתמשי </w:t>
      </w:r>
      <w:r w:rsidR="000220A4" w:rsidRPr="00CE1CA9">
        <w:rPr>
          <w:rFonts w:ascii="Calibri" w:hAnsi="Calibri" w:cs="David" w:hint="cs"/>
          <w:b/>
          <w:bCs/>
          <w:smallCaps/>
          <w:spacing w:val="20"/>
          <w:sz w:val="20"/>
          <w:szCs w:val="24"/>
          <w:rtl/>
          <w:lang w:eastAsia="en-US"/>
        </w:rPr>
        <w:t>המ</w:t>
      </w:r>
      <w:r w:rsidR="00B343AC">
        <w:rPr>
          <w:rFonts w:ascii="Calibri" w:hAnsi="Calibri" w:cs="David" w:hint="cs"/>
          <w:b/>
          <w:bCs/>
          <w:smallCaps/>
          <w:spacing w:val="20"/>
          <w:sz w:val="20"/>
          <w:szCs w:val="24"/>
          <w:rtl/>
          <w:lang w:eastAsia="en-US"/>
        </w:rPr>
        <w:t>ערכת</w:t>
      </w:r>
      <w:r w:rsidR="0058181B" w:rsidRPr="00CE1CA9">
        <w:rPr>
          <w:rFonts w:ascii="Calibri" w:hAnsi="Calibri" w:cs="David" w:hint="cs"/>
          <w:b/>
          <w:bCs/>
          <w:smallCaps/>
          <w:spacing w:val="20"/>
          <w:sz w:val="20"/>
          <w:szCs w:val="24"/>
          <w:rtl/>
          <w:lang w:eastAsia="en-US"/>
        </w:rPr>
        <w:t xml:space="preserve"> </w:t>
      </w:r>
    </w:p>
    <w:p w14:paraId="54340109" w14:textId="6F929FF9" w:rsidR="00604B28" w:rsidRPr="00341DC5" w:rsidRDefault="004A263A" w:rsidP="00C209F0">
      <w:pPr>
        <w:pStyle w:val="ListParagraph"/>
        <w:spacing w:after="200" w:line="360" w:lineRule="auto"/>
        <w:ind w:left="1080"/>
        <w:jc w:val="both"/>
        <w:rPr>
          <w:rFonts w:ascii="David" w:eastAsia="Calibri" w:hAnsi="David" w:cs="David"/>
          <w:b/>
          <w:bCs/>
          <w:szCs w:val="24"/>
          <w:lang w:eastAsia="en-US"/>
        </w:rPr>
      </w:pPr>
      <w:r>
        <w:rPr>
          <w:rFonts w:ascii="David" w:eastAsia="Calibri" w:hAnsi="David" w:cs="David" w:hint="cs"/>
          <w:szCs w:val="24"/>
          <w:rtl/>
          <w:lang w:eastAsia="en-US"/>
        </w:rPr>
        <w:t xml:space="preserve"> </w:t>
      </w:r>
      <w:r w:rsidR="00C209F0" w:rsidRPr="00341DC5">
        <w:rPr>
          <w:rFonts w:ascii="David" w:eastAsia="Calibri" w:hAnsi="David" w:cs="David"/>
          <w:b/>
          <w:bCs/>
          <w:color w:val="0070C0"/>
          <w:szCs w:val="24"/>
          <w:rtl/>
          <w:lang w:eastAsia="en-US"/>
        </w:rPr>
        <w:t>קהל היעד שלנו כולל חובבי פוקר שמשחקים משחקים ביתיים עם חברים. אלו הם אנשים שמחפשים דרך פשוטה ומסודרת לסכם את המשחקים ולנהל את הכספים בצורה היעילה ביותר. האפיון הדמוגרפי של הלקוחות כולל בעיקר</w:t>
      </w:r>
      <w:r w:rsidR="000D6C51" w:rsidRPr="00341DC5">
        <w:rPr>
          <w:rFonts w:ascii="David" w:eastAsia="Calibri" w:hAnsi="David" w:cs="David" w:hint="cs"/>
          <w:b/>
          <w:bCs/>
          <w:color w:val="0070C0"/>
          <w:szCs w:val="24"/>
          <w:rtl/>
          <w:lang w:eastAsia="en-US"/>
        </w:rPr>
        <w:t xml:space="preserve"> כאלו</w:t>
      </w:r>
      <w:r w:rsidR="00C209F0" w:rsidRPr="00341DC5">
        <w:rPr>
          <w:rFonts w:ascii="David" w:eastAsia="Calibri" w:hAnsi="David" w:cs="David"/>
          <w:b/>
          <w:bCs/>
          <w:color w:val="0070C0"/>
          <w:szCs w:val="24"/>
          <w:rtl/>
          <w:lang w:eastAsia="en-US"/>
        </w:rPr>
        <w:t xml:space="preserve"> שמחפשים פתרון טכנולוגי לניהול המשחקים הביתיים שלהם.</w:t>
      </w:r>
    </w:p>
    <w:p w14:paraId="62B185A3" w14:textId="29601321" w:rsidR="00364CB6" w:rsidRPr="00364CB6" w:rsidRDefault="00364CB6" w:rsidP="00364CB6">
      <w:pPr>
        <w:keepNext/>
        <w:autoSpaceDE w:val="0"/>
        <w:autoSpaceDN w:val="0"/>
        <w:spacing w:before="240" w:after="120"/>
        <w:ind w:left="720"/>
        <w:jc w:val="both"/>
        <w:outlineLvl w:val="3"/>
        <w:rPr>
          <w:rFonts w:ascii="Calibri" w:hAnsi="Calibri" w:cs="David"/>
          <w:b/>
          <w:bCs/>
          <w:smallCaps/>
          <w:spacing w:val="20"/>
          <w:sz w:val="20"/>
          <w:szCs w:val="24"/>
          <w:rtl/>
          <w:lang w:eastAsia="en-US"/>
        </w:rPr>
      </w:pPr>
      <w:r>
        <w:rPr>
          <w:rFonts w:ascii="Calibri" w:hAnsi="Calibri" w:cs="David" w:hint="cs"/>
          <w:b/>
          <w:bCs/>
          <w:smallCaps/>
          <w:spacing w:val="20"/>
          <w:sz w:val="20"/>
          <w:szCs w:val="24"/>
          <w:rtl/>
          <w:lang w:eastAsia="en-US"/>
        </w:rPr>
        <w:lastRenderedPageBreak/>
        <w:t>פתרונות חלופיים קיימים</w:t>
      </w:r>
    </w:p>
    <w:p w14:paraId="3E916535" w14:textId="7A60A7F5" w:rsidR="00364CB6" w:rsidRPr="00341DC5" w:rsidRDefault="00364CB6" w:rsidP="0040010A">
      <w:pPr>
        <w:pStyle w:val="ListParagraph"/>
        <w:spacing w:after="200" w:line="360" w:lineRule="auto"/>
        <w:ind w:left="1080"/>
        <w:jc w:val="both"/>
        <w:rPr>
          <w:rFonts w:ascii="Arial" w:eastAsia="Calibri" w:hAnsi="Arial" w:cs="David"/>
          <w:b/>
          <w:bCs/>
          <w:szCs w:val="24"/>
          <w:lang w:eastAsia="en-US"/>
        </w:rPr>
      </w:pPr>
      <w:r w:rsidRPr="00243FAA">
        <w:rPr>
          <w:rFonts w:ascii="Arial" w:eastAsia="Calibri" w:hAnsi="Arial" w:cs="David"/>
          <w:szCs w:val="24"/>
          <w:rtl/>
          <w:lang w:eastAsia="en-US"/>
        </w:rPr>
        <w:t xml:space="preserve"> </w:t>
      </w:r>
      <w:r w:rsidR="0040010A" w:rsidRPr="00341DC5">
        <w:rPr>
          <w:rFonts w:ascii="Arial" w:eastAsia="Calibri" w:hAnsi="Arial" w:cs="David"/>
          <w:b/>
          <w:bCs/>
          <w:color w:val="0070C0"/>
          <w:szCs w:val="24"/>
          <w:rtl/>
          <w:lang w:eastAsia="en-US"/>
        </w:rPr>
        <w:t xml:space="preserve">כיום קיימות מספר אפליקציות שמציעות משחקי פוקר מקוונים, אך רובן אינן מתאימות למשחקים ביתיים ואינן מספקות את הכלים הנדרשים לניהול המשחק וסיכום הכספים בצורה יעילה. חלק מהאפליקציות הפופולריות כוללות את </w:t>
      </w:r>
      <w:r w:rsidR="0040010A" w:rsidRPr="00341DC5">
        <w:rPr>
          <w:rFonts w:ascii="Arial" w:eastAsia="Calibri" w:hAnsi="Arial" w:cs="David"/>
          <w:b/>
          <w:bCs/>
          <w:color w:val="0070C0"/>
          <w:szCs w:val="24"/>
          <w:lang w:eastAsia="en-US"/>
        </w:rPr>
        <w:t>Chips of Fury</w:t>
      </w:r>
      <w:r w:rsidR="0040010A" w:rsidRPr="00341DC5">
        <w:rPr>
          <w:rFonts w:ascii="Arial" w:eastAsia="Calibri" w:hAnsi="Arial" w:cs="David"/>
          <w:b/>
          <w:bCs/>
          <w:color w:val="0070C0"/>
          <w:szCs w:val="24"/>
          <w:rtl/>
          <w:lang w:eastAsia="en-US"/>
        </w:rPr>
        <w:t xml:space="preserve"> ואת </w:t>
      </w:r>
      <w:r w:rsidR="0040010A" w:rsidRPr="00341DC5">
        <w:rPr>
          <w:rFonts w:ascii="Arial" w:eastAsia="Calibri" w:hAnsi="Arial" w:cs="David"/>
          <w:b/>
          <w:bCs/>
          <w:color w:val="0070C0"/>
          <w:szCs w:val="24"/>
          <w:lang w:eastAsia="en-US"/>
        </w:rPr>
        <w:t>Zynga Poker</w:t>
      </w:r>
      <w:r w:rsidR="0040010A" w:rsidRPr="00341DC5">
        <w:rPr>
          <w:rFonts w:ascii="Arial" w:eastAsia="Calibri" w:hAnsi="Arial" w:cs="David"/>
          <w:b/>
          <w:bCs/>
          <w:color w:val="0070C0"/>
          <w:szCs w:val="24"/>
          <w:rtl/>
          <w:lang w:eastAsia="en-US"/>
        </w:rPr>
        <w:t>, אך גם הן לא מספקות פתרונות מלאים לבעיות שתיארנו.</w:t>
      </w:r>
    </w:p>
    <w:tbl>
      <w:tblPr>
        <w:tblStyle w:val="TableGrid"/>
        <w:tblpPr w:leftFromText="180" w:rightFromText="180" w:vertAnchor="text" w:horzAnchor="margin" w:tblpY="308"/>
        <w:bidiVisual/>
        <w:tblW w:w="0" w:type="auto"/>
        <w:tblLook w:val="04A0" w:firstRow="1" w:lastRow="0" w:firstColumn="1" w:lastColumn="0" w:noHBand="0" w:noVBand="1"/>
      </w:tblPr>
      <w:tblGrid>
        <w:gridCol w:w="1697"/>
        <w:gridCol w:w="1886"/>
        <w:gridCol w:w="1470"/>
        <w:gridCol w:w="1615"/>
        <w:gridCol w:w="1276"/>
        <w:gridCol w:w="1267"/>
      </w:tblGrid>
      <w:tr w:rsidR="00A0336F" w:rsidRPr="00B661C8" w14:paraId="138C2287" w14:textId="77777777" w:rsidTr="003B461A">
        <w:trPr>
          <w:trHeight w:val="841"/>
        </w:trPr>
        <w:tc>
          <w:tcPr>
            <w:tcW w:w="1697" w:type="dxa"/>
          </w:tcPr>
          <w:p w14:paraId="54C539F8" w14:textId="77777777" w:rsidR="00A0336F" w:rsidRPr="00B661C8" w:rsidRDefault="00A0336F" w:rsidP="00A0336F">
            <w:pPr>
              <w:spacing w:line="360" w:lineRule="auto"/>
              <w:jc w:val="both"/>
              <w:rPr>
                <w:rFonts w:ascii="David" w:eastAsia="Calibri" w:hAnsi="David" w:cs="David"/>
                <w:b/>
                <w:bCs/>
                <w:szCs w:val="24"/>
                <w:rtl/>
                <w:lang w:eastAsia="en-US"/>
              </w:rPr>
            </w:pPr>
            <w:bookmarkStart w:id="7" w:name="_Ref84757283"/>
            <w:r w:rsidRPr="00B661C8">
              <w:rPr>
                <w:rFonts w:ascii="David" w:hAnsi="David" w:cs="David"/>
                <w:b/>
                <w:bCs/>
                <w:szCs w:val="24"/>
                <w:rtl/>
              </w:rPr>
              <w:t xml:space="preserve">שם </w:t>
            </w:r>
            <w:r>
              <w:rPr>
                <w:rFonts w:ascii="David" w:hAnsi="David" w:cs="David" w:hint="cs"/>
                <w:b/>
                <w:bCs/>
                <w:szCs w:val="24"/>
                <w:rtl/>
              </w:rPr>
              <w:t>החלופה</w:t>
            </w:r>
          </w:p>
        </w:tc>
        <w:tc>
          <w:tcPr>
            <w:tcW w:w="1886" w:type="dxa"/>
          </w:tcPr>
          <w:p w14:paraId="2D4DBBEE" w14:textId="77777777" w:rsidR="00A0336F" w:rsidRPr="00B661C8" w:rsidRDefault="00A0336F" w:rsidP="00A0336F">
            <w:pPr>
              <w:spacing w:line="360" w:lineRule="auto"/>
              <w:jc w:val="both"/>
              <w:rPr>
                <w:rFonts w:ascii="David" w:eastAsia="Calibri" w:hAnsi="David" w:cs="David"/>
                <w:b/>
                <w:bCs/>
                <w:szCs w:val="24"/>
                <w:rtl/>
                <w:lang w:eastAsia="en-US"/>
              </w:rPr>
            </w:pPr>
            <w:r w:rsidRPr="00B661C8">
              <w:rPr>
                <w:rFonts w:ascii="David" w:hAnsi="David" w:cs="David"/>
                <w:b/>
                <w:bCs/>
                <w:szCs w:val="24"/>
                <w:rtl/>
              </w:rPr>
              <w:t xml:space="preserve">תיאור </w:t>
            </w:r>
            <w:r>
              <w:rPr>
                <w:rFonts w:ascii="David" w:hAnsi="David" w:cs="David" w:hint="cs"/>
                <w:b/>
                <w:bCs/>
                <w:szCs w:val="24"/>
                <w:rtl/>
              </w:rPr>
              <w:t>החלופה</w:t>
            </w:r>
            <w:r w:rsidRPr="00B661C8">
              <w:rPr>
                <w:rFonts w:ascii="David" w:hAnsi="David" w:cs="David"/>
                <w:b/>
                <w:bCs/>
                <w:szCs w:val="24"/>
                <w:rtl/>
              </w:rPr>
              <w:t xml:space="preserve"> </w:t>
            </w:r>
          </w:p>
        </w:tc>
        <w:tc>
          <w:tcPr>
            <w:tcW w:w="1470" w:type="dxa"/>
          </w:tcPr>
          <w:p w14:paraId="1A2F7553" w14:textId="77777777" w:rsidR="00A0336F" w:rsidRPr="00B661C8" w:rsidRDefault="00A0336F" w:rsidP="00A0336F">
            <w:pPr>
              <w:spacing w:line="360" w:lineRule="auto"/>
              <w:jc w:val="both"/>
              <w:rPr>
                <w:rFonts w:ascii="David" w:eastAsia="Calibri" w:hAnsi="David" w:cs="David"/>
                <w:b/>
                <w:bCs/>
                <w:szCs w:val="24"/>
                <w:rtl/>
                <w:lang w:eastAsia="en-US"/>
              </w:rPr>
            </w:pPr>
            <w:r w:rsidRPr="00B661C8">
              <w:rPr>
                <w:rFonts w:ascii="David" w:hAnsi="David" w:cs="David"/>
                <w:b/>
                <w:bCs/>
                <w:szCs w:val="24"/>
                <w:rtl/>
              </w:rPr>
              <w:t>יתרונות ותועלות</w:t>
            </w:r>
          </w:p>
        </w:tc>
        <w:tc>
          <w:tcPr>
            <w:tcW w:w="1615" w:type="dxa"/>
          </w:tcPr>
          <w:p w14:paraId="29B4BF28" w14:textId="77777777" w:rsidR="00A0336F" w:rsidRPr="00B661C8" w:rsidRDefault="00A0336F" w:rsidP="00A0336F">
            <w:pPr>
              <w:spacing w:line="360" w:lineRule="auto"/>
              <w:jc w:val="both"/>
              <w:rPr>
                <w:rFonts w:ascii="David" w:eastAsia="Calibri" w:hAnsi="David" w:cs="David"/>
                <w:b/>
                <w:bCs/>
                <w:szCs w:val="24"/>
                <w:rtl/>
                <w:lang w:eastAsia="en-US"/>
              </w:rPr>
            </w:pPr>
            <w:r w:rsidRPr="00B661C8">
              <w:rPr>
                <w:rFonts w:ascii="David" w:hAnsi="David" w:cs="David"/>
                <w:b/>
                <w:bCs/>
                <w:szCs w:val="24"/>
                <w:rtl/>
              </w:rPr>
              <w:t>חסרונות וחולשות</w:t>
            </w:r>
          </w:p>
        </w:tc>
        <w:tc>
          <w:tcPr>
            <w:tcW w:w="1276" w:type="dxa"/>
          </w:tcPr>
          <w:p w14:paraId="16161862" w14:textId="77777777" w:rsidR="00A0336F" w:rsidRPr="00B661C8" w:rsidRDefault="00A0336F" w:rsidP="00A0336F">
            <w:pPr>
              <w:spacing w:line="360" w:lineRule="auto"/>
              <w:jc w:val="both"/>
              <w:rPr>
                <w:rFonts w:ascii="David" w:eastAsia="Calibri" w:hAnsi="David" w:cs="David"/>
                <w:b/>
                <w:bCs/>
                <w:szCs w:val="24"/>
                <w:rtl/>
                <w:lang w:eastAsia="en-US"/>
              </w:rPr>
            </w:pPr>
            <w:r w:rsidRPr="00B661C8">
              <w:rPr>
                <w:rFonts w:ascii="David" w:eastAsia="Calibri" w:hAnsi="David" w:cs="David"/>
                <w:b/>
                <w:bCs/>
                <w:szCs w:val="24"/>
                <w:rtl/>
                <w:lang w:eastAsia="en-US"/>
              </w:rPr>
              <w:t>לינק למקור מידע</w:t>
            </w:r>
          </w:p>
        </w:tc>
        <w:tc>
          <w:tcPr>
            <w:tcW w:w="1267" w:type="dxa"/>
          </w:tcPr>
          <w:p w14:paraId="68B21994" w14:textId="77777777" w:rsidR="00A0336F" w:rsidRPr="00B661C8" w:rsidRDefault="00A0336F" w:rsidP="00A0336F">
            <w:pPr>
              <w:keepNext/>
              <w:spacing w:line="360" w:lineRule="auto"/>
              <w:jc w:val="both"/>
              <w:rPr>
                <w:rFonts w:ascii="David" w:eastAsia="Calibri" w:hAnsi="David" w:cs="David"/>
                <w:b/>
                <w:bCs/>
                <w:szCs w:val="24"/>
                <w:rtl/>
                <w:lang w:eastAsia="en-US"/>
              </w:rPr>
            </w:pPr>
            <w:r w:rsidRPr="00B661C8">
              <w:rPr>
                <w:rFonts w:ascii="David" w:eastAsia="Calibri" w:hAnsi="David" w:cs="David"/>
                <w:b/>
                <w:bCs/>
                <w:szCs w:val="24"/>
                <w:rtl/>
                <w:lang w:eastAsia="en-US"/>
              </w:rPr>
              <w:t>הערות</w:t>
            </w:r>
          </w:p>
        </w:tc>
      </w:tr>
      <w:tr w:rsidR="00CD4041" w:rsidRPr="00B661C8" w14:paraId="5288CA5F" w14:textId="77777777" w:rsidTr="003B461A">
        <w:trPr>
          <w:trHeight w:val="841"/>
        </w:trPr>
        <w:tc>
          <w:tcPr>
            <w:tcW w:w="1697" w:type="dxa"/>
          </w:tcPr>
          <w:p w14:paraId="2D267788" w14:textId="2AD51C0F" w:rsidR="00CD4041" w:rsidRPr="00341DC5" w:rsidRDefault="00CD4041" w:rsidP="00A0336F">
            <w:pPr>
              <w:spacing w:line="360" w:lineRule="auto"/>
              <w:jc w:val="both"/>
              <w:rPr>
                <w:rFonts w:ascii="David" w:hAnsi="David" w:cs="David"/>
                <w:b/>
                <w:bCs/>
                <w:color w:val="0070C0"/>
                <w:szCs w:val="24"/>
              </w:rPr>
            </w:pPr>
            <w:r w:rsidRPr="00341DC5">
              <w:rPr>
                <w:rFonts w:ascii="David" w:hAnsi="David" w:cs="David"/>
                <w:b/>
                <w:bCs/>
                <w:color w:val="0070C0"/>
                <w:szCs w:val="24"/>
              </w:rPr>
              <w:t>Chips of Fury</w:t>
            </w:r>
          </w:p>
        </w:tc>
        <w:tc>
          <w:tcPr>
            <w:tcW w:w="1886" w:type="dxa"/>
          </w:tcPr>
          <w:p w14:paraId="37C45D85" w14:textId="17783F87" w:rsidR="00CD4041" w:rsidRPr="00341DC5" w:rsidRDefault="00CC00E0" w:rsidP="00A0336F">
            <w:pPr>
              <w:spacing w:line="360" w:lineRule="auto"/>
              <w:jc w:val="both"/>
              <w:rPr>
                <w:rFonts w:ascii="David" w:hAnsi="David" w:cs="David"/>
                <w:b/>
                <w:bCs/>
                <w:color w:val="0070C0"/>
                <w:szCs w:val="24"/>
                <w:rtl/>
              </w:rPr>
            </w:pPr>
            <w:r w:rsidRPr="00341DC5">
              <w:rPr>
                <w:rFonts w:ascii="David" w:hAnsi="David" w:cs="David" w:hint="cs"/>
                <w:b/>
                <w:bCs/>
                <w:color w:val="0070C0"/>
                <w:szCs w:val="24"/>
                <w:rtl/>
              </w:rPr>
              <w:t>אפליקצי</w:t>
            </w:r>
            <w:r w:rsidR="00277620" w:rsidRPr="00341DC5">
              <w:rPr>
                <w:rFonts w:ascii="David" w:hAnsi="David" w:cs="David" w:hint="cs"/>
                <w:b/>
                <w:bCs/>
                <w:color w:val="0070C0"/>
                <w:szCs w:val="24"/>
                <w:rtl/>
              </w:rPr>
              <w:t>ה לפוקר עם חברים</w:t>
            </w:r>
          </w:p>
        </w:tc>
        <w:tc>
          <w:tcPr>
            <w:tcW w:w="1470" w:type="dxa"/>
          </w:tcPr>
          <w:p w14:paraId="03448B3D" w14:textId="61CA0C33" w:rsidR="00CD4041" w:rsidRPr="00341DC5" w:rsidRDefault="00774F0B" w:rsidP="00A0336F">
            <w:pPr>
              <w:spacing w:line="360" w:lineRule="auto"/>
              <w:jc w:val="both"/>
              <w:rPr>
                <w:rFonts w:ascii="David" w:hAnsi="David" w:cs="David"/>
                <w:b/>
                <w:bCs/>
                <w:color w:val="0070C0"/>
                <w:szCs w:val="24"/>
                <w:rtl/>
              </w:rPr>
            </w:pPr>
            <w:r w:rsidRPr="00341DC5">
              <w:rPr>
                <w:rFonts w:ascii="David" w:hAnsi="David" w:cs="David" w:hint="cs"/>
                <w:b/>
                <w:bCs/>
                <w:color w:val="0070C0"/>
                <w:szCs w:val="24"/>
                <w:rtl/>
              </w:rPr>
              <w:t>ממשק</w:t>
            </w:r>
            <w:r w:rsidR="00093F34" w:rsidRPr="00341DC5">
              <w:rPr>
                <w:rFonts w:ascii="David" w:hAnsi="David" w:cs="David" w:hint="cs"/>
                <w:b/>
                <w:bCs/>
                <w:color w:val="0070C0"/>
                <w:szCs w:val="24"/>
                <w:rtl/>
              </w:rPr>
              <w:t xml:space="preserve"> נגיש וידידותי למשתמש</w:t>
            </w:r>
            <w:r w:rsidR="00A06051" w:rsidRPr="00341DC5">
              <w:rPr>
                <w:rFonts w:ascii="David" w:hAnsi="David" w:cs="David" w:hint="cs"/>
                <w:b/>
                <w:bCs/>
                <w:color w:val="0070C0"/>
                <w:szCs w:val="24"/>
                <w:rtl/>
              </w:rPr>
              <w:t xml:space="preserve"> ומציעה מגוון רחב של תצורות</w:t>
            </w:r>
            <w:r w:rsidR="0012568A" w:rsidRPr="00341DC5">
              <w:rPr>
                <w:rFonts w:ascii="David" w:hAnsi="David" w:cs="David" w:hint="cs"/>
                <w:b/>
                <w:bCs/>
                <w:color w:val="0070C0"/>
                <w:szCs w:val="24"/>
                <w:rtl/>
              </w:rPr>
              <w:t xml:space="preserve"> </w:t>
            </w:r>
          </w:p>
        </w:tc>
        <w:tc>
          <w:tcPr>
            <w:tcW w:w="1615" w:type="dxa"/>
          </w:tcPr>
          <w:p w14:paraId="779E676B" w14:textId="63F857FD" w:rsidR="00CD4041" w:rsidRPr="00341DC5" w:rsidRDefault="00D532AE" w:rsidP="001D1FBA">
            <w:pPr>
              <w:spacing w:line="360" w:lineRule="auto"/>
              <w:jc w:val="both"/>
              <w:rPr>
                <w:rFonts w:ascii="David" w:hAnsi="David" w:cs="David"/>
                <w:b/>
                <w:bCs/>
                <w:color w:val="0070C0"/>
                <w:szCs w:val="24"/>
                <w:rtl/>
                <w:lang w:val="en-IL"/>
              </w:rPr>
            </w:pPr>
            <w:r w:rsidRPr="00341DC5">
              <w:rPr>
                <w:rFonts w:ascii="David" w:hAnsi="David" w:cs="David"/>
                <w:b/>
                <w:bCs/>
                <w:color w:val="0070C0"/>
                <w:szCs w:val="24"/>
                <w:rtl/>
              </w:rPr>
              <w:t>חוסר בלוגיקת פוקר חשובה, חסרה תמיכה בחישוב או מעקב אחר חובות פוקר מחוץ לאפליקציה</w:t>
            </w:r>
            <w:r w:rsidRPr="00341DC5">
              <w:rPr>
                <w:rFonts w:ascii="David" w:hAnsi="David" w:cs="David"/>
                <w:b/>
                <w:bCs/>
                <w:color w:val="0070C0"/>
                <w:szCs w:val="24"/>
                <w:rtl/>
              </w:rPr>
              <w:tab/>
            </w:r>
          </w:p>
        </w:tc>
        <w:tc>
          <w:tcPr>
            <w:tcW w:w="1276" w:type="dxa"/>
          </w:tcPr>
          <w:p w14:paraId="12F25FEC" w14:textId="53ECFD3D" w:rsidR="00CD4041" w:rsidRPr="00B661C8" w:rsidRDefault="00000000" w:rsidP="003874AF">
            <w:pPr>
              <w:spacing w:line="360" w:lineRule="auto"/>
              <w:jc w:val="both"/>
              <w:rPr>
                <w:rFonts w:ascii="David" w:eastAsia="Calibri" w:hAnsi="David" w:cs="David"/>
                <w:b/>
                <w:bCs/>
                <w:szCs w:val="24"/>
                <w:rtl/>
                <w:lang w:eastAsia="en-US"/>
              </w:rPr>
            </w:pPr>
            <w:hyperlink r:id="rId8" w:history="1">
              <w:r w:rsidR="003874AF" w:rsidRPr="003874AF">
                <w:rPr>
                  <w:rStyle w:val="Hyperlink"/>
                  <w:rFonts w:ascii="David" w:eastAsia="Calibri" w:hAnsi="David" w:cs="David"/>
                  <w:b/>
                  <w:bCs/>
                  <w:szCs w:val="24"/>
                  <w:lang w:eastAsia="en-US"/>
                </w:rPr>
                <w:t>Poker with Friends | Chips of Fury</w:t>
              </w:r>
            </w:hyperlink>
          </w:p>
        </w:tc>
        <w:tc>
          <w:tcPr>
            <w:tcW w:w="1267" w:type="dxa"/>
          </w:tcPr>
          <w:p w14:paraId="7756A870" w14:textId="77777777" w:rsidR="00CD4041" w:rsidRPr="00B661C8" w:rsidRDefault="00CD4041" w:rsidP="00A0336F">
            <w:pPr>
              <w:keepNext/>
              <w:spacing w:line="360" w:lineRule="auto"/>
              <w:jc w:val="both"/>
              <w:rPr>
                <w:rFonts w:ascii="David" w:eastAsia="Calibri" w:hAnsi="David" w:cs="David"/>
                <w:b/>
                <w:bCs/>
                <w:szCs w:val="24"/>
                <w:rtl/>
                <w:lang w:eastAsia="en-US"/>
              </w:rPr>
            </w:pPr>
          </w:p>
        </w:tc>
      </w:tr>
      <w:tr w:rsidR="00CD4041" w:rsidRPr="00B661C8" w14:paraId="5C020DE7" w14:textId="77777777" w:rsidTr="003B461A">
        <w:trPr>
          <w:trHeight w:val="841"/>
        </w:trPr>
        <w:tc>
          <w:tcPr>
            <w:tcW w:w="1697" w:type="dxa"/>
          </w:tcPr>
          <w:p w14:paraId="4E983800" w14:textId="201F2D40" w:rsidR="00CD4041" w:rsidRPr="00341DC5" w:rsidRDefault="00CD4041" w:rsidP="00A0336F">
            <w:pPr>
              <w:spacing w:line="360" w:lineRule="auto"/>
              <w:jc w:val="both"/>
              <w:rPr>
                <w:rFonts w:ascii="David" w:hAnsi="David" w:cs="David"/>
                <w:b/>
                <w:bCs/>
                <w:color w:val="0070C0"/>
                <w:szCs w:val="24"/>
                <w:rtl/>
              </w:rPr>
            </w:pPr>
            <w:r w:rsidRPr="00341DC5">
              <w:rPr>
                <w:rFonts w:ascii="David" w:hAnsi="David" w:cs="David"/>
                <w:b/>
                <w:bCs/>
                <w:color w:val="0070C0"/>
                <w:szCs w:val="24"/>
              </w:rPr>
              <w:t>Zynga Poker</w:t>
            </w:r>
          </w:p>
        </w:tc>
        <w:tc>
          <w:tcPr>
            <w:tcW w:w="1886" w:type="dxa"/>
          </w:tcPr>
          <w:p w14:paraId="40A942C6" w14:textId="41CD5F28" w:rsidR="00CD4041" w:rsidRPr="00341DC5" w:rsidRDefault="00277620" w:rsidP="00A0336F">
            <w:pPr>
              <w:spacing w:line="360" w:lineRule="auto"/>
              <w:jc w:val="both"/>
              <w:rPr>
                <w:rFonts w:ascii="David" w:hAnsi="David" w:cs="David"/>
                <w:b/>
                <w:bCs/>
                <w:color w:val="0070C0"/>
                <w:szCs w:val="24"/>
                <w:rtl/>
              </w:rPr>
            </w:pPr>
            <w:r w:rsidRPr="00341DC5">
              <w:rPr>
                <w:rFonts w:ascii="David" w:hAnsi="David" w:cs="David" w:hint="cs"/>
                <w:b/>
                <w:bCs/>
                <w:color w:val="0070C0"/>
                <w:szCs w:val="24"/>
                <w:rtl/>
              </w:rPr>
              <w:t>אפליקצית פוקר באינטרנט</w:t>
            </w:r>
          </w:p>
        </w:tc>
        <w:tc>
          <w:tcPr>
            <w:tcW w:w="1470" w:type="dxa"/>
          </w:tcPr>
          <w:p w14:paraId="3873798D" w14:textId="3D274B37" w:rsidR="00CD4041" w:rsidRPr="00341DC5" w:rsidRDefault="009F5A29" w:rsidP="00A0336F">
            <w:pPr>
              <w:spacing w:line="360" w:lineRule="auto"/>
              <w:jc w:val="both"/>
              <w:rPr>
                <w:rFonts w:ascii="David" w:hAnsi="David" w:cs="David"/>
                <w:b/>
                <w:bCs/>
                <w:color w:val="0070C0"/>
                <w:szCs w:val="24"/>
                <w:rtl/>
              </w:rPr>
            </w:pPr>
            <w:r w:rsidRPr="00341DC5">
              <w:rPr>
                <w:rFonts w:ascii="David" w:hAnsi="David" w:cs="David" w:hint="cs"/>
                <w:b/>
                <w:bCs/>
                <w:color w:val="0070C0"/>
                <w:szCs w:val="24"/>
                <w:rtl/>
              </w:rPr>
              <w:t>אפליקצית רב משתמ</w:t>
            </w:r>
            <w:r w:rsidR="005121B9" w:rsidRPr="00341DC5">
              <w:rPr>
                <w:rFonts w:ascii="David" w:hAnsi="David" w:cs="David" w:hint="cs"/>
                <w:b/>
                <w:bCs/>
                <w:color w:val="0070C0"/>
                <w:szCs w:val="24"/>
                <w:rtl/>
              </w:rPr>
              <w:t xml:space="preserve">שים עם מרחב סוגים שונים של משחקי פוקר </w:t>
            </w:r>
            <w:r w:rsidR="00C71C3C" w:rsidRPr="00341DC5">
              <w:rPr>
                <w:rFonts w:ascii="David" w:hAnsi="David" w:cs="David" w:hint="cs"/>
                <w:b/>
                <w:bCs/>
                <w:color w:val="0070C0"/>
                <w:szCs w:val="24"/>
                <w:rtl/>
              </w:rPr>
              <w:t>ובד"כ כמעט ללא באגים</w:t>
            </w:r>
          </w:p>
        </w:tc>
        <w:tc>
          <w:tcPr>
            <w:tcW w:w="1615" w:type="dxa"/>
          </w:tcPr>
          <w:p w14:paraId="410AE4F9" w14:textId="0F4E5AF0" w:rsidR="00CD4041" w:rsidRPr="00341DC5" w:rsidRDefault="00881992" w:rsidP="00007961">
            <w:pPr>
              <w:spacing w:line="360" w:lineRule="auto"/>
              <w:jc w:val="both"/>
              <w:rPr>
                <w:rFonts w:ascii="David" w:hAnsi="David" w:cs="David"/>
                <w:b/>
                <w:bCs/>
                <w:color w:val="0070C0"/>
                <w:szCs w:val="24"/>
                <w:rtl/>
              </w:rPr>
            </w:pPr>
            <w:r w:rsidRPr="00341DC5">
              <w:rPr>
                <w:rFonts w:ascii="David" w:hAnsi="David" w:cs="David"/>
                <w:b/>
                <w:bCs/>
                <w:color w:val="0070C0"/>
                <w:szCs w:val="24"/>
                <w:rtl/>
              </w:rPr>
              <w:t>האפליקציה יכולה להיות איטית מאוד, ממשק משתמש רווי מאוד, אין אפשרות לשחק משחקים פרטיים, פרסום כבד ודחיפת רכישות בתוך האפליקציה</w:t>
            </w:r>
          </w:p>
        </w:tc>
        <w:tc>
          <w:tcPr>
            <w:tcW w:w="1276" w:type="dxa"/>
          </w:tcPr>
          <w:p w14:paraId="59FEFAA0" w14:textId="32C0F47E" w:rsidR="00CD4041" w:rsidRPr="00B661C8" w:rsidRDefault="00000000" w:rsidP="0002165C">
            <w:pPr>
              <w:spacing w:line="360" w:lineRule="auto"/>
              <w:jc w:val="both"/>
              <w:rPr>
                <w:rFonts w:ascii="David" w:eastAsia="Calibri" w:hAnsi="David" w:cs="David"/>
                <w:b/>
                <w:bCs/>
                <w:szCs w:val="24"/>
                <w:rtl/>
                <w:lang w:eastAsia="en-US"/>
              </w:rPr>
            </w:pPr>
            <w:hyperlink r:id="rId9" w:history="1">
              <w:r w:rsidR="0002165C" w:rsidRPr="0002165C">
                <w:rPr>
                  <w:rStyle w:val="Hyperlink"/>
                  <w:rFonts w:ascii="David" w:eastAsia="Calibri" w:hAnsi="David" w:cs="David"/>
                  <w:b/>
                  <w:bCs/>
                  <w:szCs w:val="24"/>
                  <w:lang w:eastAsia="en-US"/>
                </w:rPr>
                <w:t>Free Online Poker Games - Play Poker Online at Zynga Poker</w:t>
              </w:r>
            </w:hyperlink>
          </w:p>
        </w:tc>
        <w:tc>
          <w:tcPr>
            <w:tcW w:w="1267" w:type="dxa"/>
          </w:tcPr>
          <w:p w14:paraId="25E1A19F" w14:textId="77777777" w:rsidR="00CD4041" w:rsidRPr="00B661C8" w:rsidRDefault="00CD4041" w:rsidP="00A0336F">
            <w:pPr>
              <w:keepNext/>
              <w:spacing w:line="360" w:lineRule="auto"/>
              <w:jc w:val="both"/>
              <w:rPr>
                <w:rFonts w:ascii="David" w:eastAsia="Calibri" w:hAnsi="David" w:cs="David"/>
                <w:b/>
                <w:bCs/>
                <w:szCs w:val="24"/>
                <w:rtl/>
                <w:lang w:eastAsia="en-US"/>
              </w:rPr>
            </w:pPr>
          </w:p>
        </w:tc>
      </w:tr>
    </w:tbl>
    <w:p w14:paraId="41836C6A" w14:textId="77777777" w:rsidR="00A0336F" w:rsidRDefault="00A0336F" w:rsidP="00A0336F">
      <w:pPr>
        <w:pStyle w:val="Caption"/>
        <w:ind w:left="720"/>
        <w:jc w:val="center"/>
        <w:rPr>
          <w:rtl/>
        </w:rPr>
      </w:pPr>
      <w:r>
        <w:rPr>
          <w:rtl/>
        </w:rPr>
        <w:t xml:space="preserve">טבלה </w:t>
      </w:r>
      <w:r>
        <w:rPr>
          <w:rtl/>
        </w:rPr>
        <w:fldChar w:fldCharType="begin"/>
      </w:r>
      <w:r>
        <w:rPr>
          <w:rtl/>
        </w:rPr>
        <w:instrText xml:space="preserve"> </w:instrText>
      </w:r>
      <w:r>
        <w:instrText>SEQ</w:instrText>
      </w:r>
      <w:r>
        <w:rPr>
          <w:rtl/>
        </w:rPr>
        <w:instrText xml:space="preserve"> טבלה \* </w:instrText>
      </w:r>
      <w:r>
        <w:instrText>ARABIC</w:instrText>
      </w:r>
      <w:r>
        <w:rPr>
          <w:rtl/>
        </w:rPr>
        <w:instrText xml:space="preserve"> </w:instrText>
      </w:r>
      <w:r>
        <w:rPr>
          <w:rtl/>
        </w:rPr>
        <w:fldChar w:fldCharType="separate"/>
      </w:r>
      <w:r>
        <w:rPr>
          <w:noProof/>
          <w:rtl/>
        </w:rPr>
        <w:t>1</w:t>
      </w:r>
      <w:r>
        <w:rPr>
          <w:rtl/>
        </w:rPr>
        <w:fldChar w:fldCharType="end"/>
      </w:r>
      <w:bookmarkEnd w:id="7"/>
      <w:r>
        <w:rPr>
          <w:rFonts w:hint="cs"/>
          <w:rtl/>
        </w:rPr>
        <w:t>. חלופות</w:t>
      </w:r>
    </w:p>
    <w:p w14:paraId="61822FD8" w14:textId="77777777" w:rsidR="002F2459" w:rsidRDefault="002F2459" w:rsidP="002F2459">
      <w:pPr>
        <w:tabs>
          <w:tab w:val="left" w:pos="2799"/>
        </w:tabs>
        <w:ind w:left="720"/>
        <w:rPr>
          <w:rFonts w:ascii="Arial" w:eastAsia="Calibri" w:hAnsi="Arial" w:cs="David"/>
          <w:szCs w:val="24"/>
          <w:lang w:eastAsia="en-US"/>
        </w:rPr>
      </w:pPr>
    </w:p>
    <w:p w14:paraId="5FDA52CD" w14:textId="77777777" w:rsidR="001C5541" w:rsidRDefault="001C5541" w:rsidP="002F2459">
      <w:pPr>
        <w:tabs>
          <w:tab w:val="left" w:pos="2799"/>
        </w:tabs>
        <w:ind w:left="720"/>
        <w:rPr>
          <w:rFonts w:ascii="Arial" w:eastAsia="Calibri" w:hAnsi="Arial" w:cs="David"/>
          <w:szCs w:val="24"/>
          <w:lang w:eastAsia="en-US"/>
        </w:rPr>
      </w:pPr>
    </w:p>
    <w:p w14:paraId="1375B93E" w14:textId="77777777" w:rsidR="001C5541" w:rsidRDefault="001C5541" w:rsidP="002F2459">
      <w:pPr>
        <w:tabs>
          <w:tab w:val="left" w:pos="2799"/>
        </w:tabs>
        <w:ind w:left="720"/>
        <w:rPr>
          <w:rFonts w:ascii="Arial" w:eastAsia="Calibri" w:hAnsi="Arial" w:cs="David"/>
          <w:szCs w:val="24"/>
          <w:lang w:eastAsia="en-US"/>
        </w:rPr>
      </w:pPr>
    </w:p>
    <w:p w14:paraId="6EB5ADAD" w14:textId="77777777" w:rsidR="001C5541" w:rsidRDefault="001C5541" w:rsidP="002F2459">
      <w:pPr>
        <w:tabs>
          <w:tab w:val="left" w:pos="2799"/>
        </w:tabs>
        <w:ind w:left="720"/>
        <w:rPr>
          <w:rFonts w:ascii="Arial" w:eastAsia="Calibri" w:hAnsi="Arial" w:cs="David"/>
          <w:szCs w:val="24"/>
          <w:lang w:eastAsia="en-US"/>
        </w:rPr>
      </w:pPr>
    </w:p>
    <w:p w14:paraId="5EECDBFC" w14:textId="77777777" w:rsidR="001C5541" w:rsidRDefault="001C5541" w:rsidP="001C5541">
      <w:pPr>
        <w:tabs>
          <w:tab w:val="left" w:pos="2799"/>
        </w:tabs>
        <w:rPr>
          <w:rFonts w:ascii="Arial" w:eastAsia="Calibri" w:hAnsi="Arial" w:cs="David"/>
          <w:szCs w:val="24"/>
          <w:rtl/>
          <w:lang w:eastAsia="en-US"/>
        </w:rPr>
      </w:pPr>
    </w:p>
    <w:p w14:paraId="337C02B2" w14:textId="77777777" w:rsidR="00F95AEC" w:rsidRDefault="00F95AEC" w:rsidP="001C5541">
      <w:pPr>
        <w:tabs>
          <w:tab w:val="left" w:pos="2799"/>
        </w:tabs>
        <w:rPr>
          <w:rFonts w:ascii="Arial" w:eastAsia="Calibri" w:hAnsi="Arial" w:cs="David"/>
          <w:szCs w:val="24"/>
          <w:rtl/>
          <w:lang w:eastAsia="en-US"/>
        </w:rPr>
      </w:pPr>
    </w:p>
    <w:p w14:paraId="4DA7AD00" w14:textId="77777777" w:rsidR="00F95AEC" w:rsidRDefault="00F95AEC" w:rsidP="001C5541">
      <w:pPr>
        <w:tabs>
          <w:tab w:val="left" w:pos="2799"/>
        </w:tabs>
        <w:rPr>
          <w:rFonts w:ascii="Arial" w:eastAsia="Calibri" w:hAnsi="Arial" w:cs="David"/>
          <w:szCs w:val="24"/>
          <w:rtl/>
          <w:lang w:eastAsia="en-US"/>
        </w:rPr>
      </w:pPr>
    </w:p>
    <w:p w14:paraId="2F7E9BFC" w14:textId="77777777" w:rsidR="00F95AEC" w:rsidRDefault="00F95AEC" w:rsidP="001C5541">
      <w:pPr>
        <w:tabs>
          <w:tab w:val="left" w:pos="2799"/>
        </w:tabs>
        <w:rPr>
          <w:rFonts w:ascii="Arial" w:eastAsia="Calibri" w:hAnsi="Arial" w:cs="David"/>
          <w:szCs w:val="24"/>
          <w:rtl/>
          <w:lang w:eastAsia="en-US"/>
        </w:rPr>
      </w:pPr>
    </w:p>
    <w:p w14:paraId="632B571B" w14:textId="77777777" w:rsidR="00F95AEC" w:rsidRDefault="00F95AEC" w:rsidP="001C5541">
      <w:pPr>
        <w:tabs>
          <w:tab w:val="left" w:pos="2799"/>
        </w:tabs>
        <w:rPr>
          <w:rFonts w:ascii="Arial" w:eastAsia="Calibri" w:hAnsi="Arial" w:cs="David"/>
          <w:szCs w:val="24"/>
          <w:rtl/>
          <w:lang w:eastAsia="en-US"/>
        </w:rPr>
      </w:pPr>
    </w:p>
    <w:p w14:paraId="3BCD80D5" w14:textId="77777777" w:rsidR="00F95AEC" w:rsidRDefault="00F95AEC" w:rsidP="001C5541">
      <w:pPr>
        <w:tabs>
          <w:tab w:val="left" w:pos="2799"/>
        </w:tabs>
        <w:rPr>
          <w:rFonts w:ascii="Arial" w:eastAsia="Calibri" w:hAnsi="Arial" w:cs="David"/>
          <w:szCs w:val="24"/>
          <w:lang w:eastAsia="en-US"/>
        </w:rPr>
      </w:pPr>
    </w:p>
    <w:p w14:paraId="510BE17F" w14:textId="5391668D" w:rsidR="001C5541" w:rsidRDefault="00A0336F" w:rsidP="005857A8">
      <w:pPr>
        <w:pStyle w:val="ListParagraph"/>
        <w:numPr>
          <w:ilvl w:val="0"/>
          <w:numId w:val="14"/>
        </w:numPr>
        <w:tabs>
          <w:tab w:val="left" w:pos="2799"/>
        </w:tabs>
        <w:rPr>
          <w:rFonts w:ascii="Arial" w:eastAsia="Calibri" w:hAnsi="Arial" w:cs="David"/>
          <w:szCs w:val="24"/>
          <w:lang w:eastAsia="en-US"/>
        </w:rPr>
      </w:pPr>
      <w:r w:rsidRPr="00FA3356">
        <w:rPr>
          <w:rFonts w:ascii="Arial" w:eastAsia="Calibri" w:hAnsi="Arial" w:cs="David" w:hint="eastAsia"/>
          <w:szCs w:val="24"/>
          <w:rtl/>
          <w:lang w:eastAsia="en-US"/>
        </w:rPr>
        <w:lastRenderedPageBreak/>
        <w:t>סיכום</w:t>
      </w:r>
      <w:r w:rsidRPr="00FA3356">
        <w:rPr>
          <w:rFonts w:ascii="Arial" w:eastAsia="Calibri" w:hAnsi="Arial" w:cs="David"/>
          <w:szCs w:val="24"/>
          <w:rtl/>
          <w:lang w:eastAsia="en-US"/>
        </w:rPr>
        <w:t xml:space="preserve"> </w:t>
      </w:r>
      <w:r w:rsidRPr="00FA3356">
        <w:rPr>
          <w:rFonts w:ascii="Arial" w:eastAsia="Calibri" w:hAnsi="Arial" w:cs="David" w:hint="cs"/>
          <w:szCs w:val="24"/>
          <w:rtl/>
          <w:lang w:eastAsia="en-US"/>
        </w:rPr>
        <w:t>קצר לגבי ממצאים שעלו מן</w:t>
      </w:r>
      <w:r w:rsidRPr="00FA3356">
        <w:rPr>
          <w:rFonts w:ascii="Arial" w:eastAsia="Calibri" w:hAnsi="Arial" w:cs="David"/>
          <w:szCs w:val="24"/>
          <w:rtl/>
          <w:lang w:eastAsia="en-US"/>
        </w:rPr>
        <w:t xml:space="preserve"> החלופות</w:t>
      </w:r>
    </w:p>
    <w:p w14:paraId="61A917AA" w14:textId="77777777" w:rsidR="00C25D4B" w:rsidRDefault="00C25D4B" w:rsidP="00C25D4B">
      <w:pPr>
        <w:pStyle w:val="ListParagraph"/>
        <w:tabs>
          <w:tab w:val="left" w:pos="2799"/>
        </w:tabs>
        <w:rPr>
          <w:rFonts w:ascii="Arial" w:eastAsia="Calibri" w:hAnsi="Arial" w:cs="David"/>
          <w:szCs w:val="24"/>
          <w:lang w:eastAsia="en-US"/>
        </w:rPr>
      </w:pPr>
    </w:p>
    <w:p w14:paraId="1E8B1D6A" w14:textId="7F6C1953" w:rsidR="00850EA0" w:rsidRPr="00080EBD" w:rsidRDefault="00850EA0" w:rsidP="0023170B">
      <w:pPr>
        <w:pStyle w:val="ListParagraph"/>
        <w:tabs>
          <w:tab w:val="left" w:pos="2799"/>
        </w:tabs>
        <w:ind w:left="1080"/>
        <w:jc w:val="both"/>
        <w:rPr>
          <w:rFonts w:ascii="Arial" w:eastAsia="Calibri" w:hAnsi="Arial" w:cs="David"/>
          <w:b/>
          <w:bCs/>
          <w:color w:val="0070C0"/>
          <w:szCs w:val="24"/>
          <w:rtl/>
          <w:lang w:eastAsia="en-US"/>
        </w:rPr>
      </w:pPr>
      <w:r w:rsidRPr="00080EBD">
        <w:rPr>
          <w:rFonts w:ascii="Arial" w:eastAsia="Calibri" w:hAnsi="Arial" w:cs="David"/>
          <w:b/>
          <w:bCs/>
          <w:color w:val="0070C0"/>
          <w:szCs w:val="24"/>
          <w:rtl/>
          <w:lang w:eastAsia="en-US"/>
        </w:rPr>
        <w:t xml:space="preserve">החלופות הקיימות כיום בשוק מספקות פתרונות חלקיים בלבד לניהול משחקי פוקר ביתיים. עם זאת, הן לא מצליחות לתת מענה מלא לכלל הבעיות והאתגרים שניצבים בפני שחקנים שמשחקים בבית. אין כיום אפליקציה שמצליחה לשלב בין ניהול המשחק, סיכום כספים ומעקב אחר חובות בצורה מסודרת ויעילה. בכך </w:t>
      </w:r>
      <w:r w:rsidR="003668A6" w:rsidRPr="00080EBD">
        <w:rPr>
          <w:rFonts w:ascii="Arial" w:eastAsia="Calibri" w:hAnsi="Arial" w:cs="David" w:hint="cs"/>
          <w:b/>
          <w:bCs/>
          <w:color w:val="0070C0"/>
          <w:szCs w:val="24"/>
          <w:rtl/>
          <w:lang w:eastAsia="en-US"/>
        </w:rPr>
        <w:t>נראה שיש</w:t>
      </w:r>
      <w:r w:rsidRPr="00080EBD">
        <w:rPr>
          <w:rFonts w:ascii="Arial" w:eastAsia="Calibri" w:hAnsi="Arial" w:cs="David"/>
          <w:b/>
          <w:bCs/>
          <w:color w:val="0070C0"/>
          <w:szCs w:val="24"/>
          <w:rtl/>
          <w:lang w:eastAsia="en-US"/>
        </w:rPr>
        <w:t xml:space="preserve"> צורך ברור וקיים בשוק לאפליקציה שמסוגלת לספק פתרון כולל ומקיף לניהול משחקי פוקר ביתיים, ולשפר את חוויית המשחק הכוללת עבור המשתמשים.</w:t>
      </w:r>
    </w:p>
    <w:p w14:paraId="59F440DA" w14:textId="77777777" w:rsidR="00850EA0" w:rsidRPr="00080EBD" w:rsidRDefault="00850EA0" w:rsidP="0023170B">
      <w:pPr>
        <w:pStyle w:val="ListParagraph"/>
        <w:tabs>
          <w:tab w:val="left" w:pos="2799"/>
        </w:tabs>
        <w:ind w:left="1080"/>
        <w:jc w:val="both"/>
        <w:rPr>
          <w:rFonts w:ascii="Arial" w:eastAsia="Calibri" w:hAnsi="Arial" w:cs="David"/>
          <w:b/>
          <w:bCs/>
          <w:color w:val="0070C0"/>
          <w:szCs w:val="24"/>
          <w:rtl/>
          <w:lang w:eastAsia="en-US"/>
        </w:rPr>
      </w:pPr>
    </w:p>
    <w:p w14:paraId="3223690A" w14:textId="0A68C0C4" w:rsidR="006217A3" w:rsidRPr="00080EBD" w:rsidRDefault="00850EA0" w:rsidP="0023170B">
      <w:pPr>
        <w:pStyle w:val="ListParagraph"/>
        <w:tabs>
          <w:tab w:val="left" w:pos="2799"/>
        </w:tabs>
        <w:ind w:left="1080"/>
        <w:jc w:val="both"/>
        <w:rPr>
          <w:rFonts w:ascii="Arial" w:eastAsia="Calibri" w:hAnsi="Arial" w:cs="David"/>
          <w:b/>
          <w:bCs/>
          <w:color w:val="0070C0"/>
          <w:szCs w:val="24"/>
          <w:rtl/>
          <w:lang w:eastAsia="en-US"/>
        </w:rPr>
      </w:pPr>
      <w:r w:rsidRPr="00080EBD">
        <w:rPr>
          <w:rFonts w:ascii="Arial" w:eastAsia="Calibri" w:hAnsi="Arial" w:cs="David"/>
          <w:b/>
          <w:bCs/>
          <w:color w:val="0070C0"/>
          <w:szCs w:val="24"/>
          <w:rtl/>
          <w:lang w:eastAsia="en-US"/>
        </w:rPr>
        <w:t>כך נוכל להבטיח שהמערכת שלנו תענה בצורה הטובה ביותר על הצרכים של קהל היעד ותציע פתרון מקיף שלא קיים כיום בשוק.</w:t>
      </w:r>
    </w:p>
    <w:p w14:paraId="1834629D" w14:textId="200146D1" w:rsidR="00D378C3" w:rsidRPr="00D378C3" w:rsidRDefault="0058181B" w:rsidP="00265888">
      <w:pPr>
        <w:pStyle w:val="Heading2"/>
        <w:rPr>
          <w:rtl/>
        </w:rPr>
      </w:pPr>
      <w:r>
        <w:t>Pains and Gains</w:t>
      </w:r>
      <w:r w:rsidR="00D378C3">
        <w:rPr>
          <w:rFonts w:hint="cs"/>
          <w:rtl/>
        </w:rPr>
        <w:t xml:space="preserve"> </w:t>
      </w:r>
    </w:p>
    <w:p w14:paraId="1A7CBFF0" w14:textId="14C9B66B" w:rsidR="00326A03" w:rsidRPr="00D34840" w:rsidRDefault="00CF6A9C" w:rsidP="00D34840">
      <w:pPr>
        <w:spacing w:after="200" w:line="360" w:lineRule="auto"/>
        <w:ind w:firstLine="576"/>
        <w:jc w:val="both"/>
        <w:rPr>
          <w:rFonts w:ascii="Arial" w:eastAsia="Calibri" w:hAnsi="Arial" w:cs="David"/>
          <w:color w:val="FF0000"/>
          <w:szCs w:val="24"/>
          <w:lang w:eastAsia="en-US"/>
        </w:rPr>
      </w:pPr>
      <w:r w:rsidRPr="00D34840">
        <w:rPr>
          <w:rFonts w:ascii="Arial" w:eastAsia="Calibri" w:hAnsi="Arial" w:cs="David"/>
          <w:szCs w:val="24"/>
          <w:lang w:eastAsia="en-US"/>
        </w:rPr>
        <w:t>Pains</w:t>
      </w:r>
    </w:p>
    <w:p w14:paraId="3EDC10A9" w14:textId="77777777" w:rsidR="00326A03" w:rsidRPr="00080EBD" w:rsidRDefault="00326A03" w:rsidP="00326A03">
      <w:pPr>
        <w:pStyle w:val="ListParagraph"/>
        <w:numPr>
          <w:ilvl w:val="0"/>
          <w:numId w:val="3"/>
        </w:numPr>
        <w:spacing w:after="200" w:line="360" w:lineRule="auto"/>
        <w:jc w:val="both"/>
        <w:rPr>
          <w:rFonts w:ascii="Arial" w:eastAsia="Calibri" w:hAnsi="Arial" w:cs="David"/>
          <w:b/>
          <w:bCs/>
          <w:color w:val="0070C0"/>
          <w:szCs w:val="24"/>
          <w:rtl/>
          <w:lang w:eastAsia="en-US"/>
        </w:rPr>
      </w:pPr>
      <w:r w:rsidRPr="00080EBD">
        <w:rPr>
          <w:rFonts w:ascii="Arial" w:eastAsia="Calibri" w:hAnsi="Arial" w:cs="David"/>
          <w:b/>
          <w:bCs/>
          <w:color w:val="0070C0"/>
          <w:szCs w:val="24"/>
          <w:rtl/>
          <w:lang w:eastAsia="en-US"/>
        </w:rPr>
        <w:t>חישוב לא נכון של הכספים במשחקים ביתיים.</w:t>
      </w:r>
    </w:p>
    <w:p w14:paraId="1B77FF42" w14:textId="77777777" w:rsidR="00326A03" w:rsidRPr="00080EBD" w:rsidRDefault="00326A03" w:rsidP="00326A03">
      <w:pPr>
        <w:pStyle w:val="ListParagraph"/>
        <w:numPr>
          <w:ilvl w:val="0"/>
          <w:numId w:val="3"/>
        </w:numPr>
        <w:spacing w:after="200" w:line="360" w:lineRule="auto"/>
        <w:jc w:val="both"/>
        <w:rPr>
          <w:rFonts w:ascii="Arial" w:eastAsia="Calibri" w:hAnsi="Arial" w:cs="David"/>
          <w:b/>
          <w:bCs/>
          <w:color w:val="0070C0"/>
          <w:szCs w:val="24"/>
          <w:rtl/>
          <w:lang w:eastAsia="en-US"/>
        </w:rPr>
      </w:pPr>
      <w:r w:rsidRPr="00080EBD">
        <w:rPr>
          <w:rFonts w:ascii="Arial" w:eastAsia="Calibri" w:hAnsi="Arial" w:cs="David"/>
          <w:b/>
          <w:bCs/>
          <w:color w:val="0070C0"/>
          <w:szCs w:val="24"/>
          <w:rtl/>
          <w:lang w:eastAsia="en-US"/>
        </w:rPr>
        <w:t>חובות משחק לא מוסדרים.</w:t>
      </w:r>
    </w:p>
    <w:p w14:paraId="658854FA" w14:textId="77777777" w:rsidR="00326A03" w:rsidRPr="00080EBD" w:rsidRDefault="00326A03" w:rsidP="00326A03">
      <w:pPr>
        <w:pStyle w:val="ListParagraph"/>
        <w:numPr>
          <w:ilvl w:val="0"/>
          <w:numId w:val="3"/>
        </w:numPr>
        <w:spacing w:after="200" w:line="360" w:lineRule="auto"/>
        <w:jc w:val="both"/>
        <w:rPr>
          <w:rFonts w:ascii="Arial" w:eastAsia="Calibri" w:hAnsi="Arial" w:cs="David"/>
          <w:b/>
          <w:bCs/>
          <w:color w:val="0070C0"/>
          <w:szCs w:val="24"/>
          <w:rtl/>
          <w:lang w:eastAsia="en-US"/>
        </w:rPr>
      </w:pPr>
      <w:r w:rsidRPr="00080EBD">
        <w:rPr>
          <w:rFonts w:ascii="Arial" w:eastAsia="Calibri" w:hAnsi="Arial" w:cs="David"/>
          <w:b/>
          <w:bCs/>
          <w:color w:val="0070C0"/>
          <w:szCs w:val="24"/>
          <w:rtl/>
          <w:lang w:eastAsia="en-US"/>
        </w:rPr>
        <w:t>העברת כספים מבולגנת בין השחקנים.</w:t>
      </w:r>
    </w:p>
    <w:p w14:paraId="3A30D808" w14:textId="77777777" w:rsidR="00326A03" w:rsidRPr="00080EBD" w:rsidRDefault="00326A03" w:rsidP="00326A03">
      <w:pPr>
        <w:pStyle w:val="ListParagraph"/>
        <w:numPr>
          <w:ilvl w:val="0"/>
          <w:numId w:val="3"/>
        </w:numPr>
        <w:spacing w:after="200" w:line="360" w:lineRule="auto"/>
        <w:jc w:val="both"/>
        <w:rPr>
          <w:rFonts w:ascii="Arial" w:eastAsia="Calibri" w:hAnsi="Arial" w:cs="David"/>
          <w:b/>
          <w:bCs/>
          <w:color w:val="0070C0"/>
          <w:szCs w:val="24"/>
          <w:rtl/>
          <w:lang w:eastAsia="en-US"/>
        </w:rPr>
      </w:pPr>
      <w:r w:rsidRPr="00080EBD">
        <w:rPr>
          <w:rFonts w:ascii="Arial" w:eastAsia="Calibri" w:hAnsi="Arial" w:cs="David"/>
          <w:b/>
          <w:bCs/>
          <w:color w:val="0070C0"/>
          <w:szCs w:val="24"/>
          <w:rtl/>
          <w:lang w:eastAsia="en-US"/>
        </w:rPr>
        <w:t>חוסר באפליקציה יעילה לניהול משחקים ביתיים.</w:t>
      </w:r>
    </w:p>
    <w:p w14:paraId="23047B67" w14:textId="7EDC833E" w:rsidR="000B7CB7" w:rsidRPr="009B089C" w:rsidRDefault="000B7CB7" w:rsidP="00D34840">
      <w:pPr>
        <w:pStyle w:val="ListParagraph"/>
        <w:spacing w:after="200" w:line="360" w:lineRule="auto"/>
        <w:ind w:left="1080"/>
        <w:jc w:val="both"/>
        <w:rPr>
          <w:rFonts w:ascii="Arial" w:eastAsia="Calibri" w:hAnsi="Arial" w:cs="David"/>
          <w:color w:val="FF0000"/>
          <w:szCs w:val="24"/>
          <w:rtl/>
          <w:lang w:eastAsia="en-US"/>
        </w:rPr>
      </w:pPr>
    </w:p>
    <w:p w14:paraId="5B9B2C19" w14:textId="35755503" w:rsidR="00284D04" w:rsidRPr="00C60341" w:rsidRDefault="00CF6A9C" w:rsidP="00C60341">
      <w:pPr>
        <w:spacing w:after="200" w:line="360" w:lineRule="auto"/>
        <w:ind w:left="720"/>
        <w:jc w:val="both"/>
        <w:rPr>
          <w:rFonts w:ascii="Arial" w:eastAsia="Calibri" w:hAnsi="Arial" w:cs="David"/>
          <w:color w:val="FF0000"/>
          <w:szCs w:val="24"/>
          <w:rtl/>
          <w:lang w:eastAsia="en-US"/>
        </w:rPr>
      </w:pPr>
      <w:r w:rsidRPr="00C60341">
        <w:rPr>
          <w:rFonts w:ascii="Arial" w:eastAsia="Calibri" w:hAnsi="Arial" w:cs="David"/>
          <w:szCs w:val="24"/>
          <w:lang w:eastAsia="en-US"/>
        </w:rPr>
        <w:t>Gains</w:t>
      </w:r>
    </w:p>
    <w:p w14:paraId="79559B6D" w14:textId="62C1C63B" w:rsidR="00C60341" w:rsidRPr="00080EBD" w:rsidRDefault="00C60341" w:rsidP="00C60341">
      <w:pPr>
        <w:pStyle w:val="ListParagraph"/>
        <w:numPr>
          <w:ilvl w:val="0"/>
          <w:numId w:val="3"/>
        </w:numPr>
        <w:spacing w:after="200" w:line="360" w:lineRule="auto"/>
        <w:jc w:val="both"/>
        <w:rPr>
          <w:rFonts w:ascii="Arial" w:eastAsia="Calibri" w:hAnsi="Arial" w:cs="David"/>
          <w:b/>
          <w:bCs/>
          <w:color w:val="0070C0"/>
          <w:szCs w:val="24"/>
          <w:rtl/>
          <w:lang w:eastAsia="en-US"/>
        </w:rPr>
      </w:pPr>
      <w:r w:rsidRPr="00080EBD">
        <w:rPr>
          <w:rFonts w:ascii="Arial" w:eastAsia="Calibri" w:hAnsi="Arial" w:cs="David"/>
          <w:b/>
          <w:bCs/>
          <w:color w:val="0070C0"/>
          <w:szCs w:val="24"/>
          <w:rtl/>
          <w:lang w:eastAsia="en-US"/>
        </w:rPr>
        <w:t>המערכת העתידית תספק כלי יעיל לניהול משחקי פוקר ביתיים.</w:t>
      </w:r>
    </w:p>
    <w:p w14:paraId="6998FAED" w14:textId="671B8219" w:rsidR="00C60341" w:rsidRPr="00080EBD" w:rsidRDefault="00C60341" w:rsidP="00C60341">
      <w:pPr>
        <w:pStyle w:val="ListParagraph"/>
        <w:numPr>
          <w:ilvl w:val="0"/>
          <w:numId w:val="3"/>
        </w:numPr>
        <w:spacing w:after="200" w:line="360" w:lineRule="auto"/>
        <w:jc w:val="both"/>
        <w:rPr>
          <w:rFonts w:ascii="Arial" w:eastAsia="Calibri" w:hAnsi="Arial" w:cs="David"/>
          <w:b/>
          <w:bCs/>
          <w:color w:val="0070C0"/>
          <w:szCs w:val="24"/>
          <w:rtl/>
          <w:lang w:eastAsia="en-US"/>
        </w:rPr>
      </w:pPr>
      <w:r w:rsidRPr="00080EBD">
        <w:rPr>
          <w:rFonts w:ascii="Arial" w:eastAsia="Calibri" w:hAnsi="Arial" w:cs="David"/>
          <w:b/>
          <w:bCs/>
          <w:color w:val="0070C0"/>
          <w:szCs w:val="24"/>
          <w:rtl/>
          <w:lang w:eastAsia="en-US"/>
        </w:rPr>
        <w:t>סיכום כספים בצורה מסודרת ואוטומטית.</w:t>
      </w:r>
    </w:p>
    <w:p w14:paraId="0F18787C" w14:textId="6097B1A6" w:rsidR="00C60341" w:rsidRPr="00080EBD" w:rsidRDefault="00C60341" w:rsidP="00C60341">
      <w:pPr>
        <w:pStyle w:val="ListParagraph"/>
        <w:numPr>
          <w:ilvl w:val="0"/>
          <w:numId w:val="3"/>
        </w:numPr>
        <w:spacing w:after="200" w:line="360" w:lineRule="auto"/>
        <w:jc w:val="both"/>
        <w:rPr>
          <w:rFonts w:ascii="Arial" w:eastAsia="Calibri" w:hAnsi="Arial" w:cs="David"/>
          <w:b/>
          <w:bCs/>
          <w:color w:val="0070C0"/>
          <w:szCs w:val="24"/>
          <w:rtl/>
          <w:lang w:eastAsia="en-US"/>
        </w:rPr>
      </w:pPr>
      <w:r w:rsidRPr="00080EBD">
        <w:rPr>
          <w:rFonts w:ascii="Arial" w:eastAsia="Calibri" w:hAnsi="Arial" w:cs="David"/>
          <w:b/>
          <w:bCs/>
          <w:color w:val="0070C0"/>
          <w:szCs w:val="24"/>
          <w:rtl/>
          <w:lang w:eastAsia="en-US"/>
        </w:rPr>
        <w:t>ניהול חובות משחק בצורה ברורה ופשוטה.</w:t>
      </w:r>
    </w:p>
    <w:p w14:paraId="30B645A9" w14:textId="38D2E159" w:rsidR="00284D04" w:rsidRPr="00080EBD" w:rsidRDefault="00C60341" w:rsidP="00C60341">
      <w:pPr>
        <w:pStyle w:val="ListParagraph"/>
        <w:numPr>
          <w:ilvl w:val="0"/>
          <w:numId w:val="3"/>
        </w:numPr>
        <w:spacing w:after="200" w:line="360" w:lineRule="auto"/>
        <w:jc w:val="both"/>
        <w:rPr>
          <w:rFonts w:ascii="Arial" w:eastAsia="Calibri" w:hAnsi="Arial" w:cs="David"/>
          <w:b/>
          <w:bCs/>
          <w:color w:val="0070C0"/>
          <w:szCs w:val="24"/>
          <w:lang w:eastAsia="en-US"/>
        </w:rPr>
      </w:pPr>
      <w:r w:rsidRPr="00080EBD">
        <w:rPr>
          <w:rFonts w:ascii="Arial" w:eastAsia="Calibri" w:hAnsi="Arial" w:cs="David"/>
          <w:b/>
          <w:bCs/>
          <w:color w:val="0070C0"/>
          <w:szCs w:val="24"/>
          <w:rtl/>
          <w:lang w:eastAsia="en-US"/>
        </w:rPr>
        <w:t>מעקב אחר ההתקדמות האישית של כל שחקן.</w:t>
      </w:r>
    </w:p>
    <w:p w14:paraId="58EE0DDA" w14:textId="56B5A953" w:rsidR="008E5C53" w:rsidRPr="00D378C3" w:rsidRDefault="008E5C53" w:rsidP="00265888">
      <w:pPr>
        <w:pStyle w:val="Heading2"/>
        <w:rPr>
          <w:rtl/>
        </w:rPr>
      </w:pPr>
      <w:r w:rsidRPr="007852EA">
        <w:rPr>
          <w:rtl/>
        </w:rPr>
        <w:t>מטרות</w:t>
      </w:r>
      <w:r>
        <w:rPr>
          <w:rFonts w:hint="cs"/>
          <w:rtl/>
        </w:rPr>
        <w:t xml:space="preserve"> ומדדים</w:t>
      </w:r>
    </w:p>
    <w:p w14:paraId="59E35E91" w14:textId="77777777" w:rsidR="00A8329D" w:rsidRPr="00A8329D" w:rsidRDefault="000A6BAF" w:rsidP="005F27CF">
      <w:pPr>
        <w:pStyle w:val="ListParagraph"/>
        <w:numPr>
          <w:ilvl w:val="0"/>
          <w:numId w:val="3"/>
        </w:numPr>
        <w:spacing w:after="200" w:line="360" w:lineRule="auto"/>
        <w:jc w:val="both"/>
        <w:rPr>
          <w:rFonts w:ascii="Arial" w:eastAsia="Calibri" w:hAnsi="Arial" w:cs="David"/>
          <w:color w:val="FF0000"/>
          <w:szCs w:val="24"/>
          <w:lang w:eastAsia="en-US"/>
        </w:rPr>
      </w:pPr>
      <w:r>
        <w:rPr>
          <w:rFonts w:ascii="Arial" w:eastAsia="Calibri" w:hAnsi="Arial" w:cs="David" w:hint="cs"/>
          <w:szCs w:val="24"/>
          <w:rtl/>
          <w:lang w:eastAsia="en-US"/>
        </w:rPr>
        <w:t xml:space="preserve">תארו את </w:t>
      </w:r>
      <w:r w:rsidRPr="009B089C">
        <w:rPr>
          <w:rFonts w:ascii="Arial" w:eastAsia="Calibri" w:hAnsi="Arial" w:cs="David" w:hint="cs"/>
          <w:szCs w:val="24"/>
          <w:rtl/>
          <w:lang w:eastAsia="en-US"/>
        </w:rPr>
        <w:t>מטרות</w:t>
      </w:r>
      <w:r w:rsidRPr="009B089C">
        <w:rPr>
          <w:rFonts w:ascii="Arial" w:eastAsia="Calibri" w:hAnsi="Arial" w:cs="David"/>
          <w:szCs w:val="24"/>
          <w:rtl/>
          <w:lang w:eastAsia="en-US"/>
        </w:rPr>
        <w:t xml:space="preserve"> </w:t>
      </w:r>
      <w:r w:rsidR="00373F40">
        <w:rPr>
          <w:rFonts w:ascii="Arial" w:eastAsia="Calibri" w:hAnsi="Arial" w:cs="David" w:hint="cs"/>
          <w:szCs w:val="24"/>
          <w:rtl/>
          <w:lang w:eastAsia="en-US"/>
        </w:rPr>
        <w:t>המ</w:t>
      </w:r>
      <w:r w:rsidR="00B343AC">
        <w:rPr>
          <w:rFonts w:ascii="Arial" w:eastAsia="Calibri" w:hAnsi="Arial" w:cs="David" w:hint="cs"/>
          <w:szCs w:val="24"/>
          <w:rtl/>
          <w:lang w:eastAsia="en-US"/>
        </w:rPr>
        <w:t>ערכות</w:t>
      </w:r>
    </w:p>
    <w:p w14:paraId="3563540A" w14:textId="20A3AC7F" w:rsidR="00A8329D" w:rsidRPr="00080EBD" w:rsidRDefault="00A8329D" w:rsidP="006E3FFD">
      <w:pPr>
        <w:pStyle w:val="ListParagraph"/>
        <w:numPr>
          <w:ilvl w:val="0"/>
          <w:numId w:val="15"/>
        </w:numPr>
        <w:spacing w:after="200" w:line="360" w:lineRule="auto"/>
        <w:rPr>
          <w:rFonts w:ascii="Arial" w:eastAsia="Calibri" w:hAnsi="Arial" w:cs="David"/>
          <w:b/>
          <w:bCs/>
          <w:color w:val="0070C0"/>
          <w:szCs w:val="24"/>
          <w:lang w:eastAsia="en-US"/>
        </w:rPr>
      </w:pPr>
      <w:r w:rsidRPr="00080EBD">
        <w:rPr>
          <w:rFonts w:ascii="Arial" w:eastAsia="Calibri" w:hAnsi="Arial" w:cs="David"/>
          <w:b/>
          <w:bCs/>
          <w:color w:val="0070C0"/>
          <w:szCs w:val="24"/>
          <w:rtl/>
          <w:lang w:eastAsia="en-US"/>
        </w:rPr>
        <w:t>ניהול משחקי פוקר ביתיים: לספק כלי יעיל לניהול משחקי פוקר ביתיים בצורה מסודרת ומאורגנת.</w:t>
      </w:r>
    </w:p>
    <w:p w14:paraId="795BE15B" w14:textId="606ACC1D" w:rsidR="00A8329D" w:rsidRPr="00080EBD" w:rsidRDefault="00A8329D" w:rsidP="006E3FFD">
      <w:pPr>
        <w:pStyle w:val="ListParagraph"/>
        <w:numPr>
          <w:ilvl w:val="0"/>
          <w:numId w:val="15"/>
        </w:numPr>
        <w:spacing w:after="200" w:line="360" w:lineRule="auto"/>
        <w:rPr>
          <w:rFonts w:ascii="Arial" w:eastAsia="Calibri" w:hAnsi="Arial" w:cs="David"/>
          <w:b/>
          <w:bCs/>
          <w:color w:val="0070C0"/>
          <w:szCs w:val="24"/>
          <w:lang w:eastAsia="en-US"/>
        </w:rPr>
      </w:pPr>
      <w:r w:rsidRPr="00080EBD">
        <w:rPr>
          <w:rFonts w:ascii="Arial" w:eastAsia="Calibri" w:hAnsi="Arial" w:cs="David"/>
          <w:b/>
          <w:bCs/>
          <w:color w:val="0070C0"/>
          <w:szCs w:val="24"/>
          <w:rtl/>
          <w:lang w:eastAsia="en-US"/>
        </w:rPr>
        <w:t>סיכום כספים אוטומטי: לאפשר סיכום כספים בצורה אוטומטית ומדויקת בסיום המשחק.</w:t>
      </w:r>
    </w:p>
    <w:p w14:paraId="62511D73" w14:textId="35591576" w:rsidR="00A8329D" w:rsidRPr="00080EBD" w:rsidRDefault="00A8329D" w:rsidP="006E3FFD">
      <w:pPr>
        <w:pStyle w:val="ListParagraph"/>
        <w:numPr>
          <w:ilvl w:val="0"/>
          <w:numId w:val="15"/>
        </w:numPr>
        <w:spacing w:after="200" w:line="360" w:lineRule="auto"/>
        <w:rPr>
          <w:rFonts w:ascii="Arial" w:eastAsia="Calibri" w:hAnsi="Arial" w:cs="David"/>
          <w:b/>
          <w:bCs/>
          <w:color w:val="0070C0"/>
          <w:szCs w:val="24"/>
          <w:lang w:eastAsia="en-US"/>
        </w:rPr>
      </w:pPr>
      <w:r w:rsidRPr="00080EBD">
        <w:rPr>
          <w:rFonts w:ascii="Arial" w:eastAsia="Calibri" w:hAnsi="Arial" w:cs="David"/>
          <w:b/>
          <w:bCs/>
          <w:color w:val="0070C0"/>
          <w:szCs w:val="24"/>
          <w:rtl/>
          <w:lang w:eastAsia="en-US"/>
        </w:rPr>
        <w:t>ניהול חובות משחק: לספק כלי לניהול ומעקב אחר חובות המשחק בצורה ברורה ופשוטה.</w:t>
      </w:r>
    </w:p>
    <w:p w14:paraId="43D3DDED" w14:textId="6D9E71AB" w:rsidR="000A6BAF" w:rsidRPr="00080EBD" w:rsidRDefault="00A8329D" w:rsidP="00A8329D">
      <w:pPr>
        <w:pStyle w:val="ListParagraph"/>
        <w:numPr>
          <w:ilvl w:val="0"/>
          <w:numId w:val="15"/>
        </w:numPr>
        <w:spacing w:after="200" w:line="360" w:lineRule="auto"/>
        <w:jc w:val="both"/>
        <w:rPr>
          <w:rFonts w:ascii="Arial" w:eastAsia="Calibri" w:hAnsi="Arial" w:cs="David"/>
          <w:b/>
          <w:bCs/>
          <w:color w:val="0070C0"/>
          <w:szCs w:val="24"/>
          <w:rtl/>
          <w:lang w:eastAsia="en-US"/>
        </w:rPr>
      </w:pPr>
      <w:r w:rsidRPr="00080EBD">
        <w:rPr>
          <w:rFonts w:ascii="Arial" w:eastAsia="Calibri" w:hAnsi="Arial" w:cs="David"/>
          <w:b/>
          <w:bCs/>
          <w:color w:val="0070C0"/>
          <w:szCs w:val="24"/>
          <w:rtl/>
          <w:lang w:eastAsia="en-US"/>
        </w:rPr>
        <w:t>מעקב אחר ההתקדמות האישית: לאפשר לכל שחקן לעקוב אחר ההתקדמות האישית שלו במשחקים לאורך זמן.</w:t>
      </w:r>
    </w:p>
    <w:p w14:paraId="72985655" w14:textId="5AA62CAC" w:rsidR="00F7023E" w:rsidRDefault="00F7023E" w:rsidP="005F27CF">
      <w:pPr>
        <w:pStyle w:val="ListParagraph"/>
        <w:numPr>
          <w:ilvl w:val="0"/>
          <w:numId w:val="3"/>
        </w:numPr>
        <w:spacing w:after="200" w:line="360" w:lineRule="auto"/>
        <w:jc w:val="both"/>
        <w:rPr>
          <w:rFonts w:ascii="Arial" w:eastAsia="Calibri" w:hAnsi="Arial" w:cs="David"/>
          <w:color w:val="FF0000"/>
          <w:szCs w:val="24"/>
          <w:lang w:eastAsia="en-US"/>
        </w:rPr>
      </w:pPr>
      <w:r w:rsidRPr="00F51FFA">
        <w:rPr>
          <w:rFonts w:ascii="Arial" w:eastAsia="Calibri" w:hAnsi="Arial" w:cs="David" w:hint="cs"/>
          <w:szCs w:val="24"/>
          <w:rtl/>
          <w:lang w:eastAsia="en-US"/>
        </w:rPr>
        <w:lastRenderedPageBreak/>
        <w:t>ציינו את מדד</w:t>
      </w:r>
      <w:r w:rsidRPr="00C20E87">
        <w:rPr>
          <w:rFonts w:ascii="Arial" w:eastAsia="Calibri" w:hAnsi="Arial" w:cs="David" w:hint="cs"/>
          <w:szCs w:val="24"/>
          <w:rtl/>
          <w:lang w:eastAsia="en-US"/>
        </w:rPr>
        <w:t>י ההצלחה הכמותיים של המ</w:t>
      </w:r>
      <w:r w:rsidR="00B343AC">
        <w:rPr>
          <w:rFonts w:ascii="Arial" w:eastAsia="Calibri" w:hAnsi="Arial" w:cs="David" w:hint="cs"/>
          <w:szCs w:val="24"/>
          <w:rtl/>
          <w:lang w:eastAsia="en-US"/>
        </w:rPr>
        <w:t>ערכת</w:t>
      </w:r>
      <w:r w:rsidR="00372F87">
        <w:rPr>
          <w:rFonts w:ascii="Arial" w:eastAsia="Calibri" w:hAnsi="Arial" w:cs="David" w:hint="cs"/>
          <w:szCs w:val="24"/>
          <w:rtl/>
          <w:lang w:eastAsia="en-US"/>
        </w:rPr>
        <w:t xml:space="preserve"> </w:t>
      </w:r>
      <w:r>
        <w:rPr>
          <w:rFonts w:ascii="Arial" w:eastAsia="Calibri" w:hAnsi="Arial" w:cs="David" w:hint="cs"/>
          <w:szCs w:val="24"/>
          <w:rtl/>
          <w:lang w:eastAsia="en-US"/>
        </w:rPr>
        <w:t>העתידי</w:t>
      </w:r>
      <w:r w:rsidR="00B343AC">
        <w:rPr>
          <w:rFonts w:ascii="Arial" w:eastAsia="Calibri" w:hAnsi="Arial" w:cs="David" w:hint="cs"/>
          <w:szCs w:val="24"/>
          <w:rtl/>
          <w:lang w:eastAsia="en-US"/>
        </w:rPr>
        <w:t>ת</w:t>
      </w:r>
      <w:r>
        <w:rPr>
          <w:rFonts w:ascii="Arial" w:eastAsia="Calibri" w:hAnsi="Arial" w:cs="David" w:hint="cs"/>
          <w:szCs w:val="24"/>
          <w:rtl/>
          <w:lang w:eastAsia="en-US"/>
        </w:rPr>
        <w:t xml:space="preserve"> </w:t>
      </w:r>
      <w:r w:rsidRPr="00C20E87">
        <w:rPr>
          <w:rFonts w:ascii="Arial" w:eastAsia="Calibri" w:hAnsi="Arial" w:cs="David" w:hint="cs"/>
          <w:szCs w:val="24"/>
          <w:rtl/>
          <w:lang w:eastAsia="en-US"/>
        </w:rPr>
        <w:t>וכיצד ניתן למדוד אותם</w:t>
      </w:r>
      <w:r w:rsidRPr="00C9669A">
        <w:rPr>
          <w:rStyle w:val="FootnoteReference"/>
          <w:rFonts w:ascii="Arial" w:eastAsia="Calibri" w:hAnsi="Arial" w:cs="David"/>
          <w:b/>
          <w:bCs/>
          <w:color w:val="FF0000"/>
          <w:szCs w:val="24"/>
          <w:rtl/>
          <w:lang w:eastAsia="en-US"/>
        </w:rPr>
        <w:footnoteReference w:id="1"/>
      </w:r>
      <w:r w:rsidR="00C9669A" w:rsidRPr="00C9669A">
        <w:rPr>
          <w:rFonts w:ascii="Arial" w:eastAsia="Calibri" w:hAnsi="Arial" w:cs="David" w:hint="cs"/>
          <w:b/>
          <w:bCs/>
          <w:szCs w:val="24"/>
          <w:rtl/>
          <w:lang w:eastAsia="en-US"/>
        </w:rPr>
        <w:t xml:space="preserve"> </w:t>
      </w:r>
      <w:r w:rsidR="00372F87">
        <w:rPr>
          <w:rFonts w:ascii="Arial" w:eastAsia="Calibri" w:hAnsi="Arial" w:cs="David" w:hint="cs"/>
          <w:szCs w:val="24"/>
          <w:rtl/>
          <w:lang w:eastAsia="en-US"/>
        </w:rPr>
        <w:t>(</w:t>
      </w:r>
      <w:r w:rsidRPr="005E26B9">
        <w:rPr>
          <w:rFonts w:ascii="Arial" w:eastAsia="Calibri" w:hAnsi="Arial" w:cs="David"/>
          <w:color w:val="FF0000"/>
          <w:szCs w:val="24"/>
          <w:rtl/>
          <w:lang w:eastAsia="en-US"/>
        </w:rPr>
        <w:t xml:space="preserve">מהם המדדים </w:t>
      </w:r>
      <w:r w:rsidRPr="005E26B9">
        <w:rPr>
          <w:rFonts w:ascii="Arial" w:eastAsia="Calibri" w:hAnsi="Arial" w:cs="David" w:hint="cs"/>
          <w:color w:val="FF0000"/>
          <w:szCs w:val="24"/>
          <w:rtl/>
          <w:lang w:eastAsia="en-US"/>
        </w:rPr>
        <w:t xml:space="preserve">שבאמצעותם ניתן יהיה לקבוע האם </w:t>
      </w:r>
      <w:r w:rsidR="00372F87">
        <w:rPr>
          <w:rFonts w:ascii="Arial" w:eastAsia="Calibri" w:hAnsi="Arial" w:cs="David" w:hint="cs"/>
          <w:color w:val="FF0000"/>
          <w:szCs w:val="24"/>
          <w:rtl/>
          <w:lang w:eastAsia="en-US"/>
        </w:rPr>
        <w:t>המ</w:t>
      </w:r>
      <w:r w:rsidR="00B343AC">
        <w:rPr>
          <w:rFonts w:ascii="Arial" w:eastAsia="Calibri" w:hAnsi="Arial" w:cs="David" w:hint="cs"/>
          <w:color w:val="FF0000"/>
          <w:szCs w:val="24"/>
          <w:rtl/>
          <w:lang w:eastAsia="en-US"/>
        </w:rPr>
        <w:t>ערכת</w:t>
      </w:r>
      <w:r w:rsidR="00372F87">
        <w:rPr>
          <w:rFonts w:ascii="Arial" w:eastAsia="Calibri" w:hAnsi="Arial" w:cs="David" w:hint="cs"/>
          <w:color w:val="FF0000"/>
          <w:szCs w:val="24"/>
          <w:rtl/>
          <w:lang w:eastAsia="en-US"/>
        </w:rPr>
        <w:t xml:space="preserve"> </w:t>
      </w:r>
      <w:r w:rsidRPr="005E26B9">
        <w:rPr>
          <w:rFonts w:ascii="Arial" w:eastAsia="Calibri" w:hAnsi="Arial" w:cs="David" w:hint="cs"/>
          <w:color w:val="FF0000"/>
          <w:szCs w:val="24"/>
          <w:rtl/>
          <w:lang w:eastAsia="en-US"/>
        </w:rPr>
        <w:t>עומד</w:t>
      </w:r>
      <w:r w:rsidR="00B343AC">
        <w:rPr>
          <w:rFonts w:ascii="Arial" w:eastAsia="Calibri" w:hAnsi="Arial" w:cs="David" w:hint="cs"/>
          <w:color w:val="FF0000"/>
          <w:szCs w:val="24"/>
          <w:rtl/>
          <w:lang w:eastAsia="en-US"/>
        </w:rPr>
        <w:t>ת</w:t>
      </w:r>
      <w:r w:rsidRPr="005E26B9">
        <w:rPr>
          <w:rFonts w:ascii="Arial" w:eastAsia="Calibri" w:hAnsi="Arial" w:cs="David" w:hint="cs"/>
          <w:color w:val="FF0000"/>
          <w:szCs w:val="24"/>
          <w:rtl/>
          <w:lang w:eastAsia="en-US"/>
        </w:rPr>
        <w:t xml:space="preserve"> ביעדים של</w:t>
      </w:r>
      <w:r w:rsidR="00B343AC">
        <w:rPr>
          <w:rFonts w:ascii="Arial" w:eastAsia="Calibri" w:hAnsi="Arial" w:cs="David" w:hint="cs"/>
          <w:color w:val="FF0000"/>
          <w:szCs w:val="24"/>
          <w:rtl/>
          <w:lang w:eastAsia="en-US"/>
        </w:rPr>
        <w:t>ה</w:t>
      </w:r>
      <w:r w:rsidRPr="005E26B9">
        <w:rPr>
          <w:rFonts w:ascii="Arial" w:eastAsia="Calibri" w:hAnsi="Arial" w:cs="David" w:hint="cs"/>
          <w:color w:val="FF0000"/>
          <w:szCs w:val="24"/>
          <w:rtl/>
          <w:lang w:eastAsia="en-US"/>
        </w:rPr>
        <w:t>)</w:t>
      </w:r>
    </w:p>
    <w:p w14:paraId="40C8012F" w14:textId="1547225C" w:rsidR="00CB78A2" w:rsidRDefault="00CB78A2" w:rsidP="00CB78A2">
      <w:pPr>
        <w:pStyle w:val="ListParagraph"/>
        <w:numPr>
          <w:ilvl w:val="0"/>
          <w:numId w:val="20"/>
        </w:numPr>
        <w:spacing w:after="200" w:line="360" w:lineRule="auto"/>
        <w:rPr>
          <w:rFonts w:ascii="Arial" w:eastAsia="Calibri" w:hAnsi="Arial" w:cs="David"/>
          <w:color w:val="00B050"/>
          <w:szCs w:val="24"/>
          <w:lang w:eastAsia="en-US"/>
        </w:rPr>
      </w:pPr>
      <w:r>
        <w:rPr>
          <w:rFonts w:ascii="Arial" w:eastAsia="Calibri" w:hAnsi="Arial" w:cs="David" w:hint="cs"/>
          <w:color w:val="00B050"/>
          <w:szCs w:val="24"/>
          <w:rtl/>
          <w:lang w:eastAsia="en-US"/>
        </w:rPr>
        <w:t>כמות משתמשים</w:t>
      </w:r>
    </w:p>
    <w:p w14:paraId="7849D150" w14:textId="19FD5C30" w:rsidR="00CB78A2" w:rsidRDefault="00CB78A2" w:rsidP="00CB78A2">
      <w:pPr>
        <w:pStyle w:val="ListParagraph"/>
        <w:numPr>
          <w:ilvl w:val="0"/>
          <w:numId w:val="20"/>
        </w:numPr>
        <w:spacing w:after="200" w:line="360" w:lineRule="auto"/>
        <w:rPr>
          <w:rFonts w:ascii="Arial" w:eastAsia="Calibri" w:hAnsi="Arial" w:cs="David"/>
          <w:color w:val="00B050"/>
          <w:szCs w:val="24"/>
          <w:lang w:eastAsia="en-US"/>
        </w:rPr>
      </w:pPr>
      <w:r>
        <w:rPr>
          <w:rFonts w:ascii="Arial" w:eastAsia="Calibri" w:hAnsi="Arial" w:cs="David" w:hint="cs"/>
          <w:color w:val="00B050"/>
          <w:szCs w:val="24"/>
          <w:rtl/>
          <w:lang w:eastAsia="en-US"/>
        </w:rPr>
        <w:t xml:space="preserve">כמות בעיות שנפתרו </w:t>
      </w:r>
    </w:p>
    <w:p w14:paraId="0209056B" w14:textId="40D8AB01" w:rsidR="00CB78A2" w:rsidRDefault="00CB78A2" w:rsidP="00CB78A2">
      <w:pPr>
        <w:pStyle w:val="ListParagraph"/>
        <w:numPr>
          <w:ilvl w:val="0"/>
          <w:numId w:val="20"/>
        </w:numPr>
        <w:spacing w:after="200" w:line="360" w:lineRule="auto"/>
        <w:rPr>
          <w:rFonts w:ascii="Arial" w:eastAsia="Calibri" w:hAnsi="Arial" w:cs="David"/>
          <w:color w:val="00B050"/>
          <w:szCs w:val="24"/>
          <w:lang w:eastAsia="en-US"/>
        </w:rPr>
      </w:pPr>
      <w:r>
        <w:rPr>
          <w:rFonts w:ascii="Arial" w:eastAsia="Calibri" w:hAnsi="Arial" w:cs="David" w:hint="cs"/>
          <w:color w:val="00B050"/>
          <w:szCs w:val="24"/>
          <w:rtl/>
          <w:lang w:eastAsia="en-US"/>
        </w:rPr>
        <w:t xml:space="preserve">כמות משתמשים שחזרו </w:t>
      </w:r>
    </w:p>
    <w:p w14:paraId="14AD9A95" w14:textId="2F240A3B" w:rsidR="00050D4E" w:rsidRPr="00050D4E" w:rsidRDefault="00050D4E" w:rsidP="0066527C">
      <w:pPr>
        <w:pStyle w:val="ListParagraph"/>
        <w:numPr>
          <w:ilvl w:val="0"/>
          <w:numId w:val="20"/>
        </w:numPr>
        <w:spacing w:after="200" w:line="360" w:lineRule="auto"/>
        <w:rPr>
          <w:rFonts w:ascii="Arial" w:eastAsia="Calibri" w:hAnsi="Arial" w:cs="David" w:hint="cs"/>
          <w:color w:val="00B050"/>
          <w:szCs w:val="24"/>
          <w:rtl/>
          <w:lang w:eastAsia="en-US"/>
        </w:rPr>
      </w:pPr>
      <w:r w:rsidRPr="00050D4E">
        <w:rPr>
          <w:rFonts w:ascii="Arial" w:eastAsia="Calibri" w:hAnsi="Arial" w:cs="David" w:hint="cs"/>
          <w:color w:val="00B050"/>
          <w:szCs w:val="24"/>
          <w:rtl/>
          <w:lang w:eastAsia="en-US"/>
        </w:rPr>
        <w:t>גדילה של האפליקציה</w:t>
      </w:r>
      <w:r>
        <w:rPr>
          <w:rFonts w:ascii="Arial" w:eastAsia="Calibri" w:hAnsi="Arial" w:cs="David" w:hint="cs"/>
          <w:color w:val="00B050"/>
          <w:szCs w:val="24"/>
          <w:rtl/>
          <w:lang w:eastAsia="en-US"/>
        </w:rPr>
        <w:t xml:space="preserve"> + גדילה של הרווחיות</w:t>
      </w:r>
    </w:p>
    <w:p w14:paraId="3D7E429D" w14:textId="3673B0C3" w:rsidR="0037391A" w:rsidRPr="007852EA" w:rsidRDefault="002629AC" w:rsidP="00265888">
      <w:pPr>
        <w:pStyle w:val="Heading2"/>
        <w:rPr>
          <w:rtl/>
        </w:rPr>
      </w:pPr>
      <w:r>
        <w:rPr>
          <w:rFonts w:hint="cs"/>
          <w:rtl/>
        </w:rPr>
        <w:t>שיטות ל</w:t>
      </w:r>
      <w:r w:rsidR="0037391A" w:rsidRPr="007852EA">
        <w:rPr>
          <w:rtl/>
        </w:rPr>
        <w:t>איסוף נתונים</w:t>
      </w:r>
    </w:p>
    <w:p w14:paraId="4C3899CC" w14:textId="1A524ABD" w:rsidR="00925012" w:rsidRPr="002514ED" w:rsidRDefault="00925012" w:rsidP="00925012">
      <w:pPr>
        <w:spacing w:after="200" w:line="360" w:lineRule="auto"/>
        <w:ind w:left="845"/>
        <w:jc w:val="both"/>
        <w:rPr>
          <w:rFonts w:ascii="Arial" w:eastAsia="Calibri" w:hAnsi="Arial" w:cs="David"/>
          <w:color w:val="FF0000"/>
          <w:szCs w:val="24"/>
          <w:rtl/>
          <w:lang w:eastAsia="en-US"/>
        </w:rPr>
      </w:pPr>
      <w:r w:rsidRPr="002514ED">
        <w:rPr>
          <w:rFonts w:ascii="Arial" w:eastAsia="Calibri" w:hAnsi="Arial" w:cs="David" w:hint="cs"/>
          <w:color w:val="FF0000"/>
          <w:szCs w:val="24"/>
          <w:rtl/>
          <w:lang w:eastAsia="en-US"/>
        </w:rPr>
        <w:t xml:space="preserve">בסעיף זה </w:t>
      </w:r>
      <w:r w:rsidR="00243FAA">
        <w:rPr>
          <w:rFonts w:ascii="Arial" w:eastAsia="Calibri" w:hAnsi="Arial" w:cs="David" w:hint="cs"/>
          <w:color w:val="FF0000"/>
          <w:szCs w:val="24"/>
          <w:rtl/>
          <w:lang w:eastAsia="en-US"/>
        </w:rPr>
        <w:t xml:space="preserve">פרטו </w:t>
      </w:r>
      <w:r w:rsidR="00F74714">
        <w:rPr>
          <w:rFonts w:ascii="Arial" w:eastAsia="Calibri" w:hAnsi="Arial" w:cs="David" w:hint="cs"/>
          <w:color w:val="FF0000"/>
          <w:szCs w:val="24"/>
          <w:rtl/>
          <w:lang w:eastAsia="en-US"/>
        </w:rPr>
        <w:t xml:space="preserve">בקצרה על אופן </w:t>
      </w:r>
      <w:r w:rsidRPr="002514ED">
        <w:rPr>
          <w:rFonts w:ascii="Arial" w:eastAsia="Calibri" w:hAnsi="Arial" w:cs="David" w:hint="cs"/>
          <w:color w:val="FF0000"/>
          <w:szCs w:val="24"/>
          <w:rtl/>
          <w:lang w:eastAsia="en-US"/>
        </w:rPr>
        <w:t xml:space="preserve">איסוף הנתונים. </w:t>
      </w:r>
      <w:r w:rsidR="00243FAA">
        <w:rPr>
          <w:rFonts w:ascii="Arial" w:eastAsia="Calibri" w:hAnsi="Arial" w:cs="David" w:hint="cs"/>
          <w:color w:val="FF0000"/>
          <w:szCs w:val="24"/>
          <w:rtl/>
          <w:lang w:eastAsia="en-US"/>
        </w:rPr>
        <w:t xml:space="preserve">בפרט, </w:t>
      </w:r>
      <w:r w:rsidRPr="002514ED">
        <w:rPr>
          <w:rFonts w:ascii="Arial" w:eastAsia="Calibri" w:hAnsi="Arial" w:cs="David"/>
          <w:color w:val="FF0000"/>
          <w:szCs w:val="24"/>
          <w:rtl/>
          <w:lang w:eastAsia="en-US"/>
        </w:rPr>
        <w:t>מקורות המידע</w:t>
      </w:r>
      <w:r w:rsidRPr="002514ED">
        <w:rPr>
          <w:rFonts w:ascii="Arial" w:eastAsia="Calibri" w:hAnsi="Arial" w:cs="David" w:hint="cs"/>
          <w:color w:val="FF0000"/>
          <w:szCs w:val="24"/>
          <w:rtl/>
          <w:lang w:eastAsia="en-US"/>
        </w:rPr>
        <w:t xml:space="preserve">, </w:t>
      </w:r>
      <w:r w:rsidRPr="002514ED">
        <w:rPr>
          <w:rFonts w:ascii="Arial" w:eastAsia="Calibri" w:hAnsi="Arial" w:cs="David"/>
          <w:color w:val="FF0000"/>
          <w:szCs w:val="24"/>
          <w:rtl/>
          <w:lang w:eastAsia="en-US"/>
        </w:rPr>
        <w:t>גורמים מעורבים</w:t>
      </w:r>
      <w:r w:rsidR="00F74714">
        <w:rPr>
          <w:rFonts w:ascii="Arial" w:eastAsia="Calibri" w:hAnsi="Arial" w:cs="David" w:hint="cs"/>
          <w:color w:val="FF0000"/>
          <w:szCs w:val="24"/>
          <w:rtl/>
          <w:lang w:eastAsia="en-US"/>
        </w:rPr>
        <w:t xml:space="preserve">, וכיצד נאספו </w:t>
      </w:r>
      <w:r w:rsidRPr="002514ED">
        <w:rPr>
          <w:rFonts w:ascii="Arial" w:eastAsia="Calibri" w:hAnsi="Arial" w:cs="David"/>
          <w:color w:val="FF0000"/>
          <w:szCs w:val="24"/>
          <w:rtl/>
          <w:lang w:eastAsia="en-US"/>
        </w:rPr>
        <w:t>הנתונים</w:t>
      </w:r>
      <w:r w:rsidRPr="002514ED">
        <w:rPr>
          <w:rFonts w:ascii="Arial" w:eastAsia="Calibri" w:hAnsi="Arial" w:cs="David" w:hint="cs"/>
          <w:color w:val="FF0000"/>
          <w:szCs w:val="24"/>
          <w:rtl/>
          <w:lang w:eastAsia="en-US"/>
        </w:rPr>
        <w:t xml:space="preserve"> </w:t>
      </w:r>
      <w:r w:rsidRPr="002514ED">
        <w:rPr>
          <w:rFonts w:ascii="Arial" w:eastAsia="Calibri" w:hAnsi="Arial" w:cs="David"/>
          <w:color w:val="FF0000"/>
          <w:szCs w:val="24"/>
          <w:rtl/>
          <w:lang w:eastAsia="en-US"/>
        </w:rPr>
        <w:t xml:space="preserve">(שאלונים, ראיונות, </w:t>
      </w:r>
      <w:r w:rsidR="00F74714">
        <w:rPr>
          <w:rFonts w:ascii="Arial" w:eastAsia="Calibri" w:hAnsi="Arial" w:cs="David" w:hint="cs"/>
          <w:color w:val="FF0000"/>
          <w:szCs w:val="24"/>
          <w:rtl/>
          <w:lang w:eastAsia="en-US"/>
        </w:rPr>
        <w:t>שי</w:t>
      </w:r>
      <w:r w:rsidR="00756F38">
        <w:rPr>
          <w:rFonts w:ascii="Arial" w:eastAsia="Calibri" w:hAnsi="Arial" w:cs="David" w:hint="cs"/>
          <w:color w:val="FF0000"/>
          <w:szCs w:val="24"/>
          <w:rtl/>
          <w:lang w:eastAsia="en-US"/>
        </w:rPr>
        <w:t>מוש</w:t>
      </w:r>
      <w:r w:rsidR="00F74714">
        <w:rPr>
          <w:rFonts w:ascii="Arial" w:eastAsia="Calibri" w:hAnsi="Arial" w:cs="David" w:hint="cs"/>
          <w:color w:val="FF0000"/>
          <w:szCs w:val="24"/>
          <w:rtl/>
          <w:lang w:eastAsia="en-US"/>
        </w:rPr>
        <w:t xml:space="preserve"> בכלי </w:t>
      </w:r>
      <w:r w:rsidR="00F74714">
        <w:rPr>
          <w:rFonts w:ascii="Arial" w:eastAsia="Calibri" w:hAnsi="Arial" w:cs="David"/>
          <w:color w:val="FF0000"/>
          <w:szCs w:val="24"/>
          <w:lang w:eastAsia="en-US"/>
        </w:rPr>
        <w:t>AI</w:t>
      </w:r>
      <w:r w:rsidR="00F74714">
        <w:rPr>
          <w:rFonts w:ascii="Arial" w:eastAsia="Calibri" w:hAnsi="Arial" w:cs="David" w:hint="cs"/>
          <w:color w:val="FF0000"/>
          <w:szCs w:val="24"/>
          <w:rtl/>
          <w:lang w:eastAsia="en-US"/>
        </w:rPr>
        <w:t>, וכ"ו</w:t>
      </w:r>
      <w:r w:rsidRPr="002514ED">
        <w:rPr>
          <w:rFonts w:ascii="Arial" w:eastAsia="Calibri" w:hAnsi="Arial" w:cs="David"/>
          <w:color w:val="FF0000"/>
          <w:szCs w:val="24"/>
          <w:rtl/>
          <w:lang w:eastAsia="en-US"/>
        </w:rPr>
        <w:t>)</w:t>
      </w:r>
      <w:r w:rsidRPr="002514ED">
        <w:rPr>
          <w:rFonts w:ascii="Arial" w:eastAsia="Calibri" w:hAnsi="Arial" w:cs="David" w:hint="cs"/>
          <w:color w:val="FF0000"/>
          <w:szCs w:val="24"/>
          <w:rtl/>
          <w:lang w:eastAsia="en-US"/>
        </w:rPr>
        <w:t xml:space="preserve">. </w:t>
      </w:r>
      <w:r w:rsidR="00C82812" w:rsidRPr="002514ED">
        <w:rPr>
          <w:rFonts w:ascii="Arial" w:eastAsia="Calibri" w:hAnsi="Arial" w:cs="David" w:hint="cs"/>
          <w:color w:val="FF0000"/>
          <w:szCs w:val="24"/>
          <w:rtl/>
          <w:lang w:eastAsia="en-US"/>
        </w:rPr>
        <w:t xml:space="preserve">יש להציג את ה </w:t>
      </w:r>
      <w:r w:rsidR="00C82812" w:rsidRPr="002514ED">
        <w:rPr>
          <w:rFonts w:ascii="Arial" w:eastAsia="Calibri" w:hAnsi="Arial" w:cs="David"/>
          <w:color w:val="FF0000"/>
          <w:szCs w:val="24"/>
          <w:lang w:eastAsia="en-US"/>
        </w:rPr>
        <w:t>DATA</w:t>
      </w:r>
      <w:r w:rsidR="00C82812" w:rsidRPr="002514ED">
        <w:rPr>
          <w:rFonts w:ascii="Arial" w:eastAsia="Calibri" w:hAnsi="Arial" w:cs="David" w:hint="cs"/>
          <w:color w:val="FF0000"/>
          <w:szCs w:val="24"/>
          <w:rtl/>
          <w:lang w:eastAsia="en-US"/>
        </w:rPr>
        <w:t xml:space="preserve"> </w:t>
      </w:r>
      <w:r w:rsidR="00756F38">
        <w:rPr>
          <w:rFonts w:ascii="Arial" w:eastAsia="Calibri" w:hAnsi="Arial" w:cs="David" w:hint="cs"/>
          <w:color w:val="FF0000"/>
          <w:szCs w:val="24"/>
          <w:rtl/>
          <w:lang w:eastAsia="en-US"/>
        </w:rPr>
        <w:t xml:space="preserve">שאספתם </w:t>
      </w:r>
      <w:r w:rsidR="00C82812" w:rsidRPr="002514ED">
        <w:rPr>
          <w:rFonts w:ascii="Arial" w:eastAsia="Calibri" w:hAnsi="Arial" w:cs="David" w:hint="cs"/>
          <w:color w:val="FF0000"/>
          <w:szCs w:val="24"/>
          <w:rtl/>
          <w:lang w:eastAsia="en-US"/>
        </w:rPr>
        <w:t xml:space="preserve">ואת המסקנות </w:t>
      </w:r>
      <w:r w:rsidR="00756F38">
        <w:rPr>
          <w:rFonts w:ascii="Arial" w:eastAsia="Calibri" w:hAnsi="Arial" w:cs="David" w:hint="cs"/>
          <w:color w:val="FF0000"/>
          <w:szCs w:val="24"/>
          <w:rtl/>
          <w:lang w:eastAsia="en-US"/>
        </w:rPr>
        <w:t xml:space="preserve">הראשוניות </w:t>
      </w:r>
      <w:r w:rsidR="00C82812" w:rsidRPr="002514ED">
        <w:rPr>
          <w:rFonts w:ascii="Arial" w:eastAsia="Calibri" w:hAnsi="Arial" w:cs="David" w:hint="cs"/>
          <w:color w:val="FF0000"/>
          <w:szCs w:val="24"/>
          <w:rtl/>
          <w:lang w:eastAsia="en-US"/>
        </w:rPr>
        <w:t>מניתוח ה</w:t>
      </w:r>
      <w:r w:rsidR="00F74714">
        <w:rPr>
          <w:rFonts w:ascii="Arial" w:eastAsia="Calibri" w:hAnsi="Arial" w:cs="David" w:hint="cs"/>
          <w:color w:val="FF0000"/>
          <w:szCs w:val="24"/>
          <w:rtl/>
          <w:lang w:eastAsia="en-US"/>
        </w:rPr>
        <w:t xml:space="preserve"> </w:t>
      </w:r>
      <w:r w:rsidR="00C82812" w:rsidRPr="002514ED">
        <w:rPr>
          <w:rFonts w:ascii="Arial" w:eastAsia="Calibri" w:hAnsi="Arial" w:cs="David" w:hint="cs"/>
          <w:color w:val="FF0000"/>
          <w:szCs w:val="24"/>
          <w:lang w:eastAsia="en-US"/>
        </w:rPr>
        <w:t>DATA</w:t>
      </w:r>
      <w:r w:rsidR="00F74714">
        <w:rPr>
          <w:rFonts w:ascii="Arial" w:eastAsia="Calibri" w:hAnsi="Arial" w:cs="David" w:hint="cs"/>
          <w:color w:val="FF0000"/>
          <w:szCs w:val="24"/>
          <w:rtl/>
          <w:lang w:eastAsia="en-US"/>
        </w:rPr>
        <w:t>.</w:t>
      </w:r>
    </w:p>
    <w:p w14:paraId="3270FBDB" w14:textId="6369674F" w:rsidR="00925012" w:rsidRDefault="00756F38" w:rsidP="00925012">
      <w:pPr>
        <w:spacing w:after="200" w:line="360" w:lineRule="auto"/>
        <w:ind w:left="845"/>
        <w:jc w:val="both"/>
        <w:rPr>
          <w:rFonts w:ascii="Arial" w:eastAsia="Calibri" w:hAnsi="Arial" w:cs="David"/>
          <w:color w:val="FF0000"/>
          <w:szCs w:val="24"/>
          <w:rtl/>
          <w:lang w:eastAsia="en-US"/>
        </w:rPr>
      </w:pPr>
      <w:r>
        <w:rPr>
          <w:rFonts w:ascii="Arial" w:eastAsia="Calibri" w:hAnsi="Arial" w:cs="David" w:hint="cs"/>
          <w:color w:val="FF0000"/>
          <w:szCs w:val="24"/>
          <w:rtl/>
          <w:lang w:eastAsia="en-US"/>
        </w:rPr>
        <w:t xml:space="preserve">ניתן להציג בנספח למסמך את הנתונים שנאספו, שאלונים שעשיתם בהם שימוש, </w:t>
      </w:r>
      <w:proofErr w:type="spellStart"/>
      <w:r>
        <w:rPr>
          <w:rFonts w:ascii="Arial" w:eastAsia="Calibri" w:hAnsi="Arial" w:cs="David" w:hint="cs"/>
          <w:color w:val="FF0000"/>
          <w:szCs w:val="24"/>
          <w:rtl/>
          <w:lang w:eastAsia="en-US"/>
        </w:rPr>
        <w:t>פרומפטים</w:t>
      </w:r>
      <w:proofErr w:type="spellEnd"/>
      <w:r>
        <w:rPr>
          <w:rFonts w:ascii="Arial" w:eastAsia="Calibri" w:hAnsi="Arial" w:cs="David" w:hint="cs"/>
          <w:color w:val="FF0000"/>
          <w:szCs w:val="24"/>
          <w:rtl/>
          <w:lang w:eastAsia="en-US"/>
        </w:rPr>
        <w:t xml:space="preserve"> שניסחתם ל </w:t>
      </w:r>
      <w:r>
        <w:rPr>
          <w:rFonts w:ascii="Arial" w:eastAsia="Calibri" w:hAnsi="Arial" w:cs="David"/>
          <w:color w:val="FF0000"/>
          <w:szCs w:val="24"/>
          <w:lang w:eastAsia="en-US"/>
        </w:rPr>
        <w:t>AI</w:t>
      </w:r>
      <w:r>
        <w:rPr>
          <w:rFonts w:ascii="Arial" w:eastAsia="Calibri" w:hAnsi="Arial" w:cs="David" w:hint="cs"/>
          <w:color w:val="FF0000"/>
          <w:szCs w:val="24"/>
          <w:rtl/>
          <w:lang w:eastAsia="en-US"/>
        </w:rPr>
        <w:t xml:space="preserve">, תשובות שקיבלתם שתרצו להציג, וכ"ו. </w:t>
      </w:r>
      <w:r w:rsidR="00925012" w:rsidRPr="002514ED">
        <w:rPr>
          <w:rFonts w:ascii="Arial" w:eastAsia="Calibri" w:hAnsi="Arial" w:cs="David" w:hint="cs"/>
          <w:color w:val="FF0000"/>
          <w:szCs w:val="24"/>
          <w:rtl/>
          <w:lang w:eastAsia="en-US"/>
        </w:rPr>
        <w:t>במסמך יש</w:t>
      </w:r>
      <w:r w:rsidR="00925012" w:rsidRPr="002514ED">
        <w:rPr>
          <w:rFonts w:ascii="Arial" w:eastAsia="Calibri" w:hAnsi="Arial" w:cs="David"/>
          <w:color w:val="FF0000"/>
          <w:szCs w:val="24"/>
          <w:rtl/>
          <w:lang w:eastAsia="en-US"/>
        </w:rPr>
        <w:t xml:space="preserve"> </w:t>
      </w:r>
      <w:r w:rsidR="00925012" w:rsidRPr="002514ED">
        <w:rPr>
          <w:rFonts w:ascii="Arial" w:eastAsia="Calibri" w:hAnsi="Arial" w:cs="David" w:hint="cs"/>
          <w:color w:val="FF0000"/>
          <w:szCs w:val="24"/>
          <w:rtl/>
          <w:lang w:eastAsia="en-US"/>
        </w:rPr>
        <w:t xml:space="preserve">להפנות </w:t>
      </w:r>
      <w:r w:rsidR="00925012" w:rsidRPr="002514ED">
        <w:rPr>
          <w:rFonts w:ascii="Arial" w:eastAsia="Calibri" w:hAnsi="Arial" w:cs="David"/>
          <w:color w:val="FF0000"/>
          <w:szCs w:val="24"/>
          <w:rtl/>
          <w:lang w:eastAsia="en-US"/>
        </w:rPr>
        <w:t xml:space="preserve">לנספחים על פי הצורך. </w:t>
      </w:r>
    </w:p>
    <w:p w14:paraId="3BB37B38" w14:textId="77777777" w:rsidR="00050D4E" w:rsidRPr="00050D4E" w:rsidRDefault="00050D4E" w:rsidP="00925012">
      <w:pPr>
        <w:spacing w:after="200" w:line="360" w:lineRule="auto"/>
        <w:ind w:left="845"/>
        <w:jc w:val="both"/>
        <w:rPr>
          <w:rFonts w:ascii="Arial" w:eastAsia="Calibri" w:hAnsi="Arial" w:cs="David"/>
          <w:color w:val="00B050"/>
          <w:szCs w:val="24"/>
          <w:rtl/>
          <w:lang w:eastAsia="en-US"/>
        </w:rPr>
      </w:pPr>
    </w:p>
    <w:p w14:paraId="3D7DDF59" w14:textId="77777777" w:rsidR="00A0336F" w:rsidRDefault="00A0336F">
      <w:pPr>
        <w:bidi w:val="0"/>
        <w:spacing w:after="160" w:line="259" w:lineRule="auto"/>
        <w:rPr>
          <w:rFonts w:ascii="Calibri" w:hAnsi="Calibri" w:cs="David"/>
          <w:b/>
          <w:bCs/>
          <w:spacing w:val="60"/>
          <w:sz w:val="32"/>
          <w:szCs w:val="32"/>
          <w:lang w:eastAsia="en-US"/>
        </w:rPr>
      </w:pPr>
      <w:r>
        <w:rPr>
          <w:rtl/>
        </w:rPr>
        <w:br w:type="page"/>
      </w:r>
    </w:p>
    <w:p w14:paraId="38DF89EC" w14:textId="1A2B9FEA" w:rsidR="00992E25" w:rsidRDefault="00C9669A" w:rsidP="00992E25">
      <w:pPr>
        <w:pStyle w:val="Heading1"/>
        <w:rPr>
          <w:rtl/>
        </w:rPr>
      </w:pPr>
      <w:r>
        <w:rPr>
          <w:rFonts w:hint="cs"/>
          <w:rtl/>
        </w:rPr>
        <w:lastRenderedPageBreak/>
        <w:t>תיאור ראשוני של הפתרון המוצע</w:t>
      </w:r>
      <w:r w:rsidR="00992E25" w:rsidRPr="00992E25">
        <w:rPr>
          <w:rFonts w:hint="cs"/>
          <w:rtl/>
        </w:rPr>
        <w:t xml:space="preserve"> </w:t>
      </w:r>
      <w:r w:rsidR="00992E25">
        <w:rPr>
          <w:rFonts w:hint="cs"/>
          <w:rtl/>
        </w:rPr>
        <w:t>והאתגרי</w:t>
      </w:r>
      <w:r w:rsidR="00665B92">
        <w:rPr>
          <w:rFonts w:hint="cs"/>
          <w:rtl/>
        </w:rPr>
        <w:t>ם שבדרך</w:t>
      </w:r>
    </w:p>
    <w:p w14:paraId="05499CE3" w14:textId="33EF9EFD" w:rsidR="00C9669A" w:rsidRDefault="00665B92" w:rsidP="00665B92">
      <w:pPr>
        <w:spacing w:after="200" w:line="360" w:lineRule="auto"/>
        <w:ind w:left="845"/>
        <w:jc w:val="both"/>
        <w:rPr>
          <w:rFonts w:ascii="Arial" w:eastAsia="Calibri" w:hAnsi="Arial" w:cs="David"/>
          <w:color w:val="FF0000"/>
          <w:szCs w:val="24"/>
          <w:lang w:eastAsia="en-US"/>
        </w:rPr>
      </w:pPr>
      <w:r>
        <w:rPr>
          <w:rFonts w:ascii="Arial" w:eastAsia="Calibri" w:hAnsi="Arial" w:cs="David" w:hint="cs"/>
          <w:color w:val="FF0000"/>
          <w:szCs w:val="24"/>
          <w:rtl/>
          <w:lang w:eastAsia="en-US"/>
        </w:rPr>
        <w:t>פה</w:t>
      </w:r>
      <w:r w:rsidR="00C9669A" w:rsidRPr="00243FAA">
        <w:rPr>
          <w:rFonts w:ascii="Arial" w:eastAsia="Calibri" w:hAnsi="Arial" w:cs="David" w:hint="cs"/>
          <w:color w:val="FF0000"/>
          <w:szCs w:val="24"/>
          <w:rtl/>
          <w:lang w:eastAsia="en-US"/>
        </w:rPr>
        <w:t xml:space="preserve"> הציגו את הפתרון בקווי</w:t>
      </w:r>
      <w:r w:rsidR="00C9669A" w:rsidRPr="00243FAA">
        <w:rPr>
          <w:rFonts w:ascii="Arial" w:eastAsia="Calibri" w:hAnsi="Arial" w:cs="David" w:hint="eastAsia"/>
          <w:color w:val="FF0000"/>
          <w:szCs w:val="24"/>
          <w:rtl/>
          <w:lang w:eastAsia="en-US"/>
        </w:rPr>
        <w:t>ם</w:t>
      </w:r>
      <w:r w:rsidR="00C9669A" w:rsidRPr="00243FAA">
        <w:rPr>
          <w:rFonts w:ascii="Arial" w:eastAsia="Calibri" w:hAnsi="Arial" w:cs="David" w:hint="cs"/>
          <w:color w:val="FF0000"/>
          <w:szCs w:val="24"/>
          <w:rtl/>
          <w:lang w:eastAsia="en-US"/>
        </w:rPr>
        <w:t xml:space="preserve"> כל</w:t>
      </w:r>
      <w:r w:rsidR="00243FAA" w:rsidRPr="00243FAA">
        <w:rPr>
          <w:rFonts w:ascii="Arial" w:eastAsia="Calibri" w:hAnsi="Arial" w:cs="David" w:hint="cs"/>
          <w:color w:val="FF0000"/>
          <w:szCs w:val="24"/>
          <w:rtl/>
          <w:lang w:eastAsia="en-US"/>
        </w:rPr>
        <w:t>ל</w:t>
      </w:r>
      <w:r w:rsidR="00C9669A" w:rsidRPr="00243FAA">
        <w:rPr>
          <w:rFonts w:ascii="Arial" w:eastAsia="Calibri" w:hAnsi="Arial" w:cs="David" w:hint="cs"/>
          <w:color w:val="FF0000"/>
          <w:szCs w:val="24"/>
          <w:rtl/>
          <w:lang w:eastAsia="en-US"/>
        </w:rPr>
        <w:t xml:space="preserve">יים, בפרט, מה </w:t>
      </w:r>
      <w:r w:rsidR="00B343AC">
        <w:rPr>
          <w:rFonts w:ascii="Arial" w:eastAsia="Calibri" w:hAnsi="Arial" w:cs="David" w:hint="cs"/>
          <w:color w:val="FF0000"/>
          <w:szCs w:val="24"/>
          <w:rtl/>
          <w:lang w:eastAsia="en-US"/>
        </w:rPr>
        <w:t>ת</w:t>
      </w:r>
      <w:r w:rsidR="00C9669A" w:rsidRPr="00243FAA">
        <w:rPr>
          <w:rFonts w:ascii="Arial" w:eastAsia="Calibri" w:hAnsi="Arial" w:cs="David" w:hint="cs"/>
          <w:color w:val="FF0000"/>
          <w:szCs w:val="24"/>
          <w:rtl/>
          <w:lang w:eastAsia="en-US"/>
        </w:rPr>
        <w:t>אפשר המ</w:t>
      </w:r>
      <w:r w:rsidR="00B343AC">
        <w:rPr>
          <w:rFonts w:ascii="Arial" w:eastAsia="Calibri" w:hAnsi="Arial" w:cs="David" w:hint="cs"/>
          <w:color w:val="FF0000"/>
          <w:szCs w:val="24"/>
          <w:rtl/>
          <w:lang w:eastAsia="en-US"/>
        </w:rPr>
        <w:t>ערכת</w:t>
      </w:r>
      <w:r w:rsidR="00C9669A" w:rsidRPr="00243FAA">
        <w:rPr>
          <w:rFonts w:ascii="Arial" w:eastAsia="Calibri" w:hAnsi="Arial" w:cs="David" w:hint="cs"/>
          <w:color w:val="FF0000"/>
          <w:szCs w:val="24"/>
          <w:rtl/>
          <w:lang w:eastAsia="en-US"/>
        </w:rPr>
        <w:t xml:space="preserve"> </w:t>
      </w:r>
      <w:proofErr w:type="spellStart"/>
      <w:r w:rsidR="00C9669A" w:rsidRPr="00243FAA">
        <w:rPr>
          <w:rFonts w:ascii="Arial" w:eastAsia="Calibri" w:hAnsi="Arial" w:cs="David" w:hint="cs"/>
          <w:color w:val="FF0000"/>
          <w:szCs w:val="24"/>
          <w:rtl/>
          <w:lang w:eastAsia="en-US"/>
        </w:rPr>
        <w:t>למשתמשי</w:t>
      </w:r>
      <w:r w:rsidR="00B343AC">
        <w:rPr>
          <w:rFonts w:ascii="Arial" w:eastAsia="Calibri" w:hAnsi="Arial" w:cs="David" w:hint="cs"/>
          <w:color w:val="FF0000"/>
          <w:szCs w:val="24"/>
          <w:rtl/>
          <w:lang w:eastAsia="en-US"/>
        </w:rPr>
        <w:t>ה</w:t>
      </w:r>
      <w:proofErr w:type="spellEnd"/>
      <w:r w:rsidR="00C9669A" w:rsidRPr="00243FAA">
        <w:rPr>
          <w:rFonts w:ascii="Arial" w:eastAsia="Calibri" w:hAnsi="Arial" w:cs="David" w:hint="cs"/>
          <w:color w:val="FF0000"/>
          <w:szCs w:val="24"/>
          <w:rtl/>
          <w:lang w:eastAsia="en-US"/>
        </w:rPr>
        <w:t>, מיהם המשתמשים העיקריים, ומה הפונקציונליות של כל אחד מהם</w:t>
      </w:r>
      <w:r w:rsidR="005F2275" w:rsidRPr="00243FAA">
        <w:rPr>
          <w:rFonts w:ascii="Arial" w:eastAsia="Calibri" w:hAnsi="Arial" w:cs="David" w:hint="cs"/>
          <w:color w:val="FF0000"/>
          <w:szCs w:val="24"/>
          <w:rtl/>
          <w:lang w:eastAsia="en-US"/>
        </w:rPr>
        <w:t>, מה המידע העיקרי שיישמר במ</w:t>
      </w:r>
      <w:r w:rsidR="00B343AC">
        <w:rPr>
          <w:rFonts w:ascii="Arial" w:eastAsia="Calibri" w:hAnsi="Arial" w:cs="David" w:hint="cs"/>
          <w:color w:val="FF0000"/>
          <w:szCs w:val="24"/>
          <w:rtl/>
          <w:lang w:eastAsia="en-US"/>
        </w:rPr>
        <w:t>ערכת</w:t>
      </w:r>
      <w:r w:rsidR="005F2275" w:rsidRPr="00243FAA">
        <w:rPr>
          <w:rFonts w:ascii="Arial" w:eastAsia="Calibri" w:hAnsi="Arial" w:cs="David" w:hint="cs"/>
          <w:color w:val="FF0000"/>
          <w:szCs w:val="24"/>
          <w:rtl/>
          <w:lang w:eastAsia="en-US"/>
        </w:rPr>
        <w:t>, ועוד נושאים שנראים לכם חשובים ורלוונטיים.</w:t>
      </w:r>
      <w:r>
        <w:rPr>
          <w:rFonts w:ascii="Arial" w:eastAsia="Calibri" w:hAnsi="Arial" w:cs="David" w:hint="cs"/>
          <w:color w:val="FF0000"/>
          <w:szCs w:val="24"/>
          <w:rtl/>
          <w:lang w:eastAsia="en-US"/>
        </w:rPr>
        <w:t xml:space="preserve"> </w:t>
      </w:r>
      <w:r w:rsidR="00C9669A" w:rsidRPr="00243FAA">
        <w:rPr>
          <w:rFonts w:ascii="Arial" w:eastAsia="Calibri" w:hAnsi="Arial" w:cs="David" w:hint="cs"/>
          <w:color w:val="FF0000"/>
          <w:szCs w:val="24"/>
          <w:rtl/>
          <w:lang w:eastAsia="en-US"/>
        </w:rPr>
        <w:t>רצוי מאד להוסיף לתיאור המילולי גם סקיצה או איור או ויזואליזציה של הפתרון</w:t>
      </w:r>
      <w:r>
        <w:rPr>
          <w:rFonts w:ascii="Arial" w:eastAsia="Calibri" w:hAnsi="Arial" w:cs="David" w:hint="cs"/>
          <w:color w:val="FF0000"/>
          <w:szCs w:val="24"/>
          <w:rtl/>
          <w:lang w:eastAsia="en-US"/>
        </w:rPr>
        <w:t xml:space="preserve"> באמצעות תרשימים מקובלים</w:t>
      </w:r>
      <w:r w:rsidR="00C9669A" w:rsidRPr="00243FAA">
        <w:rPr>
          <w:rFonts w:ascii="Arial" w:eastAsia="Calibri" w:hAnsi="Arial" w:cs="David" w:hint="cs"/>
          <w:color w:val="FF0000"/>
          <w:szCs w:val="24"/>
          <w:rtl/>
          <w:lang w:eastAsia="en-US"/>
        </w:rPr>
        <w:t>.</w:t>
      </w:r>
    </w:p>
    <w:p w14:paraId="46CAC810" w14:textId="3C96D0E0" w:rsidR="005F2275" w:rsidRDefault="00665B92" w:rsidP="00665B92">
      <w:pPr>
        <w:spacing w:after="200" w:line="360" w:lineRule="auto"/>
        <w:ind w:left="845"/>
        <w:jc w:val="both"/>
        <w:rPr>
          <w:rFonts w:ascii="Arial" w:eastAsia="Calibri" w:hAnsi="Arial" w:cs="David"/>
          <w:color w:val="FF0000"/>
          <w:szCs w:val="24"/>
          <w:rtl/>
          <w:lang w:eastAsia="en-US"/>
        </w:rPr>
      </w:pPr>
      <w:r>
        <w:rPr>
          <w:rFonts w:ascii="Arial" w:eastAsia="Calibri" w:hAnsi="Arial" w:cs="David" w:hint="cs"/>
          <w:color w:val="FF0000"/>
          <w:szCs w:val="24"/>
          <w:rtl/>
          <w:lang w:eastAsia="en-US"/>
        </w:rPr>
        <w:t>התייחסו לאתגרים האלגוריתמיים, שאתם צופים שי</w:t>
      </w:r>
      <w:r w:rsidR="00B343AC">
        <w:rPr>
          <w:rFonts w:ascii="Arial" w:eastAsia="Calibri" w:hAnsi="Arial" w:cs="David" w:hint="cs"/>
          <w:color w:val="FF0000"/>
          <w:szCs w:val="24"/>
          <w:rtl/>
          <w:lang w:eastAsia="en-US"/>
        </w:rPr>
        <w:t xml:space="preserve">היו </w:t>
      </w:r>
      <w:r>
        <w:rPr>
          <w:rFonts w:ascii="Arial" w:eastAsia="Calibri" w:hAnsi="Arial" w:cs="David" w:hint="cs"/>
          <w:color w:val="FF0000"/>
          <w:szCs w:val="24"/>
          <w:rtl/>
          <w:lang w:eastAsia="en-US"/>
        </w:rPr>
        <w:t>בדרך למתן מענה מיטבי לדרישות המ</w:t>
      </w:r>
      <w:r w:rsidR="00B343AC">
        <w:rPr>
          <w:rFonts w:ascii="Arial" w:eastAsia="Calibri" w:hAnsi="Arial" w:cs="David" w:hint="cs"/>
          <w:color w:val="FF0000"/>
          <w:szCs w:val="24"/>
          <w:rtl/>
          <w:lang w:eastAsia="en-US"/>
        </w:rPr>
        <w:t>ערכת</w:t>
      </w:r>
      <w:r>
        <w:rPr>
          <w:rFonts w:ascii="Arial" w:eastAsia="Calibri" w:hAnsi="Arial" w:cs="David" w:hint="cs"/>
          <w:color w:val="FF0000"/>
          <w:szCs w:val="24"/>
          <w:rtl/>
          <w:lang w:eastAsia="en-US"/>
        </w:rPr>
        <w:t>.</w:t>
      </w:r>
    </w:p>
    <w:p w14:paraId="6FD39D6D" w14:textId="7B5492A7" w:rsidR="008F0C29" w:rsidRPr="008F0C29" w:rsidRDefault="008F0C29" w:rsidP="008F0C29">
      <w:pPr>
        <w:spacing w:after="200" w:line="360" w:lineRule="auto"/>
        <w:ind w:left="845"/>
        <w:rPr>
          <w:rFonts w:ascii="Arial" w:eastAsia="Calibri" w:hAnsi="Arial" w:cs="David"/>
          <w:color w:val="0070C0"/>
          <w:szCs w:val="24"/>
          <w:rtl/>
          <w:lang w:eastAsia="en-US"/>
        </w:rPr>
      </w:pPr>
      <w:r w:rsidRPr="008F0C29">
        <w:rPr>
          <w:rFonts w:ascii="Arial" w:eastAsia="Calibri" w:hAnsi="Arial" w:cs="David"/>
          <w:color w:val="0070C0"/>
          <w:szCs w:val="24"/>
          <w:rtl/>
          <w:lang w:eastAsia="en-US"/>
        </w:rPr>
        <w:t>הפתרון המוצע הוא אפליקציה לניהול משחקי פוקר. האפליקציה תאפשר לשחקנים לנהל משחקים בצורה מסודרת ומאורגנת, לסכם כספים אוטומטית, לנהל חובות משחק ולעקוב אחר ההתקדמות האישית של כל שחקן. האפליקציה תספק ממשק משתמש נוח שתשפר את חוויית המשחק הכוללת.</w:t>
      </w:r>
    </w:p>
    <w:p w14:paraId="79E57733" w14:textId="40822B81" w:rsidR="008F0C29" w:rsidRPr="00F867DC" w:rsidRDefault="008F0C29" w:rsidP="008F0C29">
      <w:pPr>
        <w:spacing w:after="200" w:line="360" w:lineRule="auto"/>
        <w:ind w:left="845"/>
        <w:rPr>
          <w:rFonts w:ascii="Arial" w:eastAsia="Calibri" w:hAnsi="Arial" w:cs="David"/>
          <w:b/>
          <w:bCs/>
          <w:color w:val="0070C0"/>
          <w:szCs w:val="24"/>
          <w:rtl/>
          <w:lang w:eastAsia="en-US"/>
        </w:rPr>
      </w:pPr>
      <w:r w:rsidRPr="00F867DC">
        <w:rPr>
          <w:rFonts w:ascii="Arial" w:eastAsia="Calibri" w:hAnsi="Arial" w:cs="David"/>
          <w:b/>
          <w:bCs/>
          <w:color w:val="0070C0"/>
          <w:szCs w:val="24"/>
          <w:rtl/>
          <w:lang w:eastAsia="en-US"/>
        </w:rPr>
        <w:t>מטרות המערכת:</w:t>
      </w:r>
    </w:p>
    <w:p w14:paraId="68DABC8B" w14:textId="768AFC90" w:rsidR="008F0C29" w:rsidRPr="008F0C29" w:rsidRDefault="008F0C29" w:rsidP="008F0C29">
      <w:pPr>
        <w:pStyle w:val="ListParagraph"/>
        <w:numPr>
          <w:ilvl w:val="0"/>
          <w:numId w:val="16"/>
        </w:numPr>
        <w:spacing w:after="200" w:line="360" w:lineRule="auto"/>
        <w:rPr>
          <w:rFonts w:ascii="Arial" w:eastAsia="Calibri" w:hAnsi="Arial" w:cs="David"/>
          <w:color w:val="0070C0"/>
          <w:szCs w:val="24"/>
          <w:rtl/>
          <w:lang w:eastAsia="en-US"/>
        </w:rPr>
      </w:pPr>
      <w:r w:rsidRPr="008F0C29">
        <w:rPr>
          <w:rFonts w:ascii="Arial" w:eastAsia="Calibri" w:hAnsi="Arial" w:cs="David"/>
          <w:color w:val="0070C0"/>
          <w:szCs w:val="24"/>
          <w:rtl/>
          <w:lang w:eastAsia="en-US"/>
        </w:rPr>
        <w:t>לאפשר ניהול משחקי פוקר בצורה מסודרת ומאורגנת.</w:t>
      </w:r>
    </w:p>
    <w:p w14:paraId="0E28DF16" w14:textId="14CE8F08" w:rsidR="008F0C29" w:rsidRPr="008F0C29" w:rsidRDefault="008F0C29" w:rsidP="008F0C29">
      <w:pPr>
        <w:pStyle w:val="ListParagraph"/>
        <w:numPr>
          <w:ilvl w:val="0"/>
          <w:numId w:val="16"/>
        </w:numPr>
        <w:spacing w:after="200" w:line="360" w:lineRule="auto"/>
        <w:rPr>
          <w:rFonts w:ascii="Arial" w:eastAsia="Calibri" w:hAnsi="Arial" w:cs="David"/>
          <w:color w:val="0070C0"/>
          <w:szCs w:val="24"/>
          <w:rtl/>
          <w:lang w:eastAsia="en-US"/>
        </w:rPr>
      </w:pPr>
      <w:r w:rsidRPr="008F0C29">
        <w:rPr>
          <w:rFonts w:ascii="Arial" w:eastAsia="Calibri" w:hAnsi="Arial" w:cs="David"/>
          <w:color w:val="0070C0"/>
          <w:szCs w:val="24"/>
          <w:rtl/>
          <w:lang w:eastAsia="en-US"/>
        </w:rPr>
        <w:t>לספק סיכום כספים אוטומטי ומדויק בסיום המשחק.</w:t>
      </w:r>
    </w:p>
    <w:p w14:paraId="7AF2CDBB" w14:textId="0418B66E" w:rsidR="008F0C29" w:rsidRPr="008F0C29" w:rsidRDefault="008F0C29" w:rsidP="008F0C29">
      <w:pPr>
        <w:pStyle w:val="ListParagraph"/>
        <w:numPr>
          <w:ilvl w:val="0"/>
          <w:numId w:val="16"/>
        </w:numPr>
        <w:spacing w:after="200" w:line="360" w:lineRule="auto"/>
        <w:rPr>
          <w:rFonts w:ascii="Arial" w:eastAsia="Calibri" w:hAnsi="Arial" w:cs="David"/>
          <w:color w:val="0070C0"/>
          <w:szCs w:val="24"/>
          <w:rtl/>
          <w:lang w:eastAsia="en-US"/>
        </w:rPr>
      </w:pPr>
      <w:r w:rsidRPr="008F0C29">
        <w:rPr>
          <w:rFonts w:ascii="Arial" w:eastAsia="Calibri" w:hAnsi="Arial" w:cs="David"/>
          <w:color w:val="0070C0"/>
          <w:szCs w:val="24"/>
          <w:rtl/>
          <w:lang w:eastAsia="en-US"/>
        </w:rPr>
        <w:t>לספק כלי לניהול ומעקב אחר חובות המשחק.</w:t>
      </w:r>
    </w:p>
    <w:p w14:paraId="492A5DE1" w14:textId="5D728BF9" w:rsidR="008F0C29" w:rsidRPr="00CC58E7" w:rsidRDefault="008F0C29" w:rsidP="00CC58E7">
      <w:pPr>
        <w:pStyle w:val="ListParagraph"/>
        <w:numPr>
          <w:ilvl w:val="0"/>
          <w:numId w:val="16"/>
        </w:numPr>
        <w:spacing w:after="200" w:line="360" w:lineRule="auto"/>
        <w:rPr>
          <w:rFonts w:ascii="Arial" w:eastAsia="Calibri" w:hAnsi="Arial" w:cs="David"/>
          <w:color w:val="0070C0"/>
          <w:szCs w:val="24"/>
          <w:rtl/>
          <w:lang w:eastAsia="en-US"/>
        </w:rPr>
      </w:pPr>
      <w:r w:rsidRPr="008F0C29">
        <w:rPr>
          <w:rFonts w:ascii="Arial" w:eastAsia="Calibri" w:hAnsi="Arial" w:cs="David"/>
          <w:color w:val="0070C0"/>
          <w:szCs w:val="24"/>
          <w:rtl/>
          <w:lang w:eastAsia="en-US"/>
        </w:rPr>
        <w:t>לאפשר מעקב אחר ההתקדמות האישית של כל שחקן.</w:t>
      </w:r>
    </w:p>
    <w:p w14:paraId="02D2B6AC" w14:textId="1E3C51A1" w:rsidR="008F0C29" w:rsidRPr="00CC58E7" w:rsidRDefault="008F0C29" w:rsidP="00CC58E7">
      <w:pPr>
        <w:pStyle w:val="ListParagraph"/>
        <w:numPr>
          <w:ilvl w:val="0"/>
          <w:numId w:val="16"/>
        </w:numPr>
        <w:spacing w:after="200" w:line="360" w:lineRule="auto"/>
        <w:rPr>
          <w:rFonts w:ascii="Arial" w:eastAsia="Calibri" w:hAnsi="Arial" w:cs="David"/>
          <w:color w:val="0070C0"/>
          <w:szCs w:val="24"/>
          <w:rtl/>
          <w:lang w:eastAsia="en-US"/>
        </w:rPr>
      </w:pPr>
      <w:r w:rsidRPr="00CC58E7">
        <w:rPr>
          <w:rFonts w:ascii="Arial" w:eastAsia="Calibri" w:hAnsi="Arial" w:cs="David"/>
          <w:color w:val="0070C0"/>
          <w:szCs w:val="24"/>
          <w:rtl/>
          <w:lang w:eastAsia="en-US"/>
        </w:rPr>
        <w:t>לשפר את חוויית המשחק הכוללת.</w:t>
      </w:r>
    </w:p>
    <w:p w14:paraId="3E865A56" w14:textId="6EDE86D5" w:rsidR="008F0C29" w:rsidRPr="00F867DC" w:rsidRDefault="008F0C29" w:rsidP="00CC58E7">
      <w:pPr>
        <w:spacing w:after="200" w:line="360" w:lineRule="auto"/>
        <w:ind w:left="845"/>
        <w:rPr>
          <w:rFonts w:ascii="Arial" w:eastAsia="Calibri" w:hAnsi="Arial" w:cs="David"/>
          <w:b/>
          <w:bCs/>
          <w:color w:val="0070C0"/>
          <w:szCs w:val="24"/>
          <w:rtl/>
          <w:lang w:eastAsia="en-US"/>
        </w:rPr>
      </w:pPr>
      <w:r w:rsidRPr="00F867DC">
        <w:rPr>
          <w:rFonts w:ascii="Arial" w:eastAsia="Calibri" w:hAnsi="Arial" w:cs="David"/>
          <w:b/>
          <w:bCs/>
          <w:color w:val="0070C0"/>
          <w:szCs w:val="24"/>
          <w:rtl/>
          <w:lang w:eastAsia="en-US"/>
        </w:rPr>
        <w:t>משתמשים עיקריים:</w:t>
      </w:r>
    </w:p>
    <w:p w14:paraId="341B6227" w14:textId="14186EB0" w:rsidR="008F0C29" w:rsidRPr="008F0C29" w:rsidRDefault="008F0C29" w:rsidP="00CC58E7">
      <w:pPr>
        <w:spacing w:after="200" w:line="360" w:lineRule="auto"/>
        <w:ind w:left="845"/>
        <w:rPr>
          <w:rFonts w:ascii="Arial" w:eastAsia="Calibri" w:hAnsi="Arial" w:cs="David"/>
          <w:color w:val="0070C0"/>
          <w:szCs w:val="24"/>
          <w:rtl/>
          <w:lang w:eastAsia="en-US"/>
        </w:rPr>
      </w:pPr>
      <w:r w:rsidRPr="008F0C29">
        <w:rPr>
          <w:rFonts w:ascii="Arial" w:eastAsia="Calibri" w:hAnsi="Arial" w:cs="David"/>
          <w:color w:val="0070C0"/>
          <w:szCs w:val="24"/>
          <w:rtl/>
          <w:lang w:eastAsia="en-US"/>
        </w:rPr>
        <w:t xml:space="preserve">שחקנים: משתמשים באפליקציה לביצוע פעולות כמו </w:t>
      </w:r>
      <w:r w:rsidR="00F53D35">
        <w:rPr>
          <w:rFonts w:ascii="Arial" w:eastAsia="Calibri" w:hAnsi="Arial" w:cs="David"/>
          <w:color w:val="0070C0"/>
          <w:szCs w:val="24"/>
          <w:lang w:eastAsia="en-US"/>
        </w:rPr>
        <w:t>check</w:t>
      </w:r>
      <w:r w:rsidRPr="008F0C29">
        <w:rPr>
          <w:rFonts w:ascii="Arial" w:eastAsia="Calibri" w:hAnsi="Arial" w:cs="David"/>
          <w:color w:val="0070C0"/>
          <w:szCs w:val="24"/>
          <w:rtl/>
          <w:lang w:eastAsia="en-US"/>
        </w:rPr>
        <w:t xml:space="preserve">, </w:t>
      </w:r>
      <w:r w:rsidR="00F53D35">
        <w:rPr>
          <w:rFonts w:ascii="Arial" w:eastAsia="Calibri" w:hAnsi="Arial" w:cs="David"/>
          <w:color w:val="0070C0"/>
          <w:szCs w:val="24"/>
          <w:lang w:eastAsia="en-US"/>
        </w:rPr>
        <w:t>bet</w:t>
      </w:r>
      <w:r w:rsidRPr="008F0C29">
        <w:rPr>
          <w:rFonts w:ascii="Arial" w:eastAsia="Calibri" w:hAnsi="Arial" w:cs="David"/>
          <w:color w:val="0070C0"/>
          <w:szCs w:val="24"/>
          <w:rtl/>
          <w:lang w:eastAsia="en-US"/>
        </w:rPr>
        <w:t xml:space="preserve">, </w:t>
      </w:r>
      <w:r w:rsidR="00F53D35">
        <w:rPr>
          <w:rFonts w:ascii="Arial" w:eastAsia="Calibri" w:hAnsi="Arial" w:cs="David"/>
          <w:color w:val="0070C0"/>
          <w:szCs w:val="24"/>
          <w:lang w:eastAsia="en-US"/>
        </w:rPr>
        <w:t>raise</w:t>
      </w:r>
      <w:r w:rsidRPr="008F0C29">
        <w:rPr>
          <w:rFonts w:ascii="Arial" w:eastAsia="Calibri" w:hAnsi="Arial" w:cs="David"/>
          <w:color w:val="0070C0"/>
          <w:szCs w:val="24"/>
          <w:rtl/>
          <w:lang w:eastAsia="en-US"/>
        </w:rPr>
        <w:t xml:space="preserve">, </w:t>
      </w:r>
      <w:r w:rsidR="00F53D35">
        <w:rPr>
          <w:rFonts w:ascii="Arial" w:eastAsia="Calibri" w:hAnsi="Arial" w:cs="David"/>
          <w:color w:val="0070C0"/>
          <w:szCs w:val="24"/>
          <w:lang w:eastAsia="en-US"/>
        </w:rPr>
        <w:t>fold</w:t>
      </w:r>
      <w:r w:rsidRPr="008F0C29">
        <w:rPr>
          <w:rFonts w:ascii="Arial" w:eastAsia="Calibri" w:hAnsi="Arial" w:cs="David"/>
          <w:color w:val="0070C0"/>
          <w:szCs w:val="24"/>
          <w:rtl/>
          <w:lang w:eastAsia="en-US"/>
        </w:rPr>
        <w:t xml:space="preserve"> ועוד.</w:t>
      </w:r>
    </w:p>
    <w:p w14:paraId="77628BC8" w14:textId="4079D03A" w:rsidR="008F0C29" w:rsidRPr="008F0C29" w:rsidRDefault="008F0C29" w:rsidP="00CC58E7">
      <w:pPr>
        <w:spacing w:after="200" w:line="360" w:lineRule="auto"/>
        <w:ind w:left="845"/>
        <w:rPr>
          <w:rFonts w:ascii="Arial" w:eastAsia="Calibri" w:hAnsi="Arial" w:cs="David"/>
          <w:color w:val="0070C0"/>
          <w:szCs w:val="24"/>
          <w:rtl/>
          <w:lang w:eastAsia="en-US"/>
        </w:rPr>
      </w:pPr>
      <w:r w:rsidRPr="008F0C29">
        <w:rPr>
          <w:rFonts w:ascii="Arial" w:eastAsia="Calibri" w:hAnsi="Arial" w:cs="David"/>
          <w:color w:val="0070C0"/>
          <w:szCs w:val="24"/>
          <w:rtl/>
          <w:lang w:eastAsia="en-US"/>
        </w:rPr>
        <w:t>מנהלים: משתמשים באפליקציה לניהול המשתמשים, שינוי הגדרות משחק, והשהיית המשחק במידת הצורך.</w:t>
      </w:r>
    </w:p>
    <w:p w14:paraId="0BBAAEB5" w14:textId="0A113D96" w:rsidR="008F0C29" w:rsidRPr="00F53D35" w:rsidRDefault="008F0C29" w:rsidP="00F53D35">
      <w:pPr>
        <w:spacing w:after="200" w:line="360" w:lineRule="auto"/>
        <w:ind w:left="845"/>
        <w:rPr>
          <w:rFonts w:ascii="Arial" w:eastAsia="Calibri" w:hAnsi="Arial" w:cs="David"/>
          <w:b/>
          <w:bCs/>
          <w:color w:val="0070C0"/>
          <w:szCs w:val="24"/>
          <w:lang w:eastAsia="en-US"/>
        </w:rPr>
      </w:pPr>
      <w:r w:rsidRPr="00F867DC">
        <w:rPr>
          <w:rFonts w:ascii="Arial" w:eastAsia="Calibri" w:hAnsi="Arial" w:cs="David"/>
          <w:b/>
          <w:bCs/>
          <w:color w:val="0070C0"/>
          <w:szCs w:val="24"/>
          <w:rtl/>
          <w:lang w:eastAsia="en-US"/>
        </w:rPr>
        <w:t>פונקציונליות מרכזית:</w:t>
      </w:r>
    </w:p>
    <w:p w14:paraId="39BD2711" w14:textId="34B8670A" w:rsidR="008F0C29" w:rsidRPr="00F53D35" w:rsidRDefault="008F0C29" w:rsidP="00F53D35">
      <w:pPr>
        <w:pStyle w:val="ListParagraph"/>
        <w:numPr>
          <w:ilvl w:val="0"/>
          <w:numId w:val="17"/>
        </w:numPr>
        <w:spacing w:after="200" w:line="360" w:lineRule="auto"/>
        <w:rPr>
          <w:rFonts w:ascii="Arial" w:eastAsia="Calibri" w:hAnsi="Arial" w:cs="David"/>
          <w:color w:val="0070C0"/>
          <w:szCs w:val="24"/>
          <w:rtl/>
          <w:lang w:eastAsia="en-US"/>
        </w:rPr>
      </w:pPr>
      <w:r w:rsidRPr="00F53D35">
        <w:rPr>
          <w:rFonts w:ascii="Arial" w:eastAsia="Calibri" w:hAnsi="Arial" w:cs="David"/>
          <w:color w:val="0070C0"/>
          <w:szCs w:val="24"/>
          <w:rtl/>
          <w:lang w:eastAsia="en-US"/>
        </w:rPr>
        <w:t>יצירת משחקים חדשים עם פרטי המשחק הדרושים.</w:t>
      </w:r>
    </w:p>
    <w:p w14:paraId="4B7D0A9E" w14:textId="2B7B7EC6" w:rsidR="008F0C29" w:rsidRPr="00F53D35" w:rsidRDefault="008F0C29" w:rsidP="00F53D35">
      <w:pPr>
        <w:pStyle w:val="ListParagraph"/>
        <w:numPr>
          <w:ilvl w:val="0"/>
          <w:numId w:val="17"/>
        </w:numPr>
        <w:spacing w:after="200" w:line="360" w:lineRule="auto"/>
        <w:rPr>
          <w:rFonts w:ascii="Arial" w:eastAsia="Calibri" w:hAnsi="Arial" w:cs="David"/>
          <w:color w:val="0070C0"/>
          <w:szCs w:val="24"/>
          <w:rtl/>
          <w:lang w:eastAsia="en-US"/>
        </w:rPr>
      </w:pPr>
      <w:r w:rsidRPr="00F53D35">
        <w:rPr>
          <w:rFonts w:ascii="Arial" w:eastAsia="Calibri" w:hAnsi="Arial" w:cs="David"/>
          <w:color w:val="0070C0"/>
          <w:szCs w:val="24"/>
          <w:rtl/>
          <w:lang w:eastAsia="en-US"/>
        </w:rPr>
        <w:t>ניהול כספים בסיום המשחק, כולל סיכום כספים אוטומטי.</w:t>
      </w:r>
    </w:p>
    <w:p w14:paraId="70F663AE" w14:textId="2148A6BB" w:rsidR="008F0C29" w:rsidRPr="00F53D35" w:rsidRDefault="008F0C29" w:rsidP="00F53D35">
      <w:pPr>
        <w:pStyle w:val="ListParagraph"/>
        <w:numPr>
          <w:ilvl w:val="0"/>
          <w:numId w:val="17"/>
        </w:numPr>
        <w:spacing w:after="200" w:line="360" w:lineRule="auto"/>
        <w:rPr>
          <w:rFonts w:ascii="Arial" w:eastAsia="Calibri" w:hAnsi="Arial" w:cs="David"/>
          <w:color w:val="0070C0"/>
          <w:szCs w:val="24"/>
          <w:rtl/>
          <w:lang w:eastAsia="en-US"/>
        </w:rPr>
      </w:pPr>
      <w:r w:rsidRPr="00F53D35">
        <w:rPr>
          <w:rFonts w:ascii="Arial" w:eastAsia="Calibri" w:hAnsi="Arial" w:cs="David"/>
          <w:color w:val="0070C0"/>
          <w:szCs w:val="24"/>
          <w:rtl/>
          <w:lang w:eastAsia="en-US"/>
        </w:rPr>
        <w:t>ניהול חובות המשחק ומעקב אחריהם.</w:t>
      </w:r>
    </w:p>
    <w:p w14:paraId="3949C616" w14:textId="2735D269" w:rsidR="008F0C29" w:rsidRPr="00F53D35" w:rsidRDefault="008F0C29" w:rsidP="00F53D35">
      <w:pPr>
        <w:pStyle w:val="ListParagraph"/>
        <w:numPr>
          <w:ilvl w:val="0"/>
          <w:numId w:val="17"/>
        </w:numPr>
        <w:spacing w:after="200" w:line="360" w:lineRule="auto"/>
        <w:rPr>
          <w:rFonts w:ascii="Arial" w:eastAsia="Calibri" w:hAnsi="Arial" w:cs="David"/>
          <w:color w:val="0070C0"/>
          <w:szCs w:val="24"/>
          <w:rtl/>
          <w:lang w:eastAsia="en-US"/>
        </w:rPr>
      </w:pPr>
      <w:r w:rsidRPr="00F53D35">
        <w:rPr>
          <w:rFonts w:ascii="Arial" w:eastAsia="Calibri" w:hAnsi="Arial" w:cs="David"/>
          <w:color w:val="0070C0"/>
          <w:szCs w:val="24"/>
          <w:rtl/>
          <w:lang w:eastAsia="en-US"/>
        </w:rPr>
        <w:t>שמירת פרטי משחקים קודמים ומעקב אחר ההתקדמות האישית של השחקנים.</w:t>
      </w:r>
    </w:p>
    <w:p w14:paraId="02CAB6BC" w14:textId="75CE0AE3" w:rsidR="008F0C29" w:rsidRPr="00F53D35" w:rsidRDefault="008F0C29" w:rsidP="00F53D35">
      <w:pPr>
        <w:pStyle w:val="ListParagraph"/>
        <w:numPr>
          <w:ilvl w:val="0"/>
          <w:numId w:val="17"/>
        </w:numPr>
        <w:spacing w:after="200" w:line="360" w:lineRule="auto"/>
        <w:rPr>
          <w:rFonts w:ascii="Arial" w:eastAsia="Calibri" w:hAnsi="Arial" w:cs="David"/>
          <w:color w:val="0070C0"/>
          <w:szCs w:val="24"/>
          <w:rtl/>
          <w:lang w:eastAsia="en-US"/>
        </w:rPr>
      </w:pPr>
      <w:r w:rsidRPr="00F53D35">
        <w:rPr>
          <w:rFonts w:ascii="Arial" w:eastAsia="Calibri" w:hAnsi="Arial" w:cs="David"/>
          <w:color w:val="0070C0"/>
          <w:szCs w:val="24"/>
          <w:rtl/>
          <w:lang w:eastAsia="en-US"/>
        </w:rPr>
        <w:t>מתן אפשרות לערוך הגדרות משחק מסוימות.</w:t>
      </w:r>
    </w:p>
    <w:p w14:paraId="35D0FADA" w14:textId="3EF837C5" w:rsidR="008F0C29" w:rsidRPr="00F53D35" w:rsidRDefault="008F0C29" w:rsidP="00F53D35">
      <w:pPr>
        <w:pStyle w:val="ListParagraph"/>
        <w:numPr>
          <w:ilvl w:val="0"/>
          <w:numId w:val="17"/>
        </w:numPr>
        <w:spacing w:after="200" w:line="360" w:lineRule="auto"/>
        <w:rPr>
          <w:rFonts w:ascii="Arial" w:eastAsia="Calibri" w:hAnsi="Arial" w:cs="David"/>
          <w:color w:val="0070C0"/>
          <w:szCs w:val="24"/>
          <w:rtl/>
          <w:lang w:eastAsia="en-US"/>
        </w:rPr>
      </w:pPr>
      <w:r w:rsidRPr="00F53D35">
        <w:rPr>
          <w:rFonts w:ascii="Arial" w:eastAsia="Calibri" w:hAnsi="Arial" w:cs="David"/>
          <w:color w:val="0070C0"/>
          <w:szCs w:val="24"/>
          <w:rtl/>
          <w:lang w:eastAsia="en-US"/>
        </w:rPr>
        <w:t>ממשק משתמש נוח ואינטואיטיבי לשחקנים ולמנהלים.</w:t>
      </w:r>
    </w:p>
    <w:p w14:paraId="2D344BA6" w14:textId="77777777" w:rsidR="008F0C29" w:rsidRDefault="008F0C29" w:rsidP="008F0C29">
      <w:pPr>
        <w:spacing w:after="200" w:line="360" w:lineRule="auto"/>
        <w:ind w:left="845"/>
        <w:rPr>
          <w:rFonts w:ascii="Arial" w:eastAsia="Calibri" w:hAnsi="Arial" w:cs="David"/>
          <w:color w:val="0070C0"/>
          <w:szCs w:val="24"/>
          <w:lang w:eastAsia="en-US"/>
        </w:rPr>
      </w:pPr>
    </w:p>
    <w:p w14:paraId="3C66A56A" w14:textId="77777777" w:rsidR="005F4A32" w:rsidRPr="008F0C29" w:rsidRDefault="005F4A32" w:rsidP="008F0C29">
      <w:pPr>
        <w:spacing w:after="200" w:line="360" w:lineRule="auto"/>
        <w:ind w:left="845"/>
        <w:rPr>
          <w:rFonts w:ascii="Arial" w:eastAsia="Calibri" w:hAnsi="Arial" w:cs="David"/>
          <w:color w:val="0070C0"/>
          <w:szCs w:val="24"/>
          <w:rtl/>
          <w:lang w:eastAsia="en-US"/>
        </w:rPr>
      </w:pPr>
    </w:p>
    <w:p w14:paraId="1E8920DC" w14:textId="41D2BB80" w:rsidR="008F0C29" w:rsidRPr="00F53D35" w:rsidRDefault="008F0C29" w:rsidP="00F53D35">
      <w:pPr>
        <w:spacing w:after="200" w:line="360" w:lineRule="auto"/>
        <w:ind w:left="845"/>
        <w:rPr>
          <w:rFonts w:ascii="Arial" w:eastAsia="Calibri" w:hAnsi="Arial" w:cs="David"/>
          <w:b/>
          <w:bCs/>
          <w:color w:val="0070C0"/>
          <w:szCs w:val="24"/>
          <w:lang w:eastAsia="en-US"/>
        </w:rPr>
      </w:pPr>
      <w:r w:rsidRPr="00F53D35">
        <w:rPr>
          <w:rFonts w:ascii="Arial" w:eastAsia="Calibri" w:hAnsi="Arial" w:cs="David"/>
          <w:b/>
          <w:bCs/>
          <w:color w:val="0070C0"/>
          <w:szCs w:val="24"/>
          <w:rtl/>
          <w:lang w:eastAsia="en-US"/>
        </w:rPr>
        <w:lastRenderedPageBreak/>
        <w:t>אתגרים צפויים במימוש הפתרון:</w:t>
      </w:r>
    </w:p>
    <w:p w14:paraId="59B84A35" w14:textId="4248A483" w:rsidR="008F0C29" w:rsidRPr="00F53D35" w:rsidRDefault="008F0C29" w:rsidP="00F53D35">
      <w:pPr>
        <w:pStyle w:val="ListParagraph"/>
        <w:numPr>
          <w:ilvl w:val="0"/>
          <w:numId w:val="18"/>
        </w:numPr>
        <w:spacing w:after="200" w:line="360" w:lineRule="auto"/>
        <w:rPr>
          <w:rFonts w:ascii="Arial" w:eastAsia="Calibri" w:hAnsi="Arial" w:cs="David"/>
          <w:color w:val="0070C0"/>
          <w:szCs w:val="24"/>
          <w:rtl/>
          <w:lang w:eastAsia="en-US"/>
        </w:rPr>
      </w:pPr>
      <w:r w:rsidRPr="00F53D35">
        <w:rPr>
          <w:rFonts w:ascii="Arial" w:eastAsia="Calibri" w:hAnsi="Arial" w:cs="David"/>
          <w:color w:val="0070C0"/>
          <w:szCs w:val="24"/>
          <w:rtl/>
          <w:lang w:eastAsia="en-US"/>
        </w:rPr>
        <w:t>פיתוח אלגוריתם יעיל לסיכום כספים וניהול חובות.</w:t>
      </w:r>
    </w:p>
    <w:p w14:paraId="3EA3FCED" w14:textId="535E4BA6" w:rsidR="008F0C29" w:rsidRPr="000F781E" w:rsidRDefault="008F0C29" w:rsidP="000F781E">
      <w:pPr>
        <w:pStyle w:val="ListParagraph"/>
        <w:numPr>
          <w:ilvl w:val="0"/>
          <w:numId w:val="18"/>
        </w:numPr>
        <w:spacing w:after="200" w:line="360" w:lineRule="auto"/>
        <w:rPr>
          <w:rFonts w:ascii="Arial" w:eastAsia="Calibri" w:hAnsi="Arial" w:cs="David"/>
          <w:color w:val="0070C0"/>
          <w:szCs w:val="24"/>
          <w:rtl/>
          <w:lang w:eastAsia="en-US"/>
        </w:rPr>
      </w:pPr>
      <w:r w:rsidRPr="00F53D35">
        <w:rPr>
          <w:rFonts w:ascii="Arial" w:eastAsia="Calibri" w:hAnsi="Arial" w:cs="David"/>
          <w:color w:val="0070C0"/>
          <w:szCs w:val="24"/>
          <w:rtl/>
          <w:lang w:eastAsia="en-US"/>
        </w:rPr>
        <w:t>התאמת האפליקציה למספר משתמשים במקביל ולפעולה חלקה.</w:t>
      </w:r>
    </w:p>
    <w:p w14:paraId="6B2A0734" w14:textId="0DD59245" w:rsidR="008F0C29" w:rsidRPr="000F781E" w:rsidRDefault="008F0C29" w:rsidP="000F781E">
      <w:pPr>
        <w:pStyle w:val="ListParagraph"/>
        <w:numPr>
          <w:ilvl w:val="0"/>
          <w:numId w:val="18"/>
        </w:numPr>
        <w:spacing w:after="200" w:line="360" w:lineRule="auto"/>
        <w:rPr>
          <w:rFonts w:ascii="Arial" w:eastAsia="Calibri" w:hAnsi="Arial" w:cs="David"/>
          <w:color w:val="0070C0"/>
          <w:szCs w:val="24"/>
          <w:rtl/>
          <w:lang w:eastAsia="en-US"/>
        </w:rPr>
      </w:pPr>
      <w:r w:rsidRPr="000F781E">
        <w:rPr>
          <w:rFonts w:ascii="Arial" w:eastAsia="Calibri" w:hAnsi="Arial" w:cs="David"/>
          <w:color w:val="0070C0"/>
          <w:szCs w:val="24"/>
          <w:rtl/>
          <w:lang w:eastAsia="en-US"/>
        </w:rPr>
        <w:t>פיתוח ממשק משתמש נוח שמשפר את חוויית המשחק.</w:t>
      </w:r>
    </w:p>
    <w:p w14:paraId="6C29E59E" w14:textId="70153401" w:rsidR="008F0C29" w:rsidRPr="000F781E" w:rsidRDefault="008F0C29" w:rsidP="000F781E">
      <w:pPr>
        <w:pStyle w:val="ListParagraph"/>
        <w:numPr>
          <w:ilvl w:val="0"/>
          <w:numId w:val="18"/>
        </w:numPr>
        <w:spacing w:after="200" w:line="360" w:lineRule="auto"/>
        <w:rPr>
          <w:rFonts w:ascii="Arial" w:eastAsia="Calibri" w:hAnsi="Arial" w:cs="David"/>
          <w:color w:val="0070C0"/>
          <w:szCs w:val="24"/>
          <w:rtl/>
          <w:lang w:eastAsia="en-US"/>
        </w:rPr>
      </w:pPr>
      <w:r w:rsidRPr="000F781E">
        <w:rPr>
          <w:rFonts w:ascii="Arial" w:eastAsia="Calibri" w:hAnsi="Arial" w:cs="David"/>
          <w:color w:val="0070C0"/>
          <w:szCs w:val="24"/>
          <w:rtl/>
          <w:lang w:eastAsia="en-US"/>
        </w:rPr>
        <w:t>הבטחת אבטחת מידע ושמירה על פרטיות המשתמשים.</w:t>
      </w:r>
    </w:p>
    <w:p w14:paraId="60879996" w14:textId="2FA30207" w:rsidR="00C16685" w:rsidRPr="000F781E" w:rsidRDefault="008F0C29" w:rsidP="000F781E">
      <w:pPr>
        <w:pStyle w:val="ListParagraph"/>
        <w:numPr>
          <w:ilvl w:val="0"/>
          <w:numId w:val="18"/>
        </w:numPr>
        <w:spacing w:after="200" w:line="360" w:lineRule="auto"/>
        <w:jc w:val="both"/>
        <w:rPr>
          <w:rFonts w:ascii="Arial" w:eastAsia="Calibri" w:hAnsi="Arial" w:cs="David"/>
          <w:color w:val="0070C0"/>
          <w:szCs w:val="24"/>
          <w:rtl/>
          <w:lang w:eastAsia="en-US"/>
        </w:rPr>
      </w:pPr>
      <w:r w:rsidRPr="000F781E">
        <w:rPr>
          <w:rFonts w:ascii="Arial" w:eastAsia="Calibri" w:hAnsi="Arial" w:cs="David"/>
          <w:color w:val="0070C0"/>
          <w:szCs w:val="24"/>
          <w:rtl/>
          <w:lang w:eastAsia="en-US"/>
        </w:rPr>
        <w:t xml:space="preserve">שילוב של </w:t>
      </w:r>
      <w:r w:rsidRPr="000F781E">
        <w:rPr>
          <w:rFonts w:ascii="Arial" w:eastAsia="Calibri" w:hAnsi="Arial" w:cs="David"/>
          <w:color w:val="0070C0"/>
          <w:szCs w:val="24"/>
          <w:lang w:eastAsia="en-US"/>
        </w:rPr>
        <w:t>DB</w:t>
      </w:r>
      <w:r w:rsidRPr="000F781E">
        <w:rPr>
          <w:rFonts w:ascii="Arial" w:eastAsia="Calibri" w:hAnsi="Arial" w:cs="David"/>
          <w:color w:val="0070C0"/>
          <w:szCs w:val="24"/>
          <w:rtl/>
          <w:lang w:eastAsia="en-US"/>
        </w:rPr>
        <w:t xml:space="preserve"> ושרת מקומי למען תפקוד יעיל של האפליקציה.</w:t>
      </w:r>
    </w:p>
    <w:p w14:paraId="491D829B" w14:textId="77777777" w:rsidR="00C16685" w:rsidRDefault="00C16685" w:rsidP="00C16685">
      <w:pPr>
        <w:pStyle w:val="Heading1"/>
        <w:rPr>
          <w:rtl/>
        </w:rPr>
      </w:pPr>
      <w:r>
        <w:rPr>
          <w:rFonts w:hint="cs"/>
          <w:rtl/>
        </w:rPr>
        <w:t>תכנית עבודה של הפרויקט</w:t>
      </w:r>
    </w:p>
    <w:p w14:paraId="0C285724" w14:textId="77777777" w:rsidR="00C16685" w:rsidRPr="00243FAA" w:rsidRDefault="00C16685" w:rsidP="00C16685">
      <w:pPr>
        <w:spacing w:after="200" w:line="360" w:lineRule="auto"/>
        <w:ind w:left="845"/>
        <w:jc w:val="both"/>
        <w:rPr>
          <w:rFonts w:ascii="Arial" w:eastAsia="Calibri" w:hAnsi="Arial" w:cs="David"/>
          <w:color w:val="FF0000"/>
          <w:szCs w:val="24"/>
          <w:rtl/>
          <w:lang w:eastAsia="en-US"/>
        </w:rPr>
      </w:pPr>
      <w:r w:rsidRPr="00A0336F">
        <w:rPr>
          <w:rFonts w:ascii="Arial" w:eastAsia="Calibri" w:hAnsi="Arial" w:cs="David" w:hint="cs"/>
          <w:color w:val="FF0000"/>
          <w:szCs w:val="24"/>
          <w:rtl/>
          <w:lang w:eastAsia="en-US"/>
        </w:rPr>
        <w:t>בסעיף זה תארו את הלוז המתוכנן להמשך הפרויקט עד לסיומו.</w:t>
      </w:r>
      <w:r w:rsidRPr="00EC18E7">
        <w:rPr>
          <w:rFonts w:ascii="Arial" w:eastAsia="Calibri" w:hAnsi="Arial" w:cs="David" w:hint="cs"/>
          <w:color w:val="FF0000"/>
          <w:szCs w:val="24"/>
          <w:rtl/>
          <w:lang w:eastAsia="en-US"/>
        </w:rPr>
        <w:t xml:space="preserve"> </w:t>
      </w:r>
      <w:r w:rsidRPr="00243FAA">
        <w:rPr>
          <w:rFonts w:ascii="Arial" w:eastAsia="Calibri" w:hAnsi="Arial" w:cs="David" w:hint="cs"/>
          <w:color w:val="FF0000"/>
          <w:szCs w:val="24"/>
          <w:rtl/>
          <w:lang w:eastAsia="en-US"/>
        </w:rPr>
        <w:t xml:space="preserve">בסעיף זה הציגו תוצאות ראשוניות אם קיימות, </w:t>
      </w:r>
      <w:r>
        <w:rPr>
          <w:rFonts w:ascii="Arial" w:eastAsia="Calibri" w:hAnsi="Arial" w:cs="David" w:hint="cs"/>
          <w:color w:val="FF0000"/>
          <w:szCs w:val="24"/>
          <w:rtl/>
          <w:lang w:eastAsia="en-US"/>
        </w:rPr>
        <w:t>ו</w:t>
      </w:r>
      <w:r w:rsidRPr="00243FAA">
        <w:rPr>
          <w:rFonts w:ascii="Arial" w:eastAsia="Calibri" w:hAnsi="Arial" w:cs="David" w:hint="cs"/>
          <w:color w:val="FF0000"/>
          <w:szCs w:val="24"/>
          <w:rtl/>
          <w:lang w:eastAsia="en-US"/>
        </w:rPr>
        <w:t xml:space="preserve">התייחסו לאתגרים </w:t>
      </w:r>
      <w:r>
        <w:rPr>
          <w:rFonts w:ascii="Arial" w:eastAsia="Calibri" w:hAnsi="Arial" w:cs="David" w:hint="cs"/>
          <w:color w:val="FF0000"/>
          <w:szCs w:val="24"/>
          <w:rtl/>
          <w:lang w:eastAsia="en-US"/>
        </w:rPr>
        <w:t>ה</w:t>
      </w:r>
      <w:r w:rsidRPr="00243FAA">
        <w:rPr>
          <w:rFonts w:ascii="Arial" w:eastAsia="Calibri" w:hAnsi="Arial" w:cs="David" w:hint="cs"/>
          <w:color w:val="FF0000"/>
          <w:szCs w:val="24"/>
          <w:rtl/>
          <w:lang w:eastAsia="en-US"/>
        </w:rPr>
        <w:t xml:space="preserve">עומדים בפניכם, בפרט, האתגרים האלגוריתמיים </w:t>
      </w:r>
      <w:r w:rsidRPr="00243FAA">
        <w:rPr>
          <w:rFonts w:ascii="Arial" w:eastAsia="Calibri" w:hAnsi="Arial" w:cs="David"/>
          <w:color w:val="FF0000"/>
          <w:szCs w:val="24"/>
          <w:rtl/>
          <w:lang w:eastAsia="en-US"/>
        </w:rPr>
        <w:t>–</w:t>
      </w:r>
      <w:r w:rsidRPr="00243FAA">
        <w:rPr>
          <w:rFonts w:ascii="Arial" w:eastAsia="Calibri" w:hAnsi="Arial" w:cs="David" w:hint="cs"/>
          <w:color w:val="FF0000"/>
          <w:szCs w:val="24"/>
          <w:rtl/>
          <w:lang w:eastAsia="en-US"/>
        </w:rPr>
        <w:t xml:space="preserve"> מהן הבעיות הקשות שתצטרכו להתמודד איתן ואם יש לכם כבר כיוונים אפשריים לפתרונות.</w:t>
      </w:r>
    </w:p>
    <w:p w14:paraId="7A5B30D9" w14:textId="77777777" w:rsidR="00E84294" w:rsidRPr="00C9669A" w:rsidRDefault="00E84294" w:rsidP="00665B92">
      <w:pPr>
        <w:spacing w:after="200" w:line="360" w:lineRule="auto"/>
        <w:ind w:left="845"/>
        <w:jc w:val="both"/>
        <w:rPr>
          <w:rFonts w:ascii="Arial" w:eastAsia="Calibri" w:hAnsi="Arial" w:cs="David"/>
          <w:szCs w:val="24"/>
          <w:rtl/>
          <w:lang w:eastAsia="en-US"/>
        </w:rPr>
      </w:pPr>
    </w:p>
    <w:p w14:paraId="558A70E8" w14:textId="30248E2E" w:rsidR="00C9669A" w:rsidRDefault="00E84294" w:rsidP="00992E25">
      <w:pPr>
        <w:pStyle w:val="Heading1"/>
        <w:rPr>
          <w:rtl/>
        </w:rPr>
      </w:pPr>
      <w:r>
        <w:rPr>
          <w:rFonts w:hint="cs"/>
          <w:rtl/>
        </w:rPr>
        <w:t>תיאור מפורט של דרישות המ</w:t>
      </w:r>
      <w:r w:rsidR="00B343AC">
        <w:rPr>
          <w:rFonts w:hint="cs"/>
          <w:rtl/>
        </w:rPr>
        <w:t>ערכת</w:t>
      </w:r>
      <w:r w:rsidR="00C9669A">
        <w:rPr>
          <w:rFonts w:hint="cs"/>
          <w:rtl/>
        </w:rPr>
        <w:t xml:space="preserve"> </w:t>
      </w:r>
    </w:p>
    <w:p w14:paraId="3EDDFCC0" w14:textId="7DAB270C" w:rsidR="00EC18E7" w:rsidRPr="00892526" w:rsidRDefault="00EC18E7" w:rsidP="00E84294">
      <w:pPr>
        <w:pStyle w:val="Heading2"/>
        <w:rPr>
          <w:rtl/>
        </w:rPr>
      </w:pPr>
      <w:r w:rsidRPr="004970DF">
        <w:rPr>
          <w:rFonts w:hint="cs"/>
          <w:rtl/>
        </w:rPr>
        <w:t>ייצ</w:t>
      </w:r>
      <w:r>
        <w:rPr>
          <w:rFonts w:hint="cs"/>
          <w:rtl/>
        </w:rPr>
        <w:t>ו</w:t>
      </w:r>
      <w:r w:rsidRPr="004970DF">
        <w:rPr>
          <w:rFonts w:hint="cs"/>
          <w:rtl/>
        </w:rPr>
        <w:t xml:space="preserve">ג </w:t>
      </w:r>
      <w:r w:rsidR="00E84294">
        <w:rPr>
          <w:rFonts w:hint="cs"/>
          <w:rtl/>
        </w:rPr>
        <w:t>מילולי של ה</w:t>
      </w:r>
      <w:r w:rsidRPr="004970DF">
        <w:rPr>
          <w:rFonts w:hint="cs"/>
          <w:rtl/>
        </w:rPr>
        <w:t xml:space="preserve">דרישות </w:t>
      </w:r>
      <w:r w:rsidR="00E84294">
        <w:rPr>
          <w:rFonts w:hint="cs"/>
          <w:rtl/>
        </w:rPr>
        <w:t>ה</w:t>
      </w:r>
      <w:r w:rsidRPr="004970DF">
        <w:rPr>
          <w:rFonts w:hint="cs"/>
          <w:rtl/>
        </w:rPr>
        <w:t>פונקציונאליות</w:t>
      </w:r>
      <w:r>
        <w:rPr>
          <w:rFonts w:hint="cs"/>
          <w:rtl/>
        </w:rPr>
        <w:t>/</w:t>
      </w:r>
      <w:r w:rsidR="00E84294">
        <w:rPr>
          <w:rFonts w:hint="cs"/>
          <w:rtl/>
        </w:rPr>
        <w:t>ה</w:t>
      </w:r>
      <w:r>
        <w:rPr>
          <w:rFonts w:hint="cs"/>
          <w:rtl/>
        </w:rPr>
        <w:t xml:space="preserve">לא פונקציונאליות </w:t>
      </w:r>
    </w:p>
    <w:p w14:paraId="65361FC0" w14:textId="77777777" w:rsidR="00EC18E7" w:rsidRPr="00626777" w:rsidRDefault="00EC18E7" w:rsidP="00EC18E7">
      <w:pPr>
        <w:spacing w:line="360" w:lineRule="auto"/>
        <w:ind w:left="845"/>
        <w:jc w:val="both"/>
        <w:rPr>
          <w:rFonts w:ascii="Arial" w:eastAsia="Calibri" w:hAnsi="Arial" w:cs="David"/>
          <w:color w:val="FF0000"/>
          <w:szCs w:val="24"/>
          <w:lang w:eastAsia="en-US"/>
        </w:rPr>
      </w:pPr>
      <w:r w:rsidRPr="00626777">
        <w:rPr>
          <w:rFonts w:ascii="Arial" w:eastAsia="Calibri" w:hAnsi="Arial" w:cs="David" w:hint="cs"/>
          <w:color w:val="FF0000"/>
          <w:szCs w:val="24"/>
          <w:rtl/>
          <w:lang w:eastAsia="en-US"/>
        </w:rPr>
        <w:t xml:space="preserve">בסעיף זה עליכם להציג </w:t>
      </w:r>
      <w:r w:rsidRPr="00626777">
        <w:rPr>
          <w:rFonts w:ascii="Arial" w:eastAsia="Calibri" w:hAnsi="Arial" w:cs="David"/>
          <w:color w:val="FF0000"/>
          <w:szCs w:val="24"/>
          <w:rtl/>
          <w:lang w:eastAsia="en-US"/>
        </w:rPr>
        <w:t xml:space="preserve">את דרישות </w:t>
      </w:r>
      <w:r w:rsidRPr="00626777">
        <w:rPr>
          <w:rFonts w:ascii="Arial" w:eastAsia="Calibri" w:hAnsi="Arial" w:cs="David" w:hint="cs"/>
          <w:color w:val="FF0000"/>
          <w:szCs w:val="24"/>
          <w:rtl/>
          <w:lang w:eastAsia="en-US"/>
        </w:rPr>
        <w:t xml:space="preserve">המערכת </w:t>
      </w:r>
      <w:r w:rsidRPr="00626777">
        <w:rPr>
          <w:rFonts w:ascii="Arial" w:eastAsia="Calibri" w:hAnsi="Arial" w:cs="David" w:hint="eastAsia"/>
          <w:color w:val="FF0000"/>
          <w:szCs w:val="24"/>
          <w:rtl/>
          <w:lang w:eastAsia="en-US"/>
        </w:rPr>
        <w:t>באמצעות</w:t>
      </w:r>
      <w:r w:rsidRPr="00626777">
        <w:rPr>
          <w:rFonts w:ascii="Arial" w:eastAsia="Calibri" w:hAnsi="Arial" w:cs="David"/>
          <w:color w:val="FF0000"/>
          <w:szCs w:val="24"/>
          <w:rtl/>
          <w:lang w:eastAsia="en-US"/>
        </w:rPr>
        <w:t xml:space="preserve"> </w:t>
      </w:r>
      <w:r w:rsidRPr="00626777">
        <w:rPr>
          <w:rFonts w:ascii="Arial" w:eastAsia="Calibri" w:hAnsi="Arial" w:cs="David"/>
          <w:color w:val="FF0000"/>
          <w:szCs w:val="24"/>
          <w:rtl/>
          <w:lang w:eastAsia="en-US"/>
        </w:rPr>
        <w:fldChar w:fldCharType="begin"/>
      </w:r>
      <w:r w:rsidRPr="00626777">
        <w:rPr>
          <w:rFonts w:ascii="Arial" w:eastAsia="Calibri" w:hAnsi="Arial" w:cs="David"/>
          <w:color w:val="FF0000"/>
          <w:szCs w:val="24"/>
          <w:rtl/>
          <w:lang w:eastAsia="en-US"/>
        </w:rPr>
        <w:instrText xml:space="preserve"> </w:instrText>
      </w:r>
      <w:r w:rsidRPr="00626777">
        <w:rPr>
          <w:rFonts w:ascii="Arial" w:eastAsia="Calibri" w:hAnsi="Arial" w:cs="David"/>
          <w:color w:val="FF0000"/>
          <w:szCs w:val="24"/>
          <w:lang w:eastAsia="en-US"/>
        </w:rPr>
        <w:instrText>REF</w:instrText>
      </w:r>
      <w:r w:rsidRPr="00626777">
        <w:rPr>
          <w:rFonts w:ascii="Arial" w:eastAsia="Calibri" w:hAnsi="Arial" w:cs="David"/>
          <w:color w:val="FF0000"/>
          <w:szCs w:val="24"/>
          <w:rtl/>
          <w:lang w:eastAsia="en-US"/>
        </w:rPr>
        <w:instrText xml:space="preserve"> _</w:instrText>
      </w:r>
      <w:r w:rsidRPr="00626777">
        <w:rPr>
          <w:rFonts w:ascii="Arial" w:eastAsia="Calibri" w:hAnsi="Arial" w:cs="David"/>
          <w:color w:val="FF0000"/>
          <w:szCs w:val="24"/>
          <w:lang w:eastAsia="en-US"/>
        </w:rPr>
        <w:instrText>Ref84757605 \h</w:instrText>
      </w:r>
      <w:r w:rsidRPr="00626777">
        <w:rPr>
          <w:rFonts w:ascii="Arial" w:eastAsia="Calibri" w:hAnsi="Arial" w:cs="David"/>
          <w:color w:val="FF0000"/>
          <w:szCs w:val="24"/>
          <w:rtl/>
          <w:lang w:eastAsia="en-US"/>
        </w:rPr>
        <w:instrText xml:space="preserve">  \* </w:instrText>
      </w:r>
      <w:r w:rsidRPr="00626777">
        <w:rPr>
          <w:rFonts w:ascii="Arial" w:eastAsia="Calibri" w:hAnsi="Arial" w:cs="David"/>
          <w:color w:val="FF0000"/>
          <w:szCs w:val="24"/>
          <w:lang w:eastAsia="en-US"/>
        </w:rPr>
        <w:instrText>MERGEFORMAT</w:instrText>
      </w:r>
      <w:r w:rsidRPr="00626777">
        <w:rPr>
          <w:rFonts w:ascii="Arial" w:eastAsia="Calibri" w:hAnsi="Arial" w:cs="David"/>
          <w:color w:val="FF0000"/>
          <w:szCs w:val="24"/>
          <w:rtl/>
          <w:lang w:eastAsia="en-US"/>
        </w:rPr>
        <w:instrText xml:space="preserve"> </w:instrText>
      </w:r>
      <w:r w:rsidRPr="00626777">
        <w:rPr>
          <w:rFonts w:ascii="Arial" w:eastAsia="Calibri" w:hAnsi="Arial" w:cs="David"/>
          <w:color w:val="FF0000"/>
          <w:szCs w:val="24"/>
          <w:rtl/>
          <w:lang w:eastAsia="en-US"/>
        </w:rPr>
      </w:r>
      <w:r w:rsidRPr="00626777">
        <w:rPr>
          <w:rFonts w:ascii="Arial" w:eastAsia="Calibri" w:hAnsi="Arial" w:cs="David"/>
          <w:color w:val="FF0000"/>
          <w:szCs w:val="24"/>
          <w:rtl/>
          <w:lang w:eastAsia="en-US"/>
        </w:rPr>
        <w:fldChar w:fldCharType="separate"/>
      </w:r>
      <w:r w:rsidRPr="00626777">
        <w:rPr>
          <w:rFonts w:ascii="Arial" w:eastAsia="Calibri" w:hAnsi="Arial" w:cs="David"/>
          <w:color w:val="FF0000"/>
          <w:szCs w:val="24"/>
          <w:rtl/>
          <w:lang w:eastAsia="en-US"/>
        </w:rPr>
        <w:t>טבלה 2</w:t>
      </w:r>
      <w:r w:rsidRPr="00626777">
        <w:rPr>
          <w:rFonts w:ascii="Arial" w:eastAsia="Calibri" w:hAnsi="Arial" w:cs="David"/>
          <w:color w:val="FF0000"/>
          <w:szCs w:val="24"/>
          <w:rtl/>
          <w:lang w:eastAsia="en-US"/>
        </w:rPr>
        <w:fldChar w:fldCharType="end"/>
      </w:r>
      <w:r w:rsidRPr="00626777">
        <w:rPr>
          <w:rFonts w:ascii="Arial" w:eastAsia="Calibri" w:hAnsi="Arial" w:cs="David" w:hint="cs"/>
          <w:color w:val="FF0000"/>
          <w:szCs w:val="24"/>
          <w:rtl/>
          <w:lang w:eastAsia="en-US"/>
        </w:rPr>
        <w:t xml:space="preserve"> באופן </w:t>
      </w:r>
      <w:r w:rsidRPr="00626777">
        <w:rPr>
          <w:rFonts w:ascii="Arial" w:eastAsia="Calibri" w:hAnsi="Arial" w:cs="David"/>
          <w:color w:val="FF0000"/>
          <w:szCs w:val="24"/>
          <w:rtl/>
          <w:lang w:eastAsia="en-US"/>
        </w:rPr>
        <w:t>הבא</w:t>
      </w:r>
      <w:r w:rsidRPr="00626777">
        <w:rPr>
          <w:rFonts w:ascii="Arial" w:eastAsia="Calibri" w:hAnsi="Arial" w:cs="David" w:hint="cs"/>
          <w:color w:val="FF0000"/>
          <w:szCs w:val="24"/>
          <w:rtl/>
          <w:lang w:eastAsia="en-US"/>
        </w:rPr>
        <w:t>:</w:t>
      </w:r>
    </w:p>
    <w:p w14:paraId="686CE5F5" w14:textId="77777777" w:rsidR="00EC18E7" w:rsidRPr="005B6333" w:rsidRDefault="00EC18E7" w:rsidP="00EC18E7">
      <w:pPr>
        <w:keepNext/>
        <w:autoSpaceDE w:val="0"/>
        <w:autoSpaceDN w:val="0"/>
        <w:spacing w:before="240" w:after="120"/>
        <w:ind w:left="720"/>
        <w:jc w:val="both"/>
        <w:outlineLvl w:val="3"/>
        <w:rPr>
          <w:rFonts w:ascii="Calibri" w:hAnsi="Calibri" w:cs="David"/>
          <w:b/>
          <w:bCs/>
          <w:smallCaps/>
          <w:spacing w:val="20"/>
          <w:sz w:val="20"/>
          <w:szCs w:val="24"/>
          <w:lang w:eastAsia="en-US"/>
        </w:rPr>
      </w:pPr>
      <w:r w:rsidRPr="005B6333">
        <w:rPr>
          <w:rFonts w:ascii="Calibri" w:hAnsi="Calibri" w:cs="David"/>
          <w:b/>
          <w:bCs/>
          <w:smallCaps/>
          <w:spacing w:val="20"/>
          <w:sz w:val="20"/>
          <w:szCs w:val="24"/>
          <w:rtl/>
          <w:lang w:eastAsia="en-US"/>
        </w:rPr>
        <w:t xml:space="preserve">דרישות פונקציונליות: </w:t>
      </w:r>
    </w:p>
    <w:p w14:paraId="34BEE6B5" w14:textId="77777777" w:rsidR="00EC18E7" w:rsidRPr="005B6333" w:rsidRDefault="00EC18E7" w:rsidP="00EC18E7">
      <w:pPr>
        <w:pStyle w:val="ListParagraph"/>
        <w:numPr>
          <w:ilvl w:val="0"/>
          <w:numId w:val="3"/>
        </w:numPr>
        <w:spacing w:after="200" w:line="360" w:lineRule="auto"/>
        <w:jc w:val="both"/>
        <w:rPr>
          <w:rFonts w:ascii="Arial" w:eastAsia="Calibri" w:hAnsi="Arial" w:cs="David"/>
          <w:szCs w:val="24"/>
          <w:lang w:eastAsia="en-US"/>
        </w:rPr>
      </w:pPr>
      <w:r w:rsidRPr="005B6333">
        <w:rPr>
          <w:rFonts w:ascii="Arial" w:eastAsia="Calibri" w:hAnsi="Arial" w:cs="David"/>
          <w:szCs w:val="24"/>
          <w:rtl/>
          <w:lang w:eastAsia="en-US"/>
        </w:rPr>
        <w:t>תפעוליות (</w:t>
      </w:r>
      <w:r w:rsidRPr="005B6333">
        <w:rPr>
          <w:rFonts w:ascii="Arial" w:eastAsia="Calibri" w:hAnsi="Arial" w:cs="David"/>
          <w:szCs w:val="24"/>
          <w:lang w:eastAsia="en-US"/>
        </w:rPr>
        <w:t>operational</w:t>
      </w:r>
      <w:r>
        <w:rPr>
          <w:rFonts w:ascii="Arial" w:eastAsia="Calibri" w:hAnsi="Arial" w:cs="David"/>
          <w:szCs w:val="24"/>
          <w:rtl/>
          <w:lang w:eastAsia="en-US"/>
        </w:rPr>
        <w:t>)</w:t>
      </w:r>
    </w:p>
    <w:p w14:paraId="1AA58D84" w14:textId="77777777" w:rsidR="00EC18E7" w:rsidRPr="005B6333" w:rsidRDefault="00EC18E7" w:rsidP="00EC18E7">
      <w:pPr>
        <w:pStyle w:val="ListParagraph"/>
        <w:numPr>
          <w:ilvl w:val="0"/>
          <w:numId w:val="3"/>
        </w:numPr>
        <w:spacing w:after="200" w:line="360" w:lineRule="auto"/>
        <w:jc w:val="both"/>
        <w:rPr>
          <w:rFonts w:ascii="Arial" w:eastAsia="Calibri" w:hAnsi="Arial" w:cs="David"/>
          <w:szCs w:val="24"/>
          <w:lang w:eastAsia="en-US"/>
        </w:rPr>
      </w:pPr>
      <w:r w:rsidRPr="005B6333">
        <w:rPr>
          <w:rFonts w:ascii="Arial" w:eastAsia="Calibri" w:hAnsi="Arial" w:cs="David"/>
          <w:szCs w:val="24"/>
          <w:rtl/>
          <w:lang w:eastAsia="en-US"/>
        </w:rPr>
        <w:t>דרישות לממשקים חיצוניים: למכונות, למערכות אחרות (למשל מערכות מידע תפעוליות)</w:t>
      </w:r>
    </w:p>
    <w:p w14:paraId="5C32B9AC" w14:textId="77777777" w:rsidR="00EC18E7" w:rsidRPr="005B6333" w:rsidRDefault="00EC18E7" w:rsidP="00EC18E7">
      <w:pPr>
        <w:keepNext/>
        <w:autoSpaceDE w:val="0"/>
        <w:autoSpaceDN w:val="0"/>
        <w:spacing w:before="240" w:after="120"/>
        <w:ind w:left="720"/>
        <w:jc w:val="both"/>
        <w:outlineLvl w:val="3"/>
        <w:rPr>
          <w:rFonts w:ascii="Calibri" w:hAnsi="Calibri" w:cs="David"/>
          <w:b/>
          <w:bCs/>
          <w:smallCaps/>
          <w:spacing w:val="20"/>
          <w:sz w:val="20"/>
          <w:szCs w:val="24"/>
          <w:lang w:eastAsia="en-US"/>
        </w:rPr>
      </w:pPr>
      <w:r w:rsidRPr="005B6333">
        <w:rPr>
          <w:rFonts w:ascii="Calibri" w:hAnsi="Calibri" w:cs="David"/>
          <w:b/>
          <w:bCs/>
          <w:smallCaps/>
          <w:spacing w:val="20"/>
          <w:sz w:val="20"/>
          <w:szCs w:val="24"/>
          <w:rtl/>
          <w:lang w:eastAsia="en-US"/>
        </w:rPr>
        <w:t xml:space="preserve">דרישות לא פונקציונאליות:  </w:t>
      </w:r>
    </w:p>
    <w:p w14:paraId="2109E895" w14:textId="3209108E" w:rsidR="00EC18E7" w:rsidRPr="005B6333" w:rsidRDefault="00EC18E7" w:rsidP="00EC18E7">
      <w:pPr>
        <w:pStyle w:val="ListParagraph"/>
        <w:numPr>
          <w:ilvl w:val="1"/>
          <w:numId w:val="6"/>
        </w:numPr>
        <w:spacing w:after="200" w:line="360" w:lineRule="auto"/>
        <w:ind w:left="1080" w:hanging="360"/>
        <w:jc w:val="both"/>
        <w:rPr>
          <w:rFonts w:ascii="David" w:eastAsia="Calibri" w:hAnsi="David" w:cs="David"/>
          <w:szCs w:val="24"/>
          <w:lang w:eastAsia="en-US"/>
        </w:rPr>
      </w:pPr>
      <w:r>
        <w:rPr>
          <w:rFonts w:ascii="David" w:eastAsia="Calibri" w:hAnsi="David" w:cs="David" w:hint="cs"/>
          <w:szCs w:val="24"/>
          <w:rtl/>
          <w:lang w:eastAsia="en-US"/>
        </w:rPr>
        <w:t xml:space="preserve">דרישות </w:t>
      </w:r>
      <w:r w:rsidRPr="005B6333">
        <w:rPr>
          <w:rFonts w:ascii="David" w:eastAsia="Calibri" w:hAnsi="David" w:cs="David"/>
          <w:szCs w:val="24"/>
          <w:rtl/>
          <w:lang w:eastAsia="en-US"/>
        </w:rPr>
        <w:t>ביצועים של המ</w:t>
      </w:r>
      <w:r w:rsidR="00B343AC">
        <w:rPr>
          <w:rFonts w:ascii="David" w:eastAsia="Calibri" w:hAnsi="David" w:cs="David" w:hint="cs"/>
          <w:szCs w:val="24"/>
          <w:rtl/>
          <w:lang w:eastAsia="en-US"/>
        </w:rPr>
        <w:t>ערכת</w:t>
      </w:r>
      <w:r w:rsidRPr="005B6333">
        <w:rPr>
          <w:rFonts w:ascii="David" w:eastAsia="Calibri" w:hAnsi="David" w:cs="David"/>
          <w:szCs w:val="24"/>
          <w:rtl/>
          <w:lang w:eastAsia="en-US"/>
        </w:rPr>
        <w:t xml:space="preserve"> </w:t>
      </w:r>
      <w:r w:rsidRPr="005B6333">
        <w:rPr>
          <w:rFonts w:ascii="David" w:eastAsia="Calibri" w:hAnsi="David" w:cs="David"/>
          <w:color w:val="FF0000"/>
          <w:szCs w:val="24"/>
          <w:rtl/>
          <w:lang w:eastAsia="en-US"/>
        </w:rPr>
        <w:t>(למשל</w:t>
      </w:r>
      <w:r>
        <w:rPr>
          <w:rFonts w:ascii="David" w:eastAsia="Calibri" w:hAnsi="David" w:cs="David" w:hint="cs"/>
          <w:color w:val="FF0000"/>
          <w:szCs w:val="24"/>
          <w:rtl/>
          <w:lang w:eastAsia="en-US"/>
        </w:rPr>
        <w:t>,</w:t>
      </w:r>
      <w:r w:rsidRPr="005B6333">
        <w:rPr>
          <w:rFonts w:ascii="David" w:eastAsia="Calibri" w:hAnsi="David" w:cs="David"/>
          <w:color w:val="FF0000"/>
          <w:szCs w:val="24"/>
          <w:rtl/>
          <w:lang w:eastAsia="en-US"/>
        </w:rPr>
        <w:t xml:space="preserve"> דרישות לגבי זמן תגובה וביצוע פעולות).</w:t>
      </w:r>
    </w:p>
    <w:p w14:paraId="142C6197" w14:textId="27BD47FA" w:rsidR="00EC18E7" w:rsidRPr="005B6333" w:rsidRDefault="00EC18E7" w:rsidP="00EC18E7">
      <w:pPr>
        <w:pStyle w:val="ListParagraph"/>
        <w:numPr>
          <w:ilvl w:val="1"/>
          <w:numId w:val="6"/>
        </w:numPr>
        <w:spacing w:after="200" w:line="360" w:lineRule="auto"/>
        <w:ind w:left="1080" w:hanging="360"/>
        <w:jc w:val="both"/>
        <w:rPr>
          <w:rFonts w:ascii="David" w:eastAsia="Calibri" w:hAnsi="David" w:cs="David"/>
          <w:szCs w:val="24"/>
          <w:lang w:eastAsia="en-US"/>
        </w:rPr>
      </w:pPr>
      <w:r w:rsidRPr="005B6333">
        <w:rPr>
          <w:rFonts w:ascii="David" w:eastAsia="Calibri" w:hAnsi="David" w:cs="David"/>
          <w:szCs w:val="24"/>
          <w:rtl/>
          <w:lang w:eastAsia="en-US"/>
        </w:rPr>
        <w:t xml:space="preserve">דרישות אבטחת מידע </w:t>
      </w:r>
      <w:r w:rsidRPr="005B6333">
        <w:rPr>
          <w:rFonts w:ascii="David" w:eastAsia="Calibri" w:hAnsi="David" w:cs="David"/>
          <w:color w:val="FF0000"/>
          <w:szCs w:val="24"/>
          <w:rtl/>
          <w:lang w:eastAsia="en-US"/>
        </w:rPr>
        <w:t>(למשל</w:t>
      </w:r>
      <w:r>
        <w:rPr>
          <w:rFonts w:ascii="David" w:eastAsia="Calibri" w:hAnsi="David" w:cs="David" w:hint="cs"/>
          <w:color w:val="FF0000"/>
          <w:szCs w:val="24"/>
          <w:rtl/>
          <w:lang w:eastAsia="en-US"/>
        </w:rPr>
        <w:t>,</w:t>
      </w:r>
      <w:r w:rsidRPr="005B6333">
        <w:rPr>
          <w:rFonts w:ascii="David" w:eastAsia="Calibri" w:hAnsi="David" w:cs="David"/>
          <w:color w:val="FF0000"/>
          <w:szCs w:val="24"/>
          <w:rtl/>
          <w:lang w:eastAsia="en-US"/>
        </w:rPr>
        <w:t xml:space="preserve"> אילו אמצעים יינקטו כדי למנוע פריצה למ</w:t>
      </w:r>
      <w:r w:rsidR="00B343AC">
        <w:rPr>
          <w:rFonts w:ascii="David" w:eastAsia="Calibri" w:hAnsi="David" w:cs="David" w:hint="cs"/>
          <w:color w:val="FF0000"/>
          <w:szCs w:val="24"/>
          <w:rtl/>
          <w:lang w:eastAsia="en-US"/>
        </w:rPr>
        <w:t>ערכת</w:t>
      </w:r>
      <w:r>
        <w:rPr>
          <w:rFonts w:ascii="David" w:eastAsia="Calibri" w:hAnsi="David" w:cs="David" w:hint="cs"/>
          <w:color w:val="FF0000"/>
          <w:szCs w:val="24"/>
          <w:rtl/>
          <w:lang w:eastAsia="en-US"/>
        </w:rPr>
        <w:t>)</w:t>
      </w:r>
    </w:p>
    <w:p w14:paraId="05A89FF2" w14:textId="77777777" w:rsidR="00EC18E7" w:rsidRPr="005B6333" w:rsidRDefault="00EC18E7" w:rsidP="00EC18E7">
      <w:pPr>
        <w:pStyle w:val="ListParagraph"/>
        <w:numPr>
          <w:ilvl w:val="1"/>
          <w:numId w:val="6"/>
        </w:numPr>
        <w:spacing w:after="200" w:line="360" w:lineRule="auto"/>
        <w:ind w:left="1080" w:hanging="360"/>
        <w:jc w:val="both"/>
        <w:rPr>
          <w:rFonts w:ascii="David" w:eastAsia="Calibri" w:hAnsi="David" w:cs="David"/>
          <w:szCs w:val="24"/>
          <w:lang w:eastAsia="en-US"/>
        </w:rPr>
      </w:pPr>
      <w:r w:rsidRPr="005B6333">
        <w:rPr>
          <w:rFonts w:ascii="David" w:eastAsia="Calibri" w:hAnsi="David" w:cs="David"/>
          <w:szCs w:val="24"/>
          <w:rtl/>
          <w:lang w:eastAsia="en-US"/>
        </w:rPr>
        <w:t>דרישות לממשק המשתמש</w:t>
      </w:r>
    </w:p>
    <w:p w14:paraId="310CC255" w14:textId="77777777" w:rsidR="00EC18E7" w:rsidRDefault="00EC18E7" w:rsidP="00E84294">
      <w:pPr>
        <w:pStyle w:val="ListParagraph"/>
        <w:numPr>
          <w:ilvl w:val="1"/>
          <w:numId w:val="6"/>
        </w:numPr>
        <w:spacing w:line="360" w:lineRule="auto"/>
        <w:ind w:left="1080" w:hanging="360"/>
        <w:jc w:val="both"/>
        <w:rPr>
          <w:rFonts w:ascii="David" w:eastAsia="Calibri" w:hAnsi="David" w:cs="David"/>
          <w:szCs w:val="24"/>
          <w:lang w:eastAsia="en-US"/>
        </w:rPr>
      </w:pPr>
      <w:r w:rsidRPr="005B6333">
        <w:rPr>
          <w:rFonts w:ascii="David" w:eastAsia="Calibri" w:hAnsi="David" w:cs="David"/>
          <w:szCs w:val="24"/>
          <w:rtl/>
          <w:lang w:eastAsia="en-US"/>
        </w:rPr>
        <w:t xml:space="preserve">דרישות תשתית, טכנולוגיה וחומרה, </w:t>
      </w:r>
      <w:r>
        <w:rPr>
          <w:rFonts w:ascii="David" w:eastAsia="Calibri" w:hAnsi="David" w:cs="David" w:hint="cs"/>
          <w:szCs w:val="24"/>
          <w:rtl/>
          <w:lang w:eastAsia="en-US"/>
        </w:rPr>
        <w:t>ב</w:t>
      </w:r>
      <w:r w:rsidRPr="005B6333">
        <w:rPr>
          <w:rFonts w:ascii="David" w:eastAsia="Calibri" w:hAnsi="David" w:cs="David"/>
          <w:szCs w:val="24"/>
          <w:rtl/>
          <w:lang w:eastAsia="en-US"/>
        </w:rPr>
        <w:t xml:space="preserve">סיס הנתונים – </w:t>
      </w:r>
      <w:r w:rsidRPr="005B6333">
        <w:rPr>
          <w:rFonts w:ascii="David" w:eastAsia="Calibri" w:hAnsi="David" w:cs="David"/>
          <w:szCs w:val="24"/>
          <w:lang w:eastAsia="en-US"/>
        </w:rPr>
        <w:t>DBMS</w:t>
      </w:r>
      <w:r w:rsidRPr="005B6333">
        <w:rPr>
          <w:rFonts w:ascii="David" w:eastAsia="Calibri" w:hAnsi="David" w:cs="David"/>
          <w:szCs w:val="24"/>
          <w:rtl/>
          <w:lang w:eastAsia="en-US"/>
        </w:rPr>
        <w:t>,  כלים הנדרשים לפיתוח ולתחזוקה</w:t>
      </w:r>
    </w:p>
    <w:p w14:paraId="61BAEB6C" w14:textId="77777777" w:rsidR="00730F40" w:rsidRDefault="00730F40" w:rsidP="00730F40">
      <w:pPr>
        <w:pStyle w:val="ListParagraph"/>
        <w:spacing w:line="360" w:lineRule="auto"/>
        <w:ind w:left="1080"/>
        <w:jc w:val="both"/>
        <w:rPr>
          <w:rFonts w:ascii="David" w:eastAsia="Calibri" w:hAnsi="David" w:cs="David"/>
          <w:szCs w:val="24"/>
          <w:rtl/>
          <w:lang w:eastAsia="en-US"/>
        </w:rPr>
      </w:pPr>
    </w:p>
    <w:p w14:paraId="57416666" w14:textId="77777777" w:rsidR="00730F40" w:rsidRDefault="00730F40" w:rsidP="00730F40">
      <w:pPr>
        <w:pStyle w:val="ListParagraph"/>
        <w:spacing w:line="360" w:lineRule="auto"/>
        <w:ind w:left="1080"/>
        <w:jc w:val="both"/>
        <w:rPr>
          <w:rFonts w:ascii="David" w:eastAsia="Calibri" w:hAnsi="David" w:cs="David"/>
          <w:szCs w:val="24"/>
          <w:rtl/>
          <w:lang w:eastAsia="en-US"/>
        </w:rPr>
      </w:pPr>
    </w:p>
    <w:p w14:paraId="12E224AE" w14:textId="77777777" w:rsidR="00730F40" w:rsidRDefault="00730F40" w:rsidP="00730F40">
      <w:pPr>
        <w:pStyle w:val="ListParagraph"/>
        <w:spacing w:line="360" w:lineRule="auto"/>
        <w:ind w:left="1080"/>
        <w:jc w:val="both"/>
        <w:rPr>
          <w:rFonts w:ascii="David" w:eastAsia="Calibri" w:hAnsi="David" w:cs="David"/>
          <w:szCs w:val="24"/>
          <w:rtl/>
          <w:lang w:eastAsia="en-US"/>
        </w:rPr>
      </w:pPr>
    </w:p>
    <w:p w14:paraId="428DB897" w14:textId="77777777" w:rsidR="00730F40" w:rsidRDefault="00730F40" w:rsidP="00730F40">
      <w:pPr>
        <w:pStyle w:val="ListParagraph"/>
        <w:spacing w:line="360" w:lineRule="auto"/>
        <w:ind w:left="1080"/>
        <w:jc w:val="both"/>
        <w:rPr>
          <w:rFonts w:ascii="David" w:eastAsia="Calibri" w:hAnsi="David" w:cs="David"/>
          <w:szCs w:val="24"/>
          <w:rtl/>
          <w:lang w:eastAsia="en-US"/>
        </w:rPr>
      </w:pPr>
    </w:p>
    <w:p w14:paraId="28593A96" w14:textId="77777777" w:rsidR="00730F40" w:rsidRDefault="00730F40" w:rsidP="00730F40">
      <w:pPr>
        <w:pStyle w:val="ListParagraph"/>
        <w:spacing w:line="360" w:lineRule="auto"/>
        <w:ind w:left="1080"/>
        <w:jc w:val="both"/>
        <w:rPr>
          <w:rFonts w:ascii="David" w:eastAsia="Calibri" w:hAnsi="David" w:cs="David"/>
          <w:szCs w:val="24"/>
          <w:rtl/>
          <w:lang w:eastAsia="en-US"/>
        </w:rPr>
      </w:pPr>
    </w:p>
    <w:p w14:paraId="6C3291CC" w14:textId="77777777" w:rsidR="00EC18E7" w:rsidRDefault="00EC18E7" w:rsidP="001B7D1C">
      <w:pPr>
        <w:spacing w:after="200" w:line="360" w:lineRule="auto"/>
        <w:jc w:val="both"/>
        <w:rPr>
          <w:rFonts w:ascii="Arial" w:eastAsia="Calibri" w:hAnsi="Arial" w:cs="David"/>
          <w:color w:val="FF0000"/>
          <w:szCs w:val="24"/>
          <w:rtl/>
          <w:lang w:eastAsia="en-US"/>
        </w:rPr>
      </w:pPr>
    </w:p>
    <w:tbl>
      <w:tblPr>
        <w:tblStyle w:val="TableGridLight"/>
        <w:tblpPr w:leftFromText="180" w:rightFromText="180" w:vertAnchor="text" w:horzAnchor="margin" w:tblpY="-5"/>
        <w:bidiVisual/>
        <w:tblW w:w="9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08"/>
        <w:gridCol w:w="1718"/>
        <w:gridCol w:w="1760"/>
        <w:gridCol w:w="1805"/>
        <w:gridCol w:w="2059"/>
      </w:tblGrid>
      <w:tr w:rsidR="00EC18E7" w:rsidRPr="00AD6A9E" w14:paraId="141982D4" w14:textId="77777777" w:rsidTr="008770ED">
        <w:tc>
          <w:tcPr>
            <w:tcW w:w="2032" w:type="dxa"/>
          </w:tcPr>
          <w:p w14:paraId="6B10350B" w14:textId="77777777" w:rsidR="00EC18E7" w:rsidRPr="00D508D7" w:rsidRDefault="00EC18E7" w:rsidP="008770ED">
            <w:pPr>
              <w:pStyle w:val="ListBullet"/>
              <w:numPr>
                <w:ilvl w:val="0"/>
                <w:numId w:val="0"/>
              </w:numPr>
              <w:spacing w:line="360" w:lineRule="auto"/>
              <w:jc w:val="center"/>
              <w:rPr>
                <w:rFonts w:ascii="Arial" w:eastAsia="Calibri" w:hAnsi="Arial" w:cs="David"/>
                <w:b/>
                <w:bCs/>
                <w:szCs w:val="24"/>
                <w:rtl/>
                <w:lang w:eastAsia="en-US"/>
              </w:rPr>
            </w:pPr>
            <w:r w:rsidRPr="00D508D7">
              <w:rPr>
                <w:rFonts w:ascii="Arial" w:eastAsia="Calibri" w:hAnsi="Arial" w:cs="David" w:hint="cs"/>
                <w:b/>
                <w:bCs/>
                <w:szCs w:val="24"/>
                <w:rtl/>
                <w:lang w:eastAsia="en-US"/>
              </w:rPr>
              <w:lastRenderedPageBreak/>
              <w:t xml:space="preserve">מודול/ משתמש </w:t>
            </w:r>
          </w:p>
        </w:tc>
        <w:tc>
          <w:tcPr>
            <w:tcW w:w="1640" w:type="dxa"/>
          </w:tcPr>
          <w:p w14:paraId="67CFE39A" w14:textId="77777777" w:rsidR="00EC18E7" w:rsidRPr="00D508D7" w:rsidRDefault="00EC18E7" w:rsidP="008770ED">
            <w:pPr>
              <w:pStyle w:val="ListBullet"/>
              <w:numPr>
                <w:ilvl w:val="0"/>
                <w:numId w:val="0"/>
              </w:numPr>
              <w:spacing w:line="360" w:lineRule="auto"/>
              <w:jc w:val="center"/>
              <w:rPr>
                <w:rFonts w:ascii="Arial" w:eastAsia="Calibri" w:hAnsi="Arial" w:cs="David"/>
                <w:b/>
                <w:bCs/>
                <w:szCs w:val="24"/>
                <w:rtl/>
                <w:lang w:eastAsia="en-US"/>
              </w:rPr>
            </w:pPr>
            <w:r w:rsidRPr="00D508D7">
              <w:rPr>
                <w:rFonts w:ascii="Arial" w:eastAsia="Calibri" w:hAnsi="Arial" w:cs="David" w:hint="cs"/>
                <w:b/>
                <w:bCs/>
                <w:szCs w:val="24"/>
                <w:rtl/>
                <w:lang w:eastAsia="en-US"/>
              </w:rPr>
              <w:t>סוג הדרישה (פונק/ לא פונק) ואיזה טיפוס</w:t>
            </w:r>
          </w:p>
        </w:tc>
        <w:tc>
          <w:tcPr>
            <w:tcW w:w="1782" w:type="dxa"/>
          </w:tcPr>
          <w:p w14:paraId="2D5B677C" w14:textId="77777777" w:rsidR="00EC18E7" w:rsidRPr="00D508D7" w:rsidRDefault="00EC18E7" w:rsidP="008770ED">
            <w:pPr>
              <w:pStyle w:val="ListBullet"/>
              <w:numPr>
                <w:ilvl w:val="0"/>
                <w:numId w:val="0"/>
              </w:numPr>
              <w:spacing w:line="360" w:lineRule="auto"/>
              <w:jc w:val="center"/>
              <w:rPr>
                <w:rFonts w:ascii="Arial" w:eastAsia="Calibri" w:hAnsi="Arial" w:cs="David"/>
                <w:b/>
                <w:bCs/>
                <w:szCs w:val="24"/>
                <w:rtl/>
                <w:lang w:eastAsia="en-US"/>
              </w:rPr>
            </w:pPr>
            <w:r w:rsidRPr="00D508D7">
              <w:rPr>
                <w:rFonts w:ascii="Arial" w:eastAsia="Calibri" w:hAnsi="Arial" w:cs="David" w:hint="cs"/>
                <w:b/>
                <w:bCs/>
                <w:szCs w:val="24"/>
                <w:rtl/>
                <w:lang w:eastAsia="en-US"/>
              </w:rPr>
              <w:t>מס' דרישה</w:t>
            </w:r>
          </w:p>
        </w:tc>
        <w:tc>
          <w:tcPr>
            <w:tcW w:w="1814" w:type="dxa"/>
          </w:tcPr>
          <w:p w14:paraId="269DC00A" w14:textId="77777777" w:rsidR="00EC18E7" w:rsidRPr="00D508D7" w:rsidRDefault="00EC18E7" w:rsidP="008770ED">
            <w:pPr>
              <w:pStyle w:val="ListBullet"/>
              <w:numPr>
                <w:ilvl w:val="0"/>
                <w:numId w:val="0"/>
              </w:numPr>
              <w:spacing w:line="360" w:lineRule="auto"/>
              <w:jc w:val="center"/>
              <w:rPr>
                <w:rFonts w:ascii="Arial" w:eastAsia="Calibri" w:hAnsi="Arial" w:cs="David"/>
                <w:b/>
                <w:bCs/>
                <w:szCs w:val="24"/>
                <w:rtl/>
                <w:lang w:eastAsia="en-US"/>
              </w:rPr>
            </w:pPr>
            <w:r w:rsidRPr="00D508D7">
              <w:rPr>
                <w:rFonts w:ascii="Arial" w:eastAsia="Calibri" w:hAnsi="Arial" w:cs="David" w:hint="cs"/>
                <w:b/>
                <w:bCs/>
                <w:szCs w:val="24"/>
                <w:rtl/>
                <w:lang w:eastAsia="en-US"/>
              </w:rPr>
              <w:t>נוסח הדרישה</w:t>
            </w:r>
          </w:p>
        </w:tc>
        <w:tc>
          <w:tcPr>
            <w:tcW w:w="2082" w:type="dxa"/>
          </w:tcPr>
          <w:p w14:paraId="0CDCF7C2" w14:textId="77777777" w:rsidR="00EC18E7" w:rsidRPr="00D508D7" w:rsidRDefault="00EC18E7" w:rsidP="008770ED">
            <w:pPr>
              <w:pStyle w:val="ListBullet"/>
              <w:keepNext/>
              <w:numPr>
                <w:ilvl w:val="0"/>
                <w:numId w:val="0"/>
              </w:numPr>
              <w:spacing w:line="360" w:lineRule="auto"/>
              <w:jc w:val="center"/>
              <w:rPr>
                <w:rFonts w:ascii="Arial" w:eastAsia="Calibri" w:hAnsi="Arial" w:cs="David"/>
                <w:b/>
                <w:bCs/>
                <w:szCs w:val="24"/>
                <w:rtl/>
                <w:lang w:eastAsia="en-US"/>
              </w:rPr>
            </w:pPr>
            <w:r w:rsidRPr="00D508D7">
              <w:rPr>
                <w:rFonts w:ascii="Arial" w:eastAsia="Calibri" w:hAnsi="Arial" w:cs="David" w:hint="cs"/>
                <w:b/>
                <w:bCs/>
                <w:szCs w:val="24"/>
                <w:rtl/>
                <w:lang w:eastAsia="en-US"/>
              </w:rPr>
              <w:t>הערות</w:t>
            </w:r>
          </w:p>
        </w:tc>
      </w:tr>
      <w:tr w:rsidR="005A38FE" w:rsidRPr="00AD6A9E" w14:paraId="1F353D04" w14:textId="77777777" w:rsidTr="008770ED">
        <w:tc>
          <w:tcPr>
            <w:tcW w:w="2032" w:type="dxa"/>
          </w:tcPr>
          <w:p w14:paraId="5F926769" w14:textId="20D4EE19" w:rsidR="005A38FE" w:rsidRPr="00653B44" w:rsidRDefault="00D931D7" w:rsidP="008770ED">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b/>
                <w:bCs/>
                <w:color w:val="0070C0"/>
                <w:szCs w:val="24"/>
                <w:rtl/>
                <w:lang w:eastAsia="en-US"/>
              </w:rPr>
              <w:t>מערכת כללי</w:t>
            </w:r>
            <w:r w:rsidRPr="00653B44">
              <w:rPr>
                <w:rFonts w:ascii="Arial" w:eastAsia="Calibri" w:hAnsi="Arial" w:cs="David"/>
                <w:b/>
                <w:bCs/>
                <w:color w:val="0070C0"/>
                <w:szCs w:val="24"/>
                <w:rtl/>
                <w:lang w:eastAsia="en-US"/>
              </w:rPr>
              <w:tab/>
            </w:r>
          </w:p>
        </w:tc>
        <w:tc>
          <w:tcPr>
            <w:tcW w:w="1640" w:type="dxa"/>
          </w:tcPr>
          <w:p w14:paraId="0E961DE9" w14:textId="666EB285" w:rsidR="005A38FE" w:rsidRPr="00653B44" w:rsidRDefault="002A451C" w:rsidP="002403CD">
            <w:pPr>
              <w:pStyle w:val="ListBullet"/>
              <w:numPr>
                <w:ilvl w:val="0"/>
                <w:numId w:val="0"/>
              </w:numPr>
              <w:spacing w:line="360" w:lineRule="auto"/>
              <w:jc w:val="center"/>
              <w:rPr>
                <w:rFonts w:ascii="Arial" w:eastAsia="Calibri" w:hAnsi="Arial" w:cs="David"/>
                <w:caps/>
                <w:color w:val="0070C0"/>
                <w:szCs w:val="24"/>
                <w:rtl/>
                <w:lang w:eastAsia="en-US"/>
              </w:rPr>
            </w:pPr>
            <w:r w:rsidRPr="00653B44">
              <w:rPr>
                <w:rFonts w:ascii="Arial" w:eastAsia="Calibri" w:hAnsi="Arial" w:cs="David"/>
                <w:caps/>
                <w:color w:val="0070C0"/>
                <w:szCs w:val="24"/>
                <w:rtl/>
                <w:lang w:eastAsia="en-US"/>
              </w:rPr>
              <w:t>פונקציונלית: תפעולית</w:t>
            </w:r>
          </w:p>
        </w:tc>
        <w:tc>
          <w:tcPr>
            <w:tcW w:w="1782" w:type="dxa"/>
          </w:tcPr>
          <w:p w14:paraId="3006234D" w14:textId="06421EBE" w:rsidR="005A38FE" w:rsidRPr="00653B44" w:rsidRDefault="002403C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1</w:t>
            </w:r>
          </w:p>
        </w:tc>
        <w:tc>
          <w:tcPr>
            <w:tcW w:w="1814" w:type="dxa"/>
          </w:tcPr>
          <w:p w14:paraId="76850887" w14:textId="4315F871" w:rsidR="005A38FE" w:rsidRPr="00653B44" w:rsidRDefault="00D508D7" w:rsidP="00D508D7">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לספק ממשק</w:t>
            </w:r>
            <w:r w:rsidRPr="00653B44">
              <w:rPr>
                <w:rFonts w:ascii="Arial" w:eastAsia="Calibri" w:hAnsi="Arial" w:cs="David" w:hint="cs"/>
                <w:color w:val="0070C0"/>
                <w:szCs w:val="24"/>
                <w:rtl/>
                <w:lang w:eastAsia="en-US"/>
              </w:rPr>
              <w:t xml:space="preserve"> </w:t>
            </w:r>
            <w:r w:rsidRPr="00653B44">
              <w:rPr>
                <w:rFonts w:ascii="Arial" w:eastAsia="Calibri" w:hAnsi="Arial" w:cs="David"/>
                <w:color w:val="0070C0"/>
                <w:szCs w:val="24"/>
                <w:rtl/>
                <w:lang w:eastAsia="en-US"/>
              </w:rPr>
              <w:t>משתמש נוח</w:t>
            </w:r>
          </w:p>
        </w:tc>
        <w:tc>
          <w:tcPr>
            <w:tcW w:w="2082" w:type="dxa"/>
          </w:tcPr>
          <w:p w14:paraId="68A50ECA" w14:textId="77777777" w:rsidR="005A38FE" w:rsidRPr="00653B44" w:rsidRDefault="005A38FE" w:rsidP="002403CD">
            <w:pPr>
              <w:pStyle w:val="ListBullet"/>
              <w:keepNext/>
              <w:numPr>
                <w:ilvl w:val="0"/>
                <w:numId w:val="0"/>
              </w:numPr>
              <w:spacing w:line="360" w:lineRule="auto"/>
              <w:jc w:val="center"/>
              <w:rPr>
                <w:rFonts w:ascii="Arial" w:eastAsia="Calibri" w:hAnsi="Arial" w:cs="David"/>
                <w:color w:val="0070C0"/>
                <w:szCs w:val="24"/>
                <w:rtl/>
                <w:lang w:eastAsia="en-US"/>
              </w:rPr>
            </w:pPr>
          </w:p>
        </w:tc>
      </w:tr>
      <w:tr w:rsidR="005A38FE" w:rsidRPr="00AD6A9E" w14:paraId="137038AA" w14:textId="77777777" w:rsidTr="008770ED">
        <w:tc>
          <w:tcPr>
            <w:tcW w:w="2032" w:type="dxa"/>
          </w:tcPr>
          <w:p w14:paraId="064E9AE1" w14:textId="25292F72" w:rsidR="005A38FE" w:rsidRPr="00653B44" w:rsidRDefault="00CD35E9" w:rsidP="008770ED">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hint="cs"/>
                <w:b/>
                <w:bCs/>
                <w:color w:val="0070C0"/>
                <w:szCs w:val="24"/>
                <w:rtl/>
                <w:lang w:eastAsia="en-US"/>
              </w:rPr>
              <w:t>ניהול משחקים</w:t>
            </w:r>
          </w:p>
        </w:tc>
        <w:tc>
          <w:tcPr>
            <w:tcW w:w="1640" w:type="dxa"/>
          </w:tcPr>
          <w:p w14:paraId="10986216" w14:textId="7D49D29E" w:rsidR="005A38FE" w:rsidRPr="00653B44" w:rsidRDefault="00B404B5"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פונקציונלית: תפעולית</w:t>
            </w:r>
          </w:p>
        </w:tc>
        <w:tc>
          <w:tcPr>
            <w:tcW w:w="1782" w:type="dxa"/>
          </w:tcPr>
          <w:p w14:paraId="40F7B03F" w14:textId="31A216C5" w:rsidR="005A38FE" w:rsidRPr="00653B44" w:rsidRDefault="002403C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2</w:t>
            </w:r>
          </w:p>
        </w:tc>
        <w:tc>
          <w:tcPr>
            <w:tcW w:w="1814" w:type="dxa"/>
          </w:tcPr>
          <w:p w14:paraId="79313AF3" w14:textId="494AB39B" w:rsidR="005A38FE" w:rsidRPr="00653B44" w:rsidRDefault="005333BA"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לאפשר ניהול משחקי</w:t>
            </w:r>
            <w:r w:rsidRPr="00653B44">
              <w:rPr>
                <w:rFonts w:ascii="Arial" w:eastAsia="Calibri" w:hAnsi="Arial" w:cs="David" w:hint="cs"/>
                <w:color w:val="0070C0"/>
                <w:szCs w:val="24"/>
                <w:rtl/>
                <w:lang w:eastAsia="en-US"/>
              </w:rPr>
              <w:t xml:space="preserve">ם </w:t>
            </w:r>
            <w:r w:rsidRPr="00653B44">
              <w:rPr>
                <w:rFonts w:ascii="Arial" w:eastAsia="Calibri" w:hAnsi="Arial" w:cs="David"/>
                <w:color w:val="0070C0"/>
                <w:szCs w:val="24"/>
                <w:rtl/>
                <w:lang w:eastAsia="en-US"/>
              </w:rPr>
              <w:t>בצורה מסודרת ומאורגנת</w:t>
            </w:r>
          </w:p>
        </w:tc>
        <w:tc>
          <w:tcPr>
            <w:tcW w:w="2082" w:type="dxa"/>
          </w:tcPr>
          <w:p w14:paraId="70AF62DA" w14:textId="77777777" w:rsidR="005A38FE" w:rsidRPr="00653B44" w:rsidRDefault="005A38FE" w:rsidP="002403CD">
            <w:pPr>
              <w:pStyle w:val="ListBullet"/>
              <w:keepNext/>
              <w:numPr>
                <w:ilvl w:val="0"/>
                <w:numId w:val="0"/>
              </w:numPr>
              <w:spacing w:line="360" w:lineRule="auto"/>
              <w:jc w:val="center"/>
              <w:rPr>
                <w:rFonts w:ascii="Arial" w:eastAsia="Calibri" w:hAnsi="Arial" w:cs="David"/>
                <w:color w:val="0070C0"/>
                <w:szCs w:val="24"/>
                <w:rtl/>
                <w:lang w:eastAsia="en-US"/>
              </w:rPr>
            </w:pPr>
          </w:p>
        </w:tc>
      </w:tr>
      <w:tr w:rsidR="005A38FE" w:rsidRPr="00AD6A9E" w14:paraId="0084C60A" w14:textId="77777777" w:rsidTr="008770ED">
        <w:tc>
          <w:tcPr>
            <w:tcW w:w="2032" w:type="dxa"/>
          </w:tcPr>
          <w:p w14:paraId="2CC957DB" w14:textId="280CE4C1" w:rsidR="005A38FE" w:rsidRPr="00653B44" w:rsidRDefault="00CD35E9" w:rsidP="008770ED">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hint="cs"/>
                <w:b/>
                <w:bCs/>
                <w:color w:val="0070C0"/>
                <w:szCs w:val="24"/>
                <w:rtl/>
                <w:lang w:eastAsia="en-US"/>
              </w:rPr>
              <w:t>ניהול כספים</w:t>
            </w:r>
          </w:p>
        </w:tc>
        <w:tc>
          <w:tcPr>
            <w:tcW w:w="1640" w:type="dxa"/>
          </w:tcPr>
          <w:p w14:paraId="433C4400" w14:textId="735CF968" w:rsidR="005A38FE" w:rsidRPr="00653B44" w:rsidRDefault="005333BA"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פונקציונלית: תפעולית</w:t>
            </w:r>
          </w:p>
        </w:tc>
        <w:tc>
          <w:tcPr>
            <w:tcW w:w="1782" w:type="dxa"/>
          </w:tcPr>
          <w:p w14:paraId="7A098CDD" w14:textId="325062CD" w:rsidR="005A38FE" w:rsidRPr="00653B44" w:rsidRDefault="002403C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3</w:t>
            </w:r>
          </w:p>
        </w:tc>
        <w:tc>
          <w:tcPr>
            <w:tcW w:w="1814" w:type="dxa"/>
          </w:tcPr>
          <w:p w14:paraId="5B6DE475" w14:textId="50973CB5" w:rsidR="005A38FE" w:rsidRPr="00653B44" w:rsidRDefault="00214E3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לספק סיכום כספים אוטומטי ומדויק בסיום המשחק</w:t>
            </w:r>
            <w:r w:rsidRPr="00653B44">
              <w:rPr>
                <w:rFonts w:ascii="Arial" w:eastAsia="Calibri" w:hAnsi="Arial" w:cs="David"/>
                <w:color w:val="0070C0"/>
                <w:szCs w:val="24"/>
                <w:rtl/>
                <w:lang w:eastAsia="en-US"/>
              </w:rPr>
              <w:tab/>
            </w:r>
          </w:p>
        </w:tc>
        <w:tc>
          <w:tcPr>
            <w:tcW w:w="2082" w:type="dxa"/>
          </w:tcPr>
          <w:p w14:paraId="21E2452E" w14:textId="77777777" w:rsidR="005A38FE" w:rsidRPr="00653B44" w:rsidRDefault="005A38FE" w:rsidP="002403CD">
            <w:pPr>
              <w:pStyle w:val="ListBullet"/>
              <w:keepNext/>
              <w:numPr>
                <w:ilvl w:val="0"/>
                <w:numId w:val="0"/>
              </w:numPr>
              <w:spacing w:line="360" w:lineRule="auto"/>
              <w:jc w:val="center"/>
              <w:rPr>
                <w:rFonts w:ascii="Arial" w:eastAsia="Calibri" w:hAnsi="Arial" w:cs="David"/>
                <w:color w:val="0070C0"/>
                <w:szCs w:val="24"/>
                <w:rtl/>
                <w:lang w:eastAsia="en-US"/>
              </w:rPr>
            </w:pPr>
          </w:p>
        </w:tc>
      </w:tr>
      <w:tr w:rsidR="005A38FE" w:rsidRPr="00AD6A9E" w14:paraId="2F15EFF0" w14:textId="77777777" w:rsidTr="008770ED">
        <w:tc>
          <w:tcPr>
            <w:tcW w:w="2032" w:type="dxa"/>
          </w:tcPr>
          <w:p w14:paraId="3E34A417" w14:textId="15EF13D3" w:rsidR="005A38FE" w:rsidRPr="00653B44" w:rsidRDefault="00CD35E9" w:rsidP="008770ED">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hint="cs"/>
                <w:b/>
                <w:bCs/>
                <w:color w:val="0070C0"/>
                <w:szCs w:val="24"/>
                <w:rtl/>
                <w:lang w:eastAsia="en-US"/>
              </w:rPr>
              <w:t>ניהול חובות</w:t>
            </w:r>
          </w:p>
        </w:tc>
        <w:tc>
          <w:tcPr>
            <w:tcW w:w="1640" w:type="dxa"/>
          </w:tcPr>
          <w:p w14:paraId="0487E2BF" w14:textId="3F60984B" w:rsidR="005A38FE" w:rsidRPr="00653B44" w:rsidRDefault="00AF007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פונקציונלית: תפעולית</w:t>
            </w:r>
          </w:p>
        </w:tc>
        <w:tc>
          <w:tcPr>
            <w:tcW w:w="1782" w:type="dxa"/>
          </w:tcPr>
          <w:p w14:paraId="6C126B70" w14:textId="50EB2724" w:rsidR="005A38FE" w:rsidRPr="00653B44" w:rsidRDefault="002403C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4</w:t>
            </w:r>
          </w:p>
        </w:tc>
        <w:tc>
          <w:tcPr>
            <w:tcW w:w="1814" w:type="dxa"/>
          </w:tcPr>
          <w:p w14:paraId="19B08E6B" w14:textId="0531C55E" w:rsidR="005A38FE" w:rsidRPr="00653B44" w:rsidRDefault="00AF007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לספק כלי לניהול ומעקב אחר חובות המשחק</w:t>
            </w:r>
            <w:r w:rsidRPr="00653B44">
              <w:rPr>
                <w:rFonts w:ascii="Arial" w:eastAsia="Calibri" w:hAnsi="Arial" w:cs="David"/>
                <w:color w:val="0070C0"/>
                <w:szCs w:val="24"/>
                <w:rtl/>
                <w:lang w:eastAsia="en-US"/>
              </w:rPr>
              <w:tab/>
            </w:r>
          </w:p>
        </w:tc>
        <w:tc>
          <w:tcPr>
            <w:tcW w:w="2082" w:type="dxa"/>
          </w:tcPr>
          <w:p w14:paraId="2554538C" w14:textId="77777777" w:rsidR="005A38FE" w:rsidRPr="00653B44" w:rsidRDefault="005A38FE" w:rsidP="002403CD">
            <w:pPr>
              <w:pStyle w:val="ListBullet"/>
              <w:keepNext/>
              <w:numPr>
                <w:ilvl w:val="0"/>
                <w:numId w:val="0"/>
              </w:numPr>
              <w:spacing w:line="360" w:lineRule="auto"/>
              <w:jc w:val="center"/>
              <w:rPr>
                <w:rFonts w:ascii="Arial" w:eastAsia="Calibri" w:hAnsi="Arial" w:cs="David"/>
                <w:color w:val="0070C0"/>
                <w:szCs w:val="24"/>
                <w:rtl/>
                <w:lang w:eastAsia="en-US"/>
              </w:rPr>
            </w:pPr>
          </w:p>
        </w:tc>
      </w:tr>
      <w:tr w:rsidR="005A38FE" w:rsidRPr="00AD6A9E" w14:paraId="26DBDB36" w14:textId="77777777" w:rsidTr="008770ED">
        <w:tc>
          <w:tcPr>
            <w:tcW w:w="2032" w:type="dxa"/>
          </w:tcPr>
          <w:p w14:paraId="0DBF348E" w14:textId="17207F13" w:rsidR="005A38FE" w:rsidRPr="00653B44" w:rsidRDefault="008A7C5A" w:rsidP="008770ED">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hint="cs"/>
                <w:b/>
                <w:bCs/>
                <w:color w:val="0070C0"/>
                <w:szCs w:val="24"/>
                <w:rtl/>
                <w:lang w:eastAsia="en-US"/>
              </w:rPr>
              <w:t>מעקב אישי</w:t>
            </w:r>
          </w:p>
        </w:tc>
        <w:tc>
          <w:tcPr>
            <w:tcW w:w="1640" w:type="dxa"/>
          </w:tcPr>
          <w:p w14:paraId="7B4FE308" w14:textId="76E235E6" w:rsidR="005A38FE" w:rsidRPr="00653B44" w:rsidRDefault="00F47AE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פונקציונלית: תפעולית</w:t>
            </w:r>
          </w:p>
        </w:tc>
        <w:tc>
          <w:tcPr>
            <w:tcW w:w="1782" w:type="dxa"/>
          </w:tcPr>
          <w:p w14:paraId="42C593A1" w14:textId="684973A8" w:rsidR="005A38FE" w:rsidRPr="00653B44" w:rsidRDefault="002403C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5</w:t>
            </w:r>
          </w:p>
        </w:tc>
        <w:tc>
          <w:tcPr>
            <w:tcW w:w="1814" w:type="dxa"/>
          </w:tcPr>
          <w:p w14:paraId="30BD6CB8" w14:textId="149C360D" w:rsidR="005A38FE" w:rsidRPr="00653B44" w:rsidRDefault="00F47AE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לאפשר מעקב אחר ההתקדמות האישית של כל שחקן</w:t>
            </w:r>
          </w:p>
        </w:tc>
        <w:tc>
          <w:tcPr>
            <w:tcW w:w="2082" w:type="dxa"/>
          </w:tcPr>
          <w:p w14:paraId="6E009187" w14:textId="77777777" w:rsidR="005A38FE" w:rsidRPr="00653B44" w:rsidRDefault="005A38FE" w:rsidP="002403CD">
            <w:pPr>
              <w:pStyle w:val="ListBullet"/>
              <w:keepNext/>
              <w:numPr>
                <w:ilvl w:val="0"/>
                <w:numId w:val="0"/>
              </w:numPr>
              <w:spacing w:line="360" w:lineRule="auto"/>
              <w:jc w:val="center"/>
              <w:rPr>
                <w:rFonts w:ascii="Arial" w:eastAsia="Calibri" w:hAnsi="Arial" w:cs="David"/>
                <w:color w:val="0070C0"/>
                <w:szCs w:val="24"/>
                <w:rtl/>
                <w:lang w:eastAsia="en-US"/>
              </w:rPr>
            </w:pPr>
          </w:p>
        </w:tc>
      </w:tr>
      <w:tr w:rsidR="005A38FE" w:rsidRPr="00AD6A9E" w14:paraId="36F381A3" w14:textId="77777777" w:rsidTr="008770ED">
        <w:tc>
          <w:tcPr>
            <w:tcW w:w="2032" w:type="dxa"/>
          </w:tcPr>
          <w:p w14:paraId="210C4E2C" w14:textId="488219DD" w:rsidR="005A38FE" w:rsidRPr="00653B44" w:rsidRDefault="008A7C5A" w:rsidP="008770ED">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hint="cs"/>
                <w:b/>
                <w:bCs/>
                <w:color w:val="0070C0"/>
                <w:szCs w:val="24"/>
                <w:rtl/>
                <w:lang w:eastAsia="en-US"/>
              </w:rPr>
              <w:t>מערכת כללי</w:t>
            </w:r>
          </w:p>
        </w:tc>
        <w:tc>
          <w:tcPr>
            <w:tcW w:w="1640" w:type="dxa"/>
          </w:tcPr>
          <w:p w14:paraId="701FB6E3" w14:textId="776EA5A9" w:rsidR="005A38FE" w:rsidRPr="00653B44" w:rsidRDefault="00596990"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 xml:space="preserve">לא פונקציונלית: </w:t>
            </w:r>
            <w:r w:rsidR="00150152" w:rsidRPr="00653B44">
              <w:rPr>
                <w:rFonts w:ascii="Arial" w:eastAsia="Calibri" w:hAnsi="Arial" w:cs="David" w:hint="cs"/>
                <w:color w:val="0070C0"/>
                <w:szCs w:val="24"/>
                <w:rtl/>
                <w:lang w:eastAsia="en-US"/>
              </w:rPr>
              <w:t>ביצועי</w:t>
            </w:r>
            <w:r w:rsidR="00550F88" w:rsidRPr="00653B44">
              <w:rPr>
                <w:rFonts w:ascii="Arial" w:eastAsia="Calibri" w:hAnsi="Arial" w:cs="David" w:hint="cs"/>
                <w:color w:val="0070C0"/>
                <w:szCs w:val="24"/>
                <w:rtl/>
                <w:lang w:eastAsia="en-US"/>
              </w:rPr>
              <w:t>ם</w:t>
            </w:r>
            <w:r w:rsidRPr="00653B44">
              <w:rPr>
                <w:rFonts w:ascii="Arial" w:eastAsia="Calibri" w:hAnsi="Arial" w:cs="David"/>
                <w:color w:val="0070C0"/>
                <w:szCs w:val="24"/>
                <w:rtl/>
                <w:lang w:eastAsia="en-US"/>
              </w:rPr>
              <w:tab/>
            </w:r>
          </w:p>
        </w:tc>
        <w:tc>
          <w:tcPr>
            <w:tcW w:w="1782" w:type="dxa"/>
          </w:tcPr>
          <w:p w14:paraId="0BB8240F" w14:textId="64E6DD3B" w:rsidR="005A38FE" w:rsidRPr="00653B44" w:rsidRDefault="002403C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6</w:t>
            </w:r>
          </w:p>
        </w:tc>
        <w:tc>
          <w:tcPr>
            <w:tcW w:w="1814" w:type="dxa"/>
          </w:tcPr>
          <w:p w14:paraId="324BF970" w14:textId="76B4114E" w:rsidR="005A38FE" w:rsidRPr="00653B44" w:rsidRDefault="00550F88" w:rsidP="00550F88">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לאפשר</w:t>
            </w:r>
            <w:r w:rsidRPr="00653B44">
              <w:rPr>
                <w:rFonts w:ascii="Arial" w:eastAsia="Calibri" w:hAnsi="Arial" w:cs="David"/>
                <w:color w:val="0070C0"/>
                <w:szCs w:val="24"/>
                <w:rtl/>
                <w:lang w:eastAsia="en-US"/>
              </w:rPr>
              <w:t xml:space="preserve"> זמן תגובה מהיר ומינימלי</w:t>
            </w:r>
          </w:p>
        </w:tc>
        <w:tc>
          <w:tcPr>
            <w:tcW w:w="2082" w:type="dxa"/>
          </w:tcPr>
          <w:p w14:paraId="27AD1B0D" w14:textId="77777777" w:rsidR="005A38FE" w:rsidRPr="00653B44" w:rsidRDefault="005A38FE" w:rsidP="002403CD">
            <w:pPr>
              <w:pStyle w:val="ListBullet"/>
              <w:keepNext/>
              <w:numPr>
                <w:ilvl w:val="0"/>
                <w:numId w:val="0"/>
              </w:numPr>
              <w:spacing w:line="360" w:lineRule="auto"/>
              <w:jc w:val="center"/>
              <w:rPr>
                <w:rFonts w:ascii="Arial" w:eastAsia="Calibri" w:hAnsi="Arial" w:cs="David"/>
                <w:color w:val="0070C0"/>
                <w:szCs w:val="24"/>
                <w:rtl/>
                <w:lang w:eastAsia="en-US"/>
              </w:rPr>
            </w:pPr>
          </w:p>
        </w:tc>
      </w:tr>
      <w:tr w:rsidR="005A38FE" w:rsidRPr="00AD6A9E" w14:paraId="40730148" w14:textId="77777777" w:rsidTr="008770ED">
        <w:tc>
          <w:tcPr>
            <w:tcW w:w="2032" w:type="dxa"/>
          </w:tcPr>
          <w:p w14:paraId="2FC683DE" w14:textId="02268626" w:rsidR="005A38FE" w:rsidRPr="00653B44" w:rsidRDefault="00B47A19" w:rsidP="008770ED">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hint="cs"/>
                <w:b/>
                <w:bCs/>
                <w:color w:val="0070C0"/>
                <w:szCs w:val="24"/>
                <w:rtl/>
                <w:lang w:eastAsia="en-US"/>
              </w:rPr>
              <w:t>בסיס נתונים</w:t>
            </w:r>
          </w:p>
        </w:tc>
        <w:tc>
          <w:tcPr>
            <w:tcW w:w="1640" w:type="dxa"/>
          </w:tcPr>
          <w:p w14:paraId="7FBDFA44" w14:textId="77777777" w:rsidR="00831E80" w:rsidRPr="00653B44" w:rsidRDefault="001E3F13" w:rsidP="00831E80">
            <w:pPr>
              <w:pStyle w:val="ListBullet"/>
              <w:numPr>
                <w:ilvl w:val="0"/>
                <w:numId w:val="0"/>
              </w:numPr>
              <w:spacing w:line="360" w:lineRule="auto"/>
              <w:ind w:left="360" w:hanging="360"/>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לא</w:t>
            </w:r>
            <w:r w:rsidR="00831E80" w:rsidRPr="00653B44">
              <w:rPr>
                <w:rFonts w:ascii="Arial" w:eastAsia="Calibri" w:hAnsi="Arial" w:cs="David" w:hint="cs"/>
                <w:color w:val="0070C0"/>
                <w:szCs w:val="24"/>
                <w:rtl/>
                <w:lang w:eastAsia="en-US"/>
              </w:rPr>
              <w:t xml:space="preserve"> </w:t>
            </w:r>
            <w:r w:rsidRPr="00653B44">
              <w:rPr>
                <w:rFonts w:ascii="Arial" w:eastAsia="Calibri" w:hAnsi="Arial" w:cs="David"/>
                <w:color w:val="0070C0"/>
                <w:szCs w:val="24"/>
                <w:rtl/>
                <w:lang w:eastAsia="en-US"/>
              </w:rPr>
              <w:t>פונקציונלית</w:t>
            </w:r>
            <w:r w:rsidRPr="00653B44">
              <w:rPr>
                <w:rFonts w:ascii="Arial" w:eastAsia="Calibri" w:hAnsi="Arial" w:cs="David" w:hint="cs"/>
                <w:color w:val="0070C0"/>
                <w:szCs w:val="24"/>
                <w:rtl/>
                <w:lang w:eastAsia="en-US"/>
              </w:rPr>
              <w:t>:</w:t>
            </w:r>
          </w:p>
          <w:p w14:paraId="6DBDA8D2" w14:textId="441549D3" w:rsidR="005A38FE" w:rsidRPr="00653B44" w:rsidRDefault="001E3F13" w:rsidP="00831E80">
            <w:pPr>
              <w:pStyle w:val="ListBullet"/>
              <w:numPr>
                <w:ilvl w:val="0"/>
                <w:numId w:val="0"/>
              </w:numPr>
              <w:spacing w:line="360" w:lineRule="auto"/>
              <w:ind w:left="360" w:hanging="360"/>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בסיס נתונים</w:t>
            </w:r>
          </w:p>
        </w:tc>
        <w:tc>
          <w:tcPr>
            <w:tcW w:w="1782" w:type="dxa"/>
          </w:tcPr>
          <w:p w14:paraId="200283F1" w14:textId="07C1FB2D" w:rsidR="005A38FE" w:rsidRPr="00653B44" w:rsidRDefault="002403C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7</w:t>
            </w:r>
          </w:p>
        </w:tc>
        <w:tc>
          <w:tcPr>
            <w:tcW w:w="1814" w:type="dxa"/>
          </w:tcPr>
          <w:p w14:paraId="1B8C6D93" w14:textId="77777777" w:rsidR="005A38FE" w:rsidRPr="00653B44" w:rsidRDefault="005A38FE" w:rsidP="002403CD">
            <w:pPr>
              <w:pStyle w:val="ListBullet"/>
              <w:numPr>
                <w:ilvl w:val="0"/>
                <w:numId w:val="0"/>
              </w:numPr>
              <w:spacing w:line="360" w:lineRule="auto"/>
              <w:jc w:val="center"/>
              <w:rPr>
                <w:rFonts w:ascii="Arial" w:eastAsia="Calibri" w:hAnsi="Arial" w:cs="David"/>
                <w:color w:val="0070C0"/>
                <w:szCs w:val="24"/>
                <w:rtl/>
                <w:lang w:eastAsia="en-US"/>
              </w:rPr>
            </w:pPr>
          </w:p>
        </w:tc>
        <w:tc>
          <w:tcPr>
            <w:tcW w:w="2082" w:type="dxa"/>
          </w:tcPr>
          <w:p w14:paraId="75545CA4" w14:textId="7F8AE606" w:rsidR="005A38FE" w:rsidRPr="00653B44" w:rsidRDefault="00AB2256" w:rsidP="002403CD">
            <w:pPr>
              <w:pStyle w:val="ListBullet"/>
              <w:keepNex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עדיין מתלבטים באיזו תוכנה</w:t>
            </w:r>
          </w:p>
        </w:tc>
      </w:tr>
      <w:tr w:rsidR="005A38FE" w:rsidRPr="00AD6A9E" w14:paraId="1AABD69C" w14:textId="77777777" w:rsidTr="008770ED">
        <w:tc>
          <w:tcPr>
            <w:tcW w:w="2032" w:type="dxa"/>
          </w:tcPr>
          <w:p w14:paraId="0FCDC8C7" w14:textId="4385B3EA" w:rsidR="005A38FE" w:rsidRPr="00653B44" w:rsidRDefault="001237CC" w:rsidP="008770ED">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b/>
                <w:bCs/>
                <w:color w:val="0070C0"/>
                <w:szCs w:val="24"/>
                <w:rtl/>
                <w:lang w:eastAsia="en-US"/>
              </w:rPr>
              <w:t>ניהול משחקים</w:t>
            </w:r>
            <w:r w:rsidRPr="00653B44">
              <w:rPr>
                <w:rFonts w:ascii="Arial" w:eastAsia="Calibri" w:hAnsi="Arial" w:cs="David"/>
                <w:b/>
                <w:bCs/>
                <w:color w:val="0070C0"/>
                <w:szCs w:val="24"/>
                <w:rtl/>
                <w:lang w:eastAsia="en-US"/>
              </w:rPr>
              <w:tab/>
            </w:r>
          </w:p>
        </w:tc>
        <w:tc>
          <w:tcPr>
            <w:tcW w:w="1640" w:type="dxa"/>
          </w:tcPr>
          <w:p w14:paraId="649C236D" w14:textId="04107261" w:rsidR="005A38FE" w:rsidRPr="00653B44" w:rsidRDefault="00706736"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פונקציונלית: תפעולית</w:t>
            </w:r>
          </w:p>
        </w:tc>
        <w:tc>
          <w:tcPr>
            <w:tcW w:w="1782" w:type="dxa"/>
          </w:tcPr>
          <w:p w14:paraId="55080216" w14:textId="37CD9F8D" w:rsidR="005A38FE" w:rsidRPr="00653B44" w:rsidRDefault="002403CD"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8</w:t>
            </w:r>
          </w:p>
        </w:tc>
        <w:tc>
          <w:tcPr>
            <w:tcW w:w="1814" w:type="dxa"/>
          </w:tcPr>
          <w:p w14:paraId="2F44D8A4" w14:textId="714980DF" w:rsidR="005A38FE" w:rsidRPr="00653B44" w:rsidRDefault="00B61056"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לאפשר שמירת פרטי משחקים קודמים</w:t>
            </w:r>
            <w:r w:rsidRPr="00653B44">
              <w:rPr>
                <w:rFonts w:ascii="Arial" w:eastAsia="Calibri" w:hAnsi="Arial" w:cs="David"/>
                <w:color w:val="0070C0"/>
                <w:szCs w:val="24"/>
                <w:rtl/>
                <w:lang w:eastAsia="en-US"/>
              </w:rPr>
              <w:tab/>
            </w:r>
          </w:p>
        </w:tc>
        <w:tc>
          <w:tcPr>
            <w:tcW w:w="2082" w:type="dxa"/>
          </w:tcPr>
          <w:p w14:paraId="7F37CC76" w14:textId="77777777" w:rsidR="005A38FE" w:rsidRPr="00653B44" w:rsidRDefault="005A38FE" w:rsidP="002403CD">
            <w:pPr>
              <w:pStyle w:val="ListBullet"/>
              <w:keepNext/>
              <w:numPr>
                <w:ilvl w:val="0"/>
                <w:numId w:val="0"/>
              </w:numPr>
              <w:spacing w:line="360" w:lineRule="auto"/>
              <w:jc w:val="center"/>
              <w:rPr>
                <w:rFonts w:ascii="Arial" w:eastAsia="Calibri" w:hAnsi="Arial" w:cs="David"/>
                <w:color w:val="0070C0"/>
                <w:szCs w:val="24"/>
                <w:rtl/>
                <w:lang w:eastAsia="en-US"/>
              </w:rPr>
            </w:pPr>
          </w:p>
        </w:tc>
      </w:tr>
      <w:tr w:rsidR="00314F50" w:rsidRPr="00AD6A9E" w14:paraId="497F45C1" w14:textId="77777777" w:rsidTr="008770ED">
        <w:tc>
          <w:tcPr>
            <w:tcW w:w="2032" w:type="dxa"/>
          </w:tcPr>
          <w:p w14:paraId="1C0CFFEC" w14:textId="027628BB" w:rsidR="00314F50" w:rsidRPr="00653B44" w:rsidRDefault="00441105" w:rsidP="008770ED">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hint="cs"/>
                <w:b/>
                <w:bCs/>
                <w:color w:val="0070C0"/>
                <w:szCs w:val="24"/>
                <w:rtl/>
                <w:lang w:eastAsia="en-US"/>
              </w:rPr>
              <w:t>שחקן</w:t>
            </w:r>
          </w:p>
        </w:tc>
        <w:tc>
          <w:tcPr>
            <w:tcW w:w="1640" w:type="dxa"/>
          </w:tcPr>
          <w:p w14:paraId="39C2AFCA" w14:textId="7DEA6121" w:rsidR="00314F50" w:rsidRPr="00653B44" w:rsidRDefault="001D4FB3" w:rsidP="001D4FB3">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פונקציונלית: תפעולית</w:t>
            </w:r>
          </w:p>
        </w:tc>
        <w:tc>
          <w:tcPr>
            <w:tcW w:w="1782" w:type="dxa"/>
          </w:tcPr>
          <w:p w14:paraId="7CDEB4EA" w14:textId="1421EEFD" w:rsidR="00314F50" w:rsidRPr="00653B44" w:rsidRDefault="00B404B5"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9</w:t>
            </w:r>
          </w:p>
        </w:tc>
        <w:tc>
          <w:tcPr>
            <w:tcW w:w="1814" w:type="dxa"/>
          </w:tcPr>
          <w:p w14:paraId="06CF81BA" w14:textId="17AD967D" w:rsidR="00314F50" w:rsidRPr="00653B44" w:rsidRDefault="00177255"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 xml:space="preserve">לאפשר לשחקנים לבצע פעולות כמו </w:t>
            </w:r>
            <w:r w:rsidRPr="00653B44">
              <w:rPr>
                <w:rFonts w:ascii="Arial" w:eastAsia="Calibri" w:hAnsi="Arial" w:cs="David" w:hint="cs"/>
                <w:color w:val="0070C0"/>
                <w:szCs w:val="24"/>
                <w:rtl/>
                <w:lang w:eastAsia="en-US"/>
              </w:rPr>
              <w:t xml:space="preserve">להמר, לפרוש, </w:t>
            </w:r>
            <w:r w:rsidR="00C22E6D" w:rsidRPr="00653B44">
              <w:rPr>
                <w:rFonts w:ascii="Arial" w:eastAsia="Calibri" w:hAnsi="Arial" w:cs="David" w:hint="cs"/>
                <w:color w:val="0070C0"/>
                <w:szCs w:val="24"/>
                <w:rtl/>
                <w:lang w:eastAsia="en-US"/>
              </w:rPr>
              <w:t xml:space="preserve">לראות סטטיסטיקות </w:t>
            </w:r>
            <w:proofErr w:type="spellStart"/>
            <w:r w:rsidR="00C22E6D" w:rsidRPr="00653B44">
              <w:rPr>
                <w:rFonts w:ascii="Arial" w:eastAsia="Calibri" w:hAnsi="Arial" w:cs="David" w:hint="cs"/>
                <w:color w:val="0070C0"/>
                <w:szCs w:val="24"/>
                <w:rtl/>
                <w:lang w:eastAsia="en-US"/>
              </w:rPr>
              <w:t>וכ</w:t>
            </w:r>
            <w:r w:rsidR="00625BB9" w:rsidRPr="00653B44">
              <w:rPr>
                <w:rFonts w:ascii="Arial" w:eastAsia="Calibri" w:hAnsi="Arial" w:cs="David" w:hint="cs"/>
                <w:color w:val="0070C0"/>
                <w:szCs w:val="24"/>
                <w:rtl/>
                <w:lang w:eastAsia="en-US"/>
              </w:rPr>
              <w:t>ו</w:t>
            </w:r>
            <w:proofErr w:type="spellEnd"/>
            <w:r w:rsidRPr="00653B44">
              <w:rPr>
                <w:rFonts w:ascii="Arial" w:eastAsia="Calibri" w:hAnsi="Arial" w:cs="David"/>
                <w:color w:val="0070C0"/>
                <w:szCs w:val="24"/>
                <w:rtl/>
                <w:lang w:eastAsia="en-US"/>
              </w:rPr>
              <w:tab/>
            </w:r>
          </w:p>
        </w:tc>
        <w:tc>
          <w:tcPr>
            <w:tcW w:w="2082" w:type="dxa"/>
          </w:tcPr>
          <w:p w14:paraId="61B074D7" w14:textId="77777777" w:rsidR="00314F50" w:rsidRPr="00653B44" w:rsidRDefault="00314F50" w:rsidP="002403CD">
            <w:pPr>
              <w:pStyle w:val="ListBullet"/>
              <w:keepNext/>
              <w:numPr>
                <w:ilvl w:val="0"/>
                <w:numId w:val="0"/>
              </w:numPr>
              <w:spacing w:line="360" w:lineRule="auto"/>
              <w:jc w:val="center"/>
              <w:rPr>
                <w:rFonts w:ascii="Arial" w:eastAsia="Calibri" w:hAnsi="Arial" w:cs="David"/>
                <w:color w:val="0070C0"/>
                <w:szCs w:val="24"/>
                <w:rtl/>
                <w:lang w:eastAsia="en-US"/>
              </w:rPr>
            </w:pPr>
          </w:p>
        </w:tc>
      </w:tr>
      <w:tr w:rsidR="00314F50" w:rsidRPr="00AD6A9E" w14:paraId="15623B46" w14:textId="77777777" w:rsidTr="008770ED">
        <w:tc>
          <w:tcPr>
            <w:tcW w:w="2032" w:type="dxa"/>
          </w:tcPr>
          <w:p w14:paraId="05E84D79" w14:textId="24E17D59" w:rsidR="00314F50" w:rsidRPr="00653B44" w:rsidRDefault="00856FB1" w:rsidP="008770ED">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hint="cs"/>
                <w:b/>
                <w:bCs/>
                <w:color w:val="0070C0"/>
                <w:szCs w:val="24"/>
                <w:rtl/>
                <w:lang w:eastAsia="en-US"/>
              </w:rPr>
              <w:t>מנהל</w:t>
            </w:r>
          </w:p>
        </w:tc>
        <w:tc>
          <w:tcPr>
            <w:tcW w:w="1640" w:type="dxa"/>
          </w:tcPr>
          <w:p w14:paraId="3BF0CF08" w14:textId="7ACE82C8" w:rsidR="00314F50" w:rsidRPr="00653B44" w:rsidRDefault="007427BD" w:rsidP="007427B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פונקציונלית: תפעולית</w:t>
            </w:r>
          </w:p>
        </w:tc>
        <w:tc>
          <w:tcPr>
            <w:tcW w:w="1782" w:type="dxa"/>
          </w:tcPr>
          <w:p w14:paraId="204348F7" w14:textId="6C91155C" w:rsidR="00314F50" w:rsidRPr="00653B44" w:rsidRDefault="00B404B5"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10</w:t>
            </w:r>
          </w:p>
        </w:tc>
        <w:tc>
          <w:tcPr>
            <w:tcW w:w="1814" w:type="dxa"/>
          </w:tcPr>
          <w:p w14:paraId="5052E427" w14:textId="3FE39BF6" w:rsidR="00314F50" w:rsidRPr="00653B44" w:rsidRDefault="00924B2F"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 xml:space="preserve">לאפשר למנהל </w:t>
            </w:r>
            <w:proofErr w:type="spellStart"/>
            <w:r w:rsidRPr="00653B44">
              <w:rPr>
                <w:rFonts w:ascii="Arial" w:eastAsia="Calibri" w:hAnsi="Arial" w:cs="David"/>
                <w:color w:val="0070C0"/>
                <w:szCs w:val="24"/>
                <w:rtl/>
                <w:lang w:eastAsia="en-US"/>
              </w:rPr>
              <w:t>לש</w:t>
            </w:r>
            <w:r w:rsidR="001B7D1C" w:rsidRPr="00653B44">
              <w:rPr>
                <w:rFonts w:ascii="Arial" w:eastAsia="Calibri" w:hAnsi="Arial" w:cs="David" w:hint="cs"/>
                <w:color w:val="0070C0"/>
                <w:szCs w:val="24"/>
                <w:rtl/>
                <w:lang w:eastAsia="en-US"/>
              </w:rPr>
              <w:t>נהל</w:t>
            </w:r>
            <w:proofErr w:type="spellEnd"/>
            <w:r w:rsidR="001B7D1C" w:rsidRPr="00653B44">
              <w:rPr>
                <w:rFonts w:ascii="Arial" w:eastAsia="Calibri" w:hAnsi="Arial" w:cs="David" w:hint="cs"/>
                <w:color w:val="0070C0"/>
                <w:szCs w:val="24"/>
                <w:rtl/>
                <w:lang w:eastAsia="en-US"/>
              </w:rPr>
              <w:t xml:space="preserve"> משחקים</w:t>
            </w:r>
          </w:p>
        </w:tc>
        <w:tc>
          <w:tcPr>
            <w:tcW w:w="2082" w:type="dxa"/>
          </w:tcPr>
          <w:p w14:paraId="17077D65" w14:textId="77777777" w:rsidR="00314F50" w:rsidRPr="00653B44" w:rsidRDefault="00314F50" w:rsidP="002403CD">
            <w:pPr>
              <w:pStyle w:val="ListBullet"/>
              <w:keepNext/>
              <w:numPr>
                <w:ilvl w:val="0"/>
                <w:numId w:val="0"/>
              </w:numPr>
              <w:spacing w:line="360" w:lineRule="auto"/>
              <w:jc w:val="center"/>
              <w:rPr>
                <w:rFonts w:ascii="Arial" w:eastAsia="Calibri" w:hAnsi="Arial" w:cs="David"/>
                <w:color w:val="0070C0"/>
                <w:szCs w:val="24"/>
                <w:rtl/>
                <w:lang w:eastAsia="en-US"/>
              </w:rPr>
            </w:pPr>
          </w:p>
        </w:tc>
      </w:tr>
      <w:tr w:rsidR="00A951AD" w:rsidRPr="00AD6A9E" w14:paraId="09F25F34" w14:textId="77777777" w:rsidTr="008770ED">
        <w:tc>
          <w:tcPr>
            <w:tcW w:w="2032" w:type="dxa"/>
          </w:tcPr>
          <w:p w14:paraId="7C064A0E" w14:textId="3B1D322C" w:rsidR="00A951AD" w:rsidRPr="00653B44" w:rsidRDefault="005B5057" w:rsidP="005B5057">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b/>
                <w:bCs/>
                <w:color w:val="0070C0"/>
                <w:szCs w:val="24"/>
                <w:rtl/>
                <w:lang w:eastAsia="en-US"/>
              </w:rPr>
              <w:lastRenderedPageBreak/>
              <w:t>מערכת כללי</w:t>
            </w:r>
          </w:p>
        </w:tc>
        <w:tc>
          <w:tcPr>
            <w:tcW w:w="1640" w:type="dxa"/>
          </w:tcPr>
          <w:p w14:paraId="1853F359" w14:textId="275E0DCF" w:rsidR="00A951AD" w:rsidRPr="00653B44" w:rsidRDefault="00D94860"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לא פונקציונלית: אמינות</w:t>
            </w:r>
            <w:r w:rsidRPr="00653B44">
              <w:rPr>
                <w:rFonts w:ascii="Arial" w:eastAsia="Calibri" w:hAnsi="Arial" w:cs="David"/>
                <w:color w:val="0070C0"/>
                <w:szCs w:val="24"/>
                <w:rtl/>
                <w:lang w:eastAsia="en-US"/>
              </w:rPr>
              <w:tab/>
            </w:r>
          </w:p>
        </w:tc>
        <w:tc>
          <w:tcPr>
            <w:tcW w:w="1782" w:type="dxa"/>
          </w:tcPr>
          <w:p w14:paraId="67AB6556" w14:textId="70B369CE" w:rsidR="00A951AD" w:rsidRPr="00653B44" w:rsidRDefault="00B404B5"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11</w:t>
            </w:r>
          </w:p>
        </w:tc>
        <w:tc>
          <w:tcPr>
            <w:tcW w:w="1814" w:type="dxa"/>
          </w:tcPr>
          <w:p w14:paraId="355B8370" w14:textId="64E3CBD9" w:rsidR="00A951AD" w:rsidRPr="00653B44" w:rsidRDefault="00D94860" w:rsidP="00D94860">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לוודא</w:t>
            </w:r>
            <w:r w:rsidRPr="00653B44">
              <w:rPr>
                <w:rFonts w:ascii="Arial" w:eastAsia="Calibri" w:hAnsi="Arial" w:cs="David"/>
                <w:color w:val="0070C0"/>
                <w:szCs w:val="24"/>
                <w:rtl/>
                <w:lang w:eastAsia="en-US"/>
              </w:rPr>
              <w:t xml:space="preserve"> שהמערכת תהיה יציבה ותעמוד בעומסים</w:t>
            </w:r>
          </w:p>
        </w:tc>
        <w:tc>
          <w:tcPr>
            <w:tcW w:w="2082" w:type="dxa"/>
          </w:tcPr>
          <w:p w14:paraId="12CE2872" w14:textId="77777777" w:rsidR="00A951AD" w:rsidRPr="00653B44" w:rsidRDefault="00A951AD" w:rsidP="002403CD">
            <w:pPr>
              <w:pStyle w:val="ListBullet"/>
              <w:keepNext/>
              <w:numPr>
                <w:ilvl w:val="0"/>
                <w:numId w:val="0"/>
              </w:numPr>
              <w:spacing w:line="360" w:lineRule="auto"/>
              <w:jc w:val="center"/>
              <w:rPr>
                <w:rFonts w:ascii="Arial" w:eastAsia="Calibri" w:hAnsi="Arial" w:cs="David"/>
                <w:color w:val="0070C0"/>
                <w:szCs w:val="24"/>
                <w:rtl/>
                <w:lang w:eastAsia="en-US"/>
              </w:rPr>
            </w:pPr>
          </w:p>
        </w:tc>
      </w:tr>
      <w:tr w:rsidR="00D94860" w:rsidRPr="00AD6A9E" w14:paraId="2981F56B" w14:textId="77777777" w:rsidTr="008770ED">
        <w:tc>
          <w:tcPr>
            <w:tcW w:w="2032" w:type="dxa"/>
          </w:tcPr>
          <w:p w14:paraId="78EF5738" w14:textId="3E566E50" w:rsidR="00D94860" w:rsidRPr="00653B44" w:rsidRDefault="00302731" w:rsidP="00302731">
            <w:pPr>
              <w:pStyle w:val="ListBullet"/>
              <w:numPr>
                <w:ilvl w:val="0"/>
                <w:numId w:val="0"/>
              </w:numPr>
              <w:spacing w:line="360" w:lineRule="auto"/>
              <w:jc w:val="center"/>
              <w:rPr>
                <w:rFonts w:ascii="Arial" w:eastAsia="Calibri" w:hAnsi="Arial" w:cs="David"/>
                <w:b/>
                <w:bCs/>
                <w:color w:val="0070C0"/>
                <w:szCs w:val="24"/>
                <w:rtl/>
                <w:lang w:eastAsia="en-US"/>
              </w:rPr>
            </w:pPr>
            <w:r w:rsidRPr="00653B44">
              <w:rPr>
                <w:rFonts w:ascii="Arial" w:eastAsia="Calibri" w:hAnsi="Arial" w:cs="David"/>
                <w:b/>
                <w:bCs/>
                <w:color w:val="0070C0"/>
                <w:szCs w:val="24"/>
                <w:rtl/>
                <w:lang w:eastAsia="en-US"/>
              </w:rPr>
              <w:t>מערכת כללי</w:t>
            </w:r>
          </w:p>
        </w:tc>
        <w:tc>
          <w:tcPr>
            <w:tcW w:w="1640" w:type="dxa"/>
          </w:tcPr>
          <w:p w14:paraId="10F1F9B4" w14:textId="29C63134" w:rsidR="00D94860" w:rsidRPr="00653B44" w:rsidRDefault="00302731" w:rsidP="00302731">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לא פונקציונלית: אבטחת מידע</w:t>
            </w:r>
          </w:p>
        </w:tc>
        <w:tc>
          <w:tcPr>
            <w:tcW w:w="1782" w:type="dxa"/>
          </w:tcPr>
          <w:p w14:paraId="2E0539B2" w14:textId="2E516C8D" w:rsidR="00D94860" w:rsidRPr="00653B44" w:rsidRDefault="00302731" w:rsidP="002403CD">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hint="cs"/>
                <w:color w:val="0070C0"/>
                <w:szCs w:val="24"/>
                <w:rtl/>
                <w:lang w:eastAsia="en-US"/>
              </w:rPr>
              <w:t>12</w:t>
            </w:r>
          </w:p>
        </w:tc>
        <w:tc>
          <w:tcPr>
            <w:tcW w:w="1814" w:type="dxa"/>
          </w:tcPr>
          <w:p w14:paraId="19832A33" w14:textId="1080B96F" w:rsidR="00D94860" w:rsidRPr="00653B44" w:rsidRDefault="00653B44" w:rsidP="00D94860">
            <w:pPr>
              <w:pStyle w:val="ListBullet"/>
              <w:numPr>
                <w:ilvl w:val="0"/>
                <w:numId w:val="0"/>
              </w:numPr>
              <w:spacing w:line="360" w:lineRule="auto"/>
              <w:jc w:val="center"/>
              <w:rPr>
                <w:rFonts w:ascii="Arial" w:eastAsia="Calibri" w:hAnsi="Arial" w:cs="David"/>
                <w:color w:val="0070C0"/>
                <w:szCs w:val="24"/>
                <w:rtl/>
                <w:lang w:eastAsia="en-US"/>
              </w:rPr>
            </w:pPr>
            <w:r w:rsidRPr="00653B44">
              <w:rPr>
                <w:rFonts w:ascii="Arial" w:eastAsia="Calibri" w:hAnsi="Arial" w:cs="David"/>
                <w:color w:val="0070C0"/>
                <w:szCs w:val="24"/>
                <w:rtl/>
                <w:lang w:eastAsia="en-US"/>
              </w:rPr>
              <w:t>לנקוט באמצעים למניעת פריצה למערכת</w:t>
            </w:r>
            <w:r w:rsidRPr="00653B44">
              <w:rPr>
                <w:rFonts w:ascii="Arial" w:eastAsia="Calibri" w:hAnsi="Arial" w:cs="David"/>
                <w:color w:val="0070C0"/>
                <w:szCs w:val="24"/>
                <w:rtl/>
                <w:lang w:eastAsia="en-US"/>
              </w:rPr>
              <w:tab/>
            </w:r>
          </w:p>
        </w:tc>
        <w:tc>
          <w:tcPr>
            <w:tcW w:w="2082" w:type="dxa"/>
          </w:tcPr>
          <w:p w14:paraId="57F69369" w14:textId="77777777" w:rsidR="00D94860" w:rsidRPr="00653B44" w:rsidRDefault="00D94860" w:rsidP="002403CD">
            <w:pPr>
              <w:pStyle w:val="ListBullet"/>
              <w:keepNext/>
              <w:numPr>
                <w:ilvl w:val="0"/>
                <w:numId w:val="0"/>
              </w:numPr>
              <w:spacing w:line="360" w:lineRule="auto"/>
              <w:jc w:val="center"/>
              <w:rPr>
                <w:rFonts w:ascii="Arial" w:eastAsia="Calibri" w:hAnsi="Arial" w:cs="David"/>
                <w:color w:val="0070C0"/>
                <w:szCs w:val="24"/>
                <w:rtl/>
                <w:lang w:eastAsia="en-US"/>
              </w:rPr>
            </w:pPr>
          </w:p>
        </w:tc>
      </w:tr>
    </w:tbl>
    <w:p w14:paraId="6F2BA5C8" w14:textId="1434193E" w:rsidR="005D55AB" w:rsidRDefault="005D55AB">
      <w:pPr>
        <w:bidi w:val="0"/>
        <w:spacing w:after="160" w:line="259" w:lineRule="auto"/>
        <w:rPr>
          <w:rFonts w:ascii="Calibri" w:hAnsi="Calibri" w:cs="David"/>
          <w:b/>
          <w:bCs/>
          <w:smallCaps/>
          <w:spacing w:val="24"/>
          <w:sz w:val="28"/>
          <w:highlight w:val="lightGray"/>
          <w:lang w:eastAsia="en-US"/>
        </w:rPr>
      </w:pPr>
    </w:p>
    <w:p w14:paraId="2DB9243C" w14:textId="194D9194" w:rsidR="005D55AB" w:rsidRDefault="005D55AB">
      <w:pPr>
        <w:bidi w:val="0"/>
        <w:spacing w:after="160" w:line="259" w:lineRule="auto"/>
        <w:rPr>
          <w:rFonts w:ascii="Calibri" w:hAnsi="Calibri" w:cs="David"/>
          <w:b/>
          <w:bCs/>
          <w:smallCaps/>
          <w:spacing w:val="24"/>
          <w:sz w:val="28"/>
          <w:highlight w:val="lightGray"/>
          <w:lang w:eastAsia="en-US"/>
        </w:rPr>
      </w:pPr>
    </w:p>
    <w:p w14:paraId="2F7AC714" w14:textId="77777777" w:rsidR="003A66E8" w:rsidRDefault="003A66E8">
      <w:pPr>
        <w:bidi w:val="0"/>
        <w:spacing w:after="160" w:line="259" w:lineRule="auto"/>
        <w:rPr>
          <w:rFonts w:ascii="Calibri" w:hAnsi="Calibri" w:cs="David"/>
          <w:b/>
          <w:bCs/>
          <w:smallCaps/>
          <w:spacing w:val="24"/>
          <w:sz w:val="28"/>
          <w:highlight w:val="lightGray"/>
          <w:rtl/>
          <w:lang w:eastAsia="en-US"/>
        </w:rPr>
      </w:pPr>
    </w:p>
    <w:p w14:paraId="30FB47B8" w14:textId="3DE16659" w:rsidR="00EC18E7" w:rsidRPr="004970DF" w:rsidRDefault="00EC18E7" w:rsidP="003A66E8">
      <w:pPr>
        <w:pStyle w:val="Heading2"/>
        <w:rPr>
          <w:rtl/>
        </w:rPr>
      </w:pPr>
      <w:r w:rsidRPr="004970DF">
        <w:rPr>
          <w:rFonts w:hint="cs"/>
          <w:rtl/>
        </w:rPr>
        <w:t>ייצ</w:t>
      </w:r>
      <w:r>
        <w:rPr>
          <w:rFonts w:hint="cs"/>
          <w:rtl/>
        </w:rPr>
        <w:t>ו</w:t>
      </w:r>
      <w:r w:rsidRPr="004970DF">
        <w:rPr>
          <w:rFonts w:hint="cs"/>
          <w:rtl/>
        </w:rPr>
        <w:t xml:space="preserve">ג דרישות פונקציונאליות באמצעות </w:t>
      </w:r>
      <w:r w:rsidRPr="004970DF">
        <w:rPr>
          <w:rtl/>
        </w:rPr>
        <w:t>תרשי</w:t>
      </w:r>
      <w:r w:rsidRPr="004970DF">
        <w:rPr>
          <w:rFonts w:hint="cs"/>
          <w:rtl/>
        </w:rPr>
        <w:t xml:space="preserve">מי </w:t>
      </w:r>
      <w:r w:rsidRPr="004970DF">
        <w:t>use case</w:t>
      </w:r>
      <w:r w:rsidRPr="004970DF">
        <w:rPr>
          <w:rFonts w:hint="cs"/>
          <w:rtl/>
        </w:rPr>
        <w:t xml:space="preserve"> </w:t>
      </w:r>
    </w:p>
    <w:p w14:paraId="32FB3570" w14:textId="76BA89EE" w:rsidR="00EC18E7" w:rsidRDefault="00EC18E7" w:rsidP="00EC18E7">
      <w:pPr>
        <w:spacing w:after="200" w:line="360" w:lineRule="auto"/>
        <w:ind w:left="845"/>
        <w:jc w:val="both"/>
        <w:rPr>
          <w:rFonts w:ascii="Arial" w:eastAsia="Calibri" w:hAnsi="Arial" w:cs="David"/>
          <w:color w:val="FF0000"/>
          <w:szCs w:val="24"/>
          <w:rtl/>
          <w:lang w:eastAsia="en-US"/>
        </w:rPr>
      </w:pPr>
      <w:r w:rsidRPr="000F6BA3">
        <w:rPr>
          <w:rFonts w:ascii="Arial" w:eastAsia="Calibri" w:hAnsi="Arial" w:cs="David" w:hint="cs"/>
          <w:color w:val="FF0000"/>
          <w:szCs w:val="24"/>
          <w:rtl/>
          <w:lang w:eastAsia="en-US"/>
        </w:rPr>
        <w:t xml:space="preserve">אם </w:t>
      </w:r>
      <w:r>
        <w:rPr>
          <w:rFonts w:ascii="Arial" w:eastAsia="Calibri" w:hAnsi="Arial" w:cs="David" w:hint="cs"/>
          <w:color w:val="FF0000"/>
          <w:szCs w:val="24"/>
          <w:rtl/>
          <w:lang w:eastAsia="en-US"/>
        </w:rPr>
        <w:t>התרשים מכיל בועות רבות (למעלה מ 15), יש ל</w:t>
      </w:r>
      <w:r w:rsidRPr="000F6BA3">
        <w:rPr>
          <w:rFonts w:ascii="Arial" w:eastAsia="Calibri" w:hAnsi="Arial" w:cs="David" w:hint="cs"/>
          <w:color w:val="FF0000"/>
          <w:szCs w:val="24"/>
          <w:rtl/>
          <w:lang w:eastAsia="en-US"/>
        </w:rPr>
        <w:t>פצל ל</w:t>
      </w:r>
      <w:r>
        <w:rPr>
          <w:rFonts w:ascii="Arial" w:eastAsia="Calibri" w:hAnsi="Arial" w:cs="David" w:hint="cs"/>
          <w:color w:val="FF0000"/>
          <w:szCs w:val="24"/>
          <w:rtl/>
          <w:lang w:eastAsia="en-US"/>
        </w:rPr>
        <w:t xml:space="preserve">מספר </w:t>
      </w:r>
      <w:r w:rsidRPr="000F6BA3">
        <w:rPr>
          <w:rFonts w:ascii="Arial" w:eastAsia="Calibri" w:hAnsi="Arial" w:cs="David" w:hint="cs"/>
          <w:color w:val="FF0000"/>
          <w:szCs w:val="24"/>
          <w:rtl/>
          <w:lang w:eastAsia="en-US"/>
        </w:rPr>
        <w:t>תרשימים</w:t>
      </w:r>
      <w:r w:rsidR="009C01F5">
        <w:rPr>
          <w:rFonts w:ascii="Arial" w:eastAsia="Calibri" w:hAnsi="Arial" w:cs="David" w:hint="cs"/>
          <w:color w:val="FF0000"/>
          <w:szCs w:val="24"/>
          <w:rtl/>
          <w:lang w:eastAsia="en-US"/>
        </w:rPr>
        <w:t xml:space="preserve">, </w:t>
      </w:r>
      <w:r w:rsidRPr="000F6BA3">
        <w:rPr>
          <w:rFonts w:ascii="Arial" w:eastAsia="Calibri" w:hAnsi="Arial" w:cs="David" w:hint="cs"/>
          <w:color w:val="FF0000"/>
          <w:szCs w:val="24"/>
          <w:rtl/>
          <w:lang w:eastAsia="en-US"/>
        </w:rPr>
        <w:t xml:space="preserve">לפי </w:t>
      </w:r>
      <w:r>
        <w:rPr>
          <w:rFonts w:ascii="Arial" w:eastAsia="Calibri" w:hAnsi="Arial" w:cs="David" w:hint="cs"/>
          <w:color w:val="FF0000"/>
          <w:szCs w:val="24"/>
          <w:rtl/>
          <w:lang w:eastAsia="en-US"/>
        </w:rPr>
        <w:t>המשתמשים</w:t>
      </w:r>
      <w:r w:rsidR="009C01F5">
        <w:rPr>
          <w:rFonts w:ascii="Arial" w:eastAsia="Calibri" w:hAnsi="Arial" w:cs="David" w:hint="cs"/>
          <w:color w:val="FF0000"/>
          <w:szCs w:val="24"/>
          <w:rtl/>
          <w:lang w:eastAsia="en-US"/>
        </w:rPr>
        <w:t>.</w:t>
      </w:r>
      <w:r>
        <w:rPr>
          <w:rFonts w:ascii="Arial" w:eastAsia="Calibri" w:hAnsi="Arial" w:cs="David" w:hint="cs"/>
          <w:color w:val="FF0000"/>
          <w:szCs w:val="24"/>
          <w:rtl/>
          <w:lang w:eastAsia="en-US"/>
        </w:rPr>
        <w:t xml:space="preserve"> </w:t>
      </w:r>
    </w:p>
    <w:p w14:paraId="6A3DCA20" w14:textId="77777777" w:rsidR="00EC18E7" w:rsidRPr="005B6333" w:rsidRDefault="00EC18E7" w:rsidP="00EC18E7">
      <w:pPr>
        <w:keepNext/>
        <w:autoSpaceDE w:val="0"/>
        <w:autoSpaceDN w:val="0"/>
        <w:spacing w:before="240" w:after="120"/>
        <w:ind w:left="720"/>
        <w:jc w:val="both"/>
        <w:outlineLvl w:val="3"/>
        <w:rPr>
          <w:rFonts w:ascii="Calibri" w:hAnsi="Calibri" w:cs="David"/>
          <w:b/>
          <w:bCs/>
          <w:smallCaps/>
          <w:spacing w:val="20"/>
          <w:sz w:val="20"/>
          <w:szCs w:val="24"/>
          <w:rtl/>
          <w:lang w:eastAsia="en-US"/>
        </w:rPr>
      </w:pPr>
      <w:r w:rsidRPr="005B6333">
        <w:rPr>
          <w:rFonts w:ascii="Calibri" w:hAnsi="Calibri" w:cs="David" w:hint="cs"/>
          <w:b/>
          <w:bCs/>
          <w:smallCaps/>
          <w:spacing w:val="20"/>
          <w:sz w:val="20"/>
          <w:szCs w:val="24"/>
          <w:rtl/>
          <w:lang w:eastAsia="en-US"/>
        </w:rPr>
        <w:t xml:space="preserve">ספציפיקציה של </w:t>
      </w:r>
      <w:r w:rsidRPr="005B6333">
        <w:rPr>
          <w:rFonts w:ascii="Calibri" w:hAnsi="Calibri" w:cs="David" w:hint="cs"/>
          <w:b/>
          <w:bCs/>
          <w:smallCaps/>
          <w:spacing w:val="20"/>
          <w:sz w:val="20"/>
          <w:szCs w:val="24"/>
          <w:lang w:eastAsia="en-US"/>
        </w:rPr>
        <w:t>USE CASE</w:t>
      </w:r>
      <w:r>
        <w:rPr>
          <w:rFonts w:ascii="Calibri" w:hAnsi="Calibri" w:cs="David"/>
          <w:b/>
          <w:bCs/>
          <w:smallCaps/>
          <w:spacing w:val="20"/>
          <w:sz w:val="20"/>
          <w:szCs w:val="24"/>
          <w:lang w:eastAsia="en-US"/>
        </w:rPr>
        <w:t>S</w:t>
      </w:r>
    </w:p>
    <w:p w14:paraId="5F800F8E" w14:textId="7F1D5197" w:rsidR="00EC18E7" w:rsidRPr="00E84294" w:rsidRDefault="00EC18E7" w:rsidP="00EC18E7">
      <w:pPr>
        <w:pStyle w:val="12"/>
        <w:rPr>
          <w:color w:val="FF0000"/>
          <w:rtl/>
        </w:rPr>
      </w:pPr>
      <w:r w:rsidRPr="00E84294">
        <w:rPr>
          <w:rFonts w:hint="cs"/>
          <w:color w:val="FF0000"/>
          <w:rtl/>
        </w:rPr>
        <w:t xml:space="preserve">יש לבחור </w:t>
      </w:r>
      <w:r w:rsidRPr="00E84294">
        <w:rPr>
          <w:rFonts w:hint="cs"/>
          <w:b/>
          <w:bCs/>
          <w:color w:val="FF0000"/>
          <w:rtl/>
        </w:rPr>
        <w:t>לפחות 5 בועות משמעותיות</w:t>
      </w:r>
      <w:r w:rsidR="00241C7A">
        <w:rPr>
          <w:rFonts w:hint="cs"/>
          <w:b/>
          <w:bCs/>
          <w:color w:val="FF0000"/>
          <w:rtl/>
        </w:rPr>
        <w:t xml:space="preserve"> (ללא התחברות והרשמה)</w:t>
      </w:r>
      <w:r w:rsidRPr="00E84294">
        <w:rPr>
          <w:rFonts w:hint="cs"/>
          <w:color w:val="FF0000"/>
          <w:rtl/>
        </w:rPr>
        <w:t xml:space="preserve">, ולספק להן את הספציפיקציה הנדרשת. בפרט, יש לפרט באמצעות טבלה לכל אחת מהבועות שנבחרו את הפרטים הבאים: </w:t>
      </w:r>
      <w:r w:rsidRPr="00E84294">
        <w:rPr>
          <w:color w:val="FF0000"/>
          <w:rtl/>
        </w:rPr>
        <w:t xml:space="preserve"> </w:t>
      </w:r>
    </w:p>
    <w:tbl>
      <w:tblPr>
        <w:tblStyle w:val="TableGridLight"/>
        <w:bidiVisual/>
        <w:tblW w:w="7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4950"/>
      </w:tblGrid>
      <w:tr w:rsidR="00EC18E7" w14:paraId="58C92ED2" w14:textId="77777777" w:rsidTr="008770ED">
        <w:trPr>
          <w:jc w:val="center"/>
        </w:trPr>
        <w:tc>
          <w:tcPr>
            <w:tcW w:w="2880" w:type="dxa"/>
            <w:hideMark/>
          </w:tcPr>
          <w:p w14:paraId="4EE1A3EF"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 xml:space="preserve">שם ה </w:t>
            </w:r>
            <w:r w:rsidRPr="005E04CD">
              <w:rPr>
                <w:rFonts w:ascii="Arial" w:eastAsia="Calibri" w:hAnsi="Arial" w:cs="David"/>
                <w:b/>
                <w:bCs/>
                <w:sz w:val="22"/>
                <w:szCs w:val="22"/>
                <w:lang w:eastAsia="en-US"/>
              </w:rPr>
              <w:t>Use case</w:t>
            </w:r>
          </w:p>
        </w:tc>
        <w:tc>
          <w:tcPr>
            <w:tcW w:w="4950" w:type="dxa"/>
            <w:hideMark/>
          </w:tcPr>
          <w:p w14:paraId="415AF080" w14:textId="4A780302" w:rsidR="00EC18E7" w:rsidRPr="005E04CD" w:rsidRDefault="005B66DF" w:rsidP="008770ED">
            <w:pPr>
              <w:pStyle w:val="ListBullet"/>
              <w:numPr>
                <w:ilvl w:val="0"/>
                <w:numId w:val="0"/>
              </w:numPr>
              <w:spacing w:line="360" w:lineRule="auto"/>
              <w:rPr>
                <w:rFonts w:ascii="Arial" w:eastAsia="Calibri" w:hAnsi="Arial" w:cs="David"/>
                <w:b/>
                <w:bCs/>
                <w:sz w:val="22"/>
                <w:szCs w:val="22"/>
                <w:lang w:eastAsia="en-US"/>
              </w:rPr>
            </w:pPr>
            <w:r w:rsidRPr="005B66DF">
              <w:rPr>
                <w:rFonts w:ascii="Arial" w:eastAsia="Calibri" w:hAnsi="Arial" w:cs="David"/>
                <w:b/>
                <w:bCs/>
                <w:sz w:val="22"/>
                <w:szCs w:val="22"/>
                <w:rtl/>
                <w:lang w:eastAsia="en-US"/>
              </w:rPr>
              <w:t>יצירת משחק חדש</w:t>
            </w:r>
          </w:p>
        </w:tc>
      </w:tr>
      <w:tr w:rsidR="00EC18E7" w14:paraId="26F8838D" w14:textId="77777777" w:rsidTr="008770ED">
        <w:trPr>
          <w:jc w:val="center"/>
        </w:trPr>
        <w:tc>
          <w:tcPr>
            <w:tcW w:w="2880" w:type="dxa"/>
            <w:hideMark/>
          </w:tcPr>
          <w:p w14:paraId="391623B4"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יאור קצר</w:t>
            </w:r>
          </w:p>
        </w:tc>
        <w:tc>
          <w:tcPr>
            <w:tcW w:w="4950" w:type="dxa"/>
          </w:tcPr>
          <w:p w14:paraId="21647C12" w14:textId="02E561BA" w:rsidR="00EC18E7" w:rsidRPr="005E04CD" w:rsidRDefault="00641D04" w:rsidP="008770ED">
            <w:pPr>
              <w:pStyle w:val="ListBullet"/>
              <w:numPr>
                <w:ilvl w:val="0"/>
                <w:numId w:val="0"/>
              </w:numPr>
              <w:spacing w:line="360" w:lineRule="auto"/>
              <w:rPr>
                <w:rFonts w:ascii="Arial" w:eastAsia="Calibri" w:hAnsi="Arial" w:cs="David"/>
                <w:b/>
                <w:bCs/>
                <w:sz w:val="22"/>
                <w:szCs w:val="22"/>
                <w:lang w:eastAsia="en-US"/>
              </w:rPr>
            </w:pPr>
            <w:r w:rsidRPr="00641D04">
              <w:rPr>
                <w:rFonts w:ascii="Arial" w:eastAsia="Calibri" w:hAnsi="Arial" w:cs="David"/>
                <w:b/>
                <w:bCs/>
                <w:sz w:val="22"/>
                <w:szCs w:val="22"/>
                <w:rtl/>
                <w:lang w:eastAsia="en-US"/>
              </w:rPr>
              <w:t>מאפשר למשתמש ליצור משחק פוקר חדש</w:t>
            </w:r>
            <w:r w:rsidRPr="00641D04">
              <w:rPr>
                <w:rFonts w:ascii="Arial" w:eastAsia="Calibri" w:hAnsi="Arial" w:cs="David"/>
                <w:b/>
                <w:bCs/>
                <w:sz w:val="22"/>
                <w:szCs w:val="22"/>
                <w:rtl/>
                <w:lang w:eastAsia="en-US"/>
              </w:rPr>
              <w:tab/>
            </w:r>
          </w:p>
        </w:tc>
      </w:tr>
      <w:tr w:rsidR="00EC18E7" w14:paraId="5F27E520" w14:textId="77777777" w:rsidTr="008770ED">
        <w:trPr>
          <w:jc w:val="center"/>
        </w:trPr>
        <w:tc>
          <w:tcPr>
            <w:tcW w:w="2880" w:type="dxa"/>
            <w:hideMark/>
          </w:tcPr>
          <w:p w14:paraId="26DB76DD"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4950" w:type="dxa"/>
          </w:tcPr>
          <w:p w14:paraId="4C6BD06E" w14:textId="5F53C61E" w:rsidR="00EC18E7" w:rsidRPr="005E04CD" w:rsidRDefault="00641D04" w:rsidP="008770ED">
            <w:pPr>
              <w:pStyle w:val="ListBullet"/>
              <w:numPr>
                <w:ilvl w:val="0"/>
                <w:numId w:val="0"/>
              </w:numPr>
              <w:spacing w:line="360" w:lineRule="auto"/>
              <w:rPr>
                <w:rFonts w:ascii="Arial" w:eastAsia="Calibri" w:hAnsi="Arial" w:cs="David"/>
                <w:b/>
                <w:bCs/>
                <w:sz w:val="22"/>
                <w:szCs w:val="22"/>
                <w:lang w:eastAsia="en-US"/>
              </w:rPr>
            </w:pPr>
            <w:r w:rsidRPr="00641D04">
              <w:rPr>
                <w:rFonts w:ascii="Arial" w:eastAsia="Calibri" w:hAnsi="Arial" w:cs="David"/>
                <w:b/>
                <w:bCs/>
                <w:sz w:val="22"/>
                <w:szCs w:val="22"/>
                <w:rtl/>
                <w:lang w:eastAsia="en-US"/>
              </w:rPr>
              <w:t>משתמש, מערכת</w:t>
            </w:r>
            <w:r w:rsidRPr="00641D04">
              <w:rPr>
                <w:rFonts w:ascii="Arial" w:eastAsia="Calibri" w:hAnsi="Arial" w:cs="David"/>
                <w:b/>
                <w:bCs/>
                <w:sz w:val="22"/>
                <w:szCs w:val="22"/>
                <w:rtl/>
                <w:lang w:eastAsia="en-US"/>
              </w:rPr>
              <w:tab/>
            </w:r>
          </w:p>
        </w:tc>
      </w:tr>
      <w:tr w:rsidR="00EC18E7" w14:paraId="43C50EC7" w14:textId="77777777" w:rsidTr="008770ED">
        <w:trPr>
          <w:jc w:val="center"/>
        </w:trPr>
        <w:tc>
          <w:tcPr>
            <w:tcW w:w="2880" w:type="dxa"/>
            <w:hideMark/>
          </w:tcPr>
          <w:p w14:paraId="188DDC50"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4950" w:type="dxa"/>
          </w:tcPr>
          <w:p w14:paraId="15499AD1" w14:textId="42E38D20" w:rsidR="00EC18E7" w:rsidRPr="005E04CD" w:rsidRDefault="00641D04" w:rsidP="008770ED">
            <w:pPr>
              <w:pStyle w:val="ListBullet"/>
              <w:numPr>
                <w:ilvl w:val="0"/>
                <w:numId w:val="0"/>
              </w:numPr>
              <w:spacing w:line="360" w:lineRule="auto"/>
              <w:rPr>
                <w:rFonts w:ascii="Arial" w:eastAsia="Calibri" w:hAnsi="Arial" w:cs="David"/>
                <w:b/>
                <w:bCs/>
                <w:sz w:val="22"/>
                <w:szCs w:val="22"/>
                <w:lang w:eastAsia="en-US"/>
              </w:rPr>
            </w:pPr>
            <w:r w:rsidRPr="00641D04">
              <w:rPr>
                <w:rFonts w:ascii="Arial" w:eastAsia="Calibri" w:hAnsi="Arial" w:cs="David"/>
                <w:b/>
                <w:bCs/>
                <w:sz w:val="22"/>
                <w:szCs w:val="22"/>
                <w:rtl/>
                <w:lang w:eastAsia="en-US"/>
              </w:rPr>
              <w:t>המשתמש מחובר למערכת</w:t>
            </w:r>
            <w:r w:rsidRPr="00641D04">
              <w:rPr>
                <w:rFonts w:ascii="Arial" w:eastAsia="Calibri" w:hAnsi="Arial" w:cs="David"/>
                <w:b/>
                <w:bCs/>
                <w:sz w:val="22"/>
                <w:szCs w:val="22"/>
                <w:rtl/>
                <w:lang w:eastAsia="en-US"/>
              </w:rPr>
              <w:tab/>
            </w:r>
          </w:p>
        </w:tc>
      </w:tr>
      <w:tr w:rsidR="00EC18E7" w14:paraId="4D3547F3" w14:textId="77777777" w:rsidTr="008770ED">
        <w:trPr>
          <w:jc w:val="center"/>
        </w:trPr>
        <w:tc>
          <w:tcPr>
            <w:tcW w:w="2880" w:type="dxa"/>
            <w:hideMark/>
          </w:tcPr>
          <w:p w14:paraId="79D4D3BD"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4950" w:type="dxa"/>
          </w:tcPr>
          <w:p w14:paraId="74CBE5A1" w14:textId="53A17330" w:rsidR="00EC18E7" w:rsidRPr="005E04CD" w:rsidRDefault="00481D1B" w:rsidP="008770ED">
            <w:pPr>
              <w:pStyle w:val="ListBullet"/>
              <w:numPr>
                <w:ilvl w:val="0"/>
                <w:numId w:val="0"/>
              </w:numPr>
              <w:spacing w:line="360" w:lineRule="auto"/>
              <w:rPr>
                <w:rFonts w:ascii="Arial" w:eastAsia="Calibri" w:hAnsi="Arial" w:cs="David"/>
                <w:b/>
                <w:bCs/>
                <w:sz w:val="22"/>
                <w:szCs w:val="22"/>
                <w:lang w:eastAsia="en-US"/>
              </w:rPr>
            </w:pPr>
            <w:r w:rsidRPr="00481D1B">
              <w:rPr>
                <w:rFonts w:ascii="Arial" w:eastAsia="Calibri" w:hAnsi="Arial" w:cs="David"/>
                <w:b/>
                <w:bCs/>
                <w:sz w:val="22"/>
                <w:szCs w:val="22"/>
                <w:rtl/>
                <w:lang w:eastAsia="en-US"/>
              </w:rPr>
              <w:t>המשחק נוצר ונשמר</w:t>
            </w:r>
            <w:r w:rsidRPr="00481D1B">
              <w:rPr>
                <w:rFonts w:ascii="Arial" w:eastAsia="Calibri" w:hAnsi="Arial" w:cs="David"/>
                <w:b/>
                <w:bCs/>
                <w:sz w:val="22"/>
                <w:szCs w:val="22"/>
                <w:rtl/>
                <w:lang w:eastAsia="en-US"/>
              </w:rPr>
              <w:tab/>
            </w:r>
          </w:p>
        </w:tc>
      </w:tr>
      <w:tr w:rsidR="00EC18E7" w14:paraId="6272CB96" w14:textId="77777777" w:rsidTr="008770ED">
        <w:trPr>
          <w:jc w:val="center"/>
        </w:trPr>
        <w:tc>
          <w:tcPr>
            <w:tcW w:w="2880" w:type="dxa"/>
            <w:hideMark/>
          </w:tcPr>
          <w:p w14:paraId="101615DD"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טריגרים</w:t>
            </w:r>
          </w:p>
        </w:tc>
        <w:tc>
          <w:tcPr>
            <w:tcW w:w="4950" w:type="dxa"/>
          </w:tcPr>
          <w:p w14:paraId="3A5177EE" w14:textId="75B7B565" w:rsidR="00EC18E7" w:rsidRPr="005E04CD" w:rsidRDefault="00481D1B" w:rsidP="008770ED">
            <w:pPr>
              <w:pStyle w:val="ListBullet"/>
              <w:numPr>
                <w:ilvl w:val="0"/>
                <w:numId w:val="0"/>
              </w:numPr>
              <w:spacing w:line="360" w:lineRule="auto"/>
              <w:rPr>
                <w:rFonts w:ascii="Arial" w:eastAsia="Calibri" w:hAnsi="Arial" w:cs="David"/>
                <w:b/>
                <w:bCs/>
                <w:sz w:val="22"/>
                <w:szCs w:val="22"/>
                <w:lang w:eastAsia="en-US"/>
              </w:rPr>
            </w:pPr>
            <w:r w:rsidRPr="00481D1B">
              <w:rPr>
                <w:rFonts w:ascii="Arial" w:eastAsia="Calibri" w:hAnsi="Arial" w:cs="David"/>
                <w:b/>
                <w:bCs/>
                <w:sz w:val="22"/>
                <w:szCs w:val="22"/>
                <w:rtl/>
                <w:lang w:eastAsia="en-US"/>
              </w:rPr>
              <w:t>בחירת "משחק חדש"</w:t>
            </w:r>
            <w:r w:rsidRPr="00481D1B">
              <w:rPr>
                <w:rFonts w:ascii="Arial" w:eastAsia="Calibri" w:hAnsi="Arial" w:cs="David"/>
                <w:b/>
                <w:bCs/>
                <w:sz w:val="22"/>
                <w:szCs w:val="22"/>
                <w:rtl/>
                <w:lang w:eastAsia="en-US"/>
              </w:rPr>
              <w:tab/>
            </w:r>
          </w:p>
        </w:tc>
      </w:tr>
      <w:tr w:rsidR="00EC18E7" w:rsidRPr="008C58CE" w14:paraId="4D39815B" w14:textId="77777777" w:rsidTr="008770ED">
        <w:trPr>
          <w:trHeight w:val="277"/>
          <w:jc w:val="center"/>
        </w:trPr>
        <w:tc>
          <w:tcPr>
            <w:tcW w:w="2880" w:type="dxa"/>
            <w:hideMark/>
          </w:tcPr>
          <w:p w14:paraId="68F9296F"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מוצלח</w:t>
            </w:r>
          </w:p>
        </w:tc>
        <w:tc>
          <w:tcPr>
            <w:tcW w:w="4950" w:type="dxa"/>
          </w:tcPr>
          <w:p w14:paraId="39B76F66" w14:textId="4BBFFFDD" w:rsidR="00EC18E7" w:rsidRPr="005E04CD" w:rsidRDefault="00481D1B" w:rsidP="008770ED">
            <w:pPr>
              <w:pStyle w:val="ListBullet"/>
              <w:numPr>
                <w:ilvl w:val="0"/>
                <w:numId w:val="0"/>
              </w:numPr>
              <w:spacing w:line="360" w:lineRule="auto"/>
              <w:rPr>
                <w:rFonts w:ascii="Arial" w:eastAsia="Calibri" w:hAnsi="Arial" w:cs="David"/>
                <w:b/>
                <w:bCs/>
                <w:sz w:val="22"/>
                <w:szCs w:val="22"/>
                <w:lang w:eastAsia="en-US"/>
              </w:rPr>
            </w:pPr>
            <w:r w:rsidRPr="00481D1B">
              <w:rPr>
                <w:rFonts w:ascii="Arial" w:eastAsia="Calibri" w:hAnsi="Arial" w:cs="David"/>
                <w:b/>
                <w:bCs/>
                <w:sz w:val="22"/>
                <w:szCs w:val="22"/>
                <w:rtl/>
                <w:lang w:eastAsia="en-US"/>
              </w:rPr>
              <w:t>המשתמש בוחר באפשרות "משחק חדש", המערכת מבקשת את הפרטים הנדרשים (משתתפים, סכום התחלתי, וכו'), המשתמש ממלא את הפרטים והמשחק נוצר ונשמר במערכת</w:t>
            </w:r>
            <w:r w:rsidRPr="00481D1B">
              <w:rPr>
                <w:rFonts w:ascii="Arial" w:eastAsia="Calibri" w:hAnsi="Arial" w:cs="David"/>
                <w:b/>
                <w:bCs/>
                <w:sz w:val="22"/>
                <w:szCs w:val="22"/>
                <w:rtl/>
                <w:lang w:eastAsia="en-US"/>
              </w:rPr>
              <w:tab/>
            </w:r>
          </w:p>
        </w:tc>
      </w:tr>
      <w:tr w:rsidR="00EC18E7" w:rsidRPr="008C58CE" w14:paraId="1CC26019" w14:textId="77777777" w:rsidTr="008770ED">
        <w:trPr>
          <w:jc w:val="center"/>
        </w:trPr>
        <w:tc>
          <w:tcPr>
            <w:tcW w:w="2880" w:type="dxa"/>
            <w:hideMark/>
          </w:tcPr>
          <w:p w14:paraId="32247014" w14:textId="77777777" w:rsidR="00EC18E7" w:rsidRPr="005E04CD" w:rsidRDefault="00EC18E7" w:rsidP="008770E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חלופי</w:t>
            </w:r>
            <w:r>
              <w:rPr>
                <w:rFonts w:ascii="Arial" w:eastAsia="Calibri" w:hAnsi="Arial" w:cs="David" w:hint="cs"/>
                <w:b/>
                <w:bCs/>
                <w:sz w:val="22"/>
                <w:szCs w:val="22"/>
                <w:rtl/>
                <w:lang w:eastAsia="en-US"/>
              </w:rPr>
              <w:t>/כשלון</w:t>
            </w:r>
          </w:p>
        </w:tc>
        <w:tc>
          <w:tcPr>
            <w:tcW w:w="4950" w:type="dxa"/>
          </w:tcPr>
          <w:p w14:paraId="3AEC77F2" w14:textId="42F795F8" w:rsidR="00EC18E7" w:rsidRPr="0024147F" w:rsidRDefault="00760A57" w:rsidP="00760A57">
            <w:pPr>
              <w:pStyle w:val="ListBullet"/>
              <w:numPr>
                <w:ilvl w:val="0"/>
                <w:numId w:val="0"/>
              </w:numPr>
              <w:spacing w:line="360" w:lineRule="auto"/>
              <w:rPr>
                <w:rFonts w:ascii="Arial" w:eastAsia="Calibri" w:hAnsi="Arial" w:cs="David"/>
                <w:b/>
                <w:bCs/>
                <w:sz w:val="22"/>
                <w:szCs w:val="22"/>
                <w:lang w:eastAsia="en-US"/>
              </w:rPr>
            </w:pPr>
            <w:r w:rsidRPr="00760A57">
              <w:rPr>
                <w:rFonts w:ascii="Arial" w:eastAsia="Calibri" w:hAnsi="Arial" w:cs="David"/>
                <w:b/>
                <w:bCs/>
                <w:sz w:val="22"/>
                <w:szCs w:val="22"/>
                <w:rtl/>
                <w:lang w:eastAsia="en-US"/>
              </w:rPr>
              <w:t>המשתמש לא מספק את הפרטים הנדרשים והמערכת מציגה הודעת שגיאה, המשתמש מתקן את הפרטים הנדרשים והמשחק נוצר בהתאם</w:t>
            </w:r>
          </w:p>
        </w:tc>
      </w:tr>
    </w:tbl>
    <w:p w14:paraId="26CC308F" w14:textId="5D0BBBE5" w:rsidR="00C9669A" w:rsidRDefault="00C9669A" w:rsidP="00C9669A">
      <w:pPr>
        <w:rPr>
          <w:rtl/>
          <w:lang w:eastAsia="en-US"/>
        </w:rPr>
      </w:pPr>
    </w:p>
    <w:tbl>
      <w:tblPr>
        <w:tblStyle w:val="TableGridLight"/>
        <w:bidiVisual/>
        <w:tblW w:w="7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4950"/>
      </w:tblGrid>
      <w:tr w:rsidR="00BD00EC" w14:paraId="33C71C0C" w14:textId="77777777" w:rsidTr="00056FFD">
        <w:trPr>
          <w:jc w:val="center"/>
        </w:trPr>
        <w:tc>
          <w:tcPr>
            <w:tcW w:w="2880" w:type="dxa"/>
            <w:hideMark/>
          </w:tcPr>
          <w:p w14:paraId="1736C2DE" w14:textId="77777777" w:rsidR="00BD00EC" w:rsidRPr="005E04CD" w:rsidRDefault="00BD00EC"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 xml:space="preserve">שם ה </w:t>
            </w:r>
            <w:r w:rsidRPr="005E04CD">
              <w:rPr>
                <w:rFonts w:ascii="Arial" w:eastAsia="Calibri" w:hAnsi="Arial" w:cs="David"/>
                <w:b/>
                <w:bCs/>
                <w:sz w:val="22"/>
                <w:szCs w:val="22"/>
                <w:lang w:eastAsia="en-US"/>
              </w:rPr>
              <w:t>Use case</w:t>
            </w:r>
          </w:p>
        </w:tc>
        <w:tc>
          <w:tcPr>
            <w:tcW w:w="4950" w:type="dxa"/>
            <w:hideMark/>
          </w:tcPr>
          <w:p w14:paraId="2ADE78A5" w14:textId="4B56FB65" w:rsidR="00BD00EC" w:rsidRPr="005E04CD" w:rsidRDefault="00AB0563" w:rsidP="00056FFD">
            <w:pPr>
              <w:pStyle w:val="ListBullet"/>
              <w:numPr>
                <w:ilvl w:val="0"/>
                <w:numId w:val="0"/>
              </w:numPr>
              <w:spacing w:line="360" w:lineRule="auto"/>
              <w:rPr>
                <w:rFonts w:ascii="Arial" w:eastAsia="Calibri" w:hAnsi="Arial" w:cs="David"/>
                <w:b/>
                <w:bCs/>
                <w:sz w:val="22"/>
                <w:szCs w:val="22"/>
                <w:lang w:eastAsia="en-US"/>
              </w:rPr>
            </w:pPr>
            <w:r w:rsidRPr="00AB0563">
              <w:rPr>
                <w:rFonts w:ascii="Arial" w:eastAsia="Calibri" w:hAnsi="Arial" w:cs="David"/>
                <w:b/>
                <w:bCs/>
                <w:sz w:val="22"/>
                <w:szCs w:val="22"/>
                <w:rtl/>
                <w:lang w:eastAsia="en-US"/>
              </w:rPr>
              <w:t>סיכום חובות משחק</w:t>
            </w:r>
            <w:r w:rsidRPr="00AB0563">
              <w:rPr>
                <w:rFonts w:ascii="Arial" w:eastAsia="Calibri" w:hAnsi="Arial" w:cs="David"/>
                <w:b/>
                <w:bCs/>
                <w:sz w:val="22"/>
                <w:szCs w:val="22"/>
                <w:rtl/>
                <w:lang w:eastAsia="en-US"/>
              </w:rPr>
              <w:tab/>
            </w:r>
          </w:p>
        </w:tc>
      </w:tr>
      <w:tr w:rsidR="00BD00EC" w14:paraId="34838C00" w14:textId="77777777" w:rsidTr="00056FFD">
        <w:trPr>
          <w:jc w:val="center"/>
        </w:trPr>
        <w:tc>
          <w:tcPr>
            <w:tcW w:w="2880" w:type="dxa"/>
            <w:hideMark/>
          </w:tcPr>
          <w:p w14:paraId="788BC47C" w14:textId="77777777" w:rsidR="00BD00EC" w:rsidRPr="005E04CD" w:rsidRDefault="00BD00EC"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יאור קצר</w:t>
            </w:r>
          </w:p>
        </w:tc>
        <w:tc>
          <w:tcPr>
            <w:tcW w:w="4950" w:type="dxa"/>
          </w:tcPr>
          <w:p w14:paraId="24FDB7DE" w14:textId="47FCBCB0" w:rsidR="00BD00EC" w:rsidRPr="005E04CD" w:rsidRDefault="00AB0563" w:rsidP="00056FFD">
            <w:pPr>
              <w:pStyle w:val="ListBullet"/>
              <w:numPr>
                <w:ilvl w:val="0"/>
                <w:numId w:val="0"/>
              </w:numPr>
              <w:spacing w:line="360" w:lineRule="auto"/>
              <w:rPr>
                <w:rFonts w:ascii="Arial" w:eastAsia="Calibri" w:hAnsi="Arial" w:cs="David"/>
                <w:b/>
                <w:bCs/>
                <w:sz w:val="22"/>
                <w:szCs w:val="22"/>
                <w:lang w:eastAsia="en-US"/>
              </w:rPr>
            </w:pPr>
            <w:r w:rsidRPr="00AB0563">
              <w:rPr>
                <w:rFonts w:ascii="Arial" w:eastAsia="Calibri" w:hAnsi="Arial" w:cs="David"/>
                <w:b/>
                <w:bCs/>
                <w:sz w:val="22"/>
                <w:szCs w:val="22"/>
                <w:rtl/>
                <w:lang w:eastAsia="en-US"/>
              </w:rPr>
              <w:t>מאפשר למשתמש לסכם את החובות לאחר סיום המשחק</w:t>
            </w:r>
          </w:p>
        </w:tc>
      </w:tr>
      <w:tr w:rsidR="00BD00EC" w14:paraId="39077E8B" w14:textId="77777777" w:rsidTr="00056FFD">
        <w:trPr>
          <w:jc w:val="center"/>
        </w:trPr>
        <w:tc>
          <w:tcPr>
            <w:tcW w:w="2880" w:type="dxa"/>
            <w:hideMark/>
          </w:tcPr>
          <w:p w14:paraId="359EB95D" w14:textId="77777777" w:rsidR="00BD00EC" w:rsidRPr="005E04CD" w:rsidRDefault="00BD00EC"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4950" w:type="dxa"/>
          </w:tcPr>
          <w:p w14:paraId="2539E4B3" w14:textId="794C166B" w:rsidR="00BD00EC" w:rsidRPr="005E04CD" w:rsidRDefault="004A77B3" w:rsidP="00056FFD">
            <w:pPr>
              <w:pStyle w:val="ListBullet"/>
              <w:numPr>
                <w:ilvl w:val="0"/>
                <w:numId w:val="0"/>
              </w:numPr>
              <w:spacing w:line="360" w:lineRule="auto"/>
              <w:rPr>
                <w:rFonts w:ascii="Arial" w:eastAsia="Calibri" w:hAnsi="Arial" w:cs="David"/>
                <w:b/>
                <w:bCs/>
                <w:sz w:val="22"/>
                <w:szCs w:val="22"/>
                <w:lang w:eastAsia="en-US"/>
              </w:rPr>
            </w:pPr>
            <w:r w:rsidRPr="004A77B3">
              <w:rPr>
                <w:rFonts w:ascii="Arial" w:eastAsia="Calibri" w:hAnsi="Arial" w:cs="David"/>
                <w:b/>
                <w:bCs/>
                <w:sz w:val="22"/>
                <w:szCs w:val="22"/>
                <w:rtl/>
                <w:lang w:eastAsia="en-US"/>
              </w:rPr>
              <w:t>משתמש, מערכת</w:t>
            </w:r>
            <w:r w:rsidRPr="004A77B3">
              <w:rPr>
                <w:rFonts w:ascii="Arial" w:eastAsia="Calibri" w:hAnsi="Arial" w:cs="David"/>
                <w:b/>
                <w:bCs/>
                <w:sz w:val="22"/>
                <w:szCs w:val="22"/>
                <w:rtl/>
                <w:lang w:eastAsia="en-US"/>
              </w:rPr>
              <w:tab/>
            </w:r>
          </w:p>
        </w:tc>
      </w:tr>
      <w:tr w:rsidR="00BD00EC" w14:paraId="08BC79CE" w14:textId="77777777" w:rsidTr="00056FFD">
        <w:trPr>
          <w:jc w:val="center"/>
        </w:trPr>
        <w:tc>
          <w:tcPr>
            <w:tcW w:w="2880" w:type="dxa"/>
            <w:hideMark/>
          </w:tcPr>
          <w:p w14:paraId="6F8E7A54" w14:textId="77777777" w:rsidR="00BD00EC" w:rsidRPr="005E04CD" w:rsidRDefault="00BD00EC"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4950" w:type="dxa"/>
          </w:tcPr>
          <w:p w14:paraId="47F7CE91" w14:textId="25A3ED01" w:rsidR="00BD00EC" w:rsidRPr="005E04CD" w:rsidRDefault="004A77B3" w:rsidP="00056FFD">
            <w:pPr>
              <w:pStyle w:val="ListBullet"/>
              <w:numPr>
                <w:ilvl w:val="0"/>
                <w:numId w:val="0"/>
              </w:numPr>
              <w:spacing w:line="360" w:lineRule="auto"/>
              <w:rPr>
                <w:rFonts w:ascii="Arial" w:eastAsia="Calibri" w:hAnsi="Arial" w:cs="David"/>
                <w:b/>
                <w:bCs/>
                <w:sz w:val="22"/>
                <w:szCs w:val="22"/>
                <w:lang w:eastAsia="en-US"/>
              </w:rPr>
            </w:pPr>
            <w:r w:rsidRPr="004A77B3">
              <w:rPr>
                <w:rFonts w:ascii="Arial" w:eastAsia="Calibri" w:hAnsi="Arial" w:cs="David"/>
                <w:b/>
                <w:bCs/>
                <w:sz w:val="22"/>
                <w:szCs w:val="22"/>
                <w:rtl/>
                <w:lang w:eastAsia="en-US"/>
              </w:rPr>
              <w:t xml:space="preserve">משחק </w:t>
            </w:r>
            <w:r>
              <w:rPr>
                <w:rFonts w:ascii="Arial" w:eastAsia="Calibri" w:hAnsi="Arial" w:cs="David" w:hint="cs"/>
                <w:b/>
                <w:bCs/>
                <w:sz w:val="22"/>
                <w:szCs w:val="22"/>
                <w:rtl/>
                <w:lang w:eastAsia="en-US"/>
              </w:rPr>
              <w:t>הסתיים</w:t>
            </w:r>
          </w:p>
        </w:tc>
      </w:tr>
      <w:tr w:rsidR="00BD00EC" w14:paraId="50AE598B" w14:textId="77777777" w:rsidTr="00056FFD">
        <w:trPr>
          <w:jc w:val="center"/>
        </w:trPr>
        <w:tc>
          <w:tcPr>
            <w:tcW w:w="2880" w:type="dxa"/>
            <w:hideMark/>
          </w:tcPr>
          <w:p w14:paraId="4199813E" w14:textId="77777777" w:rsidR="00BD00EC" w:rsidRPr="005E04CD" w:rsidRDefault="00BD00EC"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4950" w:type="dxa"/>
          </w:tcPr>
          <w:p w14:paraId="39000436" w14:textId="73D3BE45" w:rsidR="00BD00EC" w:rsidRPr="005E04CD" w:rsidRDefault="0084219E" w:rsidP="00056FFD">
            <w:pPr>
              <w:pStyle w:val="ListBullet"/>
              <w:numPr>
                <w:ilvl w:val="0"/>
                <w:numId w:val="0"/>
              </w:numPr>
              <w:spacing w:line="360" w:lineRule="auto"/>
              <w:rPr>
                <w:rFonts w:ascii="Arial" w:eastAsia="Calibri" w:hAnsi="Arial" w:cs="David"/>
                <w:b/>
                <w:bCs/>
                <w:sz w:val="22"/>
                <w:szCs w:val="22"/>
                <w:lang w:eastAsia="en-US"/>
              </w:rPr>
            </w:pPr>
            <w:r w:rsidRPr="0084219E">
              <w:rPr>
                <w:rFonts w:ascii="Arial" w:eastAsia="Calibri" w:hAnsi="Arial" w:cs="David"/>
                <w:b/>
                <w:bCs/>
                <w:sz w:val="22"/>
                <w:szCs w:val="22"/>
                <w:rtl/>
                <w:lang w:eastAsia="en-US"/>
              </w:rPr>
              <w:t>החובות סוכמו</w:t>
            </w:r>
            <w:r w:rsidRPr="0084219E">
              <w:rPr>
                <w:rFonts w:ascii="Arial" w:eastAsia="Calibri" w:hAnsi="Arial" w:cs="David"/>
                <w:b/>
                <w:bCs/>
                <w:sz w:val="22"/>
                <w:szCs w:val="22"/>
                <w:rtl/>
                <w:lang w:eastAsia="en-US"/>
              </w:rPr>
              <w:tab/>
            </w:r>
          </w:p>
        </w:tc>
      </w:tr>
      <w:tr w:rsidR="00BD00EC" w14:paraId="37E1CEA5" w14:textId="77777777" w:rsidTr="00B769AE">
        <w:trPr>
          <w:jc w:val="center"/>
        </w:trPr>
        <w:tc>
          <w:tcPr>
            <w:tcW w:w="2880" w:type="dxa"/>
            <w:tcBorders>
              <w:bottom w:val="single" w:sz="4" w:space="0" w:color="auto"/>
            </w:tcBorders>
            <w:hideMark/>
          </w:tcPr>
          <w:p w14:paraId="4BADFFBD" w14:textId="77777777" w:rsidR="00BD00EC" w:rsidRPr="005E04CD" w:rsidRDefault="00BD00EC"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טריגרים</w:t>
            </w:r>
          </w:p>
        </w:tc>
        <w:tc>
          <w:tcPr>
            <w:tcW w:w="4950" w:type="dxa"/>
            <w:tcBorders>
              <w:bottom w:val="single" w:sz="4" w:space="0" w:color="auto"/>
            </w:tcBorders>
          </w:tcPr>
          <w:p w14:paraId="6D38D21F" w14:textId="4B4E8CE9" w:rsidR="00BD00EC" w:rsidRPr="005E04CD" w:rsidRDefault="00AF29EC" w:rsidP="00056FFD">
            <w:pPr>
              <w:pStyle w:val="ListBullet"/>
              <w:numPr>
                <w:ilvl w:val="0"/>
                <w:numId w:val="0"/>
              </w:numPr>
              <w:spacing w:line="360" w:lineRule="auto"/>
              <w:rPr>
                <w:rFonts w:ascii="Arial" w:eastAsia="Calibri" w:hAnsi="Arial" w:cs="David"/>
                <w:b/>
                <w:bCs/>
                <w:sz w:val="22"/>
                <w:szCs w:val="22"/>
                <w:lang w:eastAsia="en-US"/>
              </w:rPr>
            </w:pPr>
            <w:r w:rsidRPr="00AF29EC">
              <w:rPr>
                <w:rFonts w:ascii="Arial" w:eastAsia="Calibri" w:hAnsi="Arial" w:cs="David"/>
                <w:b/>
                <w:bCs/>
                <w:sz w:val="22"/>
                <w:szCs w:val="22"/>
                <w:rtl/>
                <w:lang w:eastAsia="en-US"/>
              </w:rPr>
              <w:t>בחירת "סיכום חובות"</w:t>
            </w:r>
            <w:r w:rsidR="0095087A">
              <w:rPr>
                <w:rFonts w:ascii="Arial" w:eastAsia="Calibri" w:hAnsi="Arial" w:cs="David" w:hint="cs"/>
                <w:b/>
                <w:bCs/>
                <w:sz w:val="22"/>
                <w:szCs w:val="22"/>
                <w:rtl/>
                <w:lang w:eastAsia="en-US"/>
              </w:rPr>
              <w:t xml:space="preserve"> </w:t>
            </w:r>
            <w:r w:rsidRPr="00AF29EC">
              <w:rPr>
                <w:rFonts w:ascii="Arial" w:eastAsia="Calibri" w:hAnsi="Arial" w:cs="David"/>
                <w:b/>
                <w:bCs/>
                <w:sz w:val="22"/>
                <w:szCs w:val="22"/>
                <w:rtl/>
                <w:lang w:eastAsia="en-US"/>
              </w:rPr>
              <w:tab/>
            </w:r>
          </w:p>
        </w:tc>
      </w:tr>
      <w:tr w:rsidR="00BD00EC" w:rsidRPr="008C58CE" w14:paraId="2D761201" w14:textId="77777777" w:rsidTr="00056FFD">
        <w:trPr>
          <w:trHeight w:val="277"/>
          <w:jc w:val="center"/>
        </w:trPr>
        <w:tc>
          <w:tcPr>
            <w:tcW w:w="2880" w:type="dxa"/>
            <w:hideMark/>
          </w:tcPr>
          <w:p w14:paraId="6CC1729F" w14:textId="77777777" w:rsidR="00BD00EC" w:rsidRPr="005E04CD" w:rsidRDefault="00BD00EC"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lastRenderedPageBreak/>
              <w:t>תרחיש מוצלח</w:t>
            </w:r>
          </w:p>
        </w:tc>
        <w:tc>
          <w:tcPr>
            <w:tcW w:w="4950" w:type="dxa"/>
          </w:tcPr>
          <w:p w14:paraId="54572011" w14:textId="0E06FEEF" w:rsidR="00BD00EC" w:rsidRPr="005E04CD" w:rsidRDefault="001D6A53" w:rsidP="00056FFD">
            <w:pPr>
              <w:pStyle w:val="ListBullet"/>
              <w:numPr>
                <w:ilvl w:val="0"/>
                <w:numId w:val="0"/>
              </w:numPr>
              <w:spacing w:line="360" w:lineRule="auto"/>
              <w:rPr>
                <w:rFonts w:ascii="Arial" w:eastAsia="Calibri" w:hAnsi="Arial" w:cs="David"/>
                <w:b/>
                <w:bCs/>
                <w:sz w:val="22"/>
                <w:szCs w:val="22"/>
                <w:lang w:eastAsia="en-US"/>
              </w:rPr>
            </w:pPr>
            <w:r w:rsidRPr="001D6A53">
              <w:rPr>
                <w:rFonts w:ascii="Arial" w:eastAsia="Calibri" w:hAnsi="Arial" w:cs="David"/>
                <w:b/>
                <w:bCs/>
                <w:sz w:val="22"/>
                <w:szCs w:val="22"/>
                <w:rtl/>
                <w:lang w:eastAsia="en-US"/>
              </w:rPr>
              <w:t>המשתמש בוחר באפשרות "סיכום חובות", המערכת מאמתת את נתוני המשחק, המערכת מציגה את רשימת החובות והמשתמש מאשר את הסיכום, החובות נשמרים ונשלחים למשתתפים</w:t>
            </w:r>
            <w:r w:rsidRPr="001D6A53">
              <w:rPr>
                <w:rFonts w:ascii="Arial" w:eastAsia="Calibri" w:hAnsi="Arial" w:cs="David"/>
                <w:b/>
                <w:bCs/>
                <w:sz w:val="22"/>
                <w:szCs w:val="22"/>
                <w:rtl/>
                <w:lang w:eastAsia="en-US"/>
              </w:rPr>
              <w:tab/>
            </w:r>
          </w:p>
        </w:tc>
      </w:tr>
      <w:tr w:rsidR="00BD00EC" w:rsidRPr="008C58CE" w14:paraId="232C9A1F" w14:textId="77777777" w:rsidTr="00056FFD">
        <w:trPr>
          <w:jc w:val="center"/>
        </w:trPr>
        <w:tc>
          <w:tcPr>
            <w:tcW w:w="2880" w:type="dxa"/>
            <w:hideMark/>
          </w:tcPr>
          <w:p w14:paraId="259D846F" w14:textId="77777777" w:rsidR="00BD00EC" w:rsidRPr="005E04CD" w:rsidRDefault="00BD00EC"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חלופי</w:t>
            </w:r>
            <w:r>
              <w:rPr>
                <w:rFonts w:ascii="Arial" w:eastAsia="Calibri" w:hAnsi="Arial" w:cs="David" w:hint="cs"/>
                <w:b/>
                <w:bCs/>
                <w:sz w:val="22"/>
                <w:szCs w:val="22"/>
                <w:rtl/>
                <w:lang w:eastAsia="en-US"/>
              </w:rPr>
              <w:t>/כשלון</w:t>
            </w:r>
          </w:p>
        </w:tc>
        <w:tc>
          <w:tcPr>
            <w:tcW w:w="4950" w:type="dxa"/>
          </w:tcPr>
          <w:p w14:paraId="26EE6886" w14:textId="7EC14CE0" w:rsidR="00BD00EC" w:rsidRPr="005E04CD" w:rsidRDefault="002D63FE" w:rsidP="002D63FE">
            <w:pPr>
              <w:pStyle w:val="ListBullet"/>
              <w:numPr>
                <w:ilvl w:val="0"/>
                <w:numId w:val="0"/>
              </w:numPr>
              <w:spacing w:line="360" w:lineRule="auto"/>
              <w:rPr>
                <w:rFonts w:ascii="Arial" w:eastAsia="Calibri" w:hAnsi="Arial" w:cs="David"/>
                <w:b/>
                <w:bCs/>
                <w:sz w:val="22"/>
                <w:szCs w:val="22"/>
                <w:lang w:eastAsia="en-US"/>
              </w:rPr>
            </w:pPr>
            <w:r w:rsidRPr="002D63FE">
              <w:rPr>
                <w:rFonts w:ascii="Arial" w:eastAsia="Calibri" w:hAnsi="Arial" w:cs="David"/>
                <w:b/>
                <w:bCs/>
                <w:sz w:val="22"/>
                <w:szCs w:val="22"/>
                <w:rtl/>
                <w:lang w:eastAsia="en-US"/>
              </w:rPr>
              <w:t>נתוני המשחק אינם תקינים והמערכת מציגה הודעת שגיאה, המשתמש מתקן את הנתונים והמערכת מסכמת את החובות בהתאם</w:t>
            </w:r>
          </w:p>
        </w:tc>
      </w:tr>
    </w:tbl>
    <w:p w14:paraId="2EA8A7B6" w14:textId="77777777" w:rsidR="00BD00EC" w:rsidRDefault="00BD00EC" w:rsidP="00C9669A">
      <w:pPr>
        <w:rPr>
          <w:rtl/>
          <w:lang w:eastAsia="en-US"/>
        </w:rPr>
      </w:pPr>
    </w:p>
    <w:tbl>
      <w:tblPr>
        <w:tblStyle w:val="TableGridLight"/>
        <w:bidiVisual/>
        <w:tblW w:w="7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4950"/>
      </w:tblGrid>
      <w:tr w:rsidR="00536C07" w14:paraId="73466BDB" w14:textId="77777777" w:rsidTr="00056FFD">
        <w:trPr>
          <w:jc w:val="center"/>
        </w:trPr>
        <w:tc>
          <w:tcPr>
            <w:tcW w:w="2880" w:type="dxa"/>
            <w:hideMark/>
          </w:tcPr>
          <w:p w14:paraId="02352719" w14:textId="77777777" w:rsidR="00536C07" w:rsidRPr="005E04CD" w:rsidRDefault="00536C07"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 xml:space="preserve">שם ה </w:t>
            </w:r>
            <w:r w:rsidRPr="005E04CD">
              <w:rPr>
                <w:rFonts w:ascii="Arial" w:eastAsia="Calibri" w:hAnsi="Arial" w:cs="David"/>
                <w:b/>
                <w:bCs/>
                <w:sz w:val="22"/>
                <w:szCs w:val="22"/>
                <w:lang w:eastAsia="en-US"/>
              </w:rPr>
              <w:t>Use case</w:t>
            </w:r>
          </w:p>
        </w:tc>
        <w:tc>
          <w:tcPr>
            <w:tcW w:w="4950" w:type="dxa"/>
            <w:hideMark/>
          </w:tcPr>
          <w:p w14:paraId="4C299BAF" w14:textId="5B9F7D3D" w:rsidR="00536C07" w:rsidRPr="005E04CD" w:rsidRDefault="00B26B0C" w:rsidP="00056FFD">
            <w:pPr>
              <w:pStyle w:val="ListBullet"/>
              <w:numPr>
                <w:ilvl w:val="0"/>
                <w:numId w:val="0"/>
              </w:numPr>
              <w:spacing w:line="360" w:lineRule="auto"/>
              <w:rPr>
                <w:rFonts w:ascii="Arial" w:eastAsia="Calibri" w:hAnsi="Arial" w:cs="David"/>
                <w:b/>
                <w:bCs/>
                <w:sz w:val="22"/>
                <w:szCs w:val="22"/>
                <w:lang w:eastAsia="en-US"/>
              </w:rPr>
            </w:pPr>
            <w:r w:rsidRPr="00B26B0C">
              <w:rPr>
                <w:rFonts w:ascii="Arial" w:eastAsia="Calibri" w:hAnsi="Arial" w:cs="David"/>
                <w:b/>
                <w:bCs/>
                <w:sz w:val="22"/>
                <w:szCs w:val="22"/>
                <w:rtl/>
                <w:lang w:eastAsia="en-US"/>
              </w:rPr>
              <w:t>מעקב אחר התקדמות</w:t>
            </w:r>
            <w:r w:rsidRPr="00B26B0C">
              <w:rPr>
                <w:rFonts w:ascii="Arial" w:eastAsia="Calibri" w:hAnsi="Arial" w:cs="David"/>
                <w:b/>
                <w:bCs/>
                <w:sz w:val="22"/>
                <w:szCs w:val="22"/>
                <w:rtl/>
                <w:lang w:eastAsia="en-US"/>
              </w:rPr>
              <w:tab/>
            </w:r>
          </w:p>
        </w:tc>
      </w:tr>
      <w:tr w:rsidR="00536C07" w14:paraId="06D14D9A" w14:textId="77777777" w:rsidTr="00056FFD">
        <w:trPr>
          <w:jc w:val="center"/>
        </w:trPr>
        <w:tc>
          <w:tcPr>
            <w:tcW w:w="2880" w:type="dxa"/>
            <w:hideMark/>
          </w:tcPr>
          <w:p w14:paraId="6FA494E3" w14:textId="77777777" w:rsidR="00536C07" w:rsidRPr="005E04CD" w:rsidRDefault="00536C07"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יאור קצר</w:t>
            </w:r>
          </w:p>
        </w:tc>
        <w:tc>
          <w:tcPr>
            <w:tcW w:w="4950" w:type="dxa"/>
          </w:tcPr>
          <w:p w14:paraId="17F0AAB3" w14:textId="55CB3D0F" w:rsidR="00536C07" w:rsidRPr="005E04CD" w:rsidRDefault="00A21691" w:rsidP="00056FFD">
            <w:pPr>
              <w:pStyle w:val="ListBullet"/>
              <w:numPr>
                <w:ilvl w:val="0"/>
                <w:numId w:val="0"/>
              </w:numPr>
              <w:spacing w:line="360" w:lineRule="auto"/>
              <w:rPr>
                <w:rFonts w:ascii="Arial" w:eastAsia="Calibri" w:hAnsi="Arial" w:cs="David"/>
                <w:b/>
                <w:bCs/>
                <w:sz w:val="22"/>
                <w:szCs w:val="22"/>
                <w:lang w:eastAsia="en-US"/>
              </w:rPr>
            </w:pPr>
            <w:r w:rsidRPr="00A21691">
              <w:rPr>
                <w:rFonts w:ascii="Arial" w:eastAsia="Calibri" w:hAnsi="Arial" w:cs="David"/>
                <w:b/>
                <w:bCs/>
                <w:sz w:val="22"/>
                <w:szCs w:val="22"/>
                <w:rtl/>
                <w:lang w:eastAsia="en-US"/>
              </w:rPr>
              <w:t>מאפשר למשתמש לעקוב אחר ההתקדמות האישית שלו</w:t>
            </w:r>
          </w:p>
        </w:tc>
      </w:tr>
      <w:tr w:rsidR="00536C07" w14:paraId="2780BBE9" w14:textId="77777777" w:rsidTr="00056FFD">
        <w:trPr>
          <w:jc w:val="center"/>
        </w:trPr>
        <w:tc>
          <w:tcPr>
            <w:tcW w:w="2880" w:type="dxa"/>
            <w:hideMark/>
          </w:tcPr>
          <w:p w14:paraId="269AC5BE" w14:textId="77777777" w:rsidR="00536C07" w:rsidRPr="005E04CD" w:rsidRDefault="00536C07"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4950" w:type="dxa"/>
          </w:tcPr>
          <w:p w14:paraId="1AA0D7BA" w14:textId="0F135D77" w:rsidR="00536C07" w:rsidRPr="005E04CD" w:rsidRDefault="00A21691" w:rsidP="00056FFD">
            <w:pPr>
              <w:pStyle w:val="ListBullet"/>
              <w:numPr>
                <w:ilvl w:val="0"/>
                <w:numId w:val="0"/>
              </w:numPr>
              <w:spacing w:line="360" w:lineRule="auto"/>
              <w:rPr>
                <w:rFonts w:ascii="Arial" w:eastAsia="Calibri" w:hAnsi="Arial" w:cs="David"/>
                <w:b/>
                <w:bCs/>
                <w:sz w:val="22"/>
                <w:szCs w:val="22"/>
                <w:lang w:eastAsia="en-US"/>
              </w:rPr>
            </w:pPr>
            <w:r w:rsidRPr="00A21691">
              <w:rPr>
                <w:rFonts w:ascii="Arial" w:eastAsia="Calibri" w:hAnsi="Arial" w:cs="David"/>
                <w:b/>
                <w:bCs/>
                <w:sz w:val="22"/>
                <w:szCs w:val="22"/>
                <w:rtl/>
                <w:lang w:eastAsia="en-US"/>
              </w:rPr>
              <w:t>משתמש, מערכת</w:t>
            </w:r>
            <w:r w:rsidRPr="00A21691">
              <w:rPr>
                <w:rFonts w:ascii="Arial" w:eastAsia="Calibri" w:hAnsi="Arial" w:cs="David"/>
                <w:b/>
                <w:bCs/>
                <w:sz w:val="22"/>
                <w:szCs w:val="22"/>
                <w:rtl/>
                <w:lang w:eastAsia="en-US"/>
              </w:rPr>
              <w:tab/>
            </w:r>
          </w:p>
        </w:tc>
      </w:tr>
      <w:tr w:rsidR="00536C07" w14:paraId="09B3F75A" w14:textId="77777777" w:rsidTr="00056FFD">
        <w:trPr>
          <w:jc w:val="center"/>
        </w:trPr>
        <w:tc>
          <w:tcPr>
            <w:tcW w:w="2880" w:type="dxa"/>
            <w:hideMark/>
          </w:tcPr>
          <w:p w14:paraId="10B59C1C" w14:textId="77777777" w:rsidR="00536C07" w:rsidRPr="005E04CD" w:rsidRDefault="00536C07"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4950" w:type="dxa"/>
          </w:tcPr>
          <w:p w14:paraId="22329612" w14:textId="77777777" w:rsidR="00536C07" w:rsidRPr="005E04CD" w:rsidRDefault="00536C07" w:rsidP="00056FFD">
            <w:pPr>
              <w:pStyle w:val="ListBullet"/>
              <w:numPr>
                <w:ilvl w:val="0"/>
                <w:numId w:val="0"/>
              </w:numPr>
              <w:spacing w:line="360" w:lineRule="auto"/>
              <w:rPr>
                <w:rFonts w:ascii="Arial" w:eastAsia="Calibri" w:hAnsi="Arial" w:cs="David"/>
                <w:b/>
                <w:bCs/>
                <w:sz w:val="22"/>
                <w:szCs w:val="22"/>
                <w:lang w:eastAsia="en-US"/>
              </w:rPr>
            </w:pPr>
            <w:r w:rsidRPr="00641D04">
              <w:rPr>
                <w:rFonts w:ascii="Arial" w:eastAsia="Calibri" w:hAnsi="Arial" w:cs="David"/>
                <w:b/>
                <w:bCs/>
                <w:sz w:val="22"/>
                <w:szCs w:val="22"/>
                <w:rtl/>
                <w:lang w:eastAsia="en-US"/>
              </w:rPr>
              <w:t>המשתמש מחובר למערכת</w:t>
            </w:r>
            <w:r w:rsidRPr="00641D04">
              <w:rPr>
                <w:rFonts w:ascii="Arial" w:eastAsia="Calibri" w:hAnsi="Arial" w:cs="David"/>
                <w:b/>
                <w:bCs/>
                <w:sz w:val="22"/>
                <w:szCs w:val="22"/>
                <w:rtl/>
                <w:lang w:eastAsia="en-US"/>
              </w:rPr>
              <w:tab/>
            </w:r>
          </w:p>
        </w:tc>
      </w:tr>
      <w:tr w:rsidR="00536C07" w14:paraId="0308A3FF" w14:textId="77777777" w:rsidTr="00056FFD">
        <w:trPr>
          <w:jc w:val="center"/>
        </w:trPr>
        <w:tc>
          <w:tcPr>
            <w:tcW w:w="2880" w:type="dxa"/>
            <w:hideMark/>
          </w:tcPr>
          <w:p w14:paraId="5824DDC2" w14:textId="77777777" w:rsidR="00536C07" w:rsidRPr="005E04CD" w:rsidRDefault="00536C07"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4950" w:type="dxa"/>
          </w:tcPr>
          <w:p w14:paraId="195C3FCF" w14:textId="059D8929" w:rsidR="00536C07" w:rsidRPr="005E04CD" w:rsidRDefault="00A21691" w:rsidP="00056FFD">
            <w:pPr>
              <w:pStyle w:val="ListBullet"/>
              <w:numPr>
                <w:ilvl w:val="0"/>
                <w:numId w:val="0"/>
              </w:numPr>
              <w:spacing w:line="360" w:lineRule="auto"/>
              <w:rPr>
                <w:rFonts w:ascii="Arial" w:eastAsia="Calibri" w:hAnsi="Arial" w:cs="David"/>
                <w:b/>
                <w:bCs/>
                <w:sz w:val="22"/>
                <w:szCs w:val="22"/>
                <w:lang w:eastAsia="en-US"/>
              </w:rPr>
            </w:pPr>
            <w:r w:rsidRPr="00A21691">
              <w:rPr>
                <w:rFonts w:ascii="Arial" w:eastAsia="Calibri" w:hAnsi="Arial" w:cs="David"/>
                <w:b/>
                <w:bCs/>
                <w:sz w:val="22"/>
                <w:szCs w:val="22"/>
                <w:rtl/>
                <w:lang w:eastAsia="en-US"/>
              </w:rPr>
              <w:t>הנתונים מוצגים</w:t>
            </w:r>
            <w:r w:rsidRPr="00A21691">
              <w:rPr>
                <w:rFonts w:ascii="Arial" w:eastAsia="Calibri" w:hAnsi="Arial" w:cs="David"/>
                <w:b/>
                <w:bCs/>
                <w:sz w:val="22"/>
                <w:szCs w:val="22"/>
                <w:rtl/>
                <w:lang w:eastAsia="en-US"/>
              </w:rPr>
              <w:tab/>
            </w:r>
          </w:p>
        </w:tc>
      </w:tr>
      <w:tr w:rsidR="00536C07" w14:paraId="78A54B90" w14:textId="77777777" w:rsidTr="00056FFD">
        <w:trPr>
          <w:jc w:val="center"/>
        </w:trPr>
        <w:tc>
          <w:tcPr>
            <w:tcW w:w="2880" w:type="dxa"/>
            <w:hideMark/>
          </w:tcPr>
          <w:p w14:paraId="7D881F29" w14:textId="77777777" w:rsidR="00536C07" w:rsidRPr="005E04CD" w:rsidRDefault="00536C07"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טריגרים</w:t>
            </w:r>
          </w:p>
        </w:tc>
        <w:tc>
          <w:tcPr>
            <w:tcW w:w="4950" w:type="dxa"/>
          </w:tcPr>
          <w:p w14:paraId="6A206A92" w14:textId="55D713C7" w:rsidR="00536C07" w:rsidRPr="005E04CD" w:rsidRDefault="00B5205C" w:rsidP="00056FFD">
            <w:pPr>
              <w:pStyle w:val="ListBullet"/>
              <w:numPr>
                <w:ilvl w:val="0"/>
                <w:numId w:val="0"/>
              </w:numPr>
              <w:spacing w:line="360" w:lineRule="auto"/>
              <w:rPr>
                <w:rFonts w:ascii="Arial" w:eastAsia="Calibri" w:hAnsi="Arial" w:cs="David"/>
                <w:b/>
                <w:bCs/>
                <w:sz w:val="22"/>
                <w:szCs w:val="22"/>
                <w:lang w:eastAsia="en-US"/>
              </w:rPr>
            </w:pPr>
            <w:r w:rsidRPr="00B5205C">
              <w:rPr>
                <w:rFonts w:ascii="Arial" w:eastAsia="Calibri" w:hAnsi="Arial" w:cs="David"/>
                <w:b/>
                <w:bCs/>
                <w:sz w:val="22"/>
                <w:szCs w:val="22"/>
                <w:rtl/>
                <w:lang w:eastAsia="en-US"/>
              </w:rPr>
              <w:t>בחירת "מעקב אחר התקדמות"</w:t>
            </w:r>
            <w:r w:rsidRPr="00B5205C">
              <w:rPr>
                <w:rFonts w:ascii="Arial" w:eastAsia="Calibri" w:hAnsi="Arial" w:cs="David"/>
                <w:b/>
                <w:bCs/>
                <w:sz w:val="22"/>
                <w:szCs w:val="22"/>
                <w:rtl/>
                <w:lang w:eastAsia="en-US"/>
              </w:rPr>
              <w:tab/>
            </w:r>
          </w:p>
        </w:tc>
      </w:tr>
      <w:tr w:rsidR="00536C07" w:rsidRPr="008C58CE" w14:paraId="08DD5B8F" w14:textId="77777777" w:rsidTr="00056FFD">
        <w:trPr>
          <w:trHeight w:val="277"/>
          <w:jc w:val="center"/>
        </w:trPr>
        <w:tc>
          <w:tcPr>
            <w:tcW w:w="2880" w:type="dxa"/>
            <w:hideMark/>
          </w:tcPr>
          <w:p w14:paraId="7850BC0F" w14:textId="77777777" w:rsidR="00536C07" w:rsidRPr="005E04CD" w:rsidRDefault="00536C07"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מוצלח</w:t>
            </w:r>
          </w:p>
        </w:tc>
        <w:tc>
          <w:tcPr>
            <w:tcW w:w="4950" w:type="dxa"/>
          </w:tcPr>
          <w:p w14:paraId="4C4B8941" w14:textId="296404FD" w:rsidR="00536C07" w:rsidRPr="005E04CD" w:rsidRDefault="00B5205C" w:rsidP="00056FFD">
            <w:pPr>
              <w:pStyle w:val="ListBullet"/>
              <w:numPr>
                <w:ilvl w:val="0"/>
                <w:numId w:val="0"/>
              </w:numPr>
              <w:spacing w:line="360" w:lineRule="auto"/>
              <w:rPr>
                <w:rFonts w:ascii="Arial" w:eastAsia="Calibri" w:hAnsi="Arial" w:cs="David"/>
                <w:b/>
                <w:bCs/>
                <w:sz w:val="22"/>
                <w:szCs w:val="22"/>
                <w:lang w:eastAsia="en-US"/>
              </w:rPr>
            </w:pPr>
            <w:r w:rsidRPr="00B5205C">
              <w:rPr>
                <w:rFonts w:ascii="Arial" w:eastAsia="Calibri" w:hAnsi="Arial" w:cs="David"/>
                <w:b/>
                <w:bCs/>
                <w:sz w:val="22"/>
                <w:szCs w:val="22"/>
                <w:rtl/>
                <w:lang w:eastAsia="en-US"/>
              </w:rPr>
              <w:t>המשתמש בוחר באפשרות "מעקב אחר התקדמות", המערכת מציגה את הנתונים האישיים של המשתמש, המשתמש יכול לצפות בנתונים ולעקוב אחר ההתקדמות</w:t>
            </w:r>
          </w:p>
        </w:tc>
      </w:tr>
      <w:tr w:rsidR="00536C07" w:rsidRPr="008C58CE" w14:paraId="6EC2E76E" w14:textId="77777777" w:rsidTr="00056FFD">
        <w:trPr>
          <w:jc w:val="center"/>
        </w:trPr>
        <w:tc>
          <w:tcPr>
            <w:tcW w:w="2880" w:type="dxa"/>
            <w:hideMark/>
          </w:tcPr>
          <w:p w14:paraId="2F0E215E" w14:textId="77777777" w:rsidR="00536C07" w:rsidRPr="005E04CD" w:rsidRDefault="00536C07"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חלופי</w:t>
            </w:r>
            <w:r>
              <w:rPr>
                <w:rFonts w:ascii="Arial" w:eastAsia="Calibri" w:hAnsi="Arial" w:cs="David" w:hint="cs"/>
                <w:b/>
                <w:bCs/>
                <w:sz w:val="22"/>
                <w:szCs w:val="22"/>
                <w:rtl/>
                <w:lang w:eastAsia="en-US"/>
              </w:rPr>
              <w:t>/כשלון</w:t>
            </w:r>
          </w:p>
        </w:tc>
        <w:tc>
          <w:tcPr>
            <w:tcW w:w="4950" w:type="dxa"/>
          </w:tcPr>
          <w:p w14:paraId="4C22D143" w14:textId="3642C281" w:rsidR="00536C07" w:rsidRPr="0024147F" w:rsidRDefault="00187F35" w:rsidP="00187F35">
            <w:pPr>
              <w:pStyle w:val="ListBullet"/>
              <w:numPr>
                <w:ilvl w:val="0"/>
                <w:numId w:val="0"/>
              </w:numPr>
              <w:spacing w:line="360" w:lineRule="auto"/>
              <w:rPr>
                <w:rFonts w:ascii="Arial" w:eastAsia="Calibri" w:hAnsi="Arial" w:cs="David"/>
                <w:b/>
                <w:bCs/>
                <w:sz w:val="22"/>
                <w:szCs w:val="22"/>
                <w:lang w:eastAsia="en-US"/>
              </w:rPr>
            </w:pPr>
            <w:r w:rsidRPr="00187F35">
              <w:rPr>
                <w:rFonts w:ascii="Arial" w:eastAsia="Calibri" w:hAnsi="Arial" w:cs="David"/>
                <w:b/>
                <w:bCs/>
                <w:sz w:val="22"/>
                <w:szCs w:val="22"/>
                <w:rtl/>
                <w:lang w:eastAsia="en-US"/>
              </w:rPr>
              <w:t>אם הנתונים אינם זמינים או נכונים, המערכת מציגה הודעת שגיאה, המשתמש פונה לתמיכה טכנית לקבלת עזרה</w:t>
            </w:r>
          </w:p>
        </w:tc>
      </w:tr>
    </w:tbl>
    <w:p w14:paraId="07271AA0" w14:textId="77777777" w:rsidR="00536C07" w:rsidRDefault="00536C07" w:rsidP="00C9669A">
      <w:pPr>
        <w:rPr>
          <w:rtl/>
          <w:lang w:eastAsia="en-US"/>
        </w:rPr>
      </w:pPr>
    </w:p>
    <w:tbl>
      <w:tblPr>
        <w:tblStyle w:val="TableGridLight"/>
        <w:bidiVisual/>
        <w:tblW w:w="7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4950"/>
      </w:tblGrid>
      <w:tr w:rsidR="006B3EB8" w14:paraId="3CFCF247" w14:textId="77777777" w:rsidTr="00056FFD">
        <w:trPr>
          <w:jc w:val="center"/>
        </w:trPr>
        <w:tc>
          <w:tcPr>
            <w:tcW w:w="2880" w:type="dxa"/>
            <w:hideMark/>
          </w:tcPr>
          <w:p w14:paraId="32500373"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 xml:space="preserve">שם ה </w:t>
            </w:r>
            <w:r w:rsidRPr="005E04CD">
              <w:rPr>
                <w:rFonts w:ascii="Arial" w:eastAsia="Calibri" w:hAnsi="Arial" w:cs="David"/>
                <w:b/>
                <w:bCs/>
                <w:sz w:val="22"/>
                <w:szCs w:val="22"/>
                <w:lang w:eastAsia="en-US"/>
              </w:rPr>
              <w:t>Use case</w:t>
            </w:r>
          </w:p>
        </w:tc>
        <w:tc>
          <w:tcPr>
            <w:tcW w:w="4950" w:type="dxa"/>
            <w:hideMark/>
          </w:tcPr>
          <w:p w14:paraId="42A131B6" w14:textId="4F0E340B" w:rsidR="006B3EB8" w:rsidRPr="005E04CD" w:rsidRDefault="002F0C13" w:rsidP="00056FFD">
            <w:pPr>
              <w:pStyle w:val="ListBullet"/>
              <w:numPr>
                <w:ilvl w:val="0"/>
                <w:numId w:val="0"/>
              </w:numPr>
              <w:spacing w:line="360" w:lineRule="auto"/>
              <w:rPr>
                <w:rFonts w:ascii="Arial" w:eastAsia="Calibri" w:hAnsi="Arial" w:cs="David"/>
                <w:b/>
                <w:bCs/>
                <w:sz w:val="22"/>
                <w:szCs w:val="22"/>
                <w:lang w:eastAsia="en-US"/>
              </w:rPr>
            </w:pPr>
            <w:r w:rsidRPr="002F0C13">
              <w:rPr>
                <w:rFonts w:ascii="Arial" w:eastAsia="Calibri" w:hAnsi="Arial" w:cs="David"/>
                <w:b/>
                <w:bCs/>
                <w:sz w:val="22"/>
                <w:szCs w:val="22"/>
                <w:rtl/>
                <w:lang w:eastAsia="en-US"/>
              </w:rPr>
              <w:t>ניהול משתמשים</w:t>
            </w:r>
            <w:r w:rsidRPr="002F0C13">
              <w:rPr>
                <w:rFonts w:ascii="Arial" w:eastAsia="Calibri" w:hAnsi="Arial" w:cs="David"/>
                <w:b/>
                <w:bCs/>
                <w:sz w:val="22"/>
                <w:szCs w:val="22"/>
                <w:rtl/>
                <w:lang w:eastAsia="en-US"/>
              </w:rPr>
              <w:tab/>
            </w:r>
          </w:p>
        </w:tc>
      </w:tr>
      <w:tr w:rsidR="006B3EB8" w14:paraId="545682C8" w14:textId="77777777" w:rsidTr="00056FFD">
        <w:trPr>
          <w:jc w:val="center"/>
        </w:trPr>
        <w:tc>
          <w:tcPr>
            <w:tcW w:w="2880" w:type="dxa"/>
            <w:hideMark/>
          </w:tcPr>
          <w:p w14:paraId="4EE75B7E"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יאור קצר</w:t>
            </w:r>
          </w:p>
        </w:tc>
        <w:tc>
          <w:tcPr>
            <w:tcW w:w="4950" w:type="dxa"/>
          </w:tcPr>
          <w:p w14:paraId="1CADD87A" w14:textId="3E4B66D8" w:rsidR="006B3EB8" w:rsidRPr="005E04CD" w:rsidRDefault="00B63A02" w:rsidP="00056FFD">
            <w:pPr>
              <w:pStyle w:val="ListBullet"/>
              <w:numPr>
                <w:ilvl w:val="0"/>
                <w:numId w:val="0"/>
              </w:numPr>
              <w:spacing w:line="360" w:lineRule="auto"/>
              <w:rPr>
                <w:rFonts w:ascii="Arial" w:eastAsia="Calibri" w:hAnsi="Arial" w:cs="David"/>
                <w:b/>
                <w:bCs/>
                <w:sz w:val="22"/>
                <w:szCs w:val="22"/>
                <w:lang w:eastAsia="en-US"/>
              </w:rPr>
            </w:pPr>
            <w:r w:rsidRPr="00B63A02">
              <w:rPr>
                <w:rFonts w:ascii="Arial" w:eastAsia="Calibri" w:hAnsi="Arial" w:cs="David"/>
                <w:b/>
                <w:bCs/>
                <w:sz w:val="22"/>
                <w:szCs w:val="22"/>
                <w:rtl/>
                <w:lang w:eastAsia="en-US"/>
              </w:rPr>
              <w:t>מאפשר למנהל לאשר ולהסיר משתמשים</w:t>
            </w:r>
            <w:r w:rsidRPr="00B63A02">
              <w:rPr>
                <w:rFonts w:ascii="Arial" w:eastAsia="Calibri" w:hAnsi="Arial" w:cs="David"/>
                <w:b/>
                <w:bCs/>
                <w:sz w:val="22"/>
                <w:szCs w:val="22"/>
                <w:rtl/>
                <w:lang w:eastAsia="en-US"/>
              </w:rPr>
              <w:tab/>
            </w:r>
          </w:p>
        </w:tc>
      </w:tr>
      <w:tr w:rsidR="006B3EB8" w14:paraId="1B178724" w14:textId="77777777" w:rsidTr="00056FFD">
        <w:trPr>
          <w:jc w:val="center"/>
        </w:trPr>
        <w:tc>
          <w:tcPr>
            <w:tcW w:w="2880" w:type="dxa"/>
            <w:hideMark/>
          </w:tcPr>
          <w:p w14:paraId="15E410EB"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4950" w:type="dxa"/>
          </w:tcPr>
          <w:p w14:paraId="6969CE2D" w14:textId="60A1EFE4" w:rsidR="006B3EB8" w:rsidRPr="005E04CD" w:rsidRDefault="00D82091" w:rsidP="00056FFD">
            <w:pPr>
              <w:pStyle w:val="ListBullet"/>
              <w:numPr>
                <w:ilvl w:val="0"/>
                <w:numId w:val="0"/>
              </w:numPr>
              <w:spacing w:line="360" w:lineRule="auto"/>
              <w:rPr>
                <w:rFonts w:ascii="Arial" w:eastAsia="Calibri" w:hAnsi="Arial" w:cs="David"/>
                <w:b/>
                <w:bCs/>
                <w:sz w:val="22"/>
                <w:szCs w:val="22"/>
                <w:lang w:eastAsia="en-US"/>
              </w:rPr>
            </w:pPr>
            <w:r w:rsidRPr="00D82091">
              <w:rPr>
                <w:rFonts w:ascii="Arial" w:eastAsia="Calibri" w:hAnsi="Arial" w:cs="David"/>
                <w:b/>
                <w:bCs/>
                <w:sz w:val="22"/>
                <w:szCs w:val="22"/>
                <w:rtl/>
                <w:lang w:eastAsia="en-US"/>
              </w:rPr>
              <w:t>מנהל, מערכת</w:t>
            </w:r>
            <w:r w:rsidRPr="00D82091">
              <w:rPr>
                <w:rFonts w:ascii="Arial" w:eastAsia="Calibri" w:hAnsi="Arial" w:cs="David"/>
                <w:b/>
                <w:bCs/>
                <w:sz w:val="22"/>
                <w:szCs w:val="22"/>
                <w:rtl/>
                <w:lang w:eastAsia="en-US"/>
              </w:rPr>
              <w:tab/>
            </w:r>
          </w:p>
        </w:tc>
      </w:tr>
      <w:tr w:rsidR="006B3EB8" w14:paraId="078C3636" w14:textId="77777777" w:rsidTr="00056FFD">
        <w:trPr>
          <w:jc w:val="center"/>
        </w:trPr>
        <w:tc>
          <w:tcPr>
            <w:tcW w:w="2880" w:type="dxa"/>
            <w:hideMark/>
          </w:tcPr>
          <w:p w14:paraId="70A82E0B"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4950" w:type="dxa"/>
          </w:tcPr>
          <w:p w14:paraId="7EFB3E26" w14:textId="5AE7D38F" w:rsidR="006B3EB8" w:rsidRPr="005E04CD" w:rsidRDefault="00D82091" w:rsidP="00056FFD">
            <w:pPr>
              <w:pStyle w:val="ListBullet"/>
              <w:numPr>
                <w:ilvl w:val="0"/>
                <w:numId w:val="0"/>
              </w:numPr>
              <w:spacing w:line="360" w:lineRule="auto"/>
              <w:rPr>
                <w:rFonts w:ascii="Arial" w:eastAsia="Calibri" w:hAnsi="Arial" w:cs="David"/>
                <w:b/>
                <w:bCs/>
                <w:sz w:val="22"/>
                <w:szCs w:val="22"/>
                <w:lang w:eastAsia="en-US"/>
              </w:rPr>
            </w:pPr>
            <w:r w:rsidRPr="00D82091">
              <w:rPr>
                <w:rFonts w:ascii="Arial" w:eastAsia="Calibri" w:hAnsi="Arial" w:cs="David"/>
                <w:b/>
                <w:bCs/>
                <w:sz w:val="22"/>
                <w:szCs w:val="22"/>
                <w:rtl/>
                <w:lang w:eastAsia="en-US"/>
              </w:rPr>
              <w:t>המנהל מחובר למערכת</w:t>
            </w:r>
            <w:r w:rsidRPr="00D82091">
              <w:rPr>
                <w:rFonts w:ascii="Arial" w:eastAsia="Calibri" w:hAnsi="Arial" w:cs="David"/>
                <w:b/>
                <w:bCs/>
                <w:sz w:val="22"/>
                <w:szCs w:val="22"/>
                <w:rtl/>
                <w:lang w:eastAsia="en-US"/>
              </w:rPr>
              <w:tab/>
            </w:r>
          </w:p>
        </w:tc>
      </w:tr>
      <w:tr w:rsidR="006B3EB8" w14:paraId="6870C8A9" w14:textId="77777777" w:rsidTr="00056FFD">
        <w:trPr>
          <w:jc w:val="center"/>
        </w:trPr>
        <w:tc>
          <w:tcPr>
            <w:tcW w:w="2880" w:type="dxa"/>
            <w:hideMark/>
          </w:tcPr>
          <w:p w14:paraId="29087994"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4950" w:type="dxa"/>
          </w:tcPr>
          <w:p w14:paraId="452CF2F0" w14:textId="7A2B0869" w:rsidR="006B3EB8" w:rsidRPr="005E04CD" w:rsidRDefault="00D82091" w:rsidP="00056FFD">
            <w:pPr>
              <w:pStyle w:val="ListBullet"/>
              <w:numPr>
                <w:ilvl w:val="0"/>
                <w:numId w:val="0"/>
              </w:numPr>
              <w:spacing w:line="360" w:lineRule="auto"/>
              <w:rPr>
                <w:rFonts w:ascii="Arial" w:eastAsia="Calibri" w:hAnsi="Arial" w:cs="David"/>
                <w:b/>
                <w:bCs/>
                <w:sz w:val="22"/>
                <w:szCs w:val="22"/>
                <w:lang w:eastAsia="en-US"/>
              </w:rPr>
            </w:pPr>
            <w:r w:rsidRPr="00D82091">
              <w:rPr>
                <w:rFonts w:ascii="Arial" w:eastAsia="Calibri" w:hAnsi="Arial" w:cs="David"/>
                <w:b/>
                <w:bCs/>
                <w:sz w:val="22"/>
                <w:szCs w:val="22"/>
                <w:rtl/>
                <w:lang w:eastAsia="en-US"/>
              </w:rPr>
              <w:t>השינויים נשמרים</w:t>
            </w:r>
            <w:r w:rsidRPr="00D82091">
              <w:rPr>
                <w:rFonts w:ascii="Arial" w:eastAsia="Calibri" w:hAnsi="Arial" w:cs="David"/>
                <w:b/>
                <w:bCs/>
                <w:sz w:val="22"/>
                <w:szCs w:val="22"/>
                <w:rtl/>
                <w:lang w:eastAsia="en-US"/>
              </w:rPr>
              <w:tab/>
            </w:r>
          </w:p>
        </w:tc>
      </w:tr>
      <w:tr w:rsidR="006B3EB8" w14:paraId="45845FA4" w14:textId="77777777" w:rsidTr="00056FFD">
        <w:trPr>
          <w:jc w:val="center"/>
        </w:trPr>
        <w:tc>
          <w:tcPr>
            <w:tcW w:w="2880" w:type="dxa"/>
            <w:hideMark/>
          </w:tcPr>
          <w:p w14:paraId="49CEF5AD"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טריגרים</w:t>
            </w:r>
          </w:p>
        </w:tc>
        <w:tc>
          <w:tcPr>
            <w:tcW w:w="4950" w:type="dxa"/>
          </w:tcPr>
          <w:p w14:paraId="23B3D879" w14:textId="0004E9CE" w:rsidR="006B3EB8" w:rsidRPr="005E04CD" w:rsidRDefault="00D82091" w:rsidP="00056FFD">
            <w:pPr>
              <w:pStyle w:val="ListBullet"/>
              <w:numPr>
                <w:ilvl w:val="0"/>
                <w:numId w:val="0"/>
              </w:numPr>
              <w:spacing w:line="360" w:lineRule="auto"/>
              <w:rPr>
                <w:rFonts w:ascii="Arial" w:eastAsia="Calibri" w:hAnsi="Arial" w:cs="David"/>
                <w:b/>
                <w:bCs/>
                <w:sz w:val="22"/>
                <w:szCs w:val="22"/>
                <w:lang w:eastAsia="en-US"/>
              </w:rPr>
            </w:pPr>
            <w:r w:rsidRPr="00D82091">
              <w:rPr>
                <w:rFonts w:ascii="Arial" w:eastAsia="Calibri" w:hAnsi="Arial" w:cs="David"/>
                <w:b/>
                <w:bCs/>
                <w:sz w:val="22"/>
                <w:szCs w:val="22"/>
                <w:rtl/>
                <w:lang w:eastAsia="en-US"/>
              </w:rPr>
              <w:t>בחירת "ניהול משתמשים"</w:t>
            </w:r>
            <w:r w:rsidRPr="00D82091">
              <w:rPr>
                <w:rFonts w:ascii="Arial" w:eastAsia="Calibri" w:hAnsi="Arial" w:cs="David"/>
                <w:b/>
                <w:bCs/>
                <w:sz w:val="22"/>
                <w:szCs w:val="22"/>
                <w:rtl/>
                <w:lang w:eastAsia="en-US"/>
              </w:rPr>
              <w:tab/>
            </w:r>
          </w:p>
        </w:tc>
      </w:tr>
      <w:tr w:rsidR="006B3EB8" w:rsidRPr="008C58CE" w14:paraId="362E980B" w14:textId="77777777" w:rsidTr="00056FFD">
        <w:trPr>
          <w:trHeight w:val="277"/>
          <w:jc w:val="center"/>
        </w:trPr>
        <w:tc>
          <w:tcPr>
            <w:tcW w:w="2880" w:type="dxa"/>
            <w:hideMark/>
          </w:tcPr>
          <w:p w14:paraId="0255ED93"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מוצלח</w:t>
            </w:r>
          </w:p>
        </w:tc>
        <w:tc>
          <w:tcPr>
            <w:tcW w:w="4950" w:type="dxa"/>
          </w:tcPr>
          <w:p w14:paraId="3587CF75" w14:textId="139E08ED" w:rsidR="006B3EB8" w:rsidRPr="005E04CD" w:rsidRDefault="00F767E5" w:rsidP="00056FFD">
            <w:pPr>
              <w:pStyle w:val="ListBullet"/>
              <w:numPr>
                <w:ilvl w:val="0"/>
                <w:numId w:val="0"/>
              </w:numPr>
              <w:spacing w:line="360" w:lineRule="auto"/>
              <w:rPr>
                <w:rFonts w:ascii="Arial" w:eastAsia="Calibri" w:hAnsi="Arial" w:cs="David"/>
                <w:b/>
                <w:bCs/>
                <w:sz w:val="22"/>
                <w:szCs w:val="22"/>
                <w:lang w:eastAsia="en-US"/>
              </w:rPr>
            </w:pPr>
            <w:r w:rsidRPr="00F767E5">
              <w:rPr>
                <w:rFonts w:ascii="Arial" w:eastAsia="Calibri" w:hAnsi="Arial" w:cs="David"/>
                <w:b/>
                <w:bCs/>
                <w:sz w:val="22"/>
                <w:szCs w:val="22"/>
                <w:rtl/>
                <w:lang w:eastAsia="en-US"/>
              </w:rPr>
              <w:t>המנהל בוחר באפשרות "ניהול משתמשים", המערכת מציגה את רשימת המשתמשים הקיימים, המנהל מאשר או מסיר משתמשים, השינויים נשמרים</w:t>
            </w:r>
            <w:r w:rsidRPr="00F767E5">
              <w:rPr>
                <w:rFonts w:ascii="Arial" w:eastAsia="Calibri" w:hAnsi="Arial" w:cs="David"/>
                <w:b/>
                <w:bCs/>
                <w:sz w:val="22"/>
                <w:szCs w:val="22"/>
                <w:rtl/>
                <w:lang w:eastAsia="en-US"/>
              </w:rPr>
              <w:tab/>
            </w:r>
          </w:p>
        </w:tc>
      </w:tr>
      <w:tr w:rsidR="006B3EB8" w:rsidRPr="008C58CE" w14:paraId="36772A0E" w14:textId="77777777" w:rsidTr="00056FFD">
        <w:trPr>
          <w:jc w:val="center"/>
        </w:trPr>
        <w:tc>
          <w:tcPr>
            <w:tcW w:w="2880" w:type="dxa"/>
            <w:hideMark/>
          </w:tcPr>
          <w:p w14:paraId="348BB4FD"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חלופי</w:t>
            </w:r>
            <w:r>
              <w:rPr>
                <w:rFonts w:ascii="Arial" w:eastAsia="Calibri" w:hAnsi="Arial" w:cs="David" w:hint="cs"/>
                <w:b/>
                <w:bCs/>
                <w:sz w:val="22"/>
                <w:szCs w:val="22"/>
                <w:rtl/>
                <w:lang w:eastAsia="en-US"/>
              </w:rPr>
              <w:t>/כשלון</w:t>
            </w:r>
          </w:p>
        </w:tc>
        <w:tc>
          <w:tcPr>
            <w:tcW w:w="4950" w:type="dxa"/>
          </w:tcPr>
          <w:p w14:paraId="6EAB2353" w14:textId="6367B250" w:rsidR="006B3EB8" w:rsidRPr="0024147F" w:rsidRDefault="00F767E5" w:rsidP="00F767E5">
            <w:pPr>
              <w:pStyle w:val="ListBullet"/>
              <w:numPr>
                <w:ilvl w:val="0"/>
                <w:numId w:val="0"/>
              </w:numPr>
              <w:spacing w:line="360" w:lineRule="auto"/>
              <w:rPr>
                <w:rFonts w:ascii="Arial" w:eastAsia="Calibri" w:hAnsi="Arial" w:cs="David"/>
                <w:b/>
                <w:bCs/>
                <w:sz w:val="22"/>
                <w:szCs w:val="22"/>
                <w:lang w:eastAsia="en-US"/>
              </w:rPr>
            </w:pPr>
            <w:r w:rsidRPr="00F767E5">
              <w:rPr>
                <w:rFonts w:ascii="Arial" w:eastAsia="Calibri" w:hAnsi="Arial" w:cs="David"/>
                <w:b/>
                <w:bCs/>
                <w:sz w:val="22"/>
                <w:szCs w:val="22"/>
                <w:rtl/>
                <w:lang w:eastAsia="en-US"/>
              </w:rPr>
              <w:t>המערכת מציגה הודעת שגיאה אם לא ניתן לאשר/להסיר משתמשים, המנהל מנסה שנית ומתקן את הפעולה</w:t>
            </w:r>
          </w:p>
        </w:tc>
      </w:tr>
    </w:tbl>
    <w:p w14:paraId="344E1387" w14:textId="77777777" w:rsidR="006B3EB8" w:rsidRDefault="006B3EB8" w:rsidP="00C9669A">
      <w:pPr>
        <w:rPr>
          <w:rtl/>
          <w:lang w:eastAsia="en-US"/>
        </w:rPr>
      </w:pPr>
    </w:p>
    <w:tbl>
      <w:tblPr>
        <w:tblStyle w:val="TableGridLight"/>
        <w:bidiVisual/>
        <w:tblW w:w="78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80"/>
        <w:gridCol w:w="4950"/>
      </w:tblGrid>
      <w:tr w:rsidR="006B3EB8" w14:paraId="644658E8" w14:textId="77777777" w:rsidTr="00056FFD">
        <w:trPr>
          <w:jc w:val="center"/>
        </w:trPr>
        <w:tc>
          <w:tcPr>
            <w:tcW w:w="2880" w:type="dxa"/>
            <w:hideMark/>
          </w:tcPr>
          <w:p w14:paraId="08FC31D4"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 xml:space="preserve">שם ה </w:t>
            </w:r>
            <w:r w:rsidRPr="005E04CD">
              <w:rPr>
                <w:rFonts w:ascii="Arial" w:eastAsia="Calibri" w:hAnsi="Arial" w:cs="David"/>
                <w:b/>
                <w:bCs/>
                <w:sz w:val="22"/>
                <w:szCs w:val="22"/>
                <w:lang w:eastAsia="en-US"/>
              </w:rPr>
              <w:t>Use case</w:t>
            </w:r>
          </w:p>
        </w:tc>
        <w:tc>
          <w:tcPr>
            <w:tcW w:w="4950" w:type="dxa"/>
            <w:hideMark/>
          </w:tcPr>
          <w:p w14:paraId="4E105980" w14:textId="78FB9450" w:rsidR="006B3EB8" w:rsidRPr="005E04CD" w:rsidRDefault="002F0C13" w:rsidP="00056FFD">
            <w:pPr>
              <w:pStyle w:val="ListBullet"/>
              <w:numPr>
                <w:ilvl w:val="0"/>
                <w:numId w:val="0"/>
              </w:numPr>
              <w:spacing w:line="360" w:lineRule="auto"/>
              <w:rPr>
                <w:rFonts w:ascii="Arial" w:eastAsia="Calibri" w:hAnsi="Arial" w:cs="David"/>
                <w:b/>
                <w:bCs/>
                <w:sz w:val="22"/>
                <w:szCs w:val="22"/>
                <w:lang w:eastAsia="en-US"/>
              </w:rPr>
            </w:pPr>
            <w:r w:rsidRPr="002F0C13">
              <w:rPr>
                <w:rFonts w:ascii="Arial" w:eastAsia="Calibri" w:hAnsi="Arial" w:cs="David"/>
                <w:b/>
                <w:bCs/>
                <w:sz w:val="22"/>
                <w:szCs w:val="22"/>
                <w:rtl/>
                <w:lang w:eastAsia="en-US"/>
              </w:rPr>
              <w:t>שינוי הגדרות משחק</w:t>
            </w:r>
            <w:r w:rsidRPr="002F0C13">
              <w:rPr>
                <w:rFonts w:ascii="Arial" w:eastAsia="Calibri" w:hAnsi="Arial" w:cs="David"/>
                <w:b/>
                <w:bCs/>
                <w:sz w:val="22"/>
                <w:szCs w:val="22"/>
                <w:rtl/>
                <w:lang w:eastAsia="en-US"/>
              </w:rPr>
              <w:tab/>
            </w:r>
          </w:p>
        </w:tc>
      </w:tr>
      <w:tr w:rsidR="006B3EB8" w14:paraId="0AD398C1" w14:textId="77777777" w:rsidTr="00056FFD">
        <w:trPr>
          <w:jc w:val="center"/>
        </w:trPr>
        <w:tc>
          <w:tcPr>
            <w:tcW w:w="2880" w:type="dxa"/>
            <w:hideMark/>
          </w:tcPr>
          <w:p w14:paraId="79CDAFE4"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תיאור קצר</w:t>
            </w:r>
          </w:p>
        </w:tc>
        <w:tc>
          <w:tcPr>
            <w:tcW w:w="4950" w:type="dxa"/>
          </w:tcPr>
          <w:p w14:paraId="62E1C872" w14:textId="4CAFDC32" w:rsidR="006B3EB8" w:rsidRPr="005E04CD" w:rsidRDefault="0087159A" w:rsidP="00056FFD">
            <w:pPr>
              <w:pStyle w:val="ListBullet"/>
              <w:numPr>
                <w:ilvl w:val="0"/>
                <w:numId w:val="0"/>
              </w:numPr>
              <w:spacing w:line="360" w:lineRule="auto"/>
              <w:rPr>
                <w:rFonts w:ascii="Arial" w:eastAsia="Calibri" w:hAnsi="Arial" w:cs="David"/>
                <w:b/>
                <w:bCs/>
                <w:sz w:val="22"/>
                <w:szCs w:val="22"/>
                <w:lang w:eastAsia="en-US"/>
              </w:rPr>
            </w:pPr>
            <w:r w:rsidRPr="0087159A">
              <w:rPr>
                <w:rFonts w:ascii="Arial" w:eastAsia="Calibri" w:hAnsi="Arial" w:cs="David"/>
                <w:b/>
                <w:bCs/>
                <w:sz w:val="22"/>
                <w:szCs w:val="22"/>
                <w:rtl/>
                <w:lang w:eastAsia="en-US"/>
              </w:rPr>
              <w:t>מאפשר למנהל לערוך הגדרות משחק במהלך המשחק</w:t>
            </w:r>
            <w:r w:rsidRPr="0087159A">
              <w:rPr>
                <w:rFonts w:ascii="Arial" w:eastAsia="Calibri" w:hAnsi="Arial" w:cs="David"/>
                <w:b/>
                <w:bCs/>
                <w:sz w:val="22"/>
                <w:szCs w:val="22"/>
                <w:rtl/>
                <w:lang w:eastAsia="en-US"/>
              </w:rPr>
              <w:tab/>
            </w:r>
          </w:p>
        </w:tc>
      </w:tr>
      <w:tr w:rsidR="006B3EB8" w14:paraId="53033C00" w14:textId="77777777" w:rsidTr="00056FFD">
        <w:trPr>
          <w:jc w:val="center"/>
        </w:trPr>
        <w:tc>
          <w:tcPr>
            <w:tcW w:w="2880" w:type="dxa"/>
            <w:hideMark/>
          </w:tcPr>
          <w:p w14:paraId="7297E7B2"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b/>
                <w:bCs/>
                <w:sz w:val="22"/>
                <w:szCs w:val="22"/>
                <w:rtl/>
                <w:lang w:eastAsia="en-US"/>
              </w:rPr>
              <w:t>שחקנים</w:t>
            </w:r>
          </w:p>
        </w:tc>
        <w:tc>
          <w:tcPr>
            <w:tcW w:w="4950" w:type="dxa"/>
          </w:tcPr>
          <w:p w14:paraId="48A091B9" w14:textId="54928D22" w:rsidR="006B3EB8" w:rsidRPr="005E04CD" w:rsidRDefault="0087159A" w:rsidP="00056FFD">
            <w:pPr>
              <w:pStyle w:val="ListBullet"/>
              <w:numPr>
                <w:ilvl w:val="0"/>
                <w:numId w:val="0"/>
              </w:numPr>
              <w:spacing w:line="360" w:lineRule="auto"/>
              <w:rPr>
                <w:rFonts w:ascii="Arial" w:eastAsia="Calibri" w:hAnsi="Arial" w:cs="David"/>
                <w:b/>
                <w:bCs/>
                <w:sz w:val="22"/>
                <w:szCs w:val="22"/>
                <w:lang w:eastAsia="en-US"/>
              </w:rPr>
            </w:pPr>
            <w:r w:rsidRPr="0087159A">
              <w:rPr>
                <w:rFonts w:ascii="Arial" w:eastAsia="Calibri" w:hAnsi="Arial" w:cs="David"/>
                <w:b/>
                <w:bCs/>
                <w:sz w:val="22"/>
                <w:szCs w:val="22"/>
                <w:rtl/>
                <w:lang w:eastAsia="en-US"/>
              </w:rPr>
              <w:t>מנהל, מערכת</w:t>
            </w:r>
            <w:r w:rsidRPr="0087159A">
              <w:rPr>
                <w:rFonts w:ascii="Arial" w:eastAsia="Calibri" w:hAnsi="Arial" w:cs="David"/>
                <w:b/>
                <w:bCs/>
                <w:sz w:val="22"/>
                <w:szCs w:val="22"/>
                <w:rtl/>
                <w:lang w:eastAsia="en-US"/>
              </w:rPr>
              <w:tab/>
            </w:r>
          </w:p>
        </w:tc>
      </w:tr>
      <w:tr w:rsidR="006B3EB8" w14:paraId="2711F0E3" w14:textId="77777777" w:rsidTr="00056FFD">
        <w:trPr>
          <w:jc w:val="center"/>
        </w:trPr>
        <w:tc>
          <w:tcPr>
            <w:tcW w:w="2880" w:type="dxa"/>
            <w:hideMark/>
          </w:tcPr>
          <w:p w14:paraId="3E21A504"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קדימים</w:t>
            </w:r>
          </w:p>
        </w:tc>
        <w:tc>
          <w:tcPr>
            <w:tcW w:w="4950" w:type="dxa"/>
          </w:tcPr>
          <w:p w14:paraId="2BC45C34" w14:textId="36D895FF" w:rsidR="006B3EB8" w:rsidRPr="005E04CD" w:rsidRDefault="00FC2B68" w:rsidP="00056FFD">
            <w:pPr>
              <w:pStyle w:val="ListBullet"/>
              <w:numPr>
                <w:ilvl w:val="0"/>
                <w:numId w:val="0"/>
              </w:numPr>
              <w:spacing w:line="360" w:lineRule="auto"/>
              <w:rPr>
                <w:rFonts w:ascii="Arial" w:eastAsia="Calibri" w:hAnsi="Arial" w:cs="David"/>
                <w:b/>
                <w:bCs/>
                <w:sz w:val="22"/>
                <w:szCs w:val="22"/>
                <w:lang w:eastAsia="en-US"/>
              </w:rPr>
            </w:pPr>
            <w:r w:rsidRPr="00FC2B68">
              <w:rPr>
                <w:rFonts w:ascii="Arial" w:eastAsia="Calibri" w:hAnsi="Arial" w:cs="David"/>
                <w:b/>
                <w:bCs/>
                <w:sz w:val="22"/>
                <w:szCs w:val="22"/>
                <w:rtl/>
                <w:lang w:eastAsia="en-US"/>
              </w:rPr>
              <w:t>משחק פעיל</w:t>
            </w:r>
            <w:r w:rsidRPr="00FC2B68">
              <w:rPr>
                <w:rFonts w:ascii="Arial" w:eastAsia="Calibri" w:hAnsi="Arial" w:cs="David"/>
                <w:b/>
                <w:bCs/>
                <w:sz w:val="22"/>
                <w:szCs w:val="22"/>
                <w:rtl/>
                <w:lang w:eastAsia="en-US"/>
              </w:rPr>
              <w:tab/>
            </w:r>
          </w:p>
        </w:tc>
      </w:tr>
      <w:tr w:rsidR="006B3EB8" w14:paraId="4B098114" w14:textId="77777777" w:rsidTr="00056FFD">
        <w:trPr>
          <w:jc w:val="center"/>
        </w:trPr>
        <w:tc>
          <w:tcPr>
            <w:tcW w:w="2880" w:type="dxa"/>
            <w:hideMark/>
          </w:tcPr>
          <w:p w14:paraId="7652FE91"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נאים מאוחרים</w:t>
            </w:r>
          </w:p>
        </w:tc>
        <w:tc>
          <w:tcPr>
            <w:tcW w:w="4950" w:type="dxa"/>
          </w:tcPr>
          <w:p w14:paraId="68FCF32A" w14:textId="1452DC39" w:rsidR="006B3EB8" w:rsidRPr="005E04CD" w:rsidRDefault="00FC2B68" w:rsidP="00056FFD">
            <w:pPr>
              <w:pStyle w:val="ListBullet"/>
              <w:numPr>
                <w:ilvl w:val="0"/>
                <w:numId w:val="0"/>
              </w:numPr>
              <w:spacing w:line="360" w:lineRule="auto"/>
              <w:rPr>
                <w:rFonts w:ascii="Arial" w:eastAsia="Calibri" w:hAnsi="Arial" w:cs="David"/>
                <w:b/>
                <w:bCs/>
                <w:sz w:val="22"/>
                <w:szCs w:val="22"/>
                <w:lang w:eastAsia="en-US"/>
              </w:rPr>
            </w:pPr>
            <w:r w:rsidRPr="00FC2B68">
              <w:rPr>
                <w:rFonts w:ascii="Arial" w:eastAsia="Calibri" w:hAnsi="Arial" w:cs="David"/>
                <w:b/>
                <w:bCs/>
                <w:sz w:val="22"/>
                <w:szCs w:val="22"/>
                <w:rtl/>
                <w:lang w:eastAsia="en-US"/>
              </w:rPr>
              <w:t>ההגדרות נשמרות</w:t>
            </w:r>
            <w:r w:rsidRPr="00FC2B68">
              <w:rPr>
                <w:rFonts w:ascii="Arial" w:eastAsia="Calibri" w:hAnsi="Arial" w:cs="David"/>
                <w:b/>
                <w:bCs/>
                <w:sz w:val="22"/>
                <w:szCs w:val="22"/>
                <w:rtl/>
                <w:lang w:eastAsia="en-US"/>
              </w:rPr>
              <w:tab/>
            </w:r>
          </w:p>
        </w:tc>
      </w:tr>
      <w:tr w:rsidR="006B3EB8" w14:paraId="09E298DE" w14:textId="77777777" w:rsidTr="00056FFD">
        <w:trPr>
          <w:jc w:val="center"/>
        </w:trPr>
        <w:tc>
          <w:tcPr>
            <w:tcW w:w="2880" w:type="dxa"/>
            <w:hideMark/>
          </w:tcPr>
          <w:p w14:paraId="46A9A88B"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lastRenderedPageBreak/>
              <w:t>טריגרים</w:t>
            </w:r>
          </w:p>
        </w:tc>
        <w:tc>
          <w:tcPr>
            <w:tcW w:w="4950" w:type="dxa"/>
          </w:tcPr>
          <w:p w14:paraId="75B3B2E3" w14:textId="35EB24AC" w:rsidR="006B3EB8" w:rsidRPr="005E04CD" w:rsidRDefault="007C28A7" w:rsidP="00056FFD">
            <w:pPr>
              <w:pStyle w:val="ListBullet"/>
              <w:numPr>
                <w:ilvl w:val="0"/>
                <w:numId w:val="0"/>
              </w:numPr>
              <w:spacing w:line="360" w:lineRule="auto"/>
              <w:rPr>
                <w:rFonts w:ascii="Arial" w:eastAsia="Calibri" w:hAnsi="Arial" w:cs="David"/>
                <w:b/>
                <w:bCs/>
                <w:sz w:val="22"/>
                <w:szCs w:val="22"/>
                <w:lang w:eastAsia="en-US"/>
              </w:rPr>
            </w:pPr>
            <w:r w:rsidRPr="007C28A7">
              <w:rPr>
                <w:rFonts w:ascii="Arial" w:eastAsia="Calibri" w:hAnsi="Arial" w:cs="David"/>
                <w:b/>
                <w:bCs/>
                <w:sz w:val="22"/>
                <w:szCs w:val="22"/>
                <w:rtl/>
                <w:lang w:eastAsia="en-US"/>
              </w:rPr>
              <w:t>בחירת "שינוי הגדרות"</w:t>
            </w:r>
            <w:r w:rsidRPr="007C28A7">
              <w:rPr>
                <w:rFonts w:ascii="Arial" w:eastAsia="Calibri" w:hAnsi="Arial" w:cs="David"/>
                <w:b/>
                <w:bCs/>
                <w:sz w:val="22"/>
                <w:szCs w:val="22"/>
                <w:rtl/>
                <w:lang w:eastAsia="en-US"/>
              </w:rPr>
              <w:tab/>
            </w:r>
          </w:p>
        </w:tc>
      </w:tr>
      <w:tr w:rsidR="006B3EB8" w:rsidRPr="008C58CE" w14:paraId="5B4211EF" w14:textId="77777777" w:rsidTr="00056FFD">
        <w:trPr>
          <w:trHeight w:val="277"/>
          <w:jc w:val="center"/>
        </w:trPr>
        <w:tc>
          <w:tcPr>
            <w:tcW w:w="2880" w:type="dxa"/>
            <w:hideMark/>
          </w:tcPr>
          <w:p w14:paraId="550F2D6D"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מוצלח</w:t>
            </w:r>
          </w:p>
        </w:tc>
        <w:tc>
          <w:tcPr>
            <w:tcW w:w="4950" w:type="dxa"/>
          </w:tcPr>
          <w:p w14:paraId="424E91F4" w14:textId="3C0ACD0F" w:rsidR="006B3EB8" w:rsidRPr="005E04CD" w:rsidRDefault="007C28A7" w:rsidP="00056FFD">
            <w:pPr>
              <w:pStyle w:val="ListBullet"/>
              <w:numPr>
                <w:ilvl w:val="0"/>
                <w:numId w:val="0"/>
              </w:numPr>
              <w:spacing w:line="360" w:lineRule="auto"/>
              <w:rPr>
                <w:rFonts w:ascii="Arial" w:eastAsia="Calibri" w:hAnsi="Arial" w:cs="David"/>
                <w:b/>
                <w:bCs/>
                <w:sz w:val="22"/>
                <w:szCs w:val="22"/>
                <w:lang w:eastAsia="en-US"/>
              </w:rPr>
            </w:pPr>
            <w:r w:rsidRPr="007C28A7">
              <w:rPr>
                <w:rFonts w:ascii="Arial" w:eastAsia="Calibri" w:hAnsi="Arial" w:cs="David"/>
                <w:b/>
                <w:bCs/>
                <w:sz w:val="22"/>
                <w:szCs w:val="22"/>
                <w:rtl/>
                <w:lang w:eastAsia="en-US"/>
              </w:rPr>
              <w:t>המנהל בוחר באפשרות "שינוי הגדרות", המערכת מציגה את ההגדרות הקיימות, המנהל משנה את ההגדרות לפי הצורך, ההגדרות החדשות נשמרות</w:t>
            </w:r>
            <w:r w:rsidRPr="007C28A7">
              <w:rPr>
                <w:rFonts w:ascii="Arial" w:eastAsia="Calibri" w:hAnsi="Arial" w:cs="David"/>
                <w:b/>
                <w:bCs/>
                <w:sz w:val="22"/>
                <w:szCs w:val="22"/>
                <w:rtl/>
                <w:lang w:eastAsia="en-US"/>
              </w:rPr>
              <w:tab/>
            </w:r>
          </w:p>
        </w:tc>
      </w:tr>
      <w:tr w:rsidR="006B3EB8" w:rsidRPr="008C58CE" w14:paraId="6B2199FF" w14:textId="77777777" w:rsidTr="00056FFD">
        <w:trPr>
          <w:jc w:val="center"/>
        </w:trPr>
        <w:tc>
          <w:tcPr>
            <w:tcW w:w="2880" w:type="dxa"/>
            <w:hideMark/>
          </w:tcPr>
          <w:p w14:paraId="10B6E4EE" w14:textId="77777777" w:rsidR="006B3EB8" w:rsidRPr="005E04CD" w:rsidRDefault="006B3EB8" w:rsidP="00056FFD">
            <w:pPr>
              <w:pStyle w:val="ListBullet"/>
              <w:numPr>
                <w:ilvl w:val="0"/>
                <w:numId w:val="0"/>
              </w:numPr>
              <w:spacing w:line="360" w:lineRule="auto"/>
              <w:rPr>
                <w:rFonts w:ascii="Arial" w:eastAsia="Calibri" w:hAnsi="Arial" w:cs="David"/>
                <w:b/>
                <w:bCs/>
                <w:sz w:val="22"/>
                <w:szCs w:val="22"/>
                <w:lang w:eastAsia="en-US"/>
              </w:rPr>
            </w:pPr>
            <w:r w:rsidRPr="005E04CD">
              <w:rPr>
                <w:rFonts w:ascii="Arial" w:eastAsia="Calibri" w:hAnsi="Arial" w:cs="David" w:hint="cs"/>
                <w:b/>
                <w:bCs/>
                <w:sz w:val="22"/>
                <w:szCs w:val="22"/>
                <w:rtl/>
                <w:lang w:eastAsia="en-US"/>
              </w:rPr>
              <w:t>תרחיש אלטרנטיבי חלופי</w:t>
            </w:r>
            <w:r>
              <w:rPr>
                <w:rFonts w:ascii="Arial" w:eastAsia="Calibri" w:hAnsi="Arial" w:cs="David" w:hint="cs"/>
                <w:b/>
                <w:bCs/>
                <w:sz w:val="22"/>
                <w:szCs w:val="22"/>
                <w:rtl/>
                <w:lang w:eastAsia="en-US"/>
              </w:rPr>
              <w:t>/כשלון</w:t>
            </w:r>
          </w:p>
        </w:tc>
        <w:tc>
          <w:tcPr>
            <w:tcW w:w="4950" w:type="dxa"/>
          </w:tcPr>
          <w:p w14:paraId="53792F8A" w14:textId="644A5A36" w:rsidR="006B3EB8" w:rsidRPr="0024147F" w:rsidRDefault="00210A65" w:rsidP="00210A65">
            <w:pPr>
              <w:pStyle w:val="ListBullet"/>
              <w:numPr>
                <w:ilvl w:val="0"/>
                <w:numId w:val="0"/>
              </w:numPr>
              <w:spacing w:line="360" w:lineRule="auto"/>
              <w:rPr>
                <w:rFonts w:ascii="Arial" w:eastAsia="Calibri" w:hAnsi="Arial" w:cs="David"/>
                <w:b/>
                <w:bCs/>
                <w:sz w:val="22"/>
                <w:szCs w:val="22"/>
                <w:lang w:eastAsia="en-US"/>
              </w:rPr>
            </w:pPr>
            <w:r w:rsidRPr="00210A65">
              <w:rPr>
                <w:rFonts w:ascii="Arial" w:eastAsia="Calibri" w:hAnsi="Arial" w:cs="David"/>
                <w:b/>
                <w:bCs/>
                <w:sz w:val="22"/>
                <w:szCs w:val="22"/>
                <w:rtl/>
                <w:lang w:eastAsia="en-US"/>
              </w:rPr>
              <w:t xml:space="preserve">אם השינויים לא נשמרים כראוי, המערכת מציגה הודעת שגיאה, המנהל מנסה שנית לשנות את </w:t>
            </w:r>
            <w:proofErr w:type="spellStart"/>
            <w:r w:rsidRPr="00210A65">
              <w:rPr>
                <w:rFonts w:ascii="Arial" w:eastAsia="Calibri" w:hAnsi="Arial" w:cs="David"/>
                <w:b/>
                <w:bCs/>
                <w:sz w:val="22"/>
                <w:szCs w:val="22"/>
                <w:rtl/>
                <w:lang w:eastAsia="en-US"/>
              </w:rPr>
              <w:t>ההגדרו</w:t>
            </w:r>
            <w:proofErr w:type="spellEnd"/>
          </w:p>
        </w:tc>
      </w:tr>
    </w:tbl>
    <w:p w14:paraId="03199F2D" w14:textId="77777777" w:rsidR="006B3EB8" w:rsidRDefault="006B3EB8" w:rsidP="00C9669A">
      <w:pPr>
        <w:rPr>
          <w:rtl/>
          <w:lang w:eastAsia="en-US"/>
        </w:rPr>
      </w:pPr>
    </w:p>
    <w:p w14:paraId="3DEF91CF" w14:textId="77777777" w:rsidR="005F2275" w:rsidRDefault="005F2275" w:rsidP="005F2275">
      <w:pPr>
        <w:rPr>
          <w:rtl/>
          <w:lang w:eastAsia="en-US"/>
        </w:rPr>
      </w:pPr>
    </w:p>
    <w:p w14:paraId="332AC9E5" w14:textId="6A76B77A" w:rsidR="006F32B0" w:rsidRPr="006F32B0" w:rsidRDefault="006F32B0" w:rsidP="006F32B0">
      <w:pPr>
        <w:pStyle w:val="Heading1"/>
      </w:pPr>
      <w:r w:rsidRPr="006F32B0">
        <w:rPr>
          <w:rtl/>
        </w:rPr>
        <w:t>תיאור מפורט של הפתרון/השיט</w:t>
      </w:r>
      <w:r w:rsidR="00EC18E7">
        <w:rPr>
          <w:rFonts w:hint="cs"/>
          <w:rtl/>
        </w:rPr>
        <w:t xml:space="preserve">ה </w:t>
      </w:r>
      <w:r w:rsidR="00EC18E7">
        <w:rPr>
          <w:rtl/>
        </w:rPr>
        <w:t>–</w:t>
      </w:r>
      <w:r w:rsidR="00EC18E7">
        <w:rPr>
          <w:rFonts w:hint="cs"/>
          <w:rtl/>
        </w:rPr>
        <w:t xml:space="preserve"> תיכון </w:t>
      </w:r>
      <w:r w:rsidR="00EC18E7">
        <w:t>(design)</w:t>
      </w:r>
    </w:p>
    <w:p w14:paraId="76E48D81" w14:textId="42CF8528" w:rsidR="002C5C28" w:rsidRPr="008D2624" w:rsidRDefault="008D2624" w:rsidP="002C5C28">
      <w:pPr>
        <w:spacing w:after="200" w:line="360" w:lineRule="auto"/>
        <w:ind w:left="845"/>
        <w:jc w:val="both"/>
        <w:rPr>
          <w:rFonts w:ascii="Arial" w:eastAsia="Calibri" w:hAnsi="Arial" w:cs="David"/>
          <w:color w:val="FF0000"/>
          <w:szCs w:val="24"/>
          <w:rtl/>
          <w:lang w:eastAsia="en-US"/>
        </w:rPr>
      </w:pPr>
      <w:r w:rsidRPr="008D2624">
        <w:rPr>
          <w:rFonts w:ascii="Arial" w:eastAsia="Calibri" w:hAnsi="Arial" w:cs="David" w:hint="cs"/>
          <w:color w:val="FF0000"/>
          <w:szCs w:val="24"/>
          <w:rtl/>
          <w:lang w:eastAsia="en-US"/>
        </w:rPr>
        <w:t xml:space="preserve">פה </w:t>
      </w:r>
      <w:r w:rsidR="002C5C28" w:rsidRPr="008D2624">
        <w:rPr>
          <w:rFonts w:ascii="Arial" w:eastAsia="Calibri" w:hAnsi="Arial" w:cs="David" w:hint="cs"/>
          <w:color w:val="FF0000"/>
          <w:szCs w:val="24"/>
          <w:rtl/>
          <w:lang w:eastAsia="en-US"/>
        </w:rPr>
        <w:t xml:space="preserve">יש לפרט את תיכון </w:t>
      </w:r>
      <w:r w:rsidR="002269E0">
        <w:rPr>
          <w:rFonts w:ascii="Arial" w:eastAsia="Calibri" w:hAnsi="Arial" w:cs="David" w:hint="cs"/>
          <w:color w:val="FF0000"/>
          <w:szCs w:val="24"/>
          <w:rtl/>
          <w:lang w:eastAsia="en-US"/>
        </w:rPr>
        <w:t>(</w:t>
      </w:r>
      <w:r w:rsidR="00842E7C">
        <w:rPr>
          <w:rFonts w:ascii="Arial" w:eastAsia="Calibri" w:hAnsi="Arial" w:cs="David"/>
          <w:color w:val="FF0000"/>
          <w:szCs w:val="24"/>
          <w:lang w:eastAsia="en-US"/>
        </w:rPr>
        <w:t>design</w:t>
      </w:r>
      <w:r w:rsidR="002269E0">
        <w:rPr>
          <w:rFonts w:ascii="Arial" w:eastAsia="Calibri" w:hAnsi="Arial" w:cs="David" w:hint="cs"/>
          <w:color w:val="FF0000"/>
          <w:szCs w:val="24"/>
          <w:rtl/>
          <w:lang w:eastAsia="en-US"/>
        </w:rPr>
        <w:t xml:space="preserve">) של </w:t>
      </w:r>
      <w:r w:rsidR="002C5C28" w:rsidRPr="008D2624">
        <w:rPr>
          <w:rFonts w:ascii="Arial" w:eastAsia="Calibri" w:hAnsi="Arial" w:cs="David" w:hint="cs"/>
          <w:color w:val="FF0000"/>
          <w:szCs w:val="24"/>
          <w:rtl/>
          <w:lang w:eastAsia="en-US"/>
        </w:rPr>
        <w:t>המ</w:t>
      </w:r>
      <w:r w:rsidR="00B343AC">
        <w:rPr>
          <w:rFonts w:ascii="Arial" w:eastAsia="Calibri" w:hAnsi="Arial" w:cs="David" w:hint="cs"/>
          <w:color w:val="FF0000"/>
          <w:szCs w:val="24"/>
          <w:rtl/>
          <w:lang w:eastAsia="en-US"/>
        </w:rPr>
        <w:t>ערכת</w:t>
      </w:r>
      <w:r w:rsidR="00D16530">
        <w:rPr>
          <w:rFonts w:ascii="Arial" w:eastAsia="Calibri" w:hAnsi="Arial" w:cs="David" w:hint="cs"/>
          <w:color w:val="FF0000"/>
          <w:szCs w:val="24"/>
          <w:rtl/>
          <w:lang w:eastAsia="en-US"/>
        </w:rPr>
        <w:t xml:space="preserve"> </w:t>
      </w:r>
      <w:r w:rsidR="002C5C28" w:rsidRPr="008D2624">
        <w:rPr>
          <w:rFonts w:ascii="Arial" w:eastAsia="Calibri" w:hAnsi="Arial" w:cs="David" w:hint="cs"/>
          <w:color w:val="FF0000"/>
          <w:szCs w:val="24"/>
          <w:rtl/>
          <w:lang w:eastAsia="en-US"/>
        </w:rPr>
        <w:t xml:space="preserve">על פי שלושת </w:t>
      </w:r>
      <w:r w:rsidR="00601A25">
        <w:rPr>
          <w:rFonts w:ascii="Arial" w:eastAsia="Calibri" w:hAnsi="Arial" w:cs="David" w:hint="cs"/>
          <w:color w:val="FF0000"/>
          <w:szCs w:val="24"/>
          <w:rtl/>
          <w:lang w:eastAsia="en-US"/>
        </w:rPr>
        <w:t>השכבות</w:t>
      </w:r>
      <w:r w:rsidR="002C5C28" w:rsidRPr="008D2624">
        <w:rPr>
          <w:rFonts w:ascii="Arial" w:eastAsia="Calibri" w:hAnsi="Arial" w:cs="David" w:hint="cs"/>
          <w:color w:val="FF0000"/>
          <w:szCs w:val="24"/>
          <w:rtl/>
          <w:lang w:eastAsia="en-US"/>
        </w:rPr>
        <w:t xml:space="preserve"> הבא</w:t>
      </w:r>
      <w:r w:rsidR="00601A25">
        <w:rPr>
          <w:rFonts w:ascii="Arial" w:eastAsia="Calibri" w:hAnsi="Arial" w:cs="David" w:hint="cs"/>
          <w:color w:val="FF0000"/>
          <w:szCs w:val="24"/>
          <w:rtl/>
          <w:lang w:eastAsia="en-US"/>
        </w:rPr>
        <w:t>ות</w:t>
      </w:r>
      <w:r w:rsidR="002C5C28" w:rsidRPr="008D2624">
        <w:rPr>
          <w:rFonts w:ascii="Arial" w:eastAsia="Calibri" w:hAnsi="Arial" w:cs="David" w:hint="cs"/>
          <w:color w:val="FF0000"/>
          <w:szCs w:val="24"/>
          <w:rtl/>
          <w:lang w:eastAsia="en-US"/>
        </w:rPr>
        <w:t xml:space="preserve">: </w:t>
      </w:r>
      <w:r w:rsidR="00601A25">
        <w:rPr>
          <w:rFonts w:ascii="Arial" w:eastAsia="Calibri" w:hAnsi="Arial" w:cs="David" w:hint="cs"/>
          <w:color w:val="FF0000"/>
          <w:szCs w:val="24"/>
          <w:rtl/>
          <w:lang w:eastAsia="en-US"/>
        </w:rPr>
        <w:t>שכבת</w:t>
      </w:r>
      <w:r w:rsidR="002C5C28" w:rsidRPr="008D2624">
        <w:rPr>
          <w:rFonts w:ascii="Arial" w:eastAsia="Calibri" w:hAnsi="Arial" w:cs="David" w:hint="cs"/>
          <w:color w:val="FF0000"/>
          <w:szCs w:val="24"/>
          <w:rtl/>
          <w:lang w:eastAsia="en-US"/>
        </w:rPr>
        <w:t xml:space="preserve"> המידע, </w:t>
      </w:r>
      <w:r w:rsidR="00601A25">
        <w:rPr>
          <w:rFonts w:ascii="Arial" w:eastAsia="Calibri" w:hAnsi="Arial" w:cs="David" w:hint="cs"/>
          <w:color w:val="FF0000"/>
          <w:szCs w:val="24"/>
          <w:rtl/>
          <w:lang w:eastAsia="en-US"/>
        </w:rPr>
        <w:t xml:space="preserve">שכבת </w:t>
      </w:r>
      <w:r w:rsidR="002C5C28" w:rsidRPr="008D2624">
        <w:rPr>
          <w:rFonts w:ascii="Arial" w:eastAsia="Calibri" w:hAnsi="Arial" w:cs="David" w:hint="cs"/>
          <w:color w:val="FF0000"/>
          <w:szCs w:val="24"/>
          <w:rtl/>
          <w:lang w:eastAsia="en-US"/>
        </w:rPr>
        <w:t xml:space="preserve"> ה</w:t>
      </w:r>
      <w:r w:rsidR="002269E0">
        <w:rPr>
          <w:rFonts w:ascii="Arial" w:eastAsia="Calibri" w:hAnsi="Arial" w:cs="David" w:hint="cs"/>
          <w:color w:val="FF0000"/>
          <w:szCs w:val="24"/>
          <w:rtl/>
          <w:lang w:eastAsia="en-US"/>
        </w:rPr>
        <w:t>עיבוד וה</w:t>
      </w:r>
      <w:r w:rsidR="002C5C28" w:rsidRPr="008D2624">
        <w:rPr>
          <w:rFonts w:ascii="Arial" w:eastAsia="Calibri" w:hAnsi="Arial" w:cs="David" w:hint="cs"/>
          <w:color w:val="FF0000"/>
          <w:szCs w:val="24"/>
          <w:rtl/>
          <w:lang w:eastAsia="en-US"/>
        </w:rPr>
        <w:t>אל</w:t>
      </w:r>
      <w:r w:rsidR="00D16530">
        <w:rPr>
          <w:rFonts w:ascii="Arial" w:eastAsia="Calibri" w:hAnsi="Arial" w:cs="David" w:hint="cs"/>
          <w:color w:val="FF0000"/>
          <w:szCs w:val="24"/>
          <w:rtl/>
          <w:lang w:eastAsia="en-US"/>
        </w:rPr>
        <w:t>גוריתמיקה</w:t>
      </w:r>
      <w:r w:rsidR="002269E0">
        <w:rPr>
          <w:rFonts w:ascii="Arial" w:eastAsia="Calibri" w:hAnsi="Arial" w:cs="David" w:hint="cs"/>
          <w:color w:val="FF0000"/>
          <w:szCs w:val="24"/>
          <w:rtl/>
          <w:lang w:eastAsia="en-US"/>
        </w:rPr>
        <w:t>,</w:t>
      </w:r>
      <w:r w:rsidR="002C5C28" w:rsidRPr="008D2624">
        <w:rPr>
          <w:rFonts w:ascii="Arial" w:eastAsia="Calibri" w:hAnsi="Arial" w:cs="David" w:hint="cs"/>
          <w:color w:val="FF0000"/>
          <w:szCs w:val="24"/>
          <w:rtl/>
          <w:lang w:eastAsia="en-US"/>
        </w:rPr>
        <w:t xml:space="preserve"> ו</w:t>
      </w:r>
      <w:r w:rsidR="00601A25">
        <w:rPr>
          <w:rFonts w:ascii="Arial" w:eastAsia="Calibri" w:hAnsi="Arial" w:cs="David" w:hint="cs"/>
          <w:color w:val="FF0000"/>
          <w:szCs w:val="24"/>
          <w:rtl/>
          <w:lang w:eastAsia="en-US"/>
        </w:rPr>
        <w:t>שכבת התצוגה</w:t>
      </w:r>
      <w:r w:rsidR="002C5C28" w:rsidRPr="008D2624">
        <w:rPr>
          <w:rFonts w:ascii="Arial" w:eastAsia="Calibri" w:hAnsi="Arial" w:cs="David" w:hint="cs"/>
          <w:color w:val="FF0000"/>
          <w:szCs w:val="24"/>
          <w:rtl/>
          <w:lang w:eastAsia="en-US"/>
        </w:rPr>
        <w:t xml:space="preserve">. </w:t>
      </w:r>
    </w:p>
    <w:p w14:paraId="39158D78" w14:textId="04EE7970" w:rsidR="002C5C28" w:rsidRPr="006F32B0" w:rsidRDefault="002C5C28" w:rsidP="00EC18E7">
      <w:pPr>
        <w:pStyle w:val="Heading2"/>
      </w:pPr>
      <w:r w:rsidRPr="006F32B0">
        <w:rPr>
          <w:rFonts w:hint="cs"/>
          <w:rtl/>
        </w:rPr>
        <w:t xml:space="preserve">תיכון </w:t>
      </w:r>
      <w:r w:rsidR="00601A25">
        <w:rPr>
          <w:rFonts w:hint="cs"/>
          <w:rtl/>
        </w:rPr>
        <w:t xml:space="preserve">שכבת </w:t>
      </w:r>
      <w:r w:rsidRPr="006F32B0">
        <w:rPr>
          <w:rFonts w:hint="cs"/>
          <w:rtl/>
        </w:rPr>
        <w:t xml:space="preserve">המידע </w:t>
      </w:r>
    </w:p>
    <w:p w14:paraId="732235F7" w14:textId="77777777" w:rsidR="002C5C28" w:rsidRDefault="002C5C28" w:rsidP="00EC18E7">
      <w:pPr>
        <w:pStyle w:val="ListParagraph"/>
        <w:numPr>
          <w:ilvl w:val="0"/>
          <w:numId w:val="3"/>
        </w:numPr>
        <w:spacing w:line="360" w:lineRule="auto"/>
        <w:jc w:val="both"/>
        <w:rPr>
          <w:rFonts w:ascii="Arial" w:eastAsia="Calibri" w:hAnsi="Arial" w:cs="David"/>
          <w:szCs w:val="24"/>
          <w:lang w:eastAsia="en-US"/>
        </w:rPr>
      </w:pPr>
      <w:r w:rsidRPr="005602CA">
        <w:rPr>
          <w:rFonts w:ascii="Arial" w:eastAsia="Calibri" w:hAnsi="Arial" w:cs="David" w:hint="cs"/>
          <w:szCs w:val="24"/>
          <w:rtl/>
          <w:lang w:eastAsia="en-US"/>
        </w:rPr>
        <w:t xml:space="preserve">הציגו את </w:t>
      </w:r>
      <w:r w:rsidRPr="005602CA">
        <w:rPr>
          <w:rFonts w:ascii="Arial" w:eastAsia="Calibri" w:hAnsi="Arial" w:cs="David"/>
          <w:szCs w:val="24"/>
          <w:rtl/>
          <w:lang w:eastAsia="en-US"/>
        </w:rPr>
        <w:t>רשימת הטבלאות</w:t>
      </w:r>
      <w:r w:rsidRPr="005602CA">
        <w:rPr>
          <w:rFonts w:ascii="Arial" w:eastAsia="Calibri" w:hAnsi="Arial" w:cs="David" w:hint="cs"/>
          <w:szCs w:val="24"/>
          <w:rtl/>
          <w:lang w:eastAsia="en-US"/>
        </w:rPr>
        <w:t xml:space="preserve"> בהתאמה </w:t>
      </w:r>
      <w:r w:rsidRPr="00A404C4">
        <w:rPr>
          <w:rFonts w:ascii="Arial" w:eastAsia="Calibri" w:hAnsi="Arial" w:cs="David" w:hint="eastAsia"/>
          <w:b/>
          <w:bCs/>
          <w:szCs w:val="24"/>
          <w:rtl/>
          <w:lang w:eastAsia="en-US"/>
        </w:rPr>
        <w:t>או</w:t>
      </w:r>
      <w:r w:rsidRPr="005602CA">
        <w:rPr>
          <w:rFonts w:ascii="Arial" w:eastAsia="Calibri" w:hAnsi="Arial" w:cs="David" w:hint="cs"/>
          <w:szCs w:val="24"/>
          <w:rtl/>
          <w:lang w:eastAsia="en-US"/>
        </w:rPr>
        <w:t xml:space="preserve"> את תרשים ה </w:t>
      </w:r>
      <w:r w:rsidRPr="005602CA">
        <w:rPr>
          <w:rFonts w:ascii="Arial" w:eastAsia="Calibri" w:hAnsi="Arial" w:cs="David"/>
          <w:szCs w:val="24"/>
          <w:lang w:eastAsia="en-US"/>
        </w:rPr>
        <w:t>DSD</w:t>
      </w:r>
    </w:p>
    <w:p w14:paraId="027D3234" w14:textId="77777777" w:rsidR="002C5C28" w:rsidRPr="00BD604C" w:rsidRDefault="002C5C28" w:rsidP="00EC18E7">
      <w:pPr>
        <w:spacing w:line="360" w:lineRule="auto"/>
        <w:ind w:left="720"/>
        <w:jc w:val="both"/>
        <w:rPr>
          <w:rFonts w:ascii="Arial" w:eastAsia="Calibri" w:hAnsi="Arial" w:cs="David"/>
          <w:szCs w:val="24"/>
          <w:lang w:eastAsia="en-US"/>
        </w:rPr>
      </w:pPr>
      <w:r w:rsidRPr="00BD604C">
        <w:rPr>
          <w:rFonts w:ascii="Arial" w:eastAsia="Calibri" w:hAnsi="Arial" w:cs="David" w:hint="cs"/>
          <w:szCs w:val="24"/>
          <w:rtl/>
          <w:lang w:eastAsia="en-US"/>
        </w:rPr>
        <w:t xml:space="preserve">אם בחרתם להציג את רשימת הטבלאות, </w:t>
      </w:r>
      <w:r w:rsidRPr="00BD604C">
        <w:rPr>
          <w:rFonts w:ascii="Arial" w:eastAsia="Calibri" w:hAnsi="Arial" w:cs="David"/>
          <w:szCs w:val="24"/>
          <w:rtl/>
          <w:lang w:eastAsia="en-US"/>
        </w:rPr>
        <w:t>יש ל</w:t>
      </w:r>
      <w:r w:rsidRPr="00BD604C">
        <w:rPr>
          <w:rFonts w:ascii="Arial" w:eastAsia="Calibri" w:hAnsi="Arial" w:cs="David" w:hint="cs"/>
          <w:szCs w:val="24"/>
          <w:rtl/>
          <w:lang w:eastAsia="en-US"/>
        </w:rPr>
        <w:t>פרט לכל טבלה</w:t>
      </w:r>
      <w:r w:rsidRPr="00BD604C">
        <w:rPr>
          <w:rFonts w:ascii="Arial" w:eastAsia="Calibri" w:hAnsi="Arial" w:cs="David"/>
          <w:szCs w:val="24"/>
          <w:rtl/>
          <w:lang w:eastAsia="en-US"/>
        </w:rPr>
        <w:t>:</w:t>
      </w:r>
      <w:r w:rsidRPr="00BD604C">
        <w:rPr>
          <w:rFonts w:ascii="Arial" w:eastAsia="Calibri" w:hAnsi="Arial" w:cs="David" w:hint="cs"/>
          <w:szCs w:val="24"/>
          <w:rtl/>
          <w:lang w:eastAsia="en-US"/>
        </w:rPr>
        <w:t xml:space="preserve"> שם טבלה, תיאור קצר, פירוט השדות. לפרט מהם המפתחות הראשיים, מהם המפתחות הזרים ולאן מפנים.</w:t>
      </w:r>
    </w:p>
    <w:p w14:paraId="17FBB6E8" w14:textId="77777777" w:rsidR="002C5C28" w:rsidRPr="00394B12" w:rsidRDefault="002C5C28" w:rsidP="005F27CF">
      <w:pPr>
        <w:pStyle w:val="ListParagraph"/>
        <w:numPr>
          <w:ilvl w:val="0"/>
          <w:numId w:val="3"/>
        </w:numPr>
        <w:spacing w:after="200" w:line="360" w:lineRule="auto"/>
        <w:jc w:val="both"/>
        <w:rPr>
          <w:rFonts w:ascii="Arial" w:eastAsia="Calibri" w:hAnsi="Arial" w:cs="David"/>
          <w:szCs w:val="24"/>
          <w:lang w:eastAsia="en-US"/>
        </w:rPr>
      </w:pPr>
      <w:r w:rsidRPr="00394B12">
        <w:rPr>
          <w:rFonts w:ascii="Arial" w:eastAsia="Calibri" w:hAnsi="Arial" w:cs="David" w:hint="cs"/>
          <w:szCs w:val="24"/>
          <w:rtl/>
          <w:lang w:eastAsia="en-US"/>
        </w:rPr>
        <w:t xml:space="preserve"> במידה וקיימים אילוצים מיוחדים על הנתונים בטבלאות, יש לציין אותם באופן מפורש. </w:t>
      </w:r>
    </w:p>
    <w:p w14:paraId="2EA496BC" w14:textId="399F4721" w:rsidR="002C5C28" w:rsidRDefault="002C5C28" w:rsidP="00EC18E7">
      <w:pPr>
        <w:pStyle w:val="Heading2"/>
        <w:rPr>
          <w:rtl/>
        </w:rPr>
      </w:pPr>
      <w:r>
        <w:rPr>
          <w:rFonts w:hint="cs"/>
          <w:rtl/>
        </w:rPr>
        <w:t>ת</w:t>
      </w:r>
      <w:r w:rsidR="00EC18E7">
        <w:rPr>
          <w:rFonts w:hint="cs"/>
          <w:rtl/>
        </w:rPr>
        <w:t>יכ</w:t>
      </w:r>
      <w:r>
        <w:rPr>
          <w:rFonts w:hint="cs"/>
          <w:rtl/>
        </w:rPr>
        <w:t xml:space="preserve">ון </w:t>
      </w:r>
      <w:r w:rsidR="00601A25">
        <w:rPr>
          <w:rFonts w:hint="cs"/>
          <w:rtl/>
        </w:rPr>
        <w:t>שכבת העיבוד ו</w:t>
      </w:r>
      <w:r>
        <w:rPr>
          <w:rFonts w:hint="cs"/>
          <w:rtl/>
        </w:rPr>
        <w:t>הא</w:t>
      </w:r>
      <w:r w:rsidR="006F32B0">
        <w:rPr>
          <w:rFonts w:hint="cs"/>
          <w:rtl/>
        </w:rPr>
        <w:t xml:space="preserve">לגוריתמיקה </w:t>
      </w:r>
      <w:r>
        <w:rPr>
          <w:rFonts w:hint="cs"/>
          <w:rtl/>
        </w:rPr>
        <w:t xml:space="preserve"> </w:t>
      </w:r>
    </w:p>
    <w:p w14:paraId="57D2E542" w14:textId="274943A7" w:rsidR="00EC18E7" w:rsidRPr="002269E0" w:rsidRDefault="002269E0" w:rsidP="002269E0">
      <w:pPr>
        <w:pStyle w:val="ListParagraph"/>
        <w:numPr>
          <w:ilvl w:val="0"/>
          <w:numId w:val="3"/>
        </w:numPr>
        <w:spacing w:line="360" w:lineRule="auto"/>
        <w:jc w:val="both"/>
        <w:rPr>
          <w:rFonts w:ascii="Arial" w:eastAsia="Calibri" w:hAnsi="Arial" w:cs="David"/>
          <w:szCs w:val="24"/>
          <w:rtl/>
          <w:lang w:eastAsia="en-US"/>
        </w:rPr>
      </w:pPr>
      <w:r>
        <w:rPr>
          <w:rFonts w:ascii="Arial" w:eastAsia="Calibri" w:hAnsi="Arial" w:cs="David" w:hint="cs"/>
          <w:szCs w:val="24"/>
          <w:rtl/>
          <w:lang w:eastAsia="en-US"/>
        </w:rPr>
        <w:t>הציגו את ה</w:t>
      </w:r>
      <w:r w:rsidR="00900C37" w:rsidRPr="00900C37">
        <w:rPr>
          <w:rFonts w:ascii="Arial" w:eastAsia="Calibri" w:hAnsi="Arial" w:cs="David"/>
          <w:szCs w:val="24"/>
          <w:lang w:eastAsia="en-US"/>
        </w:rPr>
        <w:t xml:space="preserve"> </w:t>
      </w:r>
      <w:r w:rsidR="00900C37">
        <w:rPr>
          <w:rFonts w:ascii="Arial" w:eastAsia="Calibri" w:hAnsi="Arial" w:cs="David"/>
          <w:szCs w:val="24"/>
          <w:lang w:eastAsia="en-US"/>
        </w:rPr>
        <w:t xml:space="preserve">DIAGRAM  </w:t>
      </w:r>
      <w:r>
        <w:rPr>
          <w:rFonts w:ascii="Arial" w:eastAsia="Calibri" w:hAnsi="Arial" w:cs="David" w:hint="cs"/>
          <w:szCs w:val="24"/>
          <w:rtl/>
          <w:lang w:eastAsia="en-US"/>
        </w:rPr>
        <w:t xml:space="preserve"> </w:t>
      </w:r>
      <w:r w:rsidR="00900C37">
        <w:rPr>
          <w:rFonts w:ascii="Arial" w:eastAsia="Calibri" w:hAnsi="Arial" w:cs="David"/>
          <w:szCs w:val="24"/>
          <w:lang w:eastAsia="en-US"/>
        </w:rPr>
        <w:t>CLASS</w:t>
      </w:r>
      <w:r w:rsidR="00900C37">
        <w:rPr>
          <w:rFonts w:ascii="Arial" w:eastAsia="Calibri" w:hAnsi="Arial" w:cs="David" w:hint="cs"/>
          <w:szCs w:val="24"/>
          <w:rtl/>
          <w:lang w:eastAsia="en-US"/>
        </w:rPr>
        <w:t xml:space="preserve"> </w:t>
      </w:r>
      <w:r>
        <w:rPr>
          <w:rFonts w:ascii="Arial" w:eastAsia="Calibri" w:hAnsi="Arial" w:cs="David" w:hint="cs"/>
          <w:szCs w:val="24"/>
          <w:rtl/>
          <w:lang w:eastAsia="en-US"/>
        </w:rPr>
        <w:t>של המ</w:t>
      </w:r>
      <w:r w:rsidR="00B343AC">
        <w:rPr>
          <w:rFonts w:ascii="Arial" w:eastAsia="Calibri" w:hAnsi="Arial" w:cs="David" w:hint="cs"/>
          <w:szCs w:val="24"/>
          <w:rtl/>
          <w:lang w:eastAsia="en-US"/>
        </w:rPr>
        <w:t>ערכת</w:t>
      </w:r>
      <w:r>
        <w:rPr>
          <w:rFonts w:ascii="Arial" w:eastAsia="Calibri" w:hAnsi="Arial" w:cs="David" w:hint="cs"/>
          <w:szCs w:val="24"/>
          <w:rtl/>
          <w:lang w:eastAsia="en-US"/>
        </w:rPr>
        <w:t>.</w:t>
      </w:r>
    </w:p>
    <w:p w14:paraId="7A2AD24E" w14:textId="2954B721" w:rsidR="00EC18E7" w:rsidRDefault="007B54BB" w:rsidP="007B54BB">
      <w:pPr>
        <w:pStyle w:val="ListParagraph"/>
        <w:numPr>
          <w:ilvl w:val="0"/>
          <w:numId w:val="3"/>
        </w:numPr>
        <w:spacing w:line="360" w:lineRule="auto"/>
        <w:jc w:val="both"/>
        <w:rPr>
          <w:rFonts w:ascii="Arial" w:eastAsia="Calibri" w:hAnsi="Arial" w:cs="David"/>
          <w:szCs w:val="24"/>
          <w:lang w:eastAsia="en-US"/>
        </w:rPr>
      </w:pPr>
      <w:r w:rsidRPr="007B54BB">
        <w:rPr>
          <w:rFonts w:ascii="Arial" w:eastAsia="Calibri" w:hAnsi="Arial" w:cs="David" w:hint="cs"/>
          <w:szCs w:val="24"/>
          <w:rtl/>
          <w:lang w:eastAsia="en-US"/>
        </w:rPr>
        <w:t>תארו את האלגוריתמיקה של המ</w:t>
      </w:r>
      <w:r w:rsidR="00B343AC">
        <w:rPr>
          <w:rFonts w:ascii="Arial" w:eastAsia="Calibri" w:hAnsi="Arial" w:cs="David" w:hint="cs"/>
          <w:szCs w:val="24"/>
          <w:rtl/>
          <w:lang w:eastAsia="en-US"/>
        </w:rPr>
        <w:t>ערכת</w:t>
      </w:r>
      <w:r w:rsidR="009224E0">
        <w:rPr>
          <w:rFonts w:ascii="Arial" w:eastAsia="Calibri" w:hAnsi="Arial" w:cs="David" w:hint="cs"/>
          <w:szCs w:val="24"/>
          <w:rtl/>
          <w:lang w:eastAsia="en-US"/>
        </w:rPr>
        <w:t xml:space="preserve"> (</w:t>
      </w:r>
      <w:r w:rsidR="009224E0">
        <w:rPr>
          <w:rFonts w:ascii="Arial" w:eastAsia="Calibri" w:hAnsi="Arial" w:cs="David"/>
          <w:szCs w:val="24"/>
          <w:lang w:eastAsia="en-US"/>
        </w:rPr>
        <w:t>Sequence Diagram</w:t>
      </w:r>
      <w:r w:rsidR="009224E0">
        <w:rPr>
          <w:rFonts w:ascii="Arial" w:eastAsia="Calibri" w:hAnsi="Arial" w:cs="David" w:hint="cs"/>
          <w:szCs w:val="24"/>
          <w:rtl/>
          <w:lang w:eastAsia="en-US"/>
        </w:rPr>
        <w:t>)</w:t>
      </w:r>
      <w:r w:rsidR="00EF4407">
        <w:rPr>
          <w:rFonts w:ascii="Arial" w:eastAsia="Calibri" w:hAnsi="Arial" w:cs="David" w:hint="cs"/>
          <w:szCs w:val="24"/>
          <w:rtl/>
          <w:lang w:eastAsia="en-US"/>
        </w:rPr>
        <w:t xml:space="preserve"> </w:t>
      </w:r>
      <w:r w:rsidR="00EF4407">
        <w:rPr>
          <w:rFonts w:ascii="Arial" w:eastAsia="Calibri" w:hAnsi="Arial" w:cs="David"/>
          <w:szCs w:val="24"/>
          <w:rtl/>
          <w:lang w:eastAsia="en-US"/>
        </w:rPr>
        <w:t>–</w:t>
      </w:r>
      <w:r w:rsidR="00EF4407">
        <w:rPr>
          <w:rFonts w:ascii="Arial" w:eastAsia="Calibri" w:hAnsi="Arial" w:cs="David" w:hint="cs"/>
          <w:szCs w:val="24"/>
          <w:rtl/>
          <w:lang w:eastAsia="en-US"/>
        </w:rPr>
        <w:t xml:space="preserve"> </w:t>
      </w:r>
      <w:r w:rsidR="00D07EF6">
        <w:rPr>
          <w:rFonts w:ascii="Arial" w:eastAsia="Calibri" w:hAnsi="Arial" w:cs="David" w:hint="cs"/>
          <w:szCs w:val="24"/>
          <w:rtl/>
          <w:lang w:eastAsia="en-US"/>
        </w:rPr>
        <w:t xml:space="preserve">5 </w:t>
      </w:r>
      <w:r w:rsidR="00EF4407">
        <w:rPr>
          <w:rFonts w:ascii="Arial" w:eastAsia="Calibri" w:hAnsi="Arial" w:cs="David" w:hint="cs"/>
          <w:szCs w:val="24"/>
          <w:rtl/>
          <w:lang w:eastAsia="en-US"/>
        </w:rPr>
        <w:t>תהליכים עיקריים</w:t>
      </w:r>
      <w:r w:rsidR="00B343AC">
        <w:rPr>
          <w:rFonts w:ascii="Arial" w:eastAsia="Calibri" w:hAnsi="Arial" w:cs="David" w:hint="cs"/>
          <w:szCs w:val="24"/>
          <w:rtl/>
          <w:lang w:eastAsia="en-US"/>
        </w:rPr>
        <w:t>.</w:t>
      </w:r>
    </w:p>
    <w:p w14:paraId="55D715F8" w14:textId="77777777" w:rsidR="00DB2333" w:rsidRPr="0063514F" w:rsidRDefault="00DB2333" w:rsidP="00DB2333">
      <w:pPr>
        <w:pStyle w:val="ListParagraph"/>
        <w:spacing w:line="360" w:lineRule="auto"/>
        <w:ind w:left="1080"/>
        <w:jc w:val="both"/>
        <w:rPr>
          <w:rFonts w:ascii="Arial" w:eastAsia="Calibri" w:hAnsi="Arial" w:cs="David"/>
          <w:szCs w:val="24"/>
          <w:rtl/>
          <w:lang w:eastAsia="en-US"/>
        </w:rPr>
      </w:pPr>
    </w:p>
    <w:p w14:paraId="286C2276" w14:textId="77777777" w:rsidR="00DB2333" w:rsidRPr="00DB2333" w:rsidRDefault="00DB2333" w:rsidP="00DB2333">
      <w:pPr>
        <w:spacing w:after="200" w:line="360" w:lineRule="auto"/>
        <w:ind w:left="845"/>
        <w:jc w:val="both"/>
        <w:rPr>
          <w:rFonts w:ascii="Arial" w:eastAsia="Calibri" w:hAnsi="Arial" w:cs="David"/>
          <w:szCs w:val="24"/>
          <w:lang w:eastAsia="en-US"/>
        </w:rPr>
      </w:pPr>
      <w:r w:rsidRPr="00DB2333">
        <w:rPr>
          <w:rFonts w:ascii="Arial" w:eastAsia="Calibri" w:hAnsi="Arial" w:cs="David" w:hint="cs"/>
          <w:color w:val="FF0000"/>
          <w:szCs w:val="24"/>
          <w:rtl/>
          <w:lang w:eastAsia="en-US"/>
        </w:rPr>
        <w:t>אם האלגוריתם הנו תכנון של מכונת מצבים מורכבת, יש לתאר את מכונת המצבים באמצעות תרשים מצבים (</w:t>
      </w:r>
      <w:r w:rsidRPr="00DB2333">
        <w:rPr>
          <w:rFonts w:ascii="Arial" w:eastAsia="Calibri" w:hAnsi="Arial" w:cs="David"/>
          <w:color w:val="FF0000"/>
          <w:szCs w:val="24"/>
          <w:lang w:eastAsia="en-US"/>
        </w:rPr>
        <w:t>state machine</w:t>
      </w:r>
      <w:r w:rsidRPr="00DB2333">
        <w:rPr>
          <w:rFonts w:ascii="Arial" w:eastAsia="Calibri" w:hAnsi="Arial" w:cs="David" w:hint="cs"/>
          <w:color w:val="FF0000"/>
          <w:szCs w:val="24"/>
          <w:rtl/>
          <w:lang w:eastAsia="en-US"/>
        </w:rPr>
        <w:t>). אחרת, מומלץ להיעזר בדיאגרמת הרצף (</w:t>
      </w:r>
      <w:r w:rsidRPr="00DB2333">
        <w:rPr>
          <w:rFonts w:ascii="Arial" w:eastAsia="Calibri" w:hAnsi="Arial" w:cs="David"/>
          <w:color w:val="FF0000"/>
          <w:szCs w:val="24"/>
          <w:lang w:eastAsia="en-US"/>
        </w:rPr>
        <w:t>sequence diagram</w:t>
      </w:r>
      <w:r w:rsidRPr="00DB2333">
        <w:rPr>
          <w:rFonts w:ascii="Arial" w:eastAsia="Calibri" w:hAnsi="Arial" w:cs="David" w:hint="cs"/>
          <w:color w:val="FF0000"/>
          <w:szCs w:val="24"/>
          <w:rtl/>
          <w:lang w:eastAsia="en-US"/>
        </w:rPr>
        <w:t>) לתיאור האלגוריתם.</w:t>
      </w:r>
    </w:p>
    <w:p w14:paraId="583032FB" w14:textId="5FDCEA2F" w:rsidR="002C5C28" w:rsidRPr="00F15809" w:rsidRDefault="002C5C28" w:rsidP="00EC18E7">
      <w:pPr>
        <w:pStyle w:val="Heading2"/>
        <w:rPr>
          <w:rtl/>
        </w:rPr>
      </w:pPr>
      <w:r w:rsidRPr="00F15809">
        <w:rPr>
          <w:rFonts w:hint="eastAsia"/>
          <w:rtl/>
        </w:rPr>
        <w:t>תיכון</w:t>
      </w:r>
      <w:r w:rsidRPr="00F15809">
        <w:rPr>
          <w:rtl/>
        </w:rPr>
        <w:t xml:space="preserve"> </w:t>
      </w:r>
      <w:r w:rsidR="00601A25">
        <w:rPr>
          <w:rFonts w:hint="cs"/>
          <w:rtl/>
        </w:rPr>
        <w:t xml:space="preserve">שככת התצוגה: </w:t>
      </w:r>
      <w:r w:rsidRPr="00F15809">
        <w:rPr>
          <w:rFonts w:hint="eastAsia"/>
          <w:rtl/>
        </w:rPr>
        <w:t>ממשק</w:t>
      </w:r>
      <w:r w:rsidRPr="00F15809">
        <w:rPr>
          <w:rtl/>
        </w:rPr>
        <w:t xml:space="preserve"> </w:t>
      </w:r>
      <w:r w:rsidRPr="00F15809">
        <w:rPr>
          <w:rFonts w:hint="eastAsia"/>
          <w:rtl/>
        </w:rPr>
        <w:t>משתמש</w:t>
      </w:r>
      <w:r w:rsidRPr="00F15809">
        <w:rPr>
          <w:rtl/>
        </w:rPr>
        <w:t xml:space="preserve"> </w:t>
      </w:r>
    </w:p>
    <w:p w14:paraId="1ECD86D0" w14:textId="053B146F" w:rsidR="002C5C28" w:rsidRDefault="002C5C28" w:rsidP="0029485D">
      <w:pPr>
        <w:pStyle w:val="ListParagraph"/>
        <w:numPr>
          <w:ilvl w:val="0"/>
          <w:numId w:val="3"/>
        </w:numPr>
        <w:spacing w:line="360" w:lineRule="auto"/>
        <w:jc w:val="both"/>
        <w:rPr>
          <w:rFonts w:ascii="Arial" w:eastAsia="Calibri" w:hAnsi="Arial" w:cs="David"/>
          <w:szCs w:val="24"/>
          <w:lang w:eastAsia="en-US"/>
        </w:rPr>
      </w:pPr>
      <w:r w:rsidRPr="0029485D">
        <w:rPr>
          <w:rFonts w:ascii="Arial" w:eastAsia="Calibri" w:hAnsi="Arial" w:cs="David" w:hint="cs"/>
          <w:szCs w:val="24"/>
          <w:rtl/>
          <w:lang w:eastAsia="en-US"/>
        </w:rPr>
        <w:t>צייר</w:t>
      </w:r>
      <w:r w:rsidR="0029485D">
        <w:rPr>
          <w:rFonts w:ascii="Arial" w:eastAsia="Calibri" w:hAnsi="Arial" w:cs="David" w:hint="cs"/>
          <w:szCs w:val="24"/>
          <w:rtl/>
          <w:lang w:eastAsia="en-US"/>
        </w:rPr>
        <w:t>ו</w:t>
      </w:r>
      <w:r w:rsidRPr="0029485D">
        <w:rPr>
          <w:rFonts w:ascii="Arial" w:eastAsia="Calibri" w:hAnsi="Arial" w:cs="David" w:hint="cs"/>
          <w:szCs w:val="24"/>
          <w:rtl/>
          <w:lang w:eastAsia="en-US"/>
        </w:rPr>
        <w:t xml:space="preserve"> את מפת הניווט של המ</w:t>
      </w:r>
      <w:r w:rsidR="00B343AC">
        <w:rPr>
          <w:rFonts w:ascii="Arial" w:eastAsia="Calibri" w:hAnsi="Arial" w:cs="David" w:hint="cs"/>
          <w:szCs w:val="24"/>
          <w:rtl/>
          <w:lang w:eastAsia="en-US"/>
        </w:rPr>
        <w:t>ערכת</w:t>
      </w:r>
    </w:p>
    <w:p w14:paraId="466D1237" w14:textId="6160905C" w:rsidR="000B6D59" w:rsidRPr="0029485D" w:rsidRDefault="000B6D59" w:rsidP="000B6D59">
      <w:pPr>
        <w:pStyle w:val="ListParagraph"/>
        <w:spacing w:line="360" w:lineRule="auto"/>
        <w:ind w:left="1080"/>
        <w:jc w:val="both"/>
        <w:rPr>
          <w:rFonts w:ascii="Arial" w:eastAsia="Calibri" w:hAnsi="Arial" w:cs="David"/>
          <w:szCs w:val="24"/>
          <w:lang w:eastAsia="en-US"/>
        </w:rPr>
      </w:pPr>
      <w:r>
        <w:rPr>
          <w:noProof/>
        </w:rPr>
        <w:lastRenderedPageBreak/>
        <w:drawing>
          <wp:inline distT="0" distB="0" distL="0" distR="0" wp14:anchorId="508F0518" wp14:editId="19C3443C">
            <wp:extent cx="5486400" cy="3200400"/>
            <wp:effectExtent l="0" t="0" r="12700" b="0"/>
            <wp:docPr id="1199126671"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41A7A40" w14:textId="77777777" w:rsidR="002C5C28" w:rsidRPr="0029485D" w:rsidRDefault="002C5C28" w:rsidP="0029485D">
      <w:pPr>
        <w:pStyle w:val="ListParagraph"/>
        <w:numPr>
          <w:ilvl w:val="0"/>
          <w:numId w:val="3"/>
        </w:numPr>
        <w:spacing w:line="360" w:lineRule="auto"/>
        <w:jc w:val="both"/>
        <w:rPr>
          <w:rFonts w:ascii="Arial" w:eastAsia="Calibri" w:hAnsi="Arial" w:cs="David"/>
          <w:szCs w:val="24"/>
          <w:rtl/>
          <w:lang w:eastAsia="en-US"/>
        </w:rPr>
      </w:pPr>
      <w:r w:rsidRPr="0029485D">
        <w:rPr>
          <w:rFonts w:ascii="Arial" w:eastAsia="Calibri" w:hAnsi="Arial" w:cs="David" w:hint="cs"/>
          <w:szCs w:val="24"/>
          <w:rtl/>
          <w:lang w:eastAsia="en-US"/>
        </w:rPr>
        <w:t xml:space="preserve">תארו באופן </w:t>
      </w:r>
      <w:proofErr w:type="spellStart"/>
      <w:r w:rsidRPr="0029485D">
        <w:rPr>
          <w:rFonts w:ascii="Arial" w:eastAsia="Calibri" w:hAnsi="Arial" w:cs="David" w:hint="cs"/>
          <w:szCs w:val="24"/>
          <w:rtl/>
          <w:lang w:eastAsia="en-US"/>
        </w:rPr>
        <w:t>סכמטי</w:t>
      </w:r>
      <w:proofErr w:type="spellEnd"/>
      <w:r w:rsidRPr="0029485D">
        <w:rPr>
          <w:rFonts w:ascii="Arial" w:eastAsia="Calibri" w:hAnsi="Arial" w:cs="David" w:hint="cs"/>
          <w:szCs w:val="24"/>
          <w:rtl/>
          <w:lang w:eastAsia="en-US"/>
        </w:rPr>
        <w:t xml:space="preserve"> את </w:t>
      </w:r>
      <w:r w:rsidRPr="0029485D">
        <w:rPr>
          <w:rFonts w:ascii="Arial" w:eastAsia="Calibri" w:hAnsi="Arial" w:cs="David"/>
          <w:szCs w:val="24"/>
          <w:rtl/>
          <w:lang w:eastAsia="en-US"/>
        </w:rPr>
        <w:t>המסכים</w:t>
      </w:r>
      <w:r w:rsidRPr="0029485D">
        <w:rPr>
          <w:rFonts w:ascii="Arial" w:eastAsia="Calibri" w:hAnsi="Arial" w:cs="David" w:hint="cs"/>
          <w:szCs w:val="24"/>
          <w:rtl/>
          <w:lang w:eastAsia="en-US"/>
        </w:rPr>
        <w:t>* (</w:t>
      </w:r>
      <w:r w:rsidRPr="0029485D">
        <w:rPr>
          <w:rFonts w:ascii="Arial" w:eastAsia="Calibri" w:hAnsi="Arial" w:cs="David"/>
          <w:szCs w:val="24"/>
          <w:lang w:eastAsia="en-US"/>
        </w:rPr>
        <w:t>layout</w:t>
      </w:r>
      <w:r w:rsidRPr="0029485D">
        <w:rPr>
          <w:rFonts w:ascii="Arial" w:eastAsia="Calibri" w:hAnsi="Arial" w:cs="David" w:hint="cs"/>
          <w:szCs w:val="24"/>
          <w:rtl/>
          <w:lang w:eastAsia="en-US"/>
        </w:rPr>
        <w:t xml:space="preserve">) באמצעות כלי </w:t>
      </w:r>
      <w:r w:rsidRPr="0029485D">
        <w:rPr>
          <w:rFonts w:ascii="Arial" w:eastAsia="Calibri" w:hAnsi="Arial" w:cs="David"/>
          <w:szCs w:val="24"/>
          <w:lang w:eastAsia="en-US"/>
        </w:rPr>
        <w:t>mockups</w:t>
      </w:r>
      <w:r w:rsidRPr="0029485D">
        <w:rPr>
          <w:rFonts w:ascii="Arial" w:eastAsia="Calibri" w:hAnsi="Arial" w:cs="David" w:hint="cs"/>
          <w:szCs w:val="24"/>
          <w:rtl/>
          <w:lang w:eastAsia="en-US"/>
        </w:rPr>
        <w:t xml:space="preserve">. </w:t>
      </w:r>
    </w:p>
    <w:p w14:paraId="6CB58918" w14:textId="36DEE2D7" w:rsidR="002C5C28" w:rsidRPr="00306E59" w:rsidRDefault="002C5C28" w:rsidP="0029485D">
      <w:pPr>
        <w:pStyle w:val="a0"/>
        <w:bidi/>
        <w:spacing w:line="360" w:lineRule="auto"/>
        <w:ind w:left="793"/>
        <w:rPr>
          <w:rFonts w:ascii="Arial" w:eastAsia="Calibri" w:hAnsi="Arial"/>
          <w:rtl/>
        </w:rPr>
      </w:pPr>
      <w:r w:rsidRPr="00E46B33">
        <w:rPr>
          <w:rtl/>
          <w:lang w:eastAsia="he-IL"/>
        </w:rPr>
        <w:t>לכל מסך</w:t>
      </w:r>
      <w:r>
        <w:rPr>
          <w:rFonts w:hint="cs"/>
          <w:rtl/>
          <w:lang w:eastAsia="he-IL"/>
        </w:rPr>
        <w:t xml:space="preserve"> יש לציין</w:t>
      </w:r>
      <w:r w:rsidRPr="00E46B33">
        <w:rPr>
          <w:rFonts w:hint="cs"/>
          <w:rtl/>
          <w:lang w:eastAsia="he-IL"/>
        </w:rPr>
        <w:t>:</w:t>
      </w:r>
      <w:r w:rsidR="0029485D">
        <w:rPr>
          <w:rFonts w:hint="cs"/>
          <w:rtl/>
          <w:lang w:eastAsia="he-IL"/>
        </w:rPr>
        <w:t xml:space="preserve"> </w:t>
      </w:r>
      <w:r w:rsidRPr="00306E59">
        <w:rPr>
          <w:rFonts w:ascii="Arial" w:eastAsia="Calibri" w:hAnsi="Arial" w:hint="cs"/>
          <w:rtl/>
        </w:rPr>
        <w:t>לאיזו בועה בתרשים ה-</w:t>
      </w:r>
      <w:r w:rsidRPr="00306E59">
        <w:rPr>
          <w:rFonts w:ascii="Arial" w:eastAsia="Calibri" w:hAnsi="Arial" w:hint="cs"/>
        </w:rPr>
        <w:t>UC</w:t>
      </w:r>
      <w:r w:rsidRPr="00306E59">
        <w:rPr>
          <w:rFonts w:ascii="Arial" w:eastAsia="Calibri" w:hAnsi="Arial" w:hint="cs"/>
          <w:rtl/>
        </w:rPr>
        <w:t xml:space="preserve"> </w:t>
      </w:r>
      <w:r>
        <w:rPr>
          <w:rFonts w:ascii="Arial" w:eastAsia="Calibri" w:hAnsi="Arial" w:hint="cs"/>
          <w:rtl/>
        </w:rPr>
        <w:t>הוא</w:t>
      </w:r>
      <w:r w:rsidRPr="00306E59">
        <w:rPr>
          <w:rFonts w:ascii="Arial" w:eastAsia="Calibri" w:hAnsi="Arial" w:hint="cs"/>
          <w:rtl/>
        </w:rPr>
        <w:t xml:space="preserve"> מתייחס</w:t>
      </w:r>
      <w:r w:rsidR="0029485D">
        <w:rPr>
          <w:rFonts w:ascii="Arial" w:eastAsia="Calibri" w:hAnsi="Arial" w:hint="cs"/>
          <w:rtl/>
        </w:rPr>
        <w:t xml:space="preserve">, ואת </w:t>
      </w:r>
      <w:r>
        <w:rPr>
          <w:rFonts w:ascii="Arial" w:eastAsia="Calibri" w:hAnsi="Arial" w:hint="cs"/>
          <w:rtl/>
        </w:rPr>
        <w:t xml:space="preserve">אוסף הפעולות </w:t>
      </w:r>
      <w:r w:rsidRPr="00306E59">
        <w:rPr>
          <w:rFonts w:ascii="Arial" w:eastAsia="Calibri" w:hAnsi="Arial" w:hint="cs"/>
          <w:rtl/>
        </w:rPr>
        <w:t>שמתבצעות במסך זה</w:t>
      </w:r>
      <w:r w:rsidR="0029485D">
        <w:rPr>
          <w:rFonts w:ascii="Arial" w:eastAsia="Calibri" w:hAnsi="Arial" w:hint="cs"/>
          <w:rtl/>
        </w:rPr>
        <w:t>.</w:t>
      </w:r>
      <w:r w:rsidRPr="00306E59">
        <w:rPr>
          <w:rFonts w:ascii="Arial" w:eastAsia="Calibri" w:hAnsi="Arial" w:hint="cs"/>
          <w:rtl/>
        </w:rPr>
        <w:t xml:space="preserve"> </w:t>
      </w:r>
    </w:p>
    <w:p w14:paraId="28A56D9F" w14:textId="37BB7DEE" w:rsidR="000A126D" w:rsidRDefault="006132B8" w:rsidP="006F32B0">
      <w:pPr>
        <w:pStyle w:val="Heading2"/>
        <w:rPr>
          <w:rtl/>
        </w:rPr>
      </w:pPr>
      <w:r>
        <w:rPr>
          <w:rFonts w:hint="cs"/>
          <w:rtl/>
        </w:rPr>
        <w:t>אופן ה</w:t>
      </w:r>
      <w:r w:rsidR="000A126D" w:rsidRPr="000A126D">
        <w:rPr>
          <w:rtl/>
        </w:rPr>
        <w:t>מימוש</w:t>
      </w:r>
      <w:r w:rsidR="009C58C8">
        <w:rPr>
          <w:rFonts w:hint="cs"/>
          <w:rtl/>
        </w:rPr>
        <w:t xml:space="preserve"> </w:t>
      </w:r>
    </w:p>
    <w:p w14:paraId="1C08A01A" w14:textId="47E9C017" w:rsidR="006132B8" w:rsidRPr="006132B8" w:rsidRDefault="006132B8" w:rsidP="006132B8">
      <w:pPr>
        <w:pStyle w:val="12"/>
        <w:spacing w:after="0"/>
        <w:rPr>
          <w:color w:val="FF0000"/>
        </w:rPr>
      </w:pPr>
      <w:r w:rsidRPr="006132B8">
        <w:rPr>
          <w:rFonts w:hint="cs"/>
          <w:color w:val="FF0000"/>
          <w:rtl/>
        </w:rPr>
        <w:t>פה יש לפרט על טכנולוגיות שעשיתם בהם שימוש, דוגמאות לקוד מרכזי, ת</w:t>
      </w:r>
      <w:r>
        <w:rPr>
          <w:rFonts w:hint="cs"/>
          <w:color w:val="FF0000"/>
          <w:rtl/>
        </w:rPr>
        <w:t>כ</w:t>
      </w:r>
      <w:r w:rsidRPr="006132B8">
        <w:rPr>
          <w:rFonts w:hint="cs"/>
          <w:color w:val="FF0000"/>
          <w:rtl/>
        </w:rPr>
        <w:t>נית בדיקות ותוצאות של הבדיקות שביצעתם</w:t>
      </w:r>
    </w:p>
    <w:p w14:paraId="3D6AF87F" w14:textId="73DDC542" w:rsidR="000A126D" w:rsidRDefault="00471A44" w:rsidP="009C01F5">
      <w:pPr>
        <w:pStyle w:val="ListParagraph"/>
        <w:numPr>
          <w:ilvl w:val="0"/>
          <w:numId w:val="3"/>
        </w:numPr>
        <w:spacing w:line="360" w:lineRule="auto"/>
        <w:jc w:val="both"/>
        <w:rPr>
          <w:rFonts w:ascii="Arial" w:eastAsia="Calibri" w:hAnsi="Arial" w:cs="David"/>
          <w:szCs w:val="24"/>
          <w:lang w:eastAsia="en-US"/>
        </w:rPr>
      </w:pPr>
      <w:r>
        <w:rPr>
          <w:rFonts w:ascii="Arial" w:eastAsia="Calibri" w:hAnsi="Arial" w:cs="David"/>
          <w:szCs w:val="24"/>
          <w:lang w:eastAsia="en-US"/>
        </w:rPr>
        <w:t>Word</w:t>
      </w:r>
    </w:p>
    <w:p w14:paraId="4E6B82D4" w14:textId="5D9F8962" w:rsidR="00471A44" w:rsidRPr="00643675" w:rsidRDefault="00471A44" w:rsidP="00643675">
      <w:pPr>
        <w:pStyle w:val="ListParagraph"/>
        <w:numPr>
          <w:ilvl w:val="0"/>
          <w:numId w:val="3"/>
        </w:numPr>
        <w:spacing w:line="360" w:lineRule="auto"/>
        <w:jc w:val="both"/>
        <w:rPr>
          <w:rFonts w:ascii="Arial" w:eastAsia="Calibri" w:hAnsi="Arial" w:cs="David"/>
          <w:szCs w:val="24"/>
          <w:lang w:eastAsia="en-US"/>
        </w:rPr>
      </w:pPr>
      <w:r>
        <w:rPr>
          <w:rFonts w:ascii="Arial" w:eastAsia="Calibri" w:hAnsi="Arial" w:cs="David"/>
          <w:szCs w:val="24"/>
          <w:lang w:eastAsia="en-US"/>
        </w:rPr>
        <w:t>Draw.io</w:t>
      </w:r>
    </w:p>
    <w:p w14:paraId="1E5D84B8" w14:textId="77777777" w:rsidR="009C58C8" w:rsidRPr="009C58C8" w:rsidRDefault="009C58C8" w:rsidP="009C58C8">
      <w:pPr>
        <w:rPr>
          <w:rtl/>
          <w:lang w:eastAsia="en-US"/>
        </w:rPr>
      </w:pPr>
    </w:p>
    <w:p w14:paraId="26158D18" w14:textId="77777777" w:rsidR="000A126D" w:rsidRDefault="000A126D" w:rsidP="000A126D">
      <w:pPr>
        <w:rPr>
          <w:rtl/>
          <w:lang w:eastAsia="en-US"/>
        </w:rPr>
      </w:pPr>
    </w:p>
    <w:p w14:paraId="7CEE6CB2" w14:textId="77777777" w:rsidR="00521394" w:rsidRDefault="00521394" w:rsidP="006F32B0">
      <w:pPr>
        <w:pStyle w:val="Heading1"/>
      </w:pPr>
      <w:r>
        <w:rPr>
          <w:rFonts w:hint="cs"/>
          <w:rtl/>
        </w:rPr>
        <w:t>רשימה ביבליוגרפית</w:t>
      </w:r>
    </w:p>
    <w:p w14:paraId="60849B48" w14:textId="61CCE8DD" w:rsidR="00521394" w:rsidRDefault="00521394" w:rsidP="00521394">
      <w:pPr>
        <w:pStyle w:val="Heading1"/>
        <w:numPr>
          <w:ilvl w:val="0"/>
          <w:numId w:val="0"/>
        </w:numPr>
        <w:ind w:left="431"/>
        <w:rPr>
          <w:rtl/>
        </w:rPr>
      </w:pPr>
    </w:p>
    <w:p w14:paraId="485C0E38" w14:textId="77777777" w:rsidR="00521394" w:rsidRPr="00521394" w:rsidRDefault="00521394" w:rsidP="00521394">
      <w:pPr>
        <w:rPr>
          <w:lang w:eastAsia="en-US"/>
        </w:rPr>
      </w:pPr>
    </w:p>
    <w:p w14:paraId="0B5947BF" w14:textId="5A45F551" w:rsidR="002C5C28" w:rsidRPr="00102AFA" w:rsidRDefault="00521394" w:rsidP="006F32B0">
      <w:pPr>
        <w:pStyle w:val="Heading1"/>
        <w:rPr>
          <w:rtl/>
        </w:rPr>
      </w:pPr>
      <w:r>
        <w:rPr>
          <w:rFonts w:hint="cs"/>
          <w:rtl/>
        </w:rPr>
        <w:t xml:space="preserve"> </w:t>
      </w:r>
      <w:r w:rsidR="002C5C28" w:rsidRPr="00102AFA">
        <w:rPr>
          <w:rFonts w:hint="cs"/>
          <w:rtl/>
        </w:rPr>
        <w:t>נספחים</w:t>
      </w:r>
    </w:p>
    <w:p w14:paraId="7B221EC2" w14:textId="5D124B80" w:rsidR="002C5C28" w:rsidRPr="00790A1B" w:rsidRDefault="002C5C28" w:rsidP="006132B8">
      <w:pPr>
        <w:pStyle w:val="12"/>
        <w:spacing w:after="0"/>
        <w:rPr>
          <w:color w:val="FF0000"/>
          <w:rtl/>
        </w:rPr>
      </w:pPr>
      <w:r w:rsidRPr="00790A1B">
        <w:rPr>
          <w:rFonts w:hint="cs"/>
          <w:color w:val="FF0000"/>
          <w:rtl/>
        </w:rPr>
        <w:t xml:space="preserve">בחלק זה יופיעו כל הנספחים של </w:t>
      </w:r>
      <w:r w:rsidR="00876BFE" w:rsidRPr="00790A1B">
        <w:rPr>
          <w:rFonts w:hint="cs"/>
          <w:color w:val="FF0000"/>
          <w:rtl/>
        </w:rPr>
        <w:t>ה</w:t>
      </w:r>
      <w:r w:rsidRPr="00790A1B">
        <w:rPr>
          <w:rFonts w:hint="cs"/>
          <w:color w:val="FF0000"/>
          <w:rtl/>
        </w:rPr>
        <w:t>מסמך</w:t>
      </w:r>
      <w:r w:rsidR="00876BFE" w:rsidRPr="00790A1B">
        <w:rPr>
          <w:rFonts w:hint="cs"/>
          <w:color w:val="FF0000"/>
          <w:rtl/>
        </w:rPr>
        <w:t xml:space="preserve">: </w:t>
      </w:r>
      <w:r w:rsidRPr="00790A1B">
        <w:rPr>
          <w:rFonts w:hint="cs"/>
          <w:color w:val="FF0000"/>
          <w:rtl/>
        </w:rPr>
        <w:t>מסמכים שנאספו, שאלונים, צילומי מסכים של מערכות קיימות, טפסים</w:t>
      </w:r>
      <w:r w:rsidR="00FA0673">
        <w:rPr>
          <w:rFonts w:hint="cs"/>
          <w:color w:val="FF0000"/>
          <w:rtl/>
        </w:rPr>
        <w:t xml:space="preserve">, </w:t>
      </w:r>
      <w:proofErr w:type="spellStart"/>
      <w:r w:rsidR="00FA0673">
        <w:rPr>
          <w:rFonts w:hint="cs"/>
          <w:color w:val="FF0000"/>
          <w:rtl/>
        </w:rPr>
        <w:t>פרומפטים</w:t>
      </w:r>
      <w:proofErr w:type="spellEnd"/>
      <w:r w:rsidR="00FA0673">
        <w:rPr>
          <w:rFonts w:hint="cs"/>
          <w:color w:val="FF0000"/>
          <w:rtl/>
        </w:rPr>
        <w:t xml:space="preserve"> של שימוש ב </w:t>
      </w:r>
      <w:r w:rsidR="00FA0673">
        <w:rPr>
          <w:color w:val="FF0000"/>
        </w:rPr>
        <w:t>AI</w:t>
      </w:r>
      <w:r w:rsidRPr="00790A1B">
        <w:rPr>
          <w:rFonts w:hint="cs"/>
          <w:color w:val="FF0000"/>
          <w:rtl/>
        </w:rPr>
        <w:t xml:space="preserve"> וכיו"ב.</w:t>
      </w:r>
      <w:r w:rsidR="00876BFE" w:rsidRPr="00790A1B">
        <w:rPr>
          <w:rFonts w:hint="cs"/>
          <w:color w:val="FF0000"/>
          <w:rtl/>
        </w:rPr>
        <w:t xml:space="preserve"> בנוסף, אם קיים:  </w:t>
      </w:r>
    </w:p>
    <w:p w14:paraId="30194B1A" w14:textId="277BDC77" w:rsidR="00876BFE" w:rsidRPr="00876BFE" w:rsidRDefault="00876BFE" w:rsidP="005F27CF">
      <w:pPr>
        <w:pStyle w:val="Normal1"/>
        <w:numPr>
          <w:ilvl w:val="0"/>
          <w:numId w:val="9"/>
        </w:numPr>
      </w:pPr>
      <w:r w:rsidRPr="00876BFE">
        <w:rPr>
          <w:rtl/>
        </w:rPr>
        <w:t>קוד מקור</w:t>
      </w:r>
      <w:r w:rsidRPr="00876BFE">
        <w:rPr>
          <w:rFonts w:hint="cs"/>
          <w:rtl/>
        </w:rPr>
        <w:t xml:space="preserve"> </w:t>
      </w:r>
      <w:r>
        <w:rPr>
          <w:rFonts w:hint="cs"/>
          <w:rtl/>
        </w:rPr>
        <w:t xml:space="preserve">(או </w:t>
      </w:r>
      <w:r>
        <w:t>URL</w:t>
      </w:r>
      <w:r>
        <w:rPr>
          <w:rFonts w:hint="cs"/>
          <w:rtl/>
        </w:rPr>
        <w:t xml:space="preserve"> לצפייה)</w:t>
      </w:r>
    </w:p>
    <w:p w14:paraId="2430ACDC" w14:textId="530F9031" w:rsidR="00876BFE" w:rsidRPr="00876BFE" w:rsidRDefault="00876BFE" w:rsidP="005F27CF">
      <w:pPr>
        <w:pStyle w:val="Normal1"/>
        <w:numPr>
          <w:ilvl w:val="0"/>
          <w:numId w:val="9"/>
        </w:numPr>
      </w:pPr>
      <w:r w:rsidRPr="00876BFE">
        <w:rPr>
          <w:rtl/>
        </w:rPr>
        <w:lastRenderedPageBreak/>
        <w:t>מדריך משתמש</w:t>
      </w:r>
      <w:r>
        <w:t xml:space="preserve"> </w:t>
      </w:r>
    </w:p>
    <w:p w14:paraId="77DA1F3A" w14:textId="660AA710" w:rsidR="002C5C28" w:rsidRPr="00876BFE" w:rsidRDefault="00876BFE" w:rsidP="00986146">
      <w:pPr>
        <w:pStyle w:val="Normal1"/>
        <w:numPr>
          <w:ilvl w:val="0"/>
          <w:numId w:val="10"/>
        </w:numPr>
        <w:rPr>
          <w:rtl/>
        </w:rPr>
      </w:pPr>
      <w:r w:rsidRPr="00876BFE">
        <w:rPr>
          <w:rtl/>
        </w:rPr>
        <w:t>רשימת מקורות</w:t>
      </w:r>
      <w:r>
        <w:rPr>
          <w:rFonts w:hint="cs"/>
          <w:rtl/>
        </w:rPr>
        <w:t xml:space="preserve"> (</w:t>
      </w:r>
      <w:r w:rsidRPr="00876BFE">
        <w:rPr>
          <w:rtl/>
        </w:rPr>
        <w:t xml:space="preserve">ספרות אקדמית, מדריכים טכנולוגיים, ומקורות נוספים </w:t>
      </w:r>
      <w:r w:rsidR="00790A1B">
        <w:rPr>
          <w:rFonts w:hint="cs"/>
          <w:rtl/>
        </w:rPr>
        <w:t>ששימשו</w:t>
      </w:r>
      <w:r w:rsidRPr="00876BFE">
        <w:rPr>
          <w:rtl/>
        </w:rPr>
        <w:t xml:space="preserve"> </w:t>
      </w:r>
      <w:r w:rsidR="00790A1B">
        <w:rPr>
          <w:rFonts w:hint="cs"/>
          <w:rtl/>
        </w:rPr>
        <w:t>ב</w:t>
      </w:r>
      <w:r w:rsidRPr="00876BFE">
        <w:rPr>
          <w:rtl/>
        </w:rPr>
        <w:t>עבודה</w:t>
      </w:r>
      <w:r>
        <w:rPr>
          <w:rFonts w:hint="cs"/>
          <w:rtl/>
        </w:rPr>
        <w:t>)</w:t>
      </w:r>
      <w:r w:rsidRPr="00876BFE">
        <w:t>.</w:t>
      </w:r>
    </w:p>
    <w:sectPr w:rsidR="002C5C28" w:rsidRPr="00876BFE" w:rsidSect="0062107C">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57D2A" w14:textId="77777777" w:rsidR="008C3675" w:rsidRDefault="008C3675" w:rsidP="000D5236">
      <w:r>
        <w:separator/>
      </w:r>
    </w:p>
  </w:endnote>
  <w:endnote w:type="continuationSeparator" w:id="0">
    <w:p w14:paraId="31E5D2D7" w14:textId="77777777" w:rsidR="008C3675" w:rsidRDefault="008C3675" w:rsidP="000D52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arkisim">
    <w:panose1 w:val="020E0502050101010101"/>
    <w:charset w:val="00"/>
    <w:family w:val="swiss"/>
    <w:pitch w:val="variable"/>
    <w:sig w:usb0="00000803" w:usb1="00000000" w:usb2="00000000" w:usb3="00000000" w:csb0="00000021" w:csb1="00000000"/>
  </w:font>
  <w:font w:name="David">
    <w:panose1 w:val="020E05020604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EFF" w:usb1="F9DFFFFF" w:usb2="0000007F" w:usb3="00000000" w:csb0="003F01FF" w:csb1="00000000"/>
  </w:font>
  <w:font w:name="Arial Bold">
    <w:panose1 w:val="020B0604020202020204"/>
    <w:charset w:val="00"/>
    <w:family w:val="swiss"/>
    <w:pitch w:val="variable"/>
    <w:sig w:usb0="00003A87" w:usb1="00000000" w:usb2="00000000" w:usb3="00000000" w:csb0="000000FF" w:csb1="00000000"/>
  </w:font>
  <w:font w:name="Tahoma">
    <w:panose1 w:val="020B0604030504040204"/>
    <w:charset w:val="00"/>
    <w:family w:val="swiss"/>
    <w:pitch w:val="variable"/>
    <w:sig w:usb0="E1002EFF" w:usb1="C000605B" w:usb2="00000029" w:usb3="00000000" w:csb0="000101FF" w:csb1="00000000"/>
  </w:font>
  <w:font w:name="Chicago">
    <w:altName w:val="Arial"/>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E3E08" w14:textId="77777777" w:rsidR="008C3675" w:rsidRDefault="008C3675" w:rsidP="000D5236">
      <w:r>
        <w:separator/>
      </w:r>
    </w:p>
  </w:footnote>
  <w:footnote w:type="continuationSeparator" w:id="0">
    <w:p w14:paraId="22638AB1" w14:textId="77777777" w:rsidR="008C3675" w:rsidRDefault="008C3675" w:rsidP="000D5236">
      <w:r>
        <w:continuationSeparator/>
      </w:r>
    </w:p>
  </w:footnote>
  <w:footnote w:id="1">
    <w:p w14:paraId="5934E38D" w14:textId="77777777" w:rsidR="00F7023E" w:rsidRDefault="00F7023E" w:rsidP="00F7023E">
      <w:pPr>
        <w:pStyle w:val="FootnoteText"/>
        <w:rPr>
          <w:rtl/>
        </w:rPr>
      </w:pPr>
      <w:r>
        <w:rPr>
          <w:rStyle w:val="FootnoteReference"/>
        </w:rPr>
        <w:footnoteRef/>
      </w:r>
      <w:r>
        <w:rPr>
          <w:rtl/>
        </w:rPr>
        <w:t xml:space="preserve"> </w:t>
      </w:r>
      <w:r>
        <w:rPr>
          <w:rFonts w:hint="cs"/>
          <w:rtl/>
        </w:rPr>
        <w:t>ניתן להשלים סעיף זה לאחר הבנת הבעיות והצרכים שעליהם הפרויקט יענה</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81B46F" w14:textId="46F9C24E" w:rsidR="004D6728" w:rsidRDefault="004D6728" w:rsidP="001B200F">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D5705"/>
    <w:multiLevelType w:val="multilevel"/>
    <w:tmpl w:val="3990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806543E"/>
    <w:multiLevelType w:val="hybridMultilevel"/>
    <w:tmpl w:val="95BCB2A8"/>
    <w:lvl w:ilvl="0" w:tplc="002A9E68">
      <w:start w:val="1"/>
      <w:numFmt w:val="decimal"/>
      <w:lvlText w:val="%1."/>
      <w:lvlJc w:val="left"/>
      <w:pPr>
        <w:ind w:left="1205" w:hanging="360"/>
      </w:pPr>
      <w:rPr>
        <w:rFonts w:hint="default"/>
      </w:rPr>
    </w:lvl>
    <w:lvl w:ilvl="1" w:tplc="20000019" w:tentative="1">
      <w:start w:val="1"/>
      <w:numFmt w:val="lowerLetter"/>
      <w:lvlText w:val="%2."/>
      <w:lvlJc w:val="left"/>
      <w:pPr>
        <w:ind w:left="1925" w:hanging="360"/>
      </w:pPr>
    </w:lvl>
    <w:lvl w:ilvl="2" w:tplc="2000001B" w:tentative="1">
      <w:start w:val="1"/>
      <w:numFmt w:val="lowerRoman"/>
      <w:lvlText w:val="%3."/>
      <w:lvlJc w:val="right"/>
      <w:pPr>
        <w:ind w:left="2645" w:hanging="180"/>
      </w:pPr>
    </w:lvl>
    <w:lvl w:ilvl="3" w:tplc="2000000F" w:tentative="1">
      <w:start w:val="1"/>
      <w:numFmt w:val="decimal"/>
      <w:lvlText w:val="%4."/>
      <w:lvlJc w:val="left"/>
      <w:pPr>
        <w:ind w:left="3365" w:hanging="360"/>
      </w:pPr>
    </w:lvl>
    <w:lvl w:ilvl="4" w:tplc="20000019" w:tentative="1">
      <w:start w:val="1"/>
      <w:numFmt w:val="lowerLetter"/>
      <w:lvlText w:val="%5."/>
      <w:lvlJc w:val="left"/>
      <w:pPr>
        <w:ind w:left="4085" w:hanging="360"/>
      </w:pPr>
    </w:lvl>
    <w:lvl w:ilvl="5" w:tplc="2000001B" w:tentative="1">
      <w:start w:val="1"/>
      <w:numFmt w:val="lowerRoman"/>
      <w:lvlText w:val="%6."/>
      <w:lvlJc w:val="right"/>
      <w:pPr>
        <w:ind w:left="4805" w:hanging="180"/>
      </w:pPr>
    </w:lvl>
    <w:lvl w:ilvl="6" w:tplc="2000000F" w:tentative="1">
      <w:start w:val="1"/>
      <w:numFmt w:val="decimal"/>
      <w:lvlText w:val="%7."/>
      <w:lvlJc w:val="left"/>
      <w:pPr>
        <w:ind w:left="5525" w:hanging="360"/>
      </w:pPr>
    </w:lvl>
    <w:lvl w:ilvl="7" w:tplc="20000019" w:tentative="1">
      <w:start w:val="1"/>
      <w:numFmt w:val="lowerLetter"/>
      <w:lvlText w:val="%8."/>
      <w:lvlJc w:val="left"/>
      <w:pPr>
        <w:ind w:left="6245" w:hanging="360"/>
      </w:pPr>
    </w:lvl>
    <w:lvl w:ilvl="8" w:tplc="2000001B" w:tentative="1">
      <w:start w:val="1"/>
      <w:numFmt w:val="lowerRoman"/>
      <w:lvlText w:val="%9."/>
      <w:lvlJc w:val="right"/>
      <w:pPr>
        <w:ind w:left="6965" w:hanging="180"/>
      </w:pPr>
    </w:lvl>
  </w:abstractNum>
  <w:abstractNum w:abstractNumId="2" w15:restartNumberingAfterBreak="0">
    <w:nsid w:val="1FCC1E13"/>
    <w:multiLevelType w:val="hybridMultilevel"/>
    <w:tmpl w:val="64B4BD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DB569C"/>
    <w:multiLevelType w:val="hybridMultilevel"/>
    <w:tmpl w:val="DC600BD8"/>
    <w:lvl w:ilvl="0" w:tplc="BDB099CE">
      <w:start w:val="1"/>
      <w:numFmt w:val="decimal"/>
      <w:lvlText w:val="%1."/>
      <w:lvlJc w:val="left"/>
      <w:pPr>
        <w:tabs>
          <w:tab w:val="num" w:pos="656"/>
        </w:tabs>
        <w:ind w:left="656" w:hanging="360"/>
      </w:pPr>
      <w:rPr>
        <w:rFonts w:hint="default"/>
        <w:caps w:val="0"/>
        <w:color w:val="000000"/>
        <w:szCs w:val="24"/>
        <w:lang w:bidi="he-IL"/>
      </w:rPr>
    </w:lvl>
    <w:lvl w:ilvl="1" w:tplc="5470DCAC">
      <w:start w:val="1"/>
      <w:numFmt w:val="lowerLetter"/>
      <w:lvlText w:val="%2."/>
      <w:lvlJc w:val="left"/>
      <w:pPr>
        <w:ind w:left="1859" w:hanging="360"/>
      </w:pPr>
      <w:rPr>
        <w:rFonts w:hint="default"/>
        <w:sz w:val="22"/>
      </w:rPr>
    </w:lvl>
    <w:lvl w:ilvl="2" w:tplc="0409001B" w:tentative="1">
      <w:start w:val="1"/>
      <w:numFmt w:val="lowerRoman"/>
      <w:lvlText w:val="%3."/>
      <w:lvlJc w:val="right"/>
      <w:pPr>
        <w:tabs>
          <w:tab w:val="num" w:pos="2579"/>
        </w:tabs>
        <w:ind w:left="2579" w:hanging="180"/>
      </w:pPr>
    </w:lvl>
    <w:lvl w:ilvl="3" w:tplc="0409000F" w:tentative="1">
      <w:start w:val="1"/>
      <w:numFmt w:val="decimal"/>
      <w:lvlText w:val="%4."/>
      <w:lvlJc w:val="left"/>
      <w:pPr>
        <w:tabs>
          <w:tab w:val="num" w:pos="3299"/>
        </w:tabs>
        <w:ind w:left="3299" w:hanging="360"/>
      </w:pPr>
    </w:lvl>
    <w:lvl w:ilvl="4" w:tplc="04090019" w:tentative="1">
      <w:start w:val="1"/>
      <w:numFmt w:val="lowerLetter"/>
      <w:lvlText w:val="%5."/>
      <w:lvlJc w:val="left"/>
      <w:pPr>
        <w:tabs>
          <w:tab w:val="num" w:pos="4019"/>
        </w:tabs>
        <w:ind w:left="4019" w:hanging="360"/>
      </w:pPr>
    </w:lvl>
    <w:lvl w:ilvl="5" w:tplc="0409001B" w:tentative="1">
      <w:start w:val="1"/>
      <w:numFmt w:val="lowerRoman"/>
      <w:lvlText w:val="%6."/>
      <w:lvlJc w:val="right"/>
      <w:pPr>
        <w:tabs>
          <w:tab w:val="num" w:pos="4739"/>
        </w:tabs>
        <w:ind w:left="4739" w:hanging="180"/>
      </w:pPr>
    </w:lvl>
    <w:lvl w:ilvl="6" w:tplc="0409000F" w:tentative="1">
      <w:start w:val="1"/>
      <w:numFmt w:val="decimal"/>
      <w:lvlText w:val="%7."/>
      <w:lvlJc w:val="left"/>
      <w:pPr>
        <w:tabs>
          <w:tab w:val="num" w:pos="5459"/>
        </w:tabs>
        <w:ind w:left="5459" w:hanging="360"/>
      </w:pPr>
    </w:lvl>
    <w:lvl w:ilvl="7" w:tplc="04090019" w:tentative="1">
      <w:start w:val="1"/>
      <w:numFmt w:val="lowerLetter"/>
      <w:lvlText w:val="%8."/>
      <w:lvlJc w:val="left"/>
      <w:pPr>
        <w:tabs>
          <w:tab w:val="num" w:pos="6179"/>
        </w:tabs>
        <w:ind w:left="6179" w:hanging="360"/>
      </w:pPr>
    </w:lvl>
    <w:lvl w:ilvl="8" w:tplc="0409001B" w:tentative="1">
      <w:start w:val="1"/>
      <w:numFmt w:val="lowerRoman"/>
      <w:lvlText w:val="%9."/>
      <w:lvlJc w:val="right"/>
      <w:pPr>
        <w:tabs>
          <w:tab w:val="num" w:pos="6899"/>
        </w:tabs>
        <w:ind w:left="6899" w:hanging="180"/>
      </w:pPr>
    </w:lvl>
  </w:abstractNum>
  <w:abstractNum w:abstractNumId="4" w15:restartNumberingAfterBreak="0">
    <w:nsid w:val="2A0C53E0"/>
    <w:multiLevelType w:val="multilevel"/>
    <w:tmpl w:val="B2EED00C"/>
    <w:lvl w:ilvl="0">
      <w:start w:val="1"/>
      <w:numFmt w:val="decimal"/>
      <w:pStyle w:val="Heading1"/>
      <w:lvlText w:val="%1"/>
      <w:lvlJc w:val="left"/>
      <w:pPr>
        <w:ind w:left="3126"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ABB7705"/>
    <w:multiLevelType w:val="hybridMultilevel"/>
    <w:tmpl w:val="B412B94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BC73FA2"/>
    <w:multiLevelType w:val="hybridMultilevel"/>
    <w:tmpl w:val="BC024E8E"/>
    <w:lvl w:ilvl="0" w:tplc="1ABE2C48">
      <w:start w:val="1"/>
      <w:numFmt w:val="decimal"/>
      <w:lvlText w:val="%1."/>
      <w:lvlJc w:val="left"/>
      <w:pPr>
        <w:ind w:left="1547" w:hanging="360"/>
      </w:pPr>
      <w:rPr>
        <w:rFonts w:hint="default"/>
      </w:rPr>
    </w:lvl>
    <w:lvl w:ilvl="1" w:tplc="20000019" w:tentative="1">
      <w:start w:val="1"/>
      <w:numFmt w:val="lowerLetter"/>
      <w:lvlText w:val="%2."/>
      <w:lvlJc w:val="left"/>
      <w:pPr>
        <w:ind w:left="1782" w:hanging="360"/>
      </w:pPr>
    </w:lvl>
    <w:lvl w:ilvl="2" w:tplc="2000001B" w:tentative="1">
      <w:start w:val="1"/>
      <w:numFmt w:val="lowerRoman"/>
      <w:lvlText w:val="%3."/>
      <w:lvlJc w:val="right"/>
      <w:pPr>
        <w:ind w:left="2502" w:hanging="180"/>
      </w:pPr>
    </w:lvl>
    <w:lvl w:ilvl="3" w:tplc="2000000F" w:tentative="1">
      <w:start w:val="1"/>
      <w:numFmt w:val="decimal"/>
      <w:lvlText w:val="%4."/>
      <w:lvlJc w:val="left"/>
      <w:pPr>
        <w:ind w:left="3222" w:hanging="360"/>
      </w:pPr>
    </w:lvl>
    <w:lvl w:ilvl="4" w:tplc="20000019" w:tentative="1">
      <w:start w:val="1"/>
      <w:numFmt w:val="lowerLetter"/>
      <w:lvlText w:val="%5."/>
      <w:lvlJc w:val="left"/>
      <w:pPr>
        <w:ind w:left="3942" w:hanging="360"/>
      </w:pPr>
    </w:lvl>
    <w:lvl w:ilvl="5" w:tplc="2000001B" w:tentative="1">
      <w:start w:val="1"/>
      <w:numFmt w:val="lowerRoman"/>
      <w:lvlText w:val="%6."/>
      <w:lvlJc w:val="right"/>
      <w:pPr>
        <w:ind w:left="4662" w:hanging="180"/>
      </w:pPr>
    </w:lvl>
    <w:lvl w:ilvl="6" w:tplc="2000000F" w:tentative="1">
      <w:start w:val="1"/>
      <w:numFmt w:val="decimal"/>
      <w:lvlText w:val="%7."/>
      <w:lvlJc w:val="left"/>
      <w:pPr>
        <w:ind w:left="5382" w:hanging="360"/>
      </w:pPr>
    </w:lvl>
    <w:lvl w:ilvl="7" w:tplc="20000019" w:tentative="1">
      <w:start w:val="1"/>
      <w:numFmt w:val="lowerLetter"/>
      <w:lvlText w:val="%8."/>
      <w:lvlJc w:val="left"/>
      <w:pPr>
        <w:ind w:left="6102" w:hanging="360"/>
      </w:pPr>
    </w:lvl>
    <w:lvl w:ilvl="8" w:tplc="2000001B" w:tentative="1">
      <w:start w:val="1"/>
      <w:numFmt w:val="lowerRoman"/>
      <w:lvlText w:val="%9."/>
      <w:lvlJc w:val="right"/>
      <w:pPr>
        <w:ind w:left="6822" w:hanging="180"/>
      </w:pPr>
    </w:lvl>
  </w:abstractNum>
  <w:abstractNum w:abstractNumId="7" w15:restartNumberingAfterBreak="0">
    <w:nsid w:val="338C4A12"/>
    <w:multiLevelType w:val="multilevel"/>
    <w:tmpl w:val="41C23716"/>
    <w:lvl w:ilvl="0">
      <w:start w:val="1"/>
      <w:numFmt w:val="bullet"/>
      <w:lvlText w:val=""/>
      <w:lvlJc w:val="left"/>
      <w:pPr>
        <w:ind w:left="1080" w:hanging="360"/>
      </w:pPr>
      <w:rPr>
        <w:rFonts w:ascii="Symbol" w:hAnsi="Symbol" w:hint="default"/>
        <w:b w:val="0"/>
        <w:i w:val="0"/>
        <w:color w:val="000000"/>
      </w:rPr>
    </w:lvl>
    <w:lvl w:ilvl="1">
      <w:start w:val="1"/>
      <w:numFmt w:val="decimal"/>
      <w:lvlText w:val="%1.%2."/>
      <w:lvlJc w:val="left"/>
      <w:pPr>
        <w:ind w:left="1512" w:hanging="432"/>
      </w:pPr>
    </w:lvl>
    <w:lvl w:ilvl="2">
      <w:start w:val="1"/>
      <w:numFmt w:val="bullet"/>
      <w:lvlText w:val=""/>
      <w:lvlJc w:val="left"/>
      <w:pPr>
        <w:ind w:left="1354" w:hanging="504"/>
      </w:pPr>
      <w:rPr>
        <w:rFonts w:ascii="Symbol" w:hAnsi="Symbol" w:hint="default"/>
        <w:sz w:val="24"/>
        <w:szCs w:val="24"/>
        <w:lang w:bidi="he-IL"/>
      </w:rPr>
    </w:lvl>
    <w:lvl w:ilvl="3">
      <w:start w:val="1"/>
      <w:numFmt w:val="bullet"/>
      <w:lvlText w:val=""/>
      <w:lvlJc w:val="left"/>
      <w:pPr>
        <w:ind w:left="2448" w:hanging="648"/>
      </w:pPr>
      <w:rPr>
        <w:rFonts w:ascii="Symbol" w:hAnsi="Symbol"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8" w15:restartNumberingAfterBreak="0">
    <w:nsid w:val="40250D81"/>
    <w:multiLevelType w:val="multilevel"/>
    <w:tmpl w:val="981CF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442999"/>
    <w:multiLevelType w:val="hybridMultilevel"/>
    <w:tmpl w:val="0DAE15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4A393B56"/>
    <w:multiLevelType w:val="multilevel"/>
    <w:tmpl w:val="C6EA88D6"/>
    <w:lvl w:ilvl="0">
      <w:start w:val="1"/>
      <w:numFmt w:val="bullet"/>
      <w:lvlText w:val=""/>
      <w:lvlJc w:val="left"/>
      <w:pPr>
        <w:ind w:left="1080" w:hanging="360"/>
      </w:pPr>
      <w:rPr>
        <w:rFonts w:ascii="Symbol" w:hAnsi="Symbol" w:hint="default"/>
        <w:b w:val="0"/>
        <w:i w:val="0"/>
        <w:color w:val="000000"/>
        <w:lang w:bidi="he-IL"/>
      </w:rPr>
    </w:lvl>
    <w:lvl w:ilvl="1">
      <w:start w:val="1"/>
      <w:numFmt w:val="bullet"/>
      <w:lvlText w:val=""/>
      <w:lvlJc w:val="left"/>
      <w:pPr>
        <w:ind w:left="1440" w:hanging="360"/>
      </w:pPr>
      <w:rPr>
        <w:rFonts w:ascii="Symbol" w:hAnsi="Symbol" w:hint="default"/>
      </w:rPr>
    </w:lvl>
    <w:lvl w:ilvl="2">
      <w:start w:val="1"/>
      <w:numFmt w:val="bullet"/>
      <w:lvlText w:val="o"/>
      <w:lvlJc w:val="left"/>
      <w:pPr>
        <w:ind w:left="1210" w:hanging="360"/>
      </w:pPr>
      <w:rPr>
        <w:rFonts w:ascii="Courier New" w:hAnsi="Courier New" w:cs="Courier New" w:hint="default"/>
      </w:rPr>
    </w:lvl>
    <w:lvl w:ilvl="3">
      <w:start w:val="1"/>
      <w:numFmt w:val="bullet"/>
      <w:lvlText w:val=""/>
      <w:lvlJc w:val="left"/>
      <w:pPr>
        <w:ind w:left="2160" w:hanging="360"/>
      </w:pPr>
      <w:rPr>
        <w:rFonts w:ascii="Wingdings" w:hAnsi="Wingdings"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1" w15:restartNumberingAfterBreak="0">
    <w:nsid w:val="4C38352F"/>
    <w:multiLevelType w:val="hybridMultilevel"/>
    <w:tmpl w:val="16BCB0A2"/>
    <w:lvl w:ilvl="0" w:tplc="1ABE2C48">
      <w:start w:val="1"/>
      <w:numFmt w:val="decimal"/>
      <w:lvlText w:val="%1."/>
      <w:lvlJc w:val="left"/>
      <w:pPr>
        <w:ind w:left="1205" w:hanging="360"/>
      </w:pPr>
      <w:rPr>
        <w:rFonts w:hint="default"/>
      </w:rPr>
    </w:lvl>
    <w:lvl w:ilvl="1" w:tplc="20000019" w:tentative="1">
      <w:start w:val="1"/>
      <w:numFmt w:val="lowerLetter"/>
      <w:lvlText w:val="%2."/>
      <w:lvlJc w:val="left"/>
      <w:pPr>
        <w:ind w:left="1925" w:hanging="360"/>
      </w:pPr>
    </w:lvl>
    <w:lvl w:ilvl="2" w:tplc="2000001B" w:tentative="1">
      <w:start w:val="1"/>
      <w:numFmt w:val="lowerRoman"/>
      <w:lvlText w:val="%3."/>
      <w:lvlJc w:val="right"/>
      <w:pPr>
        <w:ind w:left="2645" w:hanging="180"/>
      </w:pPr>
    </w:lvl>
    <w:lvl w:ilvl="3" w:tplc="2000000F" w:tentative="1">
      <w:start w:val="1"/>
      <w:numFmt w:val="decimal"/>
      <w:lvlText w:val="%4."/>
      <w:lvlJc w:val="left"/>
      <w:pPr>
        <w:ind w:left="3365" w:hanging="360"/>
      </w:pPr>
    </w:lvl>
    <w:lvl w:ilvl="4" w:tplc="20000019" w:tentative="1">
      <w:start w:val="1"/>
      <w:numFmt w:val="lowerLetter"/>
      <w:lvlText w:val="%5."/>
      <w:lvlJc w:val="left"/>
      <w:pPr>
        <w:ind w:left="4085" w:hanging="360"/>
      </w:pPr>
    </w:lvl>
    <w:lvl w:ilvl="5" w:tplc="2000001B" w:tentative="1">
      <w:start w:val="1"/>
      <w:numFmt w:val="lowerRoman"/>
      <w:lvlText w:val="%6."/>
      <w:lvlJc w:val="right"/>
      <w:pPr>
        <w:ind w:left="4805" w:hanging="180"/>
      </w:pPr>
    </w:lvl>
    <w:lvl w:ilvl="6" w:tplc="2000000F" w:tentative="1">
      <w:start w:val="1"/>
      <w:numFmt w:val="decimal"/>
      <w:lvlText w:val="%7."/>
      <w:lvlJc w:val="left"/>
      <w:pPr>
        <w:ind w:left="5525" w:hanging="360"/>
      </w:pPr>
    </w:lvl>
    <w:lvl w:ilvl="7" w:tplc="20000019" w:tentative="1">
      <w:start w:val="1"/>
      <w:numFmt w:val="lowerLetter"/>
      <w:lvlText w:val="%8."/>
      <w:lvlJc w:val="left"/>
      <w:pPr>
        <w:ind w:left="6245" w:hanging="360"/>
      </w:pPr>
    </w:lvl>
    <w:lvl w:ilvl="8" w:tplc="2000001B" w:tentative="1">
      <w:start w:val="1"/>
      <w:numFmt w:val="lowerRoman"/>
      <w:lvlText w:val="%9."/>
      <w:lvlJc w:val="right"/>
      <w:pPr>
        <w:ind w:left="6965" w:hanging="180"/>
      </w:pPr>
    </w:lvl>
  </w:abstractNum>
  <w:abstractNum w:abstractNumId="12" w15:restartNumberingAfterBreak="0">
    <w:nsid w:val="4CF802CD"/>
    <w:multiLevelType w:val="multilevel"/>
    <w:tmpl w:val="4B486D72"/>
    <w:lvl w:ilvl="0">
      <w:start w:val="1"/>
      <w:numFmt w:val="bullet"/>
      <w:lvlText w:val=""/>
      <w:lvlJc w:val="left"/>
      <w:pPr>
        <w:ind w:left="1080" w:hanging="360"/>
      </w:pPr>
      <w:rPr>
        <w:rFonts w:ascii="Symbol" w:hAnsi="Symbol" w:hint="default"/>
        <w:b w:val="0"/>
        <w:i w:val="0"/>
        <w:color w:val="000000"/>
        <w:lang w:bidi="he-IL"/>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1354" w:hanging="504"/>
      </w:pPr>
      <w:rPr>
        <w:rFonts w:ascii="Symbol" w:hAnsi="Symbol" w:hint="default"/>
        <w:sz w:val="24"/>
        <w:szCs w:val="24"/>
        <w:lang w:bidi="he-IL"/>
      </w:rPr>
    </w:lvl>
    <w:lvl w:ilvl="3">
      <w:start w:val="1"/>
      <w:numFmt w:val="bullet"/>
      <w:lvlText w:val=""/>
      <w:lvlJc w:val="left"/>
      <w:pPr>
        <w:ind w:left="2448" w:hanging="648"/>
      </w:pPr>
      <w:rPr>
        <w:rFonts w:ascii="Symbol" w:hAnsi="Symbol"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3" w15:restartNumberingAfterBreak="0">
    <w:nsid w:val="59486878"/>
    <w:multiLevelType w:val="hybridMultilevel"/>
    <w:tmpl w:val="A06E4C6C"/>
    <w:lvl w:ilvl="0" w:tplc="32D44878">
      <w:start w:val="1"/>
      <w:numFmt w:val="decimal"/>
      <w:lvlText w:val="%1."/>
      <w:lvlJc w:val="left"/>
      <w:pPr>
        <w:ind w:left="1680" w:hanging="360"/>
      </w:pPr>
      <w:rPr>
        <w:rFonts w:hint="default"/>
        <w:color w:val="auto"/>
      </w:rPr>
    </w:lvl>
    <w:lvl w:ilvl="1" w:tplc="20000019" w:tentative="1">
      <w:start w:val="1"/>
      <w:numFmt w:val="lowerLetter"/>
      <w:lvlText w:val="%2."/>
      <w:lvlJc w:val="left"/>
      <w:pPr>
        <w:ind w:left="2400" w:hanging="360"/>
      </w:pPr>
    </w:lvl>
    <w:lvl w:ilvl="2" w:tplc="2000001B" w:tentative="1">
      <w:start w:val="1"/>
      <w:numFmt w:val="lowerRoman"/>
      <w:lvlText w:val="%3."/>
      <w:lvlJc w:val="right"/>
      <w:pPr>
        <w:ind w:left="3120" w:hanging="180"/>
      </w:pPr>
    </w:lvl>
    <w:lvl w:ilvl="3" w:tplc="2000000F" w:tentative="1">
      <w:start w:val="1"/>
      <w:numFmt w:val="decimal"/>
      <w:lvlText w:val="%4."/>
      <w:lvlJc w:val="left"/>
      <w:pPr>
        <w:ind w:left="3840" w:hanging="360"/>
      </w:pPr>
    </w:lvl>
    <w:lvl w:ilvl="4" w:tplc="20000019" w:tentative="1">
      <w:start w:val="1"/>
      <w:numFmt w:val="lowerLetter"/>
      <w:lvlText w:val="%5."/>
      <w:lvlJc w:val="left"/>
      <w:pPr>
        <w:ind w:left="4560" w:hanging="360"/>
      </w:pPr>
    </w:lvl>
    <w:lvl w:ilvl="5" w:tplc="2000001B" w:tentative="1">
      <w:start w:val="1"/>
      <w:numFmt w:val="lowerRoman"/>
      <w:lvlText w:val="%6."/>
      <w:lvlJc w:val="right"/>
      <w:pPr>
        <w:ind w:left="5280" w:hanging="180"/>
      </w:pPr>
    </w:lvl>
    <w:lvl w:ilvl="6" w:tplc="2000000F" w:tentative="1">
      <w:start w:val="1"/>
      <w:numFmt w:val="decimal"/>
      <w:lvlText w:val="%7."/>
      <w:lvlJc w:val="left"/>
      <w:pPr>
        <w:ind w:left="6000" w:hanging="360"/>
      </w:pPr>
    </w:lvl>
    <w:lvl w:ilvl="7" w:tplc="20000019" w:tentative="1">
      <w:start w:val="1"/>
      <w:numFmt w:val="lowerLetter"/>
      <w:lvlText w:val="%8."/>
      <w:lvlJc w:val="left"/>
      <w:pPr>
        <w:ind w:left="6720" w:hanging="360"/>
      </w:pPr>
    </w:lvl>
    <w:lvl w:ilvl="8" w:tplc="2000001B" w:tentative="1">
      <w:start w:val="1"/>
      <w:numFmt w:val="lowerRoman"/>
      <w:lvlText w:val="%9."/>
      <w:lvlJc w:val="right"/>
      <w:pPr>
        <w:ind w:left="7440" w:hanging="180"/>
      </w:pPr>
    </w:lvl>
  </w:abstractNum>
  <w:abstractNum w:abstractNumId="14" w15:restartNumberingAfterBreak="0">
    <w:nsid w:val="607B26E0"/>
    <w:multiLevelType w:val="multilevel"/>
    <w:tmpl w:val="5A060790"/>
    <w:lvl w:ilvl="0">
      <w:start w:val="1"/>
      <w:numFmt w:val="bullet"/>
      <w:pStyle w:val="1"/>
      <w:lvlText w:val=""/>
      <w:lvlJc w:val="left"/>
      <w:pPr>
        <w:ind w:left="1080" w:hanging="360"/>
      </w:pPr>
      <w:rPr>
        <w:rFonts w:ascii="Symbol" w:hAnsi="Symbol" w:hint="default"/>
        <w:b w:val="0"/>
        <w:i w:val="0"/>
        <w:color w:val="000000"/>
      </w:rPr>
    </w:lvl>
    <w:lvl w:ilvl="1">
      <w:start w:val="1"/>
      <w:numFmt w:val="decimal"/>
      <w:lvlText w:val="%1.%2."/>
      <w:lvlJc w:val="left"/>
      <w:pPr>
        <w:ind w:left="1512" w:hanging="432"/>
      </w:pPr>
    </w:lvl>
    <w:lvl w:ilvl="2">
      <w:start w:val="1"/>
      <w:numFmt w:val="bullet"/>
      <w:lvlText w:val=""/>
      <w:lvlJc w:val="left"/>
      <w:pPr>
        <w:ind w:left="1354" w:hanging="504"/>
      </w:pPr>
      <w:rPr>
        <w:rFonts w:ascii="Symbol" w:hAnsi="Symbol" w:hint="default"/>
        <w:sz w:val="24"/>
        <w:szCs w:val="24"/>
        <w:lang w:bidi="he-IL"/>
      </w:rPr>
    </w:lvl>
    <w:lvl w:ilvl="3">
      <w:start w:val="1"/>
      <w:numFmt w:val="bullet"/>
      <w:lvlText w:val=""/>
      <w:lvlJc w:val="left"/>
      <w:pPr>
        <w:ind w:left="2448" w:hanging="648"/>
      </w:pPr>
      <w:rPr>
        <w:rFonts w:ascii="Symbol" w:hAnsi="Symbol"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5" w15:restartNumberingAfterBreak="0">
    <w:nsid w:val="62C7430A"/>
    <w:multiLevelType w:val="hybridMultilevel"/>
    <w:tmpl w:val="07A49872"/>
    <w:lvl w:ilvl="0" w:tplc="0409000D">
      <w:start w:val="1"/>
      <w:numFmt w:val="bullet"/>
      <w:pStyle w:val="StyleHeading1"/>
      <w:lvlText w:val=""/>
      <w:lvlJc w:val="left"/>
      <w:pPr>
        <w:ind w:left="927" w:hanging="360"/>
      </w:pPr>
      <w:rPr>
        <w:rFonts w:ascii="Wingdings" w:hAnsi="Wingdings" w:hint="default"/>
      </w:rPr>
    </w:lvl>
    <w:lvl w:ilvl="1" w:tplc="04090003" w:tentative="1">
      <w:start w:val="1"/>
      <w:numFmt w:val="bullet"/>
      <w:pStyle w:val="StyleStyleStyleHeading2"/>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6" w15:restartNumberingAfterBreak="0">
    <w:nsid w:val="65A41281"/>
    <w:multiLevelType w:val="multilevel"/>
    <w:tmpl w:val="00D8B7A0"/>
    <w:lvl w:ilvl="0">
      <w:start w:val="1"/>
      <w:numFmt w:val="bullet"/>
      <w:lvlText w:val=""/>
      <w:lvlJc w:val="left"/>
      <w:pPr>
        <w:ind w:left="1080" w:hanging="360"/>
      </w:pPr>
      <w:rPr>
        <w:rFonts w:ascii="Symbol" w:hAnsi="Symbol" w:hint="default"/>
        <w:b w:val="0"/>
        <w:i w:val="0"/>
        <w:color w:val="000000"/>
      </w:rPr>
    </w:lvl>
    <w:lvl w:ilvl="1">
      <w:start w:val="1"/>
      <w:numFmt w:val="bullet"/>
      <w:lvlText w:val=""/>
      <w:lvlJc w:val="left"/>
      <w:pPr>
        <w:ind w:left="1512" w:hanging="432"/>
      </w:pPr>
      <w:rPr>
        <w:rFonts w:ascii="Symbol" w:hAnsi="Symbol" w:hint="default"/>
      </w:rPr>
    </w:lvl>
    <w:lvl w:ilvl="2">
      <w:start w:val="1"/>
      <w:numFmt w:val="bullet"/>
      <w:lvlText w:val=""/>
      <w:lvlJc w:val="left"/>
      <w:pPr>
        <w:ind w:left="1354" w:hanging="504"/>
      </w:pPr>
      <w:rPr>
        <w:rFonts w:ascii="Symbol" w:hAnsi="Symbol" w:hint="default"/>
        <w:sz w:val="24"/>
        <w:szCs w:val="24"/>
        <w:lang w:bidi="he-IL"/>
      </w:rPr>
    </w:lvl>
    <w:lvl w:ilvl="3">
      <w:start w:val="1"/>
      <w:numFmt w:val="bullet"/>
      <w:lvlText w:val=""/>
      <w:lvlJc w:val="left"/>
      <w:pPr>
        <w:ind w:left="2448" w:hanging="648"/>
      </w:pPr>
      <w:rPr>
        <w:rFonts w:ascii="Symbol" w:hAnsi="Symbol" w:hint="default"/>
      </w:r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7" w15:restartNumberingAfterBreak="0">
    <w:nsid w:val="66842BA3"/>
    <w:multiLevelType w:val="hybridMultilevel"/>
    <w:tmpl w:val="7D9A121E"/>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8" w15:restartNumberingAfterBreak="0">
    <w:nsid w:val="68CC1EB0"/>
    <w:multiLevelType w:val="multilevel"/>
    <w:tmpl w:val="C85C0360"/>
    <w:lvl w:ilvl="0">
      <w:start w:val="1"/>
      <w:numFmt w:val="decimal"/>
      <w:pStyle w:val="ListBullet"/>
      <w:suff w:val="space"/>
      <w:lvlText w:val="%1."/>
      <w:lvlJc w:val="left"/>
      <w:pPr>
        <w:ind w:left="360" w:hanging="360"/>
      </w:pPr>
      <w:rPr>
        <w:rFonts w:hint="default"/>
      </w:rPr>
    </w:lvl>
    <w:lvl w:ilvl="1">
      <w:start w:val="1"/>
      <w:numFmt w:val="decimal"/>
      <w:suff w:val="space"/>
      <w:lvlText w:val="%1.%2."/>
      <w:lvlJc w:val="left"/>
      <w:pPr>
        <w:ind w:left="792" w:hanging="432"/>
      </w:pPr>
      <w:rPr>
        <w:rFonts w:hint="default"/>
      </w:rPr>
    </w:lvl>
    <w:lvl w:ilvl="2">
      <w:start w:val="1"/>
      <w:numFmt w:val="decimal"/>
      <w:suff w:val="space"/>
      <w:lvlText w:val="%1.%2.%3."/>
      <w:lvlJc w:val="left"/>
      <w:pPr>
        <w:ind w:left="504" w:hanging="504"/>
      </w:pPr>
      <w:rPr>
        <w:rFonts w:hint="default"/>
      </w:rPr>
    </w:lvl>
    <w:lvl w:ilvl="3">
      <w:start w:val="1"/>
      <w:numFmt w:val="decimal"/>
      <w:suff w:val="space"/>
      <w:lvlText w:val="%1.%2.%3.%4."/>
      <w:lvlJc w:val="left"/>
      <w:pPr>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9" w15:restartNumberingAfterBreak="0">
    <w:nsid w:val="6C8E5C7D"/>
    <w:multiLevelType w:val="hybridMultilevel"/>
    <w:tmpl w:val="65F03FF6"/>
    <w:lvl w:ilvl="0" w:tplc="D8EEA460">
      <w:start w:val="1"/>
      <w:numFmt w:val="decimal"/>
      <w:lvlText w:val="%1."/>
      <w:lvlJc w:val="left"/>
      <w:pPr>
        <w:ind w:left="1205" w:hanging="360"/>
      </w:pPr>
      <w:rPr>
        <w:rFonts w:hint="default"/>
      </w:rPr>
    </w:lvl>
    <w:lvl w:ilvl="1" w:tplc="20000019" w:tentative="1">
      <w:start w:val="1"/>
      <w:numFmt w:val="lowerLetter"/>
      <w:lvlText w:val="%2."/>
      <w:lvlJc w:val="left"/>
      <w:pPr>
        <w:ind w:left="1925" w:hanging="360"/>
      </w:pPr>
    </w:lvl>
    <w:lvl w:ilvl="2" w:tplc="2000001B" w:tentative="1">
      <w:start w:val="1"/>
      <w:numFmt w:val="lowerRoman"/>
      <w:lvlText w:val="%3."/>
      <w:lvlJc w:val="right"/>
      <w:pPr>
        <w:ind w:left="2645" w:hanging="180"/>
      </w:pPr>
    </w:lvl>
    <w:lvl w:ilvl="3" w:tplc="2000000F" w:tentative="1">
      <w:start w:val="1"/>
      <w:numFmt w:val="decimal"/>
      <w:lvlText w:val="%4."/>
      <w:lvlJc w:val="left"/>
      <w:pPr>
        <w:ind w:left="3365" w:hanging="360"/>
      </w:pPr>
    </w:lvl>
    <w:lvl w:ilvl="4" w:tplc="20000019" w:tentative="1">
      <w:start w:val="1"/>
      <w:numFmt w:val="lowerLetter"/>
      <w:lvlText w:val="%5."/>
      <w:lvlJc w:val="left"/>
      <w:pPr>
        <w:ind w:left="4085" w:hanging="360"/>
      </w:pPr>
    </w:lvl>
    <w:lvl w:ilvl="5" w:tplc="2000001B" w:tentative="1">
      <w:start w:val="1"/>
      <w:numFmt w:val="lowerRoman"/>
      <w:lvlText w:val="%6."/>
      <w:lvlJc w:val="right"/>
      <w:pPr>
        <w:ind w:left="4805" w:hanging="180"/>
      </w:pPr>
    </w:lvl>
    <w:lvl w:ilvl="6" w:tplc="2000000F" w:tentative="1">
      <w:start w:val="1"/>
      <w:numFmt w:val="decimal"/>
      <w:lvlText w:val="%7."/>
      <w:lvlJc w:val="left"/>
      <w:pPr>
        <w:ind w:left="5525" w:hanging="360"/>
      </w:pPr>
    </w:lvl>
    <w:lvl w:ilvl="7" w:tplc="20000019" w:tentative="1">
      <w:start w:val="1"/>
      <w:numFmt w:val="lowerLetter"/>
      <w:lvlText w:val="%8."/>
      <w:lvlJc w:val="left"/>
      <w:pPr>
        <w:ind w:left="6245" w:hanging="360"/>
      </w:pPr>
    </w:lvl>
    <w:lvl w:ilvl="8" w:tplc="2000001B" w:tentative="1">
      <w:start w:val="1"/>
      <w:numFmt w:val="lowerRoman"/>
      <w:lvlText w:val="%9."/>
      <w:lvlJc w:val="right"/>
      <w:pPr>
        <w:ind w:left="6965" w:hanging="180"/>
      </w:pPr>
    </w:lvl>
  </w:abstractNum>
  <w:num w:numId="1" w16cid:durableId="1086732553">
    <w:abstractNumId w:val="15"/>
  </w:num>
  <w:num w:numId="2" w16cid:durableId="2027978281">
    <w:abstractNumId w:val="18"/>
  </w:num>
  <w:num w:numId="3" w16cid:durableId="1009143099">
    <w:abstractNumId w:val="7"/>
  </w:num>
  <w:num w:numId="4" w16cid:durableId="2069063601">
    <w:abstractNumId w:val="4"/>
  </w:num>
  <w:num w:numId="5" w16cid:durableId="55859600">
    <w:abstractNumId w:val="14"/>
  </w:num>
  <w:num w:numId="6" w16cid:durableId="2079748625">
    <w:abstractNumId w:val="16"/>
  </w:num>
  <w:num w:numId="7" w16cid:durableId="1928952683">
    <w:abstractNumId w:val="12"/>
  </w:num>
  <w:num w:numId="8" w16cid:durableId="1642274757">
    <w:abstractNumId w:val="10"/>
  </w:num>
  <w:num w:numId="9" w16cid:durableId="675235366">
    <w:abstractNumId w:val="0"/>
  </w:num>
  <w:num w:numId="10" w16cid:durableId="1241982195">
    <w:abstractNumId w:val="8"/>
  </w:num>
  <w:num w:numId="11" w16cid:durableId="1256212245">
    <w:abstractNumId w:val="3"/>
  </w:num>
  <w:num w:numId="12" w16cid:durableId="1872375152">
    <w:abstractNumId w:val="5"/>
  </w:num>
  <w:num w:numId="13" w16cid:durableId="1348673596">
    <w:abstractNumId w:val="17"/>
  </w:num>
  <w:num w:numId="14" w16cid:durableId="1440104426">
    <w:abstractNumId w:val="9"/>
  </w:num>
  <w:num w:numId="15" w16cid:durableId="1793282105">
    <w:abstractNumId w:val="13"/>
  </w:num>
  <w:num w:numId="16" w16cid:durableId="2116054649">
    <w:abstractNumId w:val="19"/>
  </w:num>
  <w:num w:numId="17" w16cid:durableId="74784779">
    <w:abstractNumId w:val="1"/>
  </w:num>
  <w:num w:numId="18" w16cid:durableId="1212041184">
    <w:abstractNumId w:val="11"/>
  </w:num>
  <w:num w:numId="19" w16cid:durableId="526988605">
    <w:abstractNumId w:val="6"/>
  </w:num>
  <w:num w:numId="20" w16cid:durableId="1733043236">
    <w:abstractNumId w:val="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3MLM0MbIwMzEHQiUdpeDU4uLM/DyQArNaAGvhonosAAAA"/>
  </w:docVars>
  <w:rsids>
    <w:rsidRoot w:val="001A3C95"/>
    <w:rsid w:val="000005B2"/>
    <w:rsid w:val="00001FEA"/>
    <w:rsid w:val="00002D4A"/>
    <w:rsid w:val="00002EFD"/>
    <w:rsid w:val="00003972"/>
    <w:rsid w:val="00004899"/>
    <w:rsid w:val="00004D85"/>
    <w:rsid w:val="00005465"/>
    <w:rsid w:val="00005508"/>
    <w:rsid w:val="000062FE"/>
    <w:rsid w:val="00006361"/>
    <w:rsid w:val="00006407"/>
    <w:rsid w:val="00006890"/>
    <w:rsid w:val="00006BD1"/>
    <w:rsid w:val="00006D74"/>
    <w:rsid w:val="00007961"/>
    <w:rsid w:val="000104EF"/>
    <w:rsid w:val="000104F1"/>
    <w:rsid w:val="00010995"/>
    <w:rsid w:val="000122FB"/>
    <w:rsid w:val="00012EAE"/>
    <w:rsid w:val="00013311"/>
    <w:rsid w:val="000133AE"/>
    <w:rsid w:val="000136E7"/>
    <w:rsid w:val="00013CB2"/>
    <w:rsid w:val="000146FA"/>
    <w:rsid w:val="000149B1"/>
    <w:rsid w:val="00015DB7"/>
    <w:rsid w:val="00015DEE"/>
    <w:rsid w:val="00016305"/>
    <w:rsid w:val="000163A0"/>
    <w:rsid w:val="0001654A"/>
    <w:rsid w:val="00016FB4"/>
    <w:rsid w:val="00017D33"/>
    <w:rsid w:val="0002165C"/>
    <w:rsid w:val="00021BA5"/>
    <w:rsid w:val="000220A4"/>
    <w:rsid w:val="0002220B"/>
    <w:rsid w:val="00022226"/>
    <w:rsid w:val="000227AC"/>
    <w:rsid w:val="0002284D"/>
    <w:rsid w:val="0002285D"/>
    <w:rsid w:val="00024290"/>
    <w:rsid w:val="00025601"/>
    <w:rsid w:val="00026F3B"/>
    <w:rsid w:val="00030626"/>
    <w:rsid w:val="00031207"/>
    <w:rsid w:val="000312B5"/>
    <w:rsid w:val="00032892"/>
    <w:rsid w:val="000328BD"/>
    <w:rsid w:val="00032A21"/>
    <w:rsid w:val="00032C5C"/>
    <w:rsid w:val="00032F6C"/>
    <w:rsid w:val="00034917"/>
    <w:rsid w:val="00035356"/>
    <w:rsid w:val="000359C2"/>
    <w:rsid w:val="000359F2"/>
    <w:rsid w:val="00036057"/>
    <w:rsid w:val="00036C0A"/>
    <w:rsid w:val="00037700"/>
    <w:rsid w:val="00040530"/>
    <w:rsid w:val="00040DBE"/>
    <w:rsid w:val="000411E8"/>
    <w:rsid w:val="000417BF"/>
    <w:rsid w:val="00042057"/>
    <w:rsid w:val="0004206B"/>
    <w:rsid w:val="00043252"/>
    <w:rsid w:val="00044403"/>
    <w:rsid w:val="00044BBB"/>
    <w:rsid w:val="00044CC7"/>
    <w:rsid w:val="000456A6"/>
    <w:rsid w:val="000461AF"/>
    <w:rsid w:val="00046587"/>
    <w:rsid w:val="00047670"/>
    <w:rsid w:val="00047B5A"/>
    <w:rsid w:val="00047E2E"/>
    <w:rsid w:val="00050145"/>
    <w:rsid w:val="0005014C"/>
    <w:rsid w:val="00050458"/>
    <w:rsid w:val="00050AD3"/>
    <w:rsid w:val="00050D4E"/>
    <w:rsid w:val="000511B6"/>
    <w:rsid w:val="00051513"/>
    <w:rsid w:val="00053628"/>
    <w:rsid w:val="0005393B"/>
    <w:rsid w:val="00054F8C"/>
    <w:rsid w:val="000560D2"/>
    <w:rsid w:val="000563CE"/>
    <w:rsid w:val="00056817"/>
    <w:rsid w:val="0005692B"/>
    <w:rsid w:val="0005730E"/>
    <w:rsid w:val="00060326"/>
    <w:rsid w:val="00060B45"/>
    <w:rsid w:val="00060F4B"/>
    <w:rsid w:val="000611CF"/>
    <w:rsid w:val="00061E17"/>
    <w:rsid w:val="00061E2A"/>
    <w:rsid w:val="00061F49"/>
    <w:rsid w:val="00061FF5"/>
    <w:rsid w:val="000627BA"/>
    <w:rsid w:val="00063AAA"/>
    <w:rsid w:val="00064D4E"/>
    <w:rsid w:val="00064E08"/>
    <w:rsid w:val="00065341"/>
    <w:rsid w:val="00065676"/>
    <w:rsid w:val="000656AD"/>
    <w:rsid w:val="0006585D"/>
    <w:rsid w:val="0006620E"/>
    <w:rsid w:val="00066D46"/>
    <w:rsid w:val="000670DE"/>
    <w:rsid w:val="00067291"/>
    <w:rsid w:val="000673AE"/>
    <w:rsid w:val="000703E7"/>
    <w:rsid w:val="00070B72"/>
    <w:rsid w:val="00070C18"/>
    <w:rsid w:val="00071D0E"/>
    <w:rsid w:val="000725A1"/>
    <w:rsid w:val="00072B7A"/>
    <w:rsid w:val="000746F7"/>
    <w:rsid w:val="00074BCD"/>
    <w:rsid w:val="000758DC"/>
    <w:rsid w:val="000761CB"/>
    <w:rsid w:val="000766E9"/>
    <w:rsid w:val="0007684C"/>
    <w:rsid w:val="0007722E"/>
    <w:rsid w:val="00080B09"/>
    <w:rsid w:val="00080EBD"/>
    <w:rsid w:val="00081D2D"/>
    <w:rsid w:val="00081D4D"/>
    <w:rsid w:val="00082566"/>
    <w:rsid w:val="00082D66"/>
    <w:rsid w:val="00082E6C"/>
    <w:rsid w:val="00083763"/>
    <w:rsid w:val="000844A6"/>
    <w:rsid w:val="000846E5"/>
    <w:rsid w:val="00090601"/>
    <w:rsid w:val="000919F8"/>
    <w:rsid w:val="00092703"/>
    <w:rsid w:val="0009335E"/>
    <w:rsid w:val="00093410"/>
    <w:rsid w:val="00093A60"/>
    <w:rsid w:val="00093F34"/>
    <w:rsid w:val="00094386"/>
    <w:rsid w:val="0009498F"/>
    <w:rsid w:val="00094E9F"/>
    <w:rsid w:val="0009505C"/>
    <w:rsid w:val="00095277"/>
    <w:rsid w:val="000957F6"/>
    <w:rsid w:val="00095D5A"/>
    <w:rsid w:val="00096C6A"/>
    <w:rsid w:val="00096D9F"/>
    <w:rsid w:val="00096EF8"/>
    <w:rsid w:val="000975D9"/>
    <w:rsid w:val="000A0316"/>
    <w:rsid w:val="000A0846"/>
    <w:rsid w:val="000A126D"/>
    <w:rsid w:val="000A3098"/>
    <w:rsid w:val="000A37FC"/>
    <w:rsid w:val="000A3DA5"/>
    <w:rsid w:val="000A454F"/>
    <w:rsid w:val="000A51EC"/>
    <w:rsid w:val="000A51F7"/>
    <w:rsid w:val="000A55DC"/>
    <w:rsid w:val="000A5987"/>
    <w:rsid w:val="000A59BF"/>
    <w:rsid w:val="000A6309"/>
    <w:rsid w:val="000A6399"/>
    <w:rsid w:val="000A676B"/>
    <w:rsid w:val="000A683D"/>
    <w:rsid w:val="000A6BAF"/>
    <w:rsid w:val="000A70E5"/>
    <w:rsid w:val="000A7B16"/>
    <w:rsid w:val="000B0455"/>
    <w:rsid w:val="000B0A80"/>
    <w:rsid w:val="000B1387"/>
    <w:rsid w:val="000B190D"/>
    <w:rsid w:val="000B2596"/>
    <w:rsid w:val="000B33AA"/>
    <w:rsid w:val="000B3DE0"/>
    <w:rsid w:val="000B411B"/>
    <w:rsid w:val="000B4BD3"/>
    <w:rsid w:val="000B5034"/>
    <w:rsid w:val="000B56A6"/>
    <w:rsid w:val="000B577C"/>
    <w:rsid w:val="000B5910"/>
    <w:rsid w:val="000B6A28"/>
    <w:rsid w:val="000B6C7D"/>
    <w:rsid w:val="000B6D59"/>
    <w:rsid w:val="000B6DD5"/>
    <w:rsid w:val="000B6EF1"/>
    <w:rsid w:val="000B7770"/>
    <w:rsid w:val="000B7ADC"/>
    <w:rsid w:val="000B7BB1"/>
    <w:rsid w:val="000B7CB7"/>
    <w:rsid w:val="000B7FA1"/>
    <w:rsid w:val="000C1225"/>
    <w:rsid w:val="000C1301"/>
    <w:rsid w:val="000C1710"/>
    <w:rsid w:val="000C2709"/>
    <w:rsid w:val="000C288E"/>
    <w:rsid w:val="000C298B"/>
    <w:rsid w:val="000C306D"/>
    <w:rsid w:val="000C4BC4"/>
    <w:rsid w:val="000C4C67"/>
    <w:rsid w:val="000C4FF1"/>
    <w:rsid w:val="000C5CBA"/>
    <w:rsid w:val="000C69E0"/>
    <w:rsid w:val="000C7342"/>
    <w:rsid w:val="000C76A8"/>
    <w:rsid w:val="000D0305"/>
    <w:rsid w:val="000D0521"/>
    <w:rsid w:val="000D0ADC"/>
    <w:rsid w:val="000D1BA7"/>
    <w:rsid w:val="000D1ED6"/>
    <w:rsid w:val="000D1F46"/>
    <w:rsid w:val="000D2C42"/>
    <w:rsid w:val="000D3E82"/>
    <w:rsid w:val="000D3FB0"/>
    <w:rsid w:val="000D40A9"/>
    <w:rsid w:val="000D411C"/>
    <w:rsid w:val="000D49F9"/>
    <w:rsid w:val="000D5236"/>
    <w:rsid w:val="000D59D7"/>
    <w:rsid w:val="000D695C"/>
    <w:rsid w:val="000D6C51"/>
    <w:rsid w:val="000D76A1"/>
    <w:rsid w:val="000D76BC"/>
    <w:rsid w:val="000D7D88"/>
    <w:rsid w:val="000E086B"/>
    <w:rsid w:val="000E088A"/>
    <w:rsid w:val="000E0993"/>
    <w:rsid w:val="000E0A53"/>
    <w:rsid w:val="000E103E"/>
    <w:rsid w:val="000E122A"/>
    <w:rsid w:val="000E1931"/>
    <w:rsid w:val="000E231D"/>
    <w:rsid w:val="000E30A5"/>
    <w:rsid w:val="000E4245"/>
    <w:rsid w:val="000E4AB2"/>
    <w:rsid w:val="000E4CB3"/>
    <w:rsid w:val="000E54C1"/>
    <w:rsid w:val="000E7989"/>
    <w:rsid w:val="000E7A91"/>
    <w:rsid w:val="000F0250"/>
    <w:rsid w:val="000F05ED"/>
    <w:rsid w:val="000F0CB8"/>
    <w:rsid w:val="000F1566"/>
    <w:rsid w:val="000F25A2"/>
    <w:rsid w:val="000F2A16"/>
    <w:rsid w:val="000F2DCE"/>
    <w:rsid w:val="000F349A"/>
    <w:rsid w:val="000F38AD"/>
    <w:rsid w:val="000F39DB"/>
    <w:rsid w:val="000F3BB3"/>
    <w:rsid w:val="000F47F2"/>
    <w:rsid w:val="000F6BA3"/>
    <w:rsid w:val="000F781E"/>
    <w:rsid w:val="000F7AFE"/>
    <w:rsid w:val="000F7EFC"/>
    <w:rsid w:val="00101265"/>
    <w:rsid w:val="00101598"/>
    <w:rsid w:val="00101B01"/>
    <w:rsid w:val="001023D5"/>
    <w:rsid w:val="00102780"/>
    <w:rsid w:val="001032F8"/>
    <w:rsid w:val="0010358B"/>
    <w:rsid w:val="00103A90"/>
    <w:rsid w:val="00104141"/>
    <w:rsid w:val="0010435D"/>
    <w:rsid w:val="001059CD"/>
    <w:rsid w:val="001060C0"/>
    <w:rsid w:val="00106473"/>
    <w:rsid w:val="0010734E"/>
    <w:rsid w:val="00107F99"/>
    <w:rsid w:val="00110622"/>
    <w:rsid w:val="00110765"/>
    <w:rsid w:val="00110A08"/>
    <w:rsid w:val="00111585"/>
    <w:rsid w:val="00112190"/>
    <w:rsid w:val="00112C2A"/>
    <w:rsid w:val="00112CD4"/>
    <w:rsid w:val="00112D61"/>
    <w:rsid w:val="0011337B"/>
    <w:rsid w:val="00113F9E"/>
    <w:rsid w:val="0011466E"/>
    <w:rsid w:val="00114B90"/>
    <w:rsid w:val="00114D0C"/>
    <w:rsid w:val="00115710"/>
    <w:rsid w:val="00115BA0"/>
    <w:rsid w:val="00117099"/>
    <w:rsid w:val="001170BF"/>
    <w:rsid w:val="0011798E"/>
    <w:rsid w:val="001201B8"/>
    <w:rsid w:val="00120BD8"/>
    <w:rsid w:val="00121441"/>
    <w:rsid w:val="00121A5D"/>
    <w:rsid w:val="00121EA8"/>
    <w:rsid w:val="001222EF"/>
    <w:rsid w:val="001235B2"/>
    <w:rsid w:val="001237CC"/>
    <w:rsid w:val="00123972"/>
    <w:rsid w:val="00123AEA"/>
    <w:rsid w:val="00124230"/>
    <w:rsid w:val="001245B2"/>
    <w:rsid w:val="00124816"/>
    <w:rsid w:val="00124E51"/>
    <w:rsid w:val="00125072"/>
    <w:rsid w:val="001254F1"/>
    <w:rsid w:val="0012568A"/>
    <w:rsid w:val="00125ABB"/>
    <w:rsid w:val="00125C6B"/>
    <w:rsid w:val="00125EC5"/>
    <w:rsid w:val="0012634A"/>
    <w:rsid w:val="00126B2E"/>
    <w:rsid w:val="00131696"/>
    <w:rsid w:val="00131A4B"/>
    <w:rsid w:val="00131A57"/>
    <w:rsid w:val="00131AFB"/>
    <w:rsid w:val="00131F4F"/>
    <w:rsid w:val="0013408B"/>
    <w:rsid w:val="0013483E"/>
    <w:rsid w:val="001351A9"/>
    <w:rsid w:val="001351B8"/>
    <w:rsid w:val="0013523C"/>
    <w:rsid w:val="00136C82"/>
    <w:rsid w:val="0013728B"/>
    <w:rsid w:val="00137BA5"/>
    <w:rsid w:val="00137CA8"/>
    <w:rsid w:val="00137CEF"/>
    <w:rsid w:val="0014052B"/>
    <w:rsid w:val="00140687"/>
    <w:rsid w:val="001406D2"/>
    <w:rsid w:val="001417C0"/>
    <w:rsid w:val="001420B5"/>
    <w:rsid w:val="001425E9"/>
    <w:rsid w:val="001433BD"/>
    <w:rsid w:val="0014423B"/>
    <w:rsid w:val="00144275"/>
    <w:rsid w:val="001451AE"/>
    <w:rsid w:val="00145801"/>
    <w:rsid w:val="001460AE"/>
    <w:rsid w:val="0014671F"/>
    <w:rsid w:val="001468C7"/>
    <w:rsid w:val="00146DF9"/>
    <w:rsid w:val="001471D9"/>
    <w:rsid w:val="00150152"/>
    <w:rsid w:val="00150AC1"/>
    <w:rsid w:val="00150AE9"/>
    <w:rsid w:val="001514F8"/>
    <w:rsid w:val="0015164C"/>
    <w:rsid w:val="001519B9"/>
    <w:rsid w:val="001523A8"/>
    <w:rsid w:val="00152E24"/>
    <w:rsid w:val="0015340C"/>
    <w:rsid w:val="00154081"/>
    <w:rsid w:val="00154319"/>
    <w:rsid w:val="00155161"/>
    <w:rsid w:val="001553D6"/>
    <w:rsid w:val="00155407"/>
    <w:rsid w:val="0015622E"/>
    <w:rsid w:val="001563B9"/>
    <w:rsid w:val="00156D4D"/>
    <w:rsid w:val="001600C8"/>
    <w:rsid w:val="0016019C"/>
    <w:rsid w:val="001606B1"/>
    <w:rsid w:val="001606F1"/>
    <w:rsid w:val="00160CEB"/>
    <w:rsid w:val="001612DF"/>
    <w:rsid w:val="001618CA"/>
    <w:rsid w:val="00161AE4"/>
    <w:rsid w:val="00161BA4"/>
    <w:rsid w:val="00161DE2"/>
    <w:rsid w:val="001627FB"/>
    <w:rsid w:val="001632CB"/>
    <w:rsid w:val="00163881"/>
    <w:rsid w:val="00163BC3"/>
    <w:rsid w:val="00165665"/>
    <w:rsid w:val="00165A66"/>
    <w:rsid w:val="00165B03"/>
    <w:rsid w:val="001662DA"/>
    <w:rsid w:val="00166CB5"/>
    <w:rsid w:val="00170379"/>
    <w:rsid w:val="00170507"/>
    <w:rsid w:val="00170630"/>
    <w:rsid w:val="0017150A"/>
    <w:rsid w:val="001717F1"/>
    <w:rsid w:val="00171D31"/>
    <w:rsid w:val="001724BB"/>
    <w:rsid w:val="00173049"/>
    <w:rsid w:val="00173755"/>
    <w:rsid w:val="00173A2A"/>
    <w:rsid w:val="00173A2B"/>
    <w:rsid w:val="00174A94"/>
    <w:rsid w:val="00174B2F"/>
    <w:rsid w:val="00174FD0"/>
    <w:rsid w:val="0017557E"/>
    <w:rsid w:val="00175CFA"/>
    <w:rsid w:val="001760B9"/>
    <w:rsid w:val="001761E5"/>
    <w:rsid w:val="00176CF8"/>
    <w:rsid w:val="00176D48"/>
    <w:rsid w:val="00176E6B"/>
    <w:rsid w:val="00177255"/>
    <w:rsid w:val="0017753E"/>
    <w:rsid w:val="001777D6"/>
    <w:rsid w:val="00180598"/>
    <w:rsid w:val="00180F49"/>
    <w:rsid w:val="00181336"/>
    <w:rsid w:val="00181B74"/>
    <w:rsid w:val="00182B26"/>
    <w:rsid w:val="00182BD6"/>
    <w:rsid w:val="00182D69"/>
    <w:rsid w:val="00182F5A"/>
    <w:rsid w:val="001838EC"/>
    <w:rsid w:val="001839AF"/>
    <w:rsid w:val="00183F84"/>
    <w:rsid w:val="001841FF"/>
    <w:rsid w:val="00185CC8"/>
    <w:rsid w:val="0018664D"/>
    <w:rsid w:val="001872C9"/>
    <w:rsid w:val="00187F35"/>
    <w:rsid w:val="00190365"/>
    <w:rsid w:val="00190D61"/>
    <w:rsid w:val="00190DE6"/>
    <w:rsid w:val="0019117C"/>
    <w:rsid w:val="001913F8"/>
    <w:rsid w:val="00191CD8"/>
    <w:rsid w:val="00192CFB"/>
    <w:rsid w:val="00193ADD"/>
    <w:rsid w:val="0019468B"/>
    <w:rsid w:val="00195534"/>
    <w:rsid w:val="00195B7C"/>
    <w:rsid w:val="0019659B"/>
    <w:rsid w:val="00196B1B"/>
    <w:rsid w:val="00197146"/>
    <w:rsid w:val="00197362"/>
    <w:rsid w:val="001A00F7"/>
    <w:rsid w:val="001A0146"/>
    <w:rsid w:val="001A01B1"/>
    <w:rsid w:val="001A17D8"/>
    <w:rsid w:val="001A19B7"/>
    <w:rsid w:val="001A19DF"/>
    <w:rsid w:val="001A1B41"/>
    <w:rsid w:val="001A1DEE"/>
    <w:rsid w:val="001A248D"/>
    <w:rsid w:val="001A30A7"/>
    <w:rsid w:val="001A3146"/>
    <w:rsid w:val="001A31F0"/>
    <w:rsid w:val="001A33D7"/>
    <w:rsid w:val="001A3C95"/>
    <w:rsid w:val="001A506A"/>
    <w:rsid w:val="001A5284"/>
    <w:rsid w:val="001A5C12"/>
    <w:rsid w:val="001A6D30"/>
    <w:rsid w:val="001A71E8"/>
    <w:rsid w:val="001A72DF"/>
    <w:rsid w:val="001A7560"/>
    <w:rsid w:val="001B0A6A"/>
    <w:rsid w:val="001B0F09"/>
    <w:rsid w:val="001B10E9"/>
    <w:rsid w:val="001B200F"/>
    <w:rsid w:val="001B24F1"/>
    <w:rsid w:val="001B2938"/>
    <w:rsid w:val="001B34F6"/>
    <w:rsid w:val="001B3594"/>
    <w:rsid w:val="001B39F8"/>
    <w:rsid w:val="001B419E"/>
    <w:rsid w:val="001B4586"/>
    <w:rsid w:val="001B4C70"/>
    <w:rsid w:val="001B536D"/>
    <w:rsid w:val="001B6C30"/>
    <w:rsid w:val="001B6F12"/>
    <w:rsid w:val="001B7136"/>
    <w:rsid w:val="001B78BC"/>
    <w:rsid w:val="001B79C6"/>
    <w:rsid w:val="001B7D1C"/>
    <w:rsid w:val="001C145A"/>
    <w:rsid w:val="001C2010"/>
    <w:rsid w:val="001C20D5"/>
    <w:rsid w:val="001C26B1"/>
    <w:rsid w:val="001C272E"/>
    <w:rsid w:val="001C3003"/>
    <w:rsid w:val="001C33F3"/>
    <w:rsid w:val="001C3C98"/>
    <w:rsid w:val="001C3EA6"/>
    <w:rsid w:val="001C3EBC"/>
    <w:rsid w:val="001C490E"/>
    <w:rsid w:val="001C50F7"/>
    <w:rsid w:val="001C5541"/>
    <w:rsid w:val="001C6180"/>
    <w:rsid w:val="001C679F"/>
    <w:rsid w:val="001D01B0"/>
    <w:rsid w:val="001D02C0"/>
    <w:rsid w:val="001D0BC9"/>
    <w:rsid w:val="001D0E32"/>
    <w:rsid w:val="001D18DF"/>
    <w:rsid w:val="001D1922"/>
    <w:rsid w:val="001D1FBA"/>
    <w:rsid w:val="001D2368"/>
    <w:rsid w:val="001D3E49"/>
    <w:rsid w:val="001D3E4F"/>
    <w:rsid w:val="001D4807"/>
    <w:rsid w:val="001D4FB3"/>
    <w:rsid w:val="001D517B"/>
    <w:rsid w:val="001D5746"/>
    <w:rsid w:val="001D628A"/>
    <w:rsid w:val="001D6389"/>
    <w:rsid w:val="001D6A53"/>
    <w:rsid w:val="001D7781"/>
    <w:rsid w:val="001D7D79"/>
    <w:rsid w:val="001D7FF4"/>
    <w:rsid w:val="001E0744"/>
    <w:rsid w:val="001E08E8"/>
    <w:rsid w:val="001E0F3C"/>
    <w:rsid w:val="001E1BB5"/>
    <w:rsid w:val="001E1D7F"/>
    <w:rsid w:val="001E236A"/>
    <w:rsid w:val="001E239C"/>
    <w:rsid w:val="001E24DA"/>
    <w:rsid w:val="001E2D20"/>
    <w:rsid w:val="001E3562"/>
    <w:rsid w:val="001E3685"/>
    <w:rsid w:val="001E3A2F"/>
    <w:rsid w:val="001E3E1A"/>
    <w:rsid w:val="001E3F13"/>
    <w:rsid w:val="001E42BE"/>
    <w:rsid w:val="001E4D9D"/>
    <w:rsid w:val="001E5CBD"/>
    <w:rsid w:val="001E5DC7"/>
    <w:rsid w:val="001E6362"/>
    <w:rsid w:val="001E6D30"/>
    <w:rsid w:val="001E7806"/>
    <w:rsid w:val="001E7B54"/>
    <w:rsid w:val="001F06A9"/>
    <w:rsid w:val="001F1644"/>
    <w:rsid w:val="001F2063"/>
    <w:rsid w:val="001F2BBE"/>
    <w:rsid w:val="001F3AA9"/>
    <w:rsid w:val="001F3DAF"/>
    <w:rsid w:val="001F3E1B"/>
    <w:rsid w:val="001F48D6"/>
    <w:rsid w:val="001F52D7"/>
    <w:rsid w:val="001F52F0"/>
    <w:rsid w:val="001F55F9"/>
    <w:rsid w:val="001F5B9A"/>
    <w:rsid w:val="001F69A0"/>
    <w:rsid w:val="001F6F2C"/>
    <w:rsid w:val="001F7132"/>
    <w:rsid w:val="001F7906"/>
    <w:rsid w:val="001F7F2B"/>
    <w:rsid w:val="0020150A"/>
    <w:rsid w:val="00201E71"/>
    <w:rsid w:val="00203F4D"/>
    <w:rsid w:val="002044CA"/>
    <w:rsid w:val="00204DC1"/>
    <w:rsid w:val="002061D6"/>
    <w:rsid w:val="002068E8"/>
    <w:rsid w:val="00206CF3"/>
    <w:rsid w:val="00207492"/>
    <w:rsid w:val="00210961"/>
    <w:rsid w:val="00210A65"/>
    <w:rsid w:val="00211085"/>
    <w:rsid w:val="002110CD"/>
    <w:rsid w:val="00211715"/>
    <w:rsid w:val="00211DBC"/>
    <w:rsid w:val="002128A7"/>
    <w:rsid w:val="0021327C"/>
    <w:rsid w:val="00213440"/>
    <w:rsid w:val="00213496"/>
    <w:rsid w:val="00214058"/>
    <w:rsid w:val="00214706"/>
    <w:rsid w:val="00214E3D"/>
    <w:rsid w:val="00215B86"/>
    <w:rsid w:val="0021608A"/>
    <w:rsid w:val="0021641E"/>
    <w:rsid w:val="00216E34"/>
    <w:rsid w:val="0021720D"/>
    <w:rsid w:val="002172B1"/>
    <w:rsid w:val="00217AF2"/>
    <w:rsid w:val="00217BAF"/>
    <w:rsid w:val="002204AD"/>
    <w:rsid w:val="00222EE6"/>
    <w:rsid w:val="00223377"/>
    <w:rsid w:val="0022351E"/>
    <w:rsid w:val="002237B5"/>
    <w:rsid w:val="0022450D"/>
    <w:rsid w:val="0022482C"/>
    <w:rsid w:val="00224F67"/>
    <w:rsid w:val="00225397"/>
    <w:rsid w:val="002256DE"/>
    <w:rsid w:val="00225C32"/>
    <w:rsid w:val="00225D37"/>
    <w:rsid w:val="002262BB"/>
    <w:rsid w:val="002269E0"/>
    <w:rsid w:val="00226BA0"/>
    <w:rsid w:val="0022725F"/>
    <w:rsid w:val="0022726A"/>
    <w:rsid w:val="00227A95"/>
    <w:rsid w:val="002300BF"/>
    <w:rsid w:val="00230574"/>
    <w:rsid w:val="002305D4"/>
    <w:rsid w:val="00230686"/>
    <w:rsid w:val="00230972"/>
    <w:rsid w:val="002312A6"/>
    <w:rsid w:val="0023170B"/>
    <w:rsid w:val="0023196D"/>
    <w:rsid w:val="002320E0"/>
    <w:rsid w:val="00232B60"/>
    <w:rsid w:val="0023389A"/>
    <w:rsid w:val="002343C8"/>
    <w:rsid w:val="00235435"/>
    <w:rsid w:val="00236DFD"/>
    <w:rsid w:val="00237F57"/>
    <w:rsid w:val="0024005A"/>
    <w:rsid w:val="002400B8"/>
    <w:rsid w:val="002403CD"/>
    <w:rsid w:val="00240574"/>
    <w:rsid w:val="00240679"/>
    <w:rsid w:val="002409E7"/>
    <w:rsid w:val="00240FFC"/>
    <w:rsid w:val="0024147F"/>
    <w:rsid w:val="00241C7A"/>
    <w:rsid w:val="002425A3"/>
    <w:rsid w:val="00242CAD"/>
    <w:rsid w:val="00242DAF"/>
    <w:rsid w:val="00243074"/>
    <w:rsid w:val="0024329E"/>
    <w:rsid w:val="002439C2"/>
    <w:rsid w:val="00243F52"/>
    <w:rsid w:val="00243F7C"/>
    <w:rsid w:val="00243FAA"/>
    <w:rsid w:val="0024502D"/>
    <w:rsid w:val="00245335"/>
    <w:rsid w:val="00245717"/>
    <w:rsid w:val="00245AC1"/>
    <w:rsid w:val="00246BE8"/>
    <w:rsid w:val="002473F3"/>
    <w:rsid w:val="00247567"/>
    <w:rsid w:val="00247767"/>
    <w:rsid w:val="0024790C"/>
    <w:rsid w:val="00247F8E"/>
    <w:rsid w:val="002502AC"/>
    <w:rsid w:val="00250839"/>
    <w:rsid w:val="0025094F"/>
    <w:rsid w:val="00250952"/>
    <w:rsid w:val="00250F36"/>
    <w:rsid w:val="002514ED"/>
    <w:rsid w:val="00251C0F"/>
    <w:rsid w:val="002522D3"/>
    <w:rsid w:val="0025250B"/>
    <w:rsid w:val="002525F5"/>
    <w:rsid w:val="00252E6C"/>
    <w:rsid w:val="00253898"/>
    <w:rsid w:val="00253BA2"/>
    <w:rsid w:val="00253C81"/>
    <w:rsid w:val="00254F6D"/>
    <w:rsid w:val="0025586A"/>
    <w:rsid w:val="00256A88"/>
    <w:rsid w:val="00257AC3"/>
    <w:rsid w:val="0026121F"/>
    <w:rsid w:val="002620B2"/>
    <w:rsid w:val="002620FD"/>
    <w:rsid w:val="002624A5"/>
    <w:rsid w:val="002629AC"/>
    <w:rsid w:val="00263E81"/>
    <w:rsid w:val="0026446E"/>
    <w:rsid w:val="00264A36"/>
    <w:rsid w:val="002650F6"/>
    <w:rsid w:val="002653BC"/>
    <w:rsid w:val="00265888"/>
    <w:rsid w:val="00265E59"/>
    <w:rsid w:val="00266033"/>
    <w:rsid w:val="00266297"/>
    <w:rsid w:val="002663AC"/>
    <w:rsid w:val="002664DC"/>
    <w:rsid w:val="002666F4"/>
    <w:rsid w:val="00267429"/>
    <w:rsid w:val="00267494"/>
    <w:rsid w:val="00267F09"/>
    <w:rsid w:val="00271979"/>
    <w:rsid w:val="00272BC0"/>
    <w:rsid w:val="00272F31"/>
    <w:rsid w:val="00272F44"/>
    <w:rsid w:val="00273371"/>
    <w:rsid w:val="00273D88"/>
    <w:rsid w:val="00274161"/>
    <w:rsid w:val="002743F6"/>
    <w:rsid w:val="00274ACF"/>
    <w:rsid w:val="00274EFF"/>
    <w:rsid w:val="00275302"/>
    <w:rsid w:val="00275DEC"/>
    <w:rsid w:val="00275E54"/>
    <w:rsid w:val="00276074"/>
    <w:rsid w:val="0027640B"/>
    <w:rsid w:val="002773B1"/>
    <w:rsid w:val="00277620"/>
    <w:rsid w:val="00277DED"/>
    <w:rsid w:val="00277FAE"/>
    <w:rsid w:val="002809B6"/>
    <w:rsid w:val="00280AF3"/>
    <w:rsid w:val="00280B38"/>
    <w:rsid w:val="00280DBA"/>
    <w:rsid w:val="00282CD8"/>
    <w:rsid w:val="002835BF"/>
    <w:rsid w:val="00283CDF"/>
    <w:rsid w:val="00284207"/>
    <w:rsid w:val="0028466E"/>
    <w:rsid w:val="00284D04"/>
    <w:rsid w:val="00284E26"/>
    <w:rsid w:val="0028587D"/>
    <w:rsid w:val="002872DC"/>
    <w:rsid w:val="002876DA"/>
    <w:rsid w:val="00290B1B"/>
    <w:rsid w:val="002927F7"/>
    <w:rsid w:val="002935F0"/>
    <w:rsid w:val="0029381D"/>
    <w:rsid w:val="00293B86"/>
    <w:rsid w:val="00294002"/>
    <w:rsid w:val="0029485D"/>
    <w:rsid w:val="0029531F"/>
    <w:rsid w:val="002957B2"/>
    <w:rsid w:val="00295D18"/>
    <w:rsid w:val="00296281"/>
    <w:rsid w:val="00296B0D"/>
    <w:rsid w:val="00297D5B"/>
    <w:rsid w:val="002A0331"/>
    <w:rsid w:val="002A05FB"/>
    <w:rsid w:val="002A0BF4"/>
    <w:rsid w:val="002A13E4"/>
    <w:rsid w:val="002A197D"/>
    <w:rsid w:val="002A200E"/>
    <w:rsid w:val="002A21F8"/>
    <w:rsid w:val="002A2D86"/>
    <w:rsid w:val="002A33DB"/>
    <w:rsid w:val="002A379D"/>
    <w:rsid w:val="002A39A5"/>
    <w:rsid w:val="002A418F"/>
    <w:rsid w:val="002A451C"/>
    <w:rsid w:val="002A4C4A"/>
    <w:rsid w:val="002A4DE6"/>
    <w:rsid w:val="002A4F39"/>
    <w:rsid w:val="002A590E"/>
    <w:rsid w:val="002A6C3B"/>
    <w:rsid w:val="002A7BD4"/>
    <w:rsid w:val="002A7D65"/>
    <w:rsid w:val="002B1494"/>
    <w:rsid w:val="002B166B"/>
    <w:rsid w:val="002B1BC2"/>
    <w:rsid w:val="002B1F4E"/>
    <w:rsid w:val="002B2559"/>
    <w:rsid w:val="002B28C1"/>
    <w:rsid w:val="002B2C76"/>
    <w:rsid w:val="002B2D1F"/>
    <w:rsid w:val="002B3313"/>
    <w:rsid w:val="002B431B"/>
    <w:rsid w:val="002B44B8"/>
    <w:rsid w:val="002B44CA"/>
    <w:rsid w:val="002B5E76"/>
    <w:rsid w:val="002B627E"/>
    <w:rsid w:val="002B6757"/>
    <w:rsid w:val="002B6C1D"/>
    <w:rsid w:val="002B761D"/>
    <w:rsid w:val="002C0DB0"/>
    <w:rsid w:val="002C15B8"/>
    <w:rsid w:val="002C1A2D"/>
    <w:rsid w:val="002C2088"/>
    <w:rsid w:val="002C20EB"/>
    <w:rsid w:val="002C247F"/>
    <w:rsid w:val="002C4AF6"/>
    <w:rsid w:val="002C4C71"/>
    <w:rsid w:val="002C4D6E"/>
    <w:rsid w:val="002C4E5B"/>
    <w:rsid w:val="002C5C28"/>
    <w:rsid w:val="002C6330"/>
    <w:rsid w:val="002C63DC"/>
    <w:rsid w:val="002C73C3"/>
    <w:rsid w:val="002C7AB0"/>
    <w:rsid w:val="002D02A7"/>
    <w:rsid w:val="002D19C9"/>
    <w:rsid w:val="002D1C37"/>
    <w:rsid w:val="002D2C4B"/>
    <w:rsid w:val="002D3958"/>
    <w:rsid w:val="002D4354"/>
    <w:rsid w:val="002D47AD"/>
    <w:rsid w:val="002D63FE"/>
    <w:rsid w:val="002D7082"/>
    <w:rsid w:val="002D7647"/>
    <w:rsid w:val="002D77F9"/>
    <w:rsid w:val="002D7B11"/>
    <w:rsid w:val="002D7DA9"/>
    <w:rsid w:val="002E1267"/>
    <w:rsid w:val="002E22B3"/>
    <w:rsid w:val="002E283C"/>
    <w:rsid w:val="002E3169"/>
    <w:rsid w:val="002E31F8"/>
    <w:rsid w:val="002E3616"/>
    <w:rsid w:val="002E50D3"/>
    <w:rsid w:val="002E51EE"/>
    <w:rsid w:val="002E5DF8"/>
    <w:rsid w:val="002F0C13"/>
    <w:rsid w:val="002F2459"/>
    <w:rsid w:val="002F248D"/>
    <w:rsid w:val="002F295F"/>
    <w:rsid w:val="002F2EE0"/>
    <w:rsid w:val="002F47BA"/>
    <w:rsid w:val="002F4A9F"/>
    <w:rsid w:val="002F58D0"/>
    <w:rsid w:val="002F5DB3"/>
    <w:rsid w:val="002F5DEA"/>
    <w:rsid w:val="002F6679"/>
    <w:rsid w:val="002F6AC0"/>
    <w:rsid w:val="002F6CC9"/>
    <w:rsid w:val="002F7045"/>
    <w:rsid w:val="002F7748"/>
    <w:rsid w:val="002F7E7A"/>
    <w:rsid w:val="00300C86"/>
    <w:rsid w:val="00302731"/>
    <w:rsid w:val="0030277A"/>
    <w:rsid w:val="003038CC"/>
    <w:rsid w:val="00304AC6"/>
    <w:rsid w:val="00304DD5"/>
    <w:rsid w:val="00305125"/>
    <w:rsid w:val="00305A82"/>
    <w:rsid w:val="00305F1E"/>
    <w:rsid w:val="0030669A"/>
    <w:rsid w:val="00306F93"/>
    <w:rsid w:val="00307CCD"/>
    <w:rsid w:val="00307CE4"/>
    <w:rsid w:val="003107EE"/>
    <w:rsid w:val="00310969"/>
    <w:rsid w:val="00310B54"/>
    <w:rsid w:val="00311722"/>
    <w:rsid w:val="003118A8"/>
    <w:rsid w:val="00312482"/>
    <w:rsid w:val="00312FDB"/>
    <w:rsid w:val="003130E6"/>
    <w:rsid w:val="003134B7"/>
    <w:rsid w:val="003144C3"/>
    <w:rsid w:val="00314738"/>
    <w:rsid w:val="00314968"/>
    <w:rsid w:val="00314C0A"/>
    <w:rsid w:val="00314F50"/>
    <w:rsid w:val="003151D4"/>
    <w:rsid w:val="0031530C"/>
    <w:rsid w:val="003172E2"/>
    <w:rsid w:val="00317545"/>
    <w:rsid w:val="00320E6B"/>
    <w:rsid w:val="00320FD6"/>
    <w:rsid w:val="00321362"/>
    <w:rsid w:val="003216A8"/>
    <w:rsid w:val="00323035"/>
    <w:rsid w:val="00323F3E"/>
    <w:rsid w:val="0032465B"/>
    <w:rsid w:val="003258BB"/>
    <w:rsid w:val="00325F40"/>
    <w:rsid w:val="003262D1"/>
    <w:rsid w:val="003266E5"/>
    <w:rsid w:val="0032694A"/>
    <w:rsid w:val="003269D9"/>
    <w:rsid w:val="00326A03"/>
    <w:rsid w:val="00326C37"/>
    <w:rsid w:val="00327787"/>
    <w:rsid w:val="003277A8"/>
    <w:rsid w:val="003277C6"/>
    <w:rsid w:val="00330D37"/>
    <w:rsid w:val="00333DAD"/>
    <w:rsid w:val="00334F43"/>
    <w:rsid w:val="003364AF"/>
    <w:rsid w:val="0033668E"/>
    <w:rsid w:val="003366C6"/>
    <w:rsid w:val="00336981"/>
    <w:rsid w:val="00336B9B"/>
    <w:rsid w:val="00337B53"/>
    <w:rsid w:val="00337DF0"/>
    <w:rsid w:val="00340716"/>
    <w:rsid w:val="003413DB"/>
    <w:rsid w:val="00341B87"/>
    <w:rsid w:val="00341DC5"/>
    <w:rsid w:val="0034231F"/>
    <w:rsid w:val="00343549"/>
    <w:rsid w:val="003448CA"/>
    <w:rsid w:val="00345197"/>
    <w:rsid w:val="0034523F"/>
    <w:rsid w:val="00345462"/>
    <w:rsid w:val="00345AB4"/>
    <w:rsid w:val="00345BB5"/>
    <w:rsid w:val="00345BEC"/>
    <w:rsid w:val="00346F53"/>
    <w:rsid w:val="003473E5"/>
    <w:rsid w:val="003479B7"/>
    <w:rsid w:val="00347A66"/>
    <w:rsid w:val="003504D7"/>
    <w:rsid w:val="0035076B"/>
    <w:rsid w:val="003509DD"/>
    <w:rsid w:val="0035119A"/>
    <w:rsid w:val="0035121F"/>
    <w:rsid w:val="003515ED"/>
    <w:rsid w:val="003516F5"/>
    <w:rsid w:val="00351980"/>
    <w:rsid w:val="00352EE7"/>
    <w:rsid w:val="003535C3"/>
    <w:rsid w:val="0035369D"/>
    <w:rsid w:val="00353F99"/>
    <w:rsid w:val="00354949"/>
    <w:rsid w:val="00355DEB"/>
    <w:rsid w:val="00355F2E"/>
    <w:rsid w:val="00355FA2"/>
    <w:rsid w:val="00356DEC"/>
    <w:rsid w:val="00357663"/>
    <w:rsid w:val="00357AAA"/>
    <w:rsid w:val="00357C7C"/>
    <w:rsid w:val="0036209C"/>
    <w:rsid w:val="00362514"/>
    <w:rsid w:val="003627AB"/>
    <w:rsid w:val="003632DE"/>
    <w:rsid w:val="003633AA"/>
    <w:rsid w:val="0036342B"/>
    <w:rsid w:val="00363A82"/>
    <w:rsid w:val="0036484B"/>
    <w:rsid w:val="00364A10"/>
    <w:rsid w:val="00364ACC"/>
    <w:rsid w:val="00364BF7"/>
    <w:rsid w:val="00364CB6"/>
    <w:rsid w:val="00364E66"/>
    <w:rsid w:val="0036661C"/>
    <w:rsid w:val="003668A6"/>
    <w:rsid w:val="00366FFD"/>
    <w:rsid w:val="0037040D"/>
    <w:rsid w:val="00370817"/>
    <w:rsid w:val="003715BC"/>
    <w:rsid w:val="0037171B"/>
    <w:rsid w:val="003727EF"/>
    <w:rsid w:val="00372F87"/>
    <w:rsid w:val="0037311D"/>
    <w:rsid w:val="0037347D"/>
    <w:rsid w:val="0037391A"/>
    <w:rsid w:val="00373B71"/>
    <w:rsid w:val="00373D65"/>
    <w:rsid w:val="00373F30"/>
    <w:rsid w:val="00373F40"/>
    <w:rsid w:val="003742A0"/>
    <w:rsid w:val="003746F9"/>
    <w:rsid w:val="00375AA3"/>
    <w:rsid w:val="00376599"/>
    <w:rsid w:val="003765FE"/>
    <w:rsid w:val="0037698E"/>
    <w:rsid w:val="00377E25"/>
    <w:rsid w:val="00377F30"/>
    <w:rsid w:val="00380286"/>
    <w:rsid w:val="003815BD"/>
    <w:rsid w:val="00382539"/>
    <w:rsid w:val="003831E5"/>
    <w:rsid w:val="00383702"/>
    <w:rsid w:val="003853E2"/>
    <w:rsid w:val="00386022"/>
    <w:rsid w:val="00386184"/>
    <w:rsid w:val="00386641"/>
    <w:rsid w:val="00386CE1"/>
    <w:rsid w:val="003874AF"/>
    <w:rsid w:val="003877D0"/>
    <w:rsid w:val="00387A11"/>
    <w:rsid w:val="00387B81"/>
    <w:rsid w:val="003926B3"/>
    <w:rsid w:val="003933CF"/>
    <w:rsid w:val="00393EB9"/>
    <w:rsid w:val="00393ECA"/>
    <w:rsid w:val="00394768"/>
    <w:rsid w:val="00395230"/>
    <w:rsid w:val="00395DDA"/>
    <w:rsid w:val="00396070"/>
    <w:rsid w:val="00396882"/>
    <w:rsid w:val="00397566"/>
    <w:rsid w:val="00397572"/>
    <w:rsid w:val="003A0E31"/>
    <w:rsid w:val="003A1FA4"/>
    <w:rsid w:val="003A258E"/>
    <w:rsid w:val="003A27ED"/>
    <w:rsid w:val="003A29D6"/>
    <w:rsid w:val="003A2A6C"/>
    <w:rsid w:val="003A41F0"/>
    <w:rsid w:val="003A4926"/>
    <w:rsid w:val="003A4AC2"/>
    <w:rsid w:val="003A51B5"/>
    <w:rsid w:val="003A541A"/>
    <w:rsid w:val="003A5BC3"/>
    <w:rsid w:val="003A6352"/>
    <w:rsid w:val="003A64F3"/>
    <w:rsid w:val="003A66E8"/>
    <w:rsid w:val="003A6FAC"/>
    <w:rsid w:val="003A7CF2"/>
    <w:rsid w:val="003A7F06"/>
    <w:rsid w:val="003B0305"/>
    <w:rsid w:val="003B0AC7"/>
    <w:rsid w:val="003B1C59"/>
    <w:rsid w:val="003B2E47"/>
    <w:rsid w:val="003B41A4"/>
    <w:rsid w:val="003B461A"/>
    <w:rsid w:val="003B4807"/>
    <w:rsid w:val="003B4DF7"/>
    <w:rsid w:val="003B5013"/>
    <w:rsid w:val="003B6751"/>
    <w:rsid w:val="003C0A81"/>
    <w:rsid w:val="003C1ABE"/>
    <w:rsid w:val="003C240F"/>
    <w:rsid w:val="003C2776"/>
    <w:rsid w:val="003C3F36"/>
    <w:rsid w:val="003C4ACD"/>
    <w:rsid w:val="003C4B59"/>
    <w:rsid w:val="003C5550"/>
    <w:rsid w:val="003C5C70"/>
    <w:rsid w:val="003C5F1F"/>
    <w:rsid w:val="003C611B"/>
    <w:rsid w:val="003C6617"/>
    <w:rsid w:val="003C7356"/>
    <w:rsid w:val="003C7837"/>
    <w:rsid w:val="003C79B5"/>
    <w:rsid w:val="003C79D8"/>
    <w:rsid w:val="003D035F"/>
    <w:rsid w:val="003D0BBE"/>
    <w:rsid w:val="003D29E1"/>
    <w:rsid w:val="003D2A7B"/>
    <w:rsid w:val="003D2E19"/>
    <w:rsid w:val="003D3048"/>
    <w:rsid w:val="003D37B9"/>
    <w:rsid w:val="003D3C72"/>
    <w:rsid w:val="003D45B0"/>
    <w:rsid w:val="003D4C08"/>
    <w:rsid w:val="003D4FE5"/>
    <w:rsid w:val="003D5490"/>
    <w:rsid w:val="003D6637"/>
    <w:rsid w:val="003D6E3E"/>
    <w:rsid w:val="003D7442"/>
    <w:rsid w:val="003D7498"/>
    <w:rsid w:val="003D761A"/>
    <w:rsid w:val="003D7C7F"/>
    <w:rsid w:val="003E051C"/>
    <w:rsid w:val="003E05DA"/>
    <w:rsid w:val="003E0ACA"/>
    <w:rsid w:val="003E0FB7"/>
    <w:rsid w:val="003E18D2"/>
    <w:rsid w:val="003E1A16"/>
    <w:rsid w:val="003E1CB0"/>
    <w:rsid w:val="003E2211"/>
    <w:rsid w:val="003E3818"/>
    <w:rsid w:val="003E38A1"/>
    <w:rsid w:val="003E3D8A"/>
    <w:rsid w:val="003E3EE1"/>
    <w:rsid w:val="003E4F45"/>
    <w:rsid w:val="003E4F68"/>
    <w:rsid w:val="003E5610"/>
    <w:rsid w:val="003E5E39"/>
    <w:rsid w:val="003E6213"/>
    <w:rsid w:val="003E7603"/>
    <w:rsid w:val="003E7D38"/>
    <w:rsid w:val="003F00B7"/>
    <w:rsid w:val="003F073E"/>
    <w:rsid w:val="003F1B51"/>
    <w:rsid w:val="003F2D6D"/>
    <w:rsid w:val="003F2F04"/>
    <w:rsid w:val="003F3523"/>
    <w:rsid w:val="003F4EAE"/>
    <w:rsid w:val="003F51CB"/>
    <w:rsid w:val="003F6A5B"/>
    <w:rsid w:val="003F6C20"/>
    <w:rsid w:val="003F6CA0"/>
    <w:rsid w:val="003F7195"/>
    <w:rsid w:val="003F71B5"/>
    <w:rsid w:val="003F7829"/>
    <w:rsid w:val="0040010A"/>
    <w:rsid w:val="0040066D"/>
    <w:rsid w:val="0040158D"/>
    <w:rsid w:val="00402169"/>
    <w:rsid w:val="00402601"/>
    <w:rsid w:val="00402B6D"/>
    <w:rsid w:val="00402E56"/>
    <w:rsid w:val="00403045"/>
    <w:rsid w:val="00403D3B"/>
    <w:rsid w:val="00404039"/>
    <w:rsid w:val="00404398"/>
    <w:rsid w:val="0040570D"/>
    <w:rsid w:val="00405C44"/>
    <w:rsid w:val="00405F22"/>
    <w:rsid w:val="00406416"/>
    <w:rsid w:val="00406CD3"/>
    <w:rsid w:val="00406DD3"/>
    <w:rsid w:val="00406FE4"/>
    <w:rsid w:val="004115FB"/>
    <w:rsid w:val="00411A2B"/>
    <w:rsid w:val="00412690"/>
    <w:rsid w:val="00412D64"/>
    <w:rsid w:val="00413081"/>
    <w:rsid w:val="0041308D"/>
    <w:rsid w:val="00413D03"/>
    <w:rsid w:val="0041434D"/>
    <w:rsid w:val="00414AF0"/>
    <w:rsid w:val="00415E08"/>
    <w:rsid w:val="00416487"/>
    <w:rsid w:val="004167FA"/>
    <w:rsid w:val="004176F4"/>
    <w:rsid w:val="0041794D"/>
    <w:rsid w:val="00417C7D"/>
    <w:rsid w:val="00420512"/>
    <w:rsid w:val="00420523"/>
    <w:rsid w:val="00420A1C"/>
    <w:rsid w:val="00420EDE"/>
    <w:rsid w:val="004219D3"/>
    <w:rsid w:val="00422E58"/>
    <w:rsid w:val="00422EEC"/>
    <w:rsid w:val="004246F7"/>
    <w:rsid w:val="00425076"/>
    <w:rsid w:val="00425E94"/>
    <w:rsid w:val="00426089"/>
    <w:rsid w:val="0042668A"/>
    <w:rsid w:val="004271DD"/>
    <w:rsid w:val="0042748B"/>
    <w:rsid w:val="00427560"/>
    <w:rsid w:val="00427C28"/>
    <w:rsid w:val="00430E8F"/>
    <w:rsid w:val="00430FD5"/>
    <w:rsid w:val="0043152B"/>
    <w:rsid w:val="004318BA"/>
    <w:rsid w:val="00434CE6"/>
    <w:rsid w:val="00435F11"/>
    <w:rsid w:val="004371D0"/>
    <w:rsid w:val="00437366"/>
    <w:rsid w:val="004373E5"/>
    <w:rsid w:val="00437D90"/>
    <w:rsid w:val="00437F90"/>
    <w:rsid w:val="00440466"/>
    <w:rsid w:val="00441105"/>
    <w:rsid w:val="004416BF"/>
    <w:rsid w:val="004419EC"/>
    <w:rsid w:val="00442806"/>
    <w:rsid w:val="00442B84"/>
    <w:rsid w:val="0044337A"/>
    <w:rsid w:val="00443B84"/>
    <w:rsid w:val="00443F1B"/>
    <w:rsid w:val="0044411B"/>
    <w:rsid w:val="0044457F"/>
    <w:rsid w:val="00445F55"/>
    <w:rsid w:val="004474CB"/>
    <w:rsid w:val="00447548"/>
    <w:rsid w:val="004501A1"/>
    <w:rsid w:val="0045029C"/>
    <w:rsid w:val="0045098B"/>
    <w:rsid w:val="00450A61"/>
    <w:rsid w:val="00450A80"/>
    <w:rsid w:val="00450DBE"/>
    <w:rsid w:val="00451114"/>
    <w:rsid w:val="004515EB"/>
    <w:rsid w:val="00451C71"/>
    <w:rsid w:val="004526B6"/>
    <w:rsid w:val="00452BF1"/>
    <w:rsid w:val="00453097"/>
    <w:rsid w:val="004533E4"/>
    <w:rsid w:val="0045350B"/>
    <w:rsid w:val="00453AD3"/>
    <w:rsid w:val="0045455E"/>
    <w:rsid w:val="0045496D"/>
    <w:rsid w:val="00454D07"/>
    <w:rsid w:val="00456FF0"/>
    <w:rsid w:val="00457025"/>
    <w:rsid w:val="004570A6"/>
    <w:rsid w:val="0045735B"/>
    <w:rsid w:val="00462510"/>
    <w:rsid w:val="00462726"/>
    <w:rsid w:val="004632A6"/>
    <w:rsid w:val="00463A4E"/>
    <w:rsid w:val="00463C12"/>
    <w:rsid w:val="00464E98"/>
    <w:rsid w:val="004656ED"/>
    <w:rsid w:val="00466191"/>
    <w:rsid w:val="00466686"/>
    <w:rsid w:val="004667C8"/>
    <w:rsid w:val="004672FF"/>
    <w:rsid w:val="004673B7"/>
    <w:rsid w:val="00470832"/>
    <w:rsid w:val="004709AE"/>
    <w:rsid w:val="00471A44"/>
    <w:rsid w:val="00471B77"/>
    <w:rsid w:val="00471EB2"/>
    <w:rsid w:val="00473464"/>
    <w:rsid w:val="004736F1"/>
    <w:rsid w:val="004739F0"/>
    <w:rsid w:val="00474113"/>
    <w:rsid w:val="004745A4"/>
    <w:rsid w:val="00474FFE"/>
    <w:rsid w:val="00475698"/>
    <w:rsid w:val="004761C0"/>
    <w:rsid w:val="004767C7"/>
    <w:rsid w:val="00476F7B"/>
    <w:rsid w:val="004775AD"/>
    <w:rsid w:val="00477924"/>
    <w:rsid w:val="00477B0E"/>
    <w:rsid w:val="0048154F"/>
    <w:rsid w:val="00481D1B"/>
    <w:rsid w:val="004820D6"/>
    <w:rsid w:val="004828A2"/>
    <w:rsid w:val="004834ED"/>
    <w:rsid w:val="00483F6F"/>
    <w:rsid w:val="00484EB0"/>
    <w:rsid w:val="00485E20"/>
    <w:rsid w:val="00486746"/>
    <w:rsid w:val="004873A7"/>
    <w:rsid w:val="00487750"/>
    <w:rsid w:val="00490BC4"/>
    <w:rsid w:val="00492430"/>
    <w:rsid w:val="004938B9"/>
    <w:rsid w:val="0049440C"/>
    <w:rsid w:val="00494DCD"/>
    <w:rsid w:val="00494EF6"/>
    <w:rsid w:val="004978C7"/>
    <w:rsid w:val="004A0129"/>
    <w:rsid w:val="004A01D0"/>
    <w:rsid w:val="004A0478"/>
    <w:rsid w:val="004A06FB"/>
    <w:rsid w:val="004A106D"/>
    <w:rsid w:val="004A1EF1"/>
    <w:rsid w:val="004A22C7"/>
    <w:rsid w:val="004A2638"/>
    <w:rsid w:val="004A263A"/>
    <w:rsid w:val="004A2705"/>
    <w:rsid w:val="004A3165"/>
    <w:rsid w:val="004A3E8E"/>
    <w:rsid w:val="004A418B"/>
    <w:rsid w:val="004A43D1"/>
    <w:rsid w:val="004A473D"/>
    <w:rsid w:val="004A5AE8"/>
    <w:rsid w:val="004A6971"/>
    <w:rsid w:val="004A6CCA"/>
    <w:rsid w:val="004A72BE"/>
    <w:rsid w:val="004A77B3"/>
    <w:rsid w:val="004A7A55"/>
    <w:rsid w:val="004A7B3C"/>
    <w:rsid w:val="004A7E54"/>
    <w:rsid w:val="004B09B5"/>
    <w:rsid w:val="004B16FF"/>
    <w:rsid w:val="004B1CC7"/>
    <w:rsid w:val="004B27D0"/>
    <w:rsid w:val="004B2CD2"/>
    <w:rsid w:val="004B339E"/>
    <w:rsid w:val="004B3E91"/>
    <w:rsid w:val="004B41C4"/>
    <w:rsid w:val="004B4457"/>
    <w:rsid w:val="004B4800"/>
    <w:rsid w:val="004B4D46"/>
    <w:rsid w:val="004B4F3D"/>
    <w:rsid w:val="004B5D4D"/>
    <w:rsid w:val="004B687B"/>
    <w:rsid w:val="004B6984"/>
    <w:rsid w:val="004B6993"/>
    <w:rsid w:val="004B7A5C"/>
    <w:rsid w:val="004B7B7B"/>
    <w:rsid w:val="004C0734"/>
    <w:rsid w:val="004C0824"/>
    <w:rsid w:val="004C0A83"/>
    <w:rsid w:val="004C0DC7"/>
    <w:rsid w:val="004C112C"/>
    <w:rsid w:val="004C140F"/>
    <w:rsid w:val="004C17BE"/>
    <w:rsid w:val="004C1CCD"/>
    <w:rsid w:val="004C1F53"/>
    <w:rsid w:val="004C2937"/>
    <w:rsid w:val="004C2CC9"/>
    <w:rsid w:val="004C2D47"/>
    <w:rsid w:val="004C3E6F"/>
    <w:rsid w:val="004C4810"/>
    <w:rsid w:val="004C4847"/>
    <w:rsid w:val="004C48BF"/>
    <w:rsid w:val="004C55B6"/>
    <w:rsid w:val="004C564F"/>
    <w:rsid w:val="004C79E6"/>
    <w:rsid w:val="004C7BC1"/>
    <w:rsid w:val="004C7D6A"/>
    <w:rsid w:val="004D060E"/>
    <w:rsid w:val="004D069D"/>
    <w:rsid w:val="004D0DD9"/>
    <w:rsid w:val="004D0FED"/>
    <w:rsid w:val="004D1F22"/>
    <w:rsid w:val="004D1F42"/>
    <w:rsid w:val="004D2135"/>
    <w:rsid w:val="004D2B7E"/>
    <w:rsid w:val="004D3082"/>
    <w:rsid w:val="004D3822"/>
    <w:rsid w:val="004D3AE7"/>
    <w:rsid w:val="004D49BD"/>
    <w:rsid w:val="004D542E"/>
    <w:rsid w:val="004D5960"/>
    <w:rsid w:val="004D6049"/>
    <w:rsid w:val="004D60A3"/>
    <w:rsid w:val="004D6728"/>
    <w:rsid w:val="004D6DF3"/>
    <w:rsid w:val="004D6F6D"/>
    <w:rsid w:val="004D7184"/>
    <w:rsid w:val="004D7F7E"/>
    <w:rsid w:val="004D7FCE"/>
    <w:rsid w:val="004E0390"/>
    <w:rsid w:val="004E04A5"/>
    <w:rsid w:val="004E0619"/>
    <w:rsid w:val="004E1684"/>
    <w:rsid w:val="004E29E1"/>
    <w:rsid w:val="004E3616"/>
    <w:rsid w:val="004E3DE1"/>
    <w:rsid w:val="004E41B1"/>
    <w:rsid w:val="004E42E3"/>
    <w:rsid w:val="004E50CD"/>
    <w:rsid w:val="004E50DA"/>
    <w:rsid w:val="004E5F40"/>
    <w:rsid w:val="004E6CD2"/>
    <w:rsid w:val="004E6D1B"/>
    <w:rsid w:val="004E7087"/>
    <w:rsid w:val="004E7449"/>
    <w:rsid w:val="004E752B"/>
    <w:rsid w:val="004E76B2"/>
    <w:rsid w:val="004E7EA8"/>
    <w:rsid w:val="004F0548"/>
    <w:rsid w:val="004F06DE"/>
    <w:rsid w:val="004F104F"/>
    <w:rsid w:val="004F1C34"/>
    <w:rsid w:val="004F23DD"/>
    <w:rsid w:val="004F2E47"/>
    <w:rsid w:val="004F363D"/>
    <w:rsid w:val="004F4138"/>
    <w:rsid w:val="004F45B3"/>
    <w:rsid w:val="004F4BB1"/>
    <w:rsid w:val="004F601E"/>
    <w:rsid w:val="004F6480"/>
    <w:rsid w:val="004F6EBE"/>
    <w:rsid w:val="004F755D"/>
    <w:rsid w:val="004F77A9"/>
    <w:rsid w:val="004F7936"/>
    <w:rsid w:val="004F7ACF"/>
    <w:rsid w:val="004F7EED"/>
    <w:rsid w:val="0050089E"/>
    <w:rsid w:val="00501918"/>
    <w:rsid w:val="00502F66"/>
    <w:rsid w:val="00503DAB"/>
    <w:rsid w:val="00504103"/>
    <w:rsid w:val="00504110"/>
    <w:rsid w:val="005052CF"/>
    <w:rsid w:val="0050530C"/>
    <w:rsid w:val="0050580D"/>
    <w:rsid w:val="005058FB"/>
    <w:rsid w:val="005073DE"/>
    <w:rsid w:val="005074FB"/>
    <w:rsid w:val="00507617"/>
    <w:rsid w:val="00507AC7"/>
    <w:rsid w:val="005102AE"/>
    <w:rsid w:val="00510764"/>
    <w:rsid w:val="0051084A"/>
    <w:rsid w:val="00510B00"/>
    <w:rsid w:val="00510BB8"/>
    <w:rsid w:val="00510BE0"/>
    <w:rsid w:val="00511E9C"/>
    <w:rsid w:val="005121B9"/>
    <w:rsid w:val="005121DB"/>
    <w:rsid w:val="005122DB"/>
    <w:rsid w:val="005130D3"/>
    <w:rsid w:val="00513250"/>
    <w:rsid w:val="00513C23"/>
    <w:rsid w:val="00514AE9"/>
    <w:rsid w:val="00515060"/>
    <w:rsid w:val="00515CED"/>
    <w:rsid w:val="00515ED5"/>
    <w:rsid w:val="005177D7"/>
    <w:rsid w:val="0052029B"/>
    <w:rsid w:val="00520EEC"/>
    <w:rsid w:val="005210F0"/>
    <w:rsid w:val="00521394"/>
    <w:rsid w:val="00521C1A"/>
    <w:rsid w:val="005220CB"/>
    <w:rsid w:val="00522687"/>
    <w:rsid w:val="00522ACA"/>
    <w:rsid w:val="005235F1"/>
    <w:rsid w:val="00524BA6"/>
    <w:rsid w:val="00524C77"/>
    <w:rsid w:val="00524D1B"/>
    <w:rsid w:val="00524F73"/>
    <w:rsid w:val="005253FD"/>
    <w:rsid w:val="0052543A"/>
    <w:rsid w:val="00526E49"/>
    <w:rsid w:val="0052734A"/>
    <w:rsid w:val="005314F7"/>
    <w:rsid w:val="0053162C"/>
    <w:rsid w:val="0053256F"/>
    <w:rsid w:val="005333BA"/>
    <w:rsid w:val="00533624"/>
    <w:rsid w:val="005346DE"/>
    <w:rsid w:val="0053572B"/>
    <w:rsid w:val="00535FAE"/>
    <w:rsid w:val="005362DE"/>
    <w:rsid w:val="00536375"/>
    <w:rsid w:val="00536B55"/>
    <w:rsid w:val="00536C07"/>
    <w:rsid w:val="00537052"/>
    <w:rsid w:val="005371DC"/>
    <w:rsid w:val="00537688"/>
    <w:rsid w:val="005377FD"/>
    <w:rsid w:val="0054013E"/>
    <w:rsid w:val="005411D0"/>
    <w:rsid w:val="00541922"/>
    <w:rsid w:val="00541938"/>
    <w:rsid w:val="0054225B"/>
    <w:rsid w:val="005427E6"/>
    <w:rsid w:val="0054382A"/>
    <w:rsid w:val="00543DB9"/>
    <w:rsid w:val="005445B7"/>
    <w:rsid w:val="00544828"/>
    <w:rsid w:val="00544A9E"/>
    <w:rsid w:val="00545719"/>
    <w:rsid w:val="00545731"/>
    <w:rsid w:val="00545A25"/>
    <w:rsid w:val="00545E0F"/>
    <w:rsid w:val="0054601F"/>
    <w:rsid w:val="00546536"/>
    <w:rsid w:val="005473C3"/>
    <w:rsid w:val="00550485"/>
    <w:rsid w:val="00550DB9"/>
    <w:rsid w:val="00550F88"/>
    <w:rsid w:val="00551381"/>
    <w:rsid w:val="005513C4"/>
    <w:rsid w:val="005521FE"/>
    <w:rsid w:val="00552AB7"/>
    <w:rsid w:val="0055307B"/>
    <w:rsid w:val="005538F5"/>
    <w:rsid w:val="00553E92"/>
    <w:rsid w:val="0055437B"/>
    <w:rsid w:val="0055537D"/>
    <w:rsid w:val="005557A3"/>
    <w:rsid w:val="00555C0B"/>
    <w:rsid w:val="005567C6"/>
    <w:rsid w:val="00556ED8"/>
    <w:rsid w:val="0055750C"/>
    <w:rsid w:val="00557569"/>
    <w:rsid w:val="0055775A"/>
    <w:rsid w:val="00557B62"/>
    <w:rsid w:val="00560F45"/>
    <w:rsid w:val="00561ADD"/>
    <w:rsid w:val="00561CE4"/>
    <w:rsid w:val="005637C2"/>
    <w:rsid w:val="0056421B"/>
    <w:rsid w:val="00564587"/>
    <w:rsid w:val="00565330"/>
    <w:rsid w:val="00565ABF"/>
    <w:rsid w:val="00565EC9"/>
    <w:rsid w:val="005661FA"/>
    <w:rsid w:val="00566ECC"/>
    <w:rsid w:val="00566F1B"/>
    <w:rsid w:val="005673D4"/>
    <w:rsid w:val="00567703"/>
    <w:rsid w:val="00567B87"/>
    <w:rsid w:val="00570553"/>
    <w:rsid w:val="0057085E"/>
    <w:rsid w:val="00570B87"/>
    <w:rsid w:val="005712D1"/>
    <w:rsid w:val="005716F6"/>
    <w:rsid w:val="00572EFF"/>
    <w:rsid w:val="005742C2"/>
    <w:rsid w:val="0057460B"/>
    <w:rsid w:val="0057575F"/>
    <w:rsid w:val="00575F80"/>
    <w:rsid w:val="005766BE"/>
    <w:rsid w:val="005773EE"/>
    <w:rsid w:val="00577A4B"/>
    <w:rsid w:val="0058073A"/>
    <w:rsid w:val="00581016"/>
    <w:rsid w:val="005814D8"/>
    <w:rsid w:val="00581592"/>
    <w:rsid w:val="0058181B"/>
    <w:rsid w:val="00582160"/>
    <w:rsid w:val="00582F42"/>
    <w:rsid w:val="005839C0"/>
    <w:rsid w:val="00584068"/>
    <w:rsid w:val="005844C3"/>
    <w:rsid w:val="00584AC6"/>
    <w:rsid w:val="00585086"/>
    <w:rsid w:val="00585236"/>
    <w:rsid w:val="0058562A"/>
    <w:rsid w:val="005857A8"/>
    <w:rsid w:val="00585804"/>
    <w:rsid w:val="005867F5"/>
    <w:rsid w:val="00586A10"/>
    <w:rsid w:val="00587462"/>
    <w:rsid w:val="0058780A"/>
    <w:rsid w:val="00587E50"/>
    <w:rsid w:val="00590014"/>
    <w:rsid w:val="00590776"/>
    <w:rsid w:val="00590E9C"/>
    <w:rsid w:val="005913CA"/>
    <w:rsid w:val="005914B3"/>
    <w:rsid w:val="005914C4"/>
    <w:rsid w:val="005916D6"/>
    <w:rsid w:val="0059200B"/>
    <w:rsid w:val="005920C0"/>
    <w:rsid w:val="00592CDE"/>
    <w:rsid w:val="0059388D"/>
    <w:rsid w:val="00593B50"/>
    <w:rsid w:val="0059422E"/>
    <w:rsid w:val="0059445B"/>
    <w:rsid w:val="00595A17"/>
    <w:rsid w:val="00595F12"/>
    <w:rsid w:val="0059613C"/>
    <w:rsid w:val="0059660A"/>
    <w:rsid w:val="00596990"/>
    <w:rsid w:val="00597447"/>
    <w:rsid w:val="0059769E"/>
    <w:rsid w:val="0059786B"/>
    <w:rsid w:val="005A0553"/>
    <w:rsid w:val="005A0B5E"/>
    <w:rsid w:val="005A1725"/>
    <w:rsid w:val="005A1C45"/>
    <w:rsid w:val="005A38FE"/>
    <w:rsid w:val="005A3D49"/>
    <w:rsid w:val="005A41CE"/>
    <w:rsid w:val="005A43F0"/>
    <w:rsid w:val="005A4E44"/>
    <w:rsid w:val="005A6C9C"/>
    <w:rsid w:val="005A6EE3"/>
    <w:rsid w:val="005A745A"/>
    <w:rsid w:val="005A7825"/>
    <w:rsid w:val="005A792D"/>
    <w:rsid w:val="005A7A4E"/>
    <w:rsid w:val="005A7A60"/>
    <w:rsid w:val="005A7FEE"/>
    <w:rsid w:val="005B0079"/>
    <w:rsid w:val="005B03F6"/>
    <w:rsid w:val="005B044A"/>
    <w:rsid w:val="005B04DE"/>
    <w:rsid w:val="005B07F6"/>
    <w:rsid w:val="005B08C6"/>
    <w:rsid w:val="005B13FB"/>
    <w:rsid w:val="005B33DC"/>
    <w:rsid w:val="005B3A14"/>
    <w:rsid w:val="005B45DA"/>
    <w:rsid w:val="005B4DD9"/>
    <w:rsid w:val="005B5057"/>
    <w:rsid w:val="005B56E2"/>
    <w:rsid w:val="005B66DF"/>
    <w:rsid w:val="005B7640"/>
    <w:rsid w:val="005C03CA"/>
    <w:rsid w:val="005C0898"/>
    <w:rsid w:val="005C08CD"/>
    <w:rsid w:val="005C0D6A"/>
    <w:rsid w:val="005C0E5E"/>
    <w:rsid w:val="005C1B96"/>
    <w:rsid w:val="005C2D2E"/>
    <w:rsid w:val="005C2EF5"/>
    <w:rsid w:val="005C3573"/>
    <w:rsid w:val="005C3695"/>
    <w:rsid w:val="005C38E5"/>
    <w:rsid w:val="005C3D73"/>
    <w:rsid w:val="005C599F"/>
    <w:rsid w:val="005C5C69"/>
    <w:rsid w:val="005C6ABC"/>
    <w:rsid w:val="005C6B47"/>
    <w:rsid w:val="005C7A80"/>
    <w:rsid w:val="005C7F4F"/>
    <w:rsid w:val="005D025A"/>
    <w:rsid w:val="005D0BA5"/>
    <w:rsid w:val="005D1B64"/>
    <w:rsid w:val="005D1E79"/>
    <w:rsid w:val="005D2159"/>
    <w:rsid w:val="005D21EB"/>
    <w:rsid w:val="005D235D"/>
    <w:rsid w:val="005D24D1"/>
    <w:rsid w:val="005D2954"/>
    <w:rsid w:val="005D2FBD"/>
    <w:rsid w:val="005D2FC7"/>
    <w:rsid w:val="005D3AD3"/>
    <w:rsid w:val="005D3B11"/>
    <w:rsid w:val="005D3FD5"/>
    <w:rsid w:val="005D4326"/>
    <w:rsid w:val="005D55AB"/>
    <w:rsid w:val="005D575E"/>
    <w:rsid w:val="005D5A5A"/>
    <w:rsid w:val="005D62EE"/>
    <w:rsid w:val="005D7280"/>
    <w:rsid w:val="005D73B3"/>
    <w:rsid w:val="005D743D"/>
    <w:rsid w:val="005D7ACD"/>
    <w:rsid w:val="005E0794"/>
    <w:rsid w:val="005E0979"/>
    <w:rsid w:val="005E1205"/>
    <w:rsid w:val="005E1857"/>
    <w:rsid w:val="005E1F6F"/>
    <w:rsid w:val="005E256C"/>
    <w:rsid w:val="005E2E72"/>
    <w:rsid w:val="005E3C64"/>
    <w:rsid w:val="005E412E"/>
    <w:rsid w:val="005E48A7"/>
    <w:rsid w:val="005E4E22"/>
    <w:rsid w:val="005E5472"/>
    <w:rsid w:val="005E54B9"/>
    <w:rsid w:val="005E56D8"/>
    <w:rsid w:val="005E5BA2"/>
    <w:rsid w:val="005E5EF5"/>
    <w:rsid w:val="005E64CC"/>
    <w:rsid w:val="005E65F7"/>
    <w:rsid w:val="005E6A27"/>
    <w:rsid w:val="005E7088"/>
    <w:rsid w:val="005E7135"/>
    <w:rsid w:val="005E7147"/>
    <w:rsid w:val="005F1569"/>
    <w:rsid w:val="005F1674"/>
    <w:rsid w:val="005F1E83"/>
    <w:rsid w:val="005F2275"/>
    <w:rsid w:val="005F27CF"/>
    <w:rsid w:val="005F2B54"/>
    <w:rsid w:val="005F3AC6"/>
    <w:rsid w:val="005F3C20"/>
    <w:rsid w:val="005F3CD2"/>
    <w:rsid w:val="005F44AF"/>
    <w:rsid w:val="005F4A32"/>
    <w:rsid w:val="005F5107"/>
    <w:rsid w:val="005F52BF"/>
    <w:rsid w:val="005F55E0"/>
    <w:rsid w:val="005F59AA"/>
    <w:rsid w:val="005F6164"/>
    <w:rsid w:val="005F63DF"/>
    <w:rsid w:val="005F6678"/>
    <w:rsid w:val="005F6943"/>
    <w:rsid w:val="005F6AA5"/>
    <w:rsid w:val="005F76D8"/>
    <w:rsid w:val="005F7E61"/>
    <w:rsid w:val="005F7F3A"/>
    <w:rsid w:val="00600326"/>
    <w:rsid w:val="00600ADA"/>
    <w:rsid w:val="00600D9A"/>
    <w:rsid w:val="00601448"/>
    <w:rsid w:val="00601790"/>
    <w:rsid w:val="00601A25"/>
    <w:rsid w:val="00602176"/>
    <w:rsid w:val="006022BA"/>
    <w:rsid w:val="00602538"/>
    <w:rsid w:val="006026A1"/>
    <w:rsid w:val="0060312D"/>
    <w:rsid w:val="006031A9"/>
    <w:rsid w:val="0060382C"/>
    <w:rsid w:val="00603CBC"/>
    <w:rsid w:val="00604693"/>
    <w:rsid w:val="00604973"/>
    <w:rsid w:val="00604B28"/>
    <w:rsid w:val="0060595E"/>
    <w:rsid w:val="00606325"/>
    <w:rsid w:val="006068B4"/>
    <w:rsid w:val="00607B11"/>
    <w:rsid w:val="00607E54"/>
    <w:rsid w:val="006102E1"/>
    <w:rsid w:val="00610B97"/>
    <w:rsid w:val="00610DAA"/>
    <w:rsid w:val="0061111F"/>
    <w:rsid w:val="0061124F"/>
    <w:rsid w:val="006116A0"/>
    <w:rsid w:val="0061185A"/>
    <w:rsid w:val="006119AC"/>
    <w:rsid w:val="0061255F"/>
    <w:rsid w:val="00612A7B"/>
    <w:rsid w:val="006132B8"/>
    <w:rsid w:val="00613390"/>
    <w:rsid w:val="00613983"/>
    <w:rsid w:val="00613D6B"/>
    <w:rsid w:val="00614140"/>
    <w:rsid w:val="00615767"/>
    <w:rsid w:val="0061625F"/>
    <w:rsid w:val="006164EC"/>
    <w:rsid w:val="00616B2A"/>
    <w:rsid w:val="00616B4C"/>
    <w:rsid w:val="00617070"/>
    <w:rsid w:val="006171E3"/>
    <w:rsid w:val="00617206"/>
    <w:rsid w:val="006172C8"/>
    <w:rsid w:val="00617B52"/>
    <w:rsid w:val="0062043F"/>
    <w:rsid w:val="0062107C"/>
    <w:rsid w:val="006210F5"/>
    <w:rsid w:val="006211E2"/>
    <w:rsid w:val="0062173F"/>
    <w:rsid w:val="006217A3"/>
    <w:rsid w:val="0062373E"/>
    <w:rsid w:val="00624C12"/>
    <w:rsid w:val="00624F13"/>
    <w:rsid w:val="00625465"/>
    <w:rsid w:val="006259D7"/>
    <w:rsid w:val="00625BB9"/>
    <w:rsid w:val="00625D9C"/>
    <w:rsid w:val="00625EB6"/>
    <w:rsid w:val="00626777"/>
    <w:rsid w:val="00627346"/>
    <w:rsid w:val="0063020F"/>
    <w:rsid w:val="0063053B"/>
    <w:rsid w:val="006307D8"/>
    <w:rsid w:val="00630D3B"/>
    <w:rsid w:val="006311E7"/>
    <w:rsid w:val="00632E3E"/>
    <w:rsid w:val="006343BC"/>
    <w:rsid w:val="00634B65"/>
    <w:rsid w:val="00634DDC"/>
    <w:rsid w:val="0063514F"/>
    <w:rsid w:val="0063576A"/>
    <w:rsid w:val="006363C3"/>
    <w:rsid w:val="00636A75"/>
    <w:rsid w:val="00636CC0"/>
    <w:rsid w:val="0063734E"/>
    <w:rsid w:val="006373AF"/>
    <w:rsid w:val="006378AE"/>
    <w:rsid w:val="00637E12"/>
    <w:rsid w:val="00637F64"/>
    <w:rsid w:val="00641D04"/>
    <w:rsid w:val="00642286"/>
    <w:rsid w:val="00643547"/>
    <w:rsid w:val="00643675"/>
    <w:rsid w:val="00644152"/>
    <w:rsid w:val="006458FF"/>
    <w:rsid w:val="00645C46"/>
    <w:rsid w:val="00645CFF"/>
    <w:rsid w:val="00647A0E"/>
    <w:rsid w:val="00647A1B"/>
    <w:rsid w:val="00647EDF"/>
    <w:rsid w:val="00650467"/>
    <w:rsid w:val="0065046E"/>
    <w:rsid w:val="0065057E"/>
    <w:rsid w:val="006514C1"/>
    <w:rsid w:val="00651BF9"/>
    <w:rsid w:val="006521D5"/>
    <w:rsid w:val="00652A58"/>
    <w:rsid w:val="00652B25"/>
    <w:rsid w:val="006531A5"/>
    <w:rsid w:val="00653747"/>
    <w:rsid w:val="00653B44"/>
    <w:rsid w:val="00653EC2"/>
    <w:rsid w:val="00654115"/>
    <w:rsid w:val="006542E4"/>
    <w:rsid w:val="00654510"/>
    <w:rsid w:val="00654CEB"/>
    <w:rsid w:val="00655A5C"/>
    <w:rsid w:val="00655F26"/>
    <w:rsid w:val="00656369"/>
    <w:rsid w:val="00656B34"/>
    <w:rsid w:val="00656E07"/>
    <w:rsid w:val="00656F51"/>
    <w:rsid w:val="0065730A"/>
    <w:rsid w:val="00657C2C"/>
    <w:rsid w:val="00657E0C"/>
    <w:rsid w:val="00660838"/>
    <w:rsid w:val="006609A3"/>
    <w:rsid w:val="00661245"/>
    <w:rsid w:val="00661921"/>
    <w:rsid w:val="00662DBC"/>
    <w:rsid w:val="006632B8"/>
    <w:rsid w:val="00663769"/>
    <w:rsid w:val="00663F29"/>
    <w:rsid w:val="00664DA8"/>
    <w:rsid w:val="00665097"/>
    <w:rsid w:val="00665B92"/>
    <w:rsid w:val="00665F84"/>
    <w:rsid w:val="0066649D"/>
    <w:rsid w:val="00666C79"/>
    <w:rsid w:val="00667368"/>
    <w:rsid w:val="00667ED8"/>
    <w:rsid w:val="006703AC"/>
    <w:rsid w:val="006708F8"/>
    <w:rsid w:val="006714B6"/>
    <w:rsid w:val="006728CF"/>
    <w:rsid w:val="0067318B"/>
    <w:rsid w:val="00673356"/>
    <w:rsid w:val="006734C6"/>
    <w:rsid w:val="00673F60"/>
    <w:rsid w:val="00675E37"/>
    <w:rsid w:val="0067670B"/>
    <w:rsid w:val="00676B00"/>
    <w:rsid w:val="00677836"/>
    <w:rsid w:val="0068067E"/>
    <w:rsid w:val="006812A7"/>
    <w:rsid w:val="006818D8"/>
    <w:rsid w:val="00681F83"/>
    <w:rsid w:val="006822A4"/>
    <w:rsid w:val="0068276B"/>
    <w:rsid w:val="006827F3"/>
    <w:rsid w:val="00682C94"/>
    <w:rsid w:val="00682DB6"/>
    <w:rsid w:val="0068324B"/>
    <w:rsid w:val="006839D5"/>
    <w:rsid w:val="00683BD8"/>
    <w:rsid w:val="00683C0A"/>
    <w:rsid w:val="00683EB3"/>
    <w:rsid w:val="0068462F"/>
    <w:rsid w:val="006850D2"/>
    <w:rsid w:val="0068752A"/>
    <w:rsid w:val="00687939"/>
    <w:rsid w:val="0069021D"/>
    <w:rsid w:val="006906AB"/>
    <w:rsid w:val="006907A8"/>
    <w:rsid w:val="00690CBF"/>
    <w:rsid w:val="0069146D"/>
    <w:rsid w:val="0069221A"/>
    <w:rsid w:val="006925D4"/>
    <w:rsid w:val="00692A94"/>
    <w:rsid w:val="00692ECC"/>
    <w:rsid w:val="00695279"/>
    <w:rsid w:val="0069535E"/>
    <w:rsid w:val="006968BE"/>
    <w:rsid w:val="00696BB1"/>
    <w:rsid w:val="00696BBC"/>
    <w:rsid w:val="006970A4"/>
    <w:rsid w:val="00697979"/>
    <w:rsid w:val="00697EE1"/>
    <w:rsid w:val="006A1F29"/>
    <w:rsid w:val="006A2A78"/>
    <w:rsid w:val="006A2C3E"/>
    <w:rsid w:val="006A2D65"/>
    <w:rsid w:val="006A2E56"/>
    <w:rsid w:val="006A3920"/>
    <w:rsid w:val="006A4434"/>
    <w:rsid w:val="006A4EDC"/>
    <w:rsid w:val="006A511C"/>
    <w:rsid w:val="006A5543"/>
    <w:rsid w:val="006A7D55"/>
    <w:rsid w:val="006A7EAE"/>
    <w:rsid w:val="006A7EE0"/>
    <w:rsid w:val="006B0396"/>
    <w:rsid w:val="006B0AB7"/>
    <w:rsid w:val="006B0AEB"/>
    <w:rsid w:val="006B0D56"/>
    <w:rsid w:val="006B1715"/>
    <w:rsid w:val="006B1F98"/>
    <w:rsid w:val="006B1FEE"/>
    <w:rsid w:val="006B2D11"/>
    <w:rsid w:val="006B3677"/>
    <w:rsid w:val="006B3EB8"/>
    <w:rsid w:val="006B4D34"/>
    <w:rsid w:val="006B4F20"/>
    <w:rsid w:val="006B54D7"/>
    <w:rsid w:val="006B591C"/>
    <w:rsid w:val="006B5E12"/>
    <w:rsid w:val="006B6608"/>
    <w:rsid w:val="006B6909"/>
    <w:rsid w:val="006B75A5"/>
    <w:rsid w:val="006B7D6F"/>
    <w:rsid w:val="006C0C7E"/>
    <w:rsid w:val="006C15F2"/>
    <w:rsid w:val="006C2383"/>
    <w:rsid w:val="006C23FB"/>
    <w:rsid w:val="006C346A"/>
    <w:rsid w:val="006C3A3C"/>
    <w:rsid w:val="006C3AFA"/>
    <w:rsid w:val="006C3E2B"/>
    <w:rsid w:val="006C4380"/>
    <w:rsid w:val="006C44D7"/>
    <w:rsid w:val="006C65A2"/>
    <w:rsid w:val="006C7B1D"/>
    <w:rsid w:val="006C7E3A"/>
    <w:rsid w:val="006D0566"/>
    <w:rsid w:val="006D09DF"/>
    <w:rsid w:val="006D1FBF"/>
    <w:rsid w:val="006D25D3"/>
    <w:rsid w:val="006D2CB8"/>
    <w:rsid w:val="006D3027"/>
    <w:rsid w:val="006D44DF"/>
    <w:rsid w:val="006D4626"/>
    <w:rsid w:val="006D4721"/>
    <w:rsid w:val="006D512B"/>
    <w:rsid w:val="006D59C8"/>
    <w:rsid w:val="006D5D07"/>
    <w:rsid w:val="006D6B48"/>
    <w:rsid w:val="006D7AC6"/>
    <w:rsid w:val="006E0492"/>
    <w:rsid w:val="006E0B61"/>
    <w:rsid w:val="006E1DA6"/>
    <w:rsid w:val="006E2BA8"/>
    <w:rsid w:val="006E374F"/>
    <w:rsid w:val="006E38A6"/>
    <w:rsid w:val="006E3F65"/>
    <w:rsid w:val="006E3FFD"/>
    <w:rsid w:val="006E44CB"/>
    <w:rsid w:val="006E4BB1"/>
    <w:rsid w:val="006E5110"/>
    <w:rsid w:val="006E5504"/>
    <w:rsid w:val="006E5798"/>
    <w:rsid w:val="006E580B"/>
    <w:rsid w:val="006E5845"/>
    <w:rsid w:val="006E5F0C"/>
    <w:rsid w:val="006E61A2"/>
    <w:rsid w:val="006E6415"/>
    <w:rsid w:val="006E7BF9"/>
    <w:rsid w:val="006E7DF7"/>
    <w:rsid w:val="006F071B"/>
    <w:rsid w:val="006F0724"/>
    <w:rsid w:val="006F0FB7"/>
    <w:rsid w:val="006F1050"/>
    <w:rsid w:val="006F32B0"/>
    <w:rsid w:val="006F354E"/>
    <w:rsid w:val="006F4111"/>
    <w:rsid w:val="006F41B1"/>
    <w:rsid w:val="006F5345"/>
    <w:rsid w:val="006F53C2"/>
    <w:rsid w:val="006F577F"/>
    <w:rsid w:val="006F5790"/>
    <w:rsid w:val="006F5A71"/>
    <w:rsid w:val="006F5AD3"/>
    <w:rsid w:val="006F5BFE"/>
    <w:rsid w:val="006F6729"/>
    <w:rsid w:val="006F6AC7"/>
    <w:rsid w:val="006F6EA6"/>
    <w:rsid w:val="006F7CCA"/>
    <w:rsid w:val="007014C9"/>
    <w:rsid w:val="0070353B"/>
    <w:rsid w:val="00705AFD"/>
    <w:rsid w:val="00706200"/>
    <w:rsid w:val="007065B2"/>
    <w:rsid w:val="00706736"/>
    <w:rsid w:val="00706ACD"/>
    <w:rsid w:val="00706E7D"/>
    <w:rsid w:val="00707EEA"/>
    <w:rsid w:val="007100B5"/>
    <w:rsid w:val="007102CB"/>
    <w:rsid w:val="007107CB"/>
    <w:rsid w:val="00710F92"/>
    <w:rsid w:val="00712942"/>
    <w:rsid w:val="00714094"/>
    <w:rsid w:val="00714919"/>
    <w:rsid w:val="00714A3E"/>
    <w:rsid w:val="00715FE7"/>
    <w:rsid w:val="00716782"/>
    <w:rsid w:val="007169E1"/>
    <w:rsid w:val="007178F2"/>
    <w:rsid w:val="00717B8B"/>
    <w:rsid w:val="00717CEE"/>
    <w:rsid w:val="00720144"/>
    <w:rsid w:val="007202B1"/>
    <w:rsid w:val="00720668"/>
    <w:rsid w:val="00720C15"/>
    <w:rsid w:val="00720CB1"/>
    <w:rsid w:val="007213B2"/>
    <w:rsid w:val="007215D3"/>
    <w:rsid w:val="00722659"/>
    <w:rsid w:val="00722683"/>
    <w:rsid w:val="00722EAA"/>
    <w:rsid w:val="00723742"/>
    <w:rsid w:val="00723D32"/>
    <w:rsid w:val="00724B9C"/>
    <w:rsid w:val="0072511B"/>
    <w:rsid w:val="007263C8"/>
    <w:rsid w:val="007268FD"/>
    <w:rsid w:val="00727255"/>
    <w:rsid w:val="007274AE"/>
    <w:rsid w:val="00727C71"/>
    <w:rsid w:val="00727F17"/>
    <w:rsid w:val="00730BE6"/>
    <w:rsid w:val="00730F40"/>
    <w:rsid w:val="00731284"/>
    <w:rsid w:val="00731E95"/>
    <w:rsid w:val="00731E96"/>
    <w:rsid w:val="00732E17"/>
    <w:rsid w:val="00734756"/>
    <w:rsid w:val="00735FA8"/>
    <w:rsid w:val="007361D1"/>
    <w:rsid w:val="00736696"/>
    <w:rsid w:val="007370BF"/>
    <w:rsid w:val="0073739B"/>
    <w:rsid w:val="007374AF"/>
    <w:rsid w:val="0073771E"/>
    <w:rsid w:val="0073781B"/>
    <w:rsid w:val="00737E58"/>
    <w:rsid w:val="00737F25"/>
    <w:rsid w:val="00742461"/>
    <w:rsid w:val="007427BD"/>
    <w:rsid w:val="00742BAC"/>
    <w:rsid w:val="00742E13"/>
    <w:rsid w:val="00743505"/>
    <w:rsid w:val="00744588"/>
    <w:rsid w:val="00745600"/>
    <w:rsid w:val="00746594"/>
    <w:rsid w:val="007469D0"/>
    <w:rsid w:val="00746DF8"/>
    <w:rsid w:val="00747BF6"/>
    <w:rsid w:val="0075124A"/>
    <w:rsid w:val="007516F8"/>
    <w:rsid w:val="00752804"/>
    <w:rsid w:val="00752AAA"/>
    <w:rsid w:val="00752C02"/>
    <w:rsid w:val="00752D22"/>
    <w:rsid w:val="00752EAF"/>
    <w:rsid w:val="00753217"/>
    <w:rsid w:val="00754204"/>
    <w:rsid w:val="00754354"/>
    <w:rsid w:val="007547CA"/>
    <w:rsid w:val="00754881"/>
    <w:rsid w:val="007553AF"/>
    <w:rsid w:val="00755973"/>
    <w:rsid w:val="00756A97"/>
    <w:rsid w:val="00756F38"/>
    <w:rsid w:val="0075765E"/>
    <w:rsid w:val="00757768"/>
    <w:rsid w:val="0075776F"/>
    <w:rsid w:val="00760023"/>
    <w:rsid w:val="007603B8"/>
    <w:rsid w:val="00760A57"/>
    <w:rsid w:val="007621AF"/>
    <w:rsid w:val="00762D4D"/>
    <w:rsid w:val="007631EB"/>
    <w:rsid w:val="00763940"/>
    <w:rsid w:val="00764704"/>
    <w:rsid w:val="00765592"/>
    <w:rsid w:val="007656A9"/>
    <w:rsid w:val="00765757"/>
    <w:rsid w:val="00765928"/>
    <w:rsid w:val="0076693E"/>
    <w:rsid w:val="00766B76"/>
    <w:rsid w:val="00766C9A"/>
    <w:rsid w:val="00766D46"/>
    <w:rsid w:val="007670B4"/>
    <w:rsid w:val="00767700"/>
    <w:rsid w:val="0077034B"/>
    <w:rsid w:val="00771360"/>
    <w:rsid w:val="00772670"/>
    <w:rsid w:val="00772E25"/>
    <w:rsid w:val="007736A6"/>
    <w:rsid w:val="00773F9F"/>
    <w:rsid w:val="007742EC"/>
    <w:rsid w:val="00774698"/>
    <w:rsid w:val="00774775"/>
    <w:rsid w:val="00774F0B"/>
    <w:rsid w:val="0077565C"/>
    <w:rsid w:val="00776CBD"/>
    <w:rsid w:val="0077706B"/>
    <w:rsid w:val="007774A1"/>
    <w:rsid w:val="00777A15"/>
    <w:rsid w:val="007800B5"/>
    <w:rsid w:val="00780800"/>
    <w:rsid w:val="00781A59"/>
    <w:rsid w:val="00781F56"/>
    <w:rsid w:val="00782014"/>
    <w:rsid w:val="007824B9"/>
    <w:rsid w:val="00782B4B"/>
    <w:rsid w:val="0078386F"/>
    <w:rsid w:val="00783B3B"/>
    <w:rsid w:val="007848DB"/>
    <w:rsid w:val="007849E1"/>
    <w:rsid w:val="00784CDC"/>
    <w:rsid w:val="00785995"/>
    <w:rsid w:val="00785C94"/>
    <w:rsid w:val="00785FD6"/>
    <w:rsid w:val="00786F5D"/>
    <w:rsid w:val="0078756F"/>
    <w:rsid w:val="0079010C"/>
    <w:rsid w:val="0079063B"/>
    <w:rsid w:val="00790A1B"/>
    <w:rsid w:val="007919C7"/>
    <w:rsid w:val="00791ED5"/>
    <w:rsid w:val="00791EE1"/>
    <w:rsid w:val="00792354"/>
    <w:rsid w:val="00792855"/>
    <w:rsid w:val="00792C71"/>
    <w:rsid w:val="00793341"/>
    <w:rsid w:val="007936E1"/>
    <w:rsid w:val="00793726"/>
    <w:rsid w:val="00793736"/>
    <w:rsid w:val="00793E7C"/>
    <w:rsid w:val="0079448B"/>
    <w:rsid w:val="0079451A"/>
    <w:rsid w:val="00796430"/>
    <w:rsid w:val="007969FF"/>
    <w:rsid w:val="00797673"/>
    <w:rsid w:val="007977C9"/>
    <w:rsid w:val="007A007F"/>
    <w:rsid w:val="007A12AA"/>
    <w:rsid w:val="007A2219"/>
    <w:rsid w:val="007A2A6D"/>
    <w:rsid w:val="007A3026"/>
    <w:rsid w:val="007A3C21"/>
    <w:rsid w:val="007A6142"/>
    <w:rsid w:val="007B08F4"/>
    <w:rsid w:val="007B099D"/>
    <w:rsid w:val="007B2034"/>
    <w:rsid w:val="007B236B"/>
    <w:rsid w:val="007B3336"/>
    <w:rsid w:val="007B359D"/>
    <w:rsid w:val="007B3968"/>
    <w:rsid w:val="007B4DE3"/>
    <w:rsid w:val="007B54BB"/>
    <w:rsid w:val="007B68C0"/>
    <w:rsid w:val="007B6DE8"/>
    <w:rsid w:val="007C022B"/>
    <w:rsid w:val="007C1106"/>
    <w:rsid w:val="007C269B"/>
    <w:rsid w:val="007C28A7"/>
    <w:rsid w:val="007C2FE3"/>
    <w:rsid w:val="007C3054"/>
    <w:rsid w:val="007C3170"/>
    <w:rsid w:val="007C32FB"/>
    <w:rsid w:val="007C3688"/>
    <w:rsid w:val="007C3F18"/>
    <w:rsid w:val="007C4815"/>
    <w:rsid w:val="007C54EB"/>
    <w:rsid w:val="007C5569"/>
    <w:rsid w:val="007C560A"/>
    <w:rsid w:val="007C5D6D"/>
    <w:rsid w:val="007C5E5C"/>
    <w:rsid w:val="007C5FB7"/>
    <w:rsid w:val="007C609E"/>
    <w:rsid w:val="007C6A4F"/>
    <w:rsid w:val="007C6D2B"/>
    <w:rsid w:val="007C74B8"/>
    <w:rsid w:val="007C7841"/>
    <w:rsid w:val="007C7FE5"/>
    <w:rsid w:val="007D13BD"/>
    <w:rsid w:val="007D175A"/>
    <w:rsid w:val="007D1C13"/>
    <w:rsid w:val="007D217F"/>
    <w:rsid w:val="007D2B97"/>
    <w:rsid w:val="007D3340"/>
    <w:rsid w:val="007D4A75"/>
    <w:rsid w:val="007D5195"/>
    <w:rsid w:val="007D5427"/>
    <w:rsid w:val="007D5625"/>
    <w:rsid w:val="007D5E9C"/>
    <w:rsid w:val="007D69B6"/>
    <w:rsid w:val="007D7550"/>
    <w:rsid w:val="007E0262"/>
    <w:rsid w:val="007E1235"/>
    <w:rsid w:val="007E1D22"/>
    <w:rsid w:val="007E1F36"/>
    <w:rsid w:val="007E2786"/>
    <w:rsid w:val="007E2ACA"/>
    <w:rsid w:val="007E3100"/>
    <w:rsid w:val="007E4794"/>
    <w:rsid w:val="007E4C67"/>
    <w:rsid w:val="007E5B84"/>
    <w:rsid w:val="007E738F"/>
    <w:rsid w:val="007E77A6"/>
    <w:rsid w:val="007F0A99"/>
    <w:rsid w:val="007F0E16"/>
    <w:rsid w:val="007F1A12"/>
    <w:rsid w:val="007F2A85"/>
    <w:rsid w:val="007F3CF7"/>
    <w:rsid w:val="007F427E"/>
    <w:rsid w:val="007F562D"/>
    <w:rsid w:val="007F5867"/>
    <w:rsid w:val="007F61FE"/>
    <w:rsid w:val="007F6B06"/>
    <w:rsid w:val="007F6ED5"/>
    <w:rsid w:val="007F7F29"/>
    <w:rsid w:val="00800131"/>
    <w:rsid w:val="0080134F"/>
    <w:rsid w:val="0080167E"/>
    <w:rsid w:val="008029A1"/>
    <w:rsid w:val="00803C70"/>
    <w:rsid w:val="00803D05"/>
    <w:rsid w:val="00805171"/>
    <w:rsid w:val="00805858"/>
    <w:rsid w:val="00806E2A"/>
    <w:rsid w:val="00807F23"/>
    <w:rsid w:val="00810048"/>
    <w:rsid w:val="0081008B"/>
    <w:rsid w:val="008121E3"/>
    <w:rsid w:val="00812CB5"/>
    <w:rsid w:val="00813CDD"/>
    <w:rsid w:val="0081436E"/>
    <w:rsid w:val="008143AE"/>
    <w:rsid w:val="008148D2"/>
    <w:rsid w:val="00814B8B"/>
    <w:rsid w:val="00814EE3"/>
    <w:rsid w:val="0081514B"/>
    <w:rsid w:val="00815673"/>
    <w:rsid w:val="0081629F"/>
    <w:rsid w:val="008163F6"/>
    <w:rsid w:val="00816F6C"/>
    <w:rsid w:val="008176AD"/>
    <w:rsid w:val="00820F12"/>
    <w:rsid w:val="00821935"/>
    <w:rsid w:val="00821C90"/>
    <w:rsid w:val="00822A22"/>
    <w:rsid w:val="00822DB3"/>
    <w:rsid w:val="008235B7"/>
    <w:rsid w:val="00823697"/>
    <w:rsid w:val="008237C6"/>
    <w:rsid w:val="008242F8"/>
    <w:rsid w:val="00824646"/>
    <w:rsid w:val="00825516"/>
    <w:rsid w:val="00825793"/>
    <w:rsid w:val="00825A21"/>
    <w:rsid w:val="00825B21"/>
    <w:rsid w:val="008261F8"/>
    <w:rsid w:val="00826550"/>
    <w:rsid w:val="008266EE"/>
    <w:rsid w:val="00826AB2"/>
    <w:rsid w:val="00827674"/>
    <w:rsid w:val="00831956"/>
    <w:rsid w:val="00831E80"/>
    <w:rsid w:val="00832B85"/>
    <w:rsid w:val="00832F0B"/>
    <w:rsid w:val="008336CB"/>
    <w:rsid w:val="00833983"/>
    <w:rsid w:val="00833C2B"/>
    <w:rsid w:val="00834053"/>
    <w:rsid w:val="00834A44"/>
    <w:rsid w:val="00835AF7"/>
    <w:rsid w:val="00835B6F"/>
    <w:rsid w:val="00835D15"/>
    <w:rsid w:val="0083748A"/>
    <w:rsid w:val="00837B07"/>
    <w:rsid w:val="008403AE"/>
    <w:rsid w:val="00840650"/>
    <w:rsid w:val="00840E30"/>
    <w:rsid w:val="00841212"/>
    <w:rsid w:val="008414E6"/>
    <w:rsid w:val="0084219E"/>
    <w:rsid w:val="00842E7C"/>
    <w:rsid w:val="008435D2"/>
    <w:rsid w:val="00843A27"/>
    <w:rsid w:val="00843ACC"/>
    <w:rsid w:val="00843B21"/>
    <w:rsid w:val="00843D9F"/>
    <w:rsid w:val="00844A6C"/>
    <w:rsid w:val="00845C13"/>
    <w:rsid w:val="00846A21"/>
    <w:rsid w:val="00846E05"/>
    <w:rsid w:val="00847BE7"/>
    <w:rsid w:val="008505AC"/>
    <w:rsid w:val="008509D0"/>
    <w:rsid w:val="00850EA0"/>
    <w:rsid w:val="00851C10"/>
    <w:rsid w:val="00851C11"/>
    <w:rsid w:val="00851F6A"/>
    <w:rsid w:val="008531D7"/>
    <w:rsid w:val="00853303"/>
    <w:rsid w:val="0085348C"/>
    <w:rsid w:val="00854E20"/>
    <w:rsid w:val="008554DE"/>
    <w:rsid w:val="0085570F"/>
    <w:rsid w:val="0085591B"/>
    <w:rsid w:val="00855BFE"/>
    <w:rsid w:val="00856FB1"/>
    <w:rsid w:val="00857055"/>
    <w:rsid w:val="008570B2"/>
    <w:rsid w:val="00860A9A"/>
    <w:rsid w:val="00860B45"/>
    <w:rsid w:val="00861E6B"/>
    <w:rsid w:val="00861F83"/>
    <w:rsid w:val="00862D42"/>
    <w:rsid w:val="00862D5D"/>
    <w:rsid w:val="00863432"/>
    <w:rsid w:val="008639B5"/>
    <w:rsid w:val="00863FF4"/>
    <w:rsid w:val="00864D0A"/>
    <w:rsid w:val="00865298"/>
    <w:rsid w:val="00865677"/>
    <w:rsid w:val="008706B5"/>
    <w:rsid w:val="00870FD6"/>
    <w:rsid w:val="0087133D"/>
    <w:rsid w:val="0087159A"/>
    <w:rsid w:val="008722F7"/>
    <w:rsid w:val="00872735"/>
    <w:rsid w:val="00872DCF"/>
    <w:rsid w:val="008733E2"/>
    <w:rsid w:val="00874C45"/>
    <w:rsid w:val="00875B8F"/>
    <w:rsid w:val="00876250"/>
    <w:rsid w:val="00876BFE"/>
    <w:rsid w:val="00876D65"/>
    <w:rsid w:val="00877253"/>
    <w:rsid w:val="00877B9E"/>
    <w:rsid w:val="008801AD"/>
    <w:rsid w:val="008803BA"/>
    <w:rsid w:val="00880502"/>
    <w:rsid w:val="008805E7"/>
    <w:rsid w:val="00880CB9"/>
    <w:rsid w:val="00881854"/>
    <w:rsid w:val="00881992"/>
    <w:rsid w:val="008826B8"/>
    <w:rsid w:val="008828A7"/>
    <w:rsid w:val="00882FDF"/>
    <w:rsid w:val="008831E0"/>
    <w:rsid w:val="00883A10"/>
    <w:rsid w:val="008845B1"/>
    <w:rsid w:val="00884608"/>
    <w:rsid w:val="00884EFD"/>
    <w:rsid w:val="008851D3"/>
    <w:rsid w:val="008852F5"/>
    <w:rsid w:val="008856EE"/>
    <w:rsid w:val="00885B18"/>
    <w:rsid w:val="00885CD0"/>
    <w:rsid w:val="00885CD1"/>
    <w:rsid w:val="00886029"/>
    <w:rsid w:val="00886B89"/>
    <w:rsid w:val="0088721A"/>
    <w:rsid w:val="008904B7"/>
    <w:rsid w:val="00890900"/>
    <w:rsid w:val="00890AD5"/>
    <w:rsid w:val="0089100C"/>
    <w:rsid w:val="00891CB4"/>
    <w:rsid w:val="00891E32"/>
    <w:rsid w:val="008923A4"/>
    <w:rsid w:val="0089248B"/>
    <w:rsid w:val="00892526"/>
    <w:rsid w:val="00892C8F"/>
    <w:rsid w:val="008932F8"/>
    <w:rsid w:val="00895414"/>
    <w:rsid w:val="00895EEA"/>
    <w:rsid w:val="00896734"/>
    <w:rsid w:val="00896C63"/>
    <w:rsid w:val="00896D2D"/>
    <w:rsid w:val="00896D33"/>
    <w:rsid w:val="00897021"/>
    <w:rsid w:val="008977AC"/>
    <w:rsid w:val="00897DBC"/>
    <w:rsid w:val="008A0184"/>
    <w:rsid w:val="008A0949"/>
    <w:rsid w:val="008A1197"/>
    <w:rsid w:val="008A12AC"/>
    <w:rsid w:val="008A1DAC"/>
    <w:rsid w:val="008A254E"/>
    <w:rsid w:val="008A2CE4"/>
    <w:rsid w:val="008A313A"/>
    <w:rsid w:val="008A5F57"/>
    <w:rsid w:val="008A6ABB"/>
    <w:rsid w:val="008A7C5A"/>
    <w:rsid w:val="008A7F67"/>
    <w:rsid w:val="008B00FF"/>
    <w:rsid w:val="008B029F"/>
    <w:rsid w:val="008B0C14"/>
    <w:rsid w:val="008B23E2"/>
    <w:rsid w:val="008B25A1"/>
    <w:rsid w:val="008B299A"/>
    <w:rsid w:val="008B2A81"/>
    <w:rsid w:val="008B2B82"/>
    <w:rsid w:val="008B30AA"/>
    <w:rsid w:val="008B34A2"/>
    <w:rsid w:val="008B39C3"/>
    <w:rsid w:val="008B410D"/>
    <w:rsid w:val="008B5101"/>
    <w:rsid w:val="008B605A"/>
    <w:rsid w:val="008B78BB"/>
    <w:rsid w:val="008C0673"/>
    <w:rsid w:val="008C094F"/>
    <w:rsid w:val="008C0AE9"/>
    <w:rsid w:val="008C0D0D"/>
    <w:rsid w:val="008C0F76"/>
    <w:rsid w:val="008C0F88"/>
    <w:rsid w:val="008C18CD"/>
    <w:rsid w:val="008C3675"/>
    <w:rsid w:val="008C3B25"/>
    <w:rsid w:val="008C3BC4"/>
    <w:rsid w:val="008C4256"/>
    <w:rsid w:val="008C47E8"/>
    <w:rsid w:val="008C4A86"/>
    <w:rsid w:val="008C508F"/>
    <w:rsid w:val="008C52C3"/>
    <w:rsid w:val="008C54E1"/>
    <w:rsid w:val="008C59E9"/>
    <w:rsid w:val="008C5DD2"/>
    <w:rsid w:val="008C6E6E"/>
    <w:rsid w:val="008C71CA"/>
    <w:rsid w:val="008C7460"/>
    <w:rsid w:val="008C7F9C"/>
    <w:rsid w:val="008D0A46"/>
    <w:rsid w:val="008D0B05"/>
    <w:rsid w:val="008D0C09"/>
    <w:rsid w:val="008D2624"/>
    <w:rsid w:val="008D27F4"/>
    <w:rsid w:val="008D3A1C"/>
    <w:rsid w:val="008D3CAC"/>
    <w:rsid w:val="008D6272"/>
    <w:rsid w:val="008D6352"/>
    <w:rsid w:val="008D6C48"/>
    <w:rsid w:val="008D797A"/>
    <w:rsid w:val="008E148C"/>
    <w:rsid w:val="008E14A4"/>
    <w:rsid w:val="008E1CE4"/>
    <w:rsid w:val="008E2521"/>
    <w:rsid w:val="008E2C8F"/>
    <w:rsid w:val="008E3845"/>
    <w:rsid w:val="008E3C5C"/>
    <w:rsid w:val="008E3D1D"/>
    <w:rsid w:val="008E4027"/>
    <w:rsid w:val="008E4703"/>
    <w:rsid w:val="008E4730"/>
    <w:rsid w:val="008E4F6D"/>
    <w:rsid w:val="008E569D"/>
    <w:rsid w:val="008E576D"/>
    <w:rsid w:val="008E5BD2"/>
    <w:rsid w:val="008E5C53"/>
    <w:rsid w:val="008E6E66"/>
    <w:rsid w:val="008E757F"/>
    <w:rsid w:val="008E7595"/>
    <w:rsid w:val="008F0C29"/>
    <w:rsid w:val="008F0CEF"/>
    <w:rsid w:val="008F0D11"/>
    <w:rsid w:val="008F166F"/>
    <w:rsid w:val="008F1EE4"/>
    <w:rsid w:val="008F2179"/>
    <w:rsid w:val="008F235F"/>
    <w:rsid w:val="008F2997"/>
    <w:rsid w:val="008F2FC9"/>
    <w:rsid w:val="008F3509"/>
    <w:rsid w:val="008F42BE"/>
    <w:rsid w:val="008F44B1"/>
    <w:rsid w:val="008F4C0E"/>
    <w:rsid w:val="008F5486"/>
    <w:rsid w:val="008F6CA6"/>
    <w:rsid w:val="008F70D6"/>
    <w:rsid w:val="008F7D21"/>
    <w:rsid w:val="00900A50"/>
    <w:rsid w:val="00900C37"/>
    <w:rsid w:val="0090151F"/>
    <w:rsid w:val="009017F7"/>
    <w:rsid w:val="00902F51"/>
    <w:rsid w:val="00903A14"/>
    <w:rsid w:val="0090458E"/>
    <w:rsid w:val="00905BD9"/>
    <w:rsid w:val="00906C3A"/>
    <w:rsid w:val="00906D52"/>
    <w:rsid w:val="009073F2"/>
    <w:rsid w:val="00907B22"/>
    <w:rsid w:val="00907C94"/>
    <w:rsid w:val="009104F4"/>
    <w:rsid w:val="00910A4C"/>
    <w:rsid w:val="00910E53"/>
    <w:rsid w:val="00911847"/>
    <w:rsid w:val="00911A8C"/>
    <w:rsid w:val="00911D90"/>
    <w:rsid w:val="0091235B"/>
    <w:rsid w:val="009123C5"/>
    <w:rsid w:val="0091285F"/>
    <w:rsid w:val="0091342E"/>
    <w:rsid w:val="00913F1B"/>
    <w:rsid w:val="009143BC"/>
    <w:rsid w:val="00914CA4"/>
    <w:rsid w:val="0091639E"/>
    <w:rsid w:val="00917683"/>
    <w:rsid w:val="009178CA"/>
    <w:rsid w:val="00917DB7"/>
    <w:rsid w:val="0092025C"/>
    <w:rsid w:val="00920C85"/>
    <w:rsid w:val="00920DFA"/>
    <w:rsid w:val="0092106B"/>
    <w:rsid w:val="0092158A"/>
    <w:rsid w:val="00921858"/>
    <w:rsid w:val="00921FBB"/>
    <w:rsid w:val="009224E0"/>
    <w:rsid w:val="00922B67"/>
    <w:rsid w:val="00922D44"/>
    <w:rsid w:val="00922E8F"/>
    <w:rsid w:val="009231CF"/>
    <w:rsid w:val="00923E7E"/>
    <w:rsid w:val="0092405E"/>
    <w:rsid w:val="00924965"/>
    <w:rsid w:val="00924B2F"/>
    <w:rsid w:val="00924C5F"/>
    <w:rsid w:val="00924E2E"/>
    <w:rsid w:val="00925012"/>
    <w:rsid w:val="00925D53"/>
    <w:rsid w:val="0092658C"/>
    <w:rsid w:val="009267BE"/>
    <w:rsid w:val="0092708F"/>
    <w:rsid w:val="00927520"/>
    <w:rsid w:val="00927610"/>
    <w:rsid w:val="00927711"/>
    <w:rsid w:val="0092783C"/>
    <w:rsid w:val="00930CD1"/>
    <w:rsid w:val="00931C1B"/>
    <w:rsid w:val="00931F12"/>
    <w:rsid w:val="00932893"/>
    <w:rsid w:val="00932B20"/>
    <w:rsid w:val="009347C6"/>
    <w:rsid w:val="009347EB"/>
    <w:rsid w:val="00936861"/>
    <w:rsid w:val="00936C1D"/>
    <w:rsid w:val="0093704D"/>
    <w:rsid w:val="00937601"/>
    <w:rsid w:val="00937CB6"/>
    <w:rsid w:val="00937EEA"/>
    <w:rsid w:val="00940261"/>
    <w:rsid w:val="009402B5"/>
    <w:rsid w:val="00940E04"/>
    <w:rsid w:val="00940F75"/>
    <w:rsid w:val="00940FE6"/>
    <w:rsid w:val="0094129F"/>
    <w:rsid w:val="00941E78"/>
    <w:rsid w:val="00942088"/>
    <w:rsid w:val="0094267B"/>
    <w:rsid w:val="00943215"/>
    <w:rsid w:val="00943252"/>
    <w:rsid w:val="009432AD"/>
    <w:rsid w:val="00943DDE"/>
    <w:rsid w:val="00944269"/>
    <w:rsid w:val="00944A4F"/>
    <w:rsid w:val="009457A3"/>
    <w:rsid w:val="0094604B"/>
    <w:rsid w:val="00946204"/>
    <w:rsid w:val="00946C27"/>
    <w:rsid w:val="00946CD5"/>
    <w:rsid w:val="009476C6"/>
    <w:rsid w:val="00947EDF"/>
    <w:rsid w:val="009500EE"/>
    <w:rsid w:val="0095087A"/>
    <w:rsid w:val="009508B0"/>
    <w:rsid w:val="00950C7D"/>
    <w:rsid w:val="00950F29"/>
    <w:rsid w:val="00952FEF"/>
    <w:rsid w:val="0095365E"/>
    <w:rsid w:val="00953A4D"/>
    <w:rsid w:val="00953A71"/>
    <w:rsid w:val="00954BE3"/>
    <w:rsid w:val="00954DD2"/>
    <w:rsid w:val="0095539D"/>
    <w:rsid w:val="00956C74"/>
    <w:rsid w:val="00957039"/>
    <w:rsid w:val="009573A4"/>
    <w:rsid w:val="00960604"/>
    <w:rsid w:val="00962B46"/>
    <w:rsid w:val="00963C19"/>
    <w:rsid w:val="00963DE6"/>
    <w:rsid w:val="009641DC"/>
    <w:rsid w:val="00964ADB"/>
    <w:rsid w:val="00964C99"/>
    <w:rsid w:val="00965F03"/>
    <w:rsid w:val="009702CC"/>
    <w:rsid w:val="00970764"/>
    <w:rsid w:val="009708FF"/>
    <w:rsid w:val="00970C0D"/>
    <w:rsid w:val="00970F3D"/>
    <w:rsid w:val="00971C16"/>
    <w:rsid w:val="00972CB6"/>
    <w:rsid w:val="009731C1"/>
    <w:rsid w:val="009745D4"/>
    <w:rsid w:val="00974623"/>
    <w:rsid w:val="0097519D"/>
    <w:rsid w:val="00975599"/>
    <w:rsid w:val="00975AC5"/>
    <w:rsid w:val="00975F4D"/>
    <w:rsid w:val="00976644"/>
    <w:rsid w:val="0097693D"/>
    <w:rsid w:val="00976C55"/>
    <w:rsid w:val="009779A3"/>
    <w:rsid w:val="00977D77"/>
    <w:rsid w:val="00980794"/>
    <w:rsid w:val="009818A9"/>
    <w:rsid w:val="009823B5"/>
    <w:rsid w:val="00982CDB"/>
    <w:rsid w:val="0098311C"/>
    <w:rsid w:val="00985D10"/>
    <w:rsid w:val="00986276"/>
    <w:rsid w:val="00986C28"/>
    <w:rsid w:val="00986C33"/>
    <w:rsid w:val="00987610"/>
    <w:rsid w:val="00987AB8"/>
    <w:rsid w:val="00987C8F"/>
    <w:rsid w:val="00987F62"/>
    <w:rsid w:val="00987FA3"/>
    <w:rsid w:val="00990497"/>
    <w:rsid w:val="009906BE"/>
    <w:rsid w:val="00990937"/>
    <w:rsid w:val="00990B6C"/>
    <w:rsid w:val="00991DE2"/>
    <w:rsid w:val="00992AD7"/>
    <w:rsid w:val="00992BC4"/>
    <w:rsid w:val="00992E25"/>
    <w:rsid w:val="00993390"/>
    <w:rsid w:val="00993571"/>
    <w:rsid w:val="00993743"/>
    <w:rsid w:val="00993995"/>
    <w:rsid w:val="00993F13"/>
    <w:rsid w:val="00993F28"/>
    <w:rsid w:val="009942F5"/>
    <w:rsid w:val="009946B1"/>
    <w:rsid w:val="009948AD"/>
    <w:rsid w:val="009948E6"/>
    <w:rsid w:val="00995BC8"/>
    <w:rsid w:val="00996568"/>
    <w:rsid w:val="009966CB"/>
    <w:rsid w:val="009967C5"/>
    <w:rsid w:val="00996B8D"/>
    <w:rsid w:val="009A0545"/>
    <w:rsid w:val="009A0DAE"/>
    <w:rsid w:val="009A1E07"/>
    <w:rsid w:val="009A2DF8"/>
    <w:rsid w:val="009A2E45"/>
    <w:rsid w:val="009A3087"/>
    <w:rsid w:val="009A3A47"/>
    <w:rsid w:val="009A3E94"/>
    <w:rsid w:val="009A462C"/>
    <w:rsid w:val="009A4C1E"/>
    <w:rsid w:val="009A4E38"/>
    <w:rsid w:val="009A5354"/>
    <w:rsid w:val="009A5B69"/>
    <w:rsid w:val="009A5E00"/>
    <w:rsid w:val="009A6779"/>
    <w:rsid w:val="009A67FF"/>
    <w:rsid w:val="009B03B1"/>
    <w:rsid w:val="009B04B7"/>
    <w:rsid w:val="009B06D9"/>
    <w:rsid w:val="009B0ECA"/>
    <w:rsid w:val="009B19C2"/>
    <w:rsid w:val="009B19DB"/>
    <w:rsid w:val="009B2B52"/>
    <w:rsid w:val="009B30C0"/>
    <w:rsid w:val="009B3655"/>
    <w:rsid w:val="009B40B0"/>
    <w:rsid w:val="009B5C1E"/>
    <w:rsid w:val="009B5EB7"/>
    <w:rsid w:val="009B5FF9"/>
    <w:rsid w:val="009B69A3"/>
    <w:rsid w:val="009B6F62"/>
    <w:rsid w:val="009B75AE"/>
    <w:rsid w:val="009B7B4F"/>
    <w:rsid w:val="009C01F5"/>
    <w:rsid w:val="009C0672"/>
    <w:rsid w:val="009C0B2C"/>
    <w:rsid w:val="009C160B"/>
    <w:rsid w:val="009C22D2"/>
    <w:rsid w:val="009C2DA8"/>
    <w:rsid w:val="009C3DEB"/>
    <w:rsid w:val="009C4E85"/>
    <w:rsid w:val="009C58C8"/>
    <w:rsid w:val="009C6960"/>
    <w:rsid w:val="009C6B1D"/>
    <w:rsid w:val="009C6B39"/>
    <w:rsid w:val="009C6F25"/>
    <w:rsid w:val="009C714B"/>
    <w:rsid w:val="009C7E08"/>
    <w:rsid w:val="009C7E8B"/>
    <w:rsid w:val="009D0144"/>
    <w:rsid w:val="009D02CA"/>
    <w:rsid w:val="009D0524"/>
    <w:rsid w:val="009D11C1"/>
    <w:rsid w:val="009D1736"/>
    <w:rsid w:val="009D2BB2"/>
    <w:rsid w:val="009D3E6D"/>
    <w:rsid w:val="009D3EBE"/>
    <w:rsid w:val="009D3F41"/>
    <w:rsid w:val="009D52CC"/>
    <w:rsid w:val="009D562C"/>
    <w:rsid w:val="009D56B7"/>
    <w:rsid w:val="009D5AAD"/>
    <w:rsid w:val="009D66FB"/>
    <w:rsid w:val="009D6E30"/>
    <w:rsid w:val="009E07CF"/>
    <w:rsid w:val="009E1133"/>
    <w:rsid w:val="009E1DD1"/>
    <w:rsid w:val="009E25CD"/>
    <w:rsid w:val="009E2A67"/>
    <w:rsid w:val="009E3289"/>
    <w:rsid w:val="009E3FBA"/>
    <w:rsid w:val="009E405A"/>
    <w:rsid w:val="009E408A"/>
    <w:rsid w:val="009E4227"/>
    <w:rsid w:val="009E435C"/>
    <w:rsid w:val="009E43D2"/>
    <w:rsid w:val="009E449B"/>
    <w:rsid w:val="009E510B"/>
    <w:rsid w:val="009E5931"/>
    <w:rsid w:val="009E5E76"/>
    <w:rsid w:val="009E6A00"/>
    <w:rsid w:val="009F1173"/>
    <w:rsid w:val="009F15D5"/>
    <w:rsid w:val="009F1941"/>
    <w:rsid w:val="009F436C"/>
    <w:rsid w:val="009F4EA8"/>
    <w:rsid w:val="009F566D"/>
    <w:rsid w:val="009F5A29"/>
    <w:rsid w:val="009F61DA"/>
    <w:rsid w:val="009F7056"/>
    <w:rsid w:val="009F7731"/>
    <w:rsid w:val="009F7846"/>
    <w:rsid w:val="009F7998"/>
    <w:rsid w:val="00A0070B"/>
    <w:rsid w:val="00A00890"/>
    <w:rsid w:val="00A00893"/>
    <w:rsid w:val="00A0176B"/>
    <w:rsid w:val="00A01A61"/>
    <w:rsid w:val="00A0201B"/>
    <w:rsid w:val="00A02828"/>
    <w:rsid w:val="00A0336F"/>
    <w:rsid w:val="00A0520D"/>
    <w:rsid w:val="00A057D4"/>
    <w:rsid w:val="00A05C42"/>
    <w:rsid w:val="00A05F38"/>
    <w:rsid w:val="00A06051"/>
    <w:rsid w:val="00A07AE8"/>
    <w:rsid w:val="00A10068"/>
    <w:rsid w:val="00A104E0"/>
    <w:rsid w:val="00A105F2"/>
    <w:rsid w:val="00A1066A"/>
    <w:rsid w:val="00A108AC"/>
    <w:rsid w:val="00A10B19"/>
    <w:rsid w:val="00A118F5"/>
    <w:rsid w:val="00A11C91"/>
    <w:rsid w:val="00A11D94"/>
    <w:rsid w:val="00A11E64"/>
    <w:rsid w:val="00A11E97"/>
    <w:rsid w:val="00A13808"/>
    <w:rsid w:val="00A13CFE"/>
    <w:rsid w:val="00A150FB"/>
    <w:rsid w:val="00A16B9B"/>
    <w:rsid w:val="00A17B37"/>
    <w:rsid w:val="00A20336"/>
    <w:rsid w:val="00A2073F"/>
    <w:rsid w:val="00A208AD"/>
    <w:rsid w:val="00A20C67"/>
    <w:rsid w:val="00A20EEA"/>
    <w:rsid w:val="00A2147A"/>
    <w:rsid w:val="00A21691"/>
    <w:rsid w:val="00A21C60"/>
    <w:rsid w:val="00A22A86"/>
    <w:rsid w:val="00A22C53"/>
    <w:rsid w:val="00A239B1"/>
    <w:rsid w:val="00A23A77"/>
    <w:rsid w:val="00A23B0B"/>
    <w:rsid w:val="00A24293"/>
    <w:rsid w:val="00A2440E"/>
    <w:rsid w:val="00A24811"/>
    <w:rsid w:val="00A24C16"/>
    <w:rsid w:val="00A2591C"/>
    <w:rsid w:val="00A25B04"/>
    <w:rsid w:val="00A260D8"/>
    <w:rsid w:val="00A26217"/>
    <w:rsid w:val="00A30991"/>
    <w:rsid w:val="00A311B6"/>
    <w:rsid w:val="00A32268"/>
    <w:rsid w:val="00A328F9"/>
    <w:rsid w:val="00A32B63"/>
    <w:rsid w:val="00A338F0"/>
    <w:rsid w:val="00A3424A"/>
    <w:rsid w:val="00A34555"/>
    <w:rsid w:val="00A350BF"/>
    <w:rsid w:val="00A35376"/>
    <w:rsid w:val="00A35429"/>
    <w:rsid w:val="00A35EDF"/>
    <w:rsid w:val="00A362E8"/>
    <w:rsid w:val="00A370AC"/>
    <w:rsid w:val="00A370B6"/>
    <w:rsid w:val="00A37E2B"/>
    <w:rsid w:val="00A40074"/>
    <w:rsid w:val="00A4029E"/>
    <w:rsid w:val="00A4033E"/>
    <w:rsid w:val="00A4144A"/>
    <w:rsid w:val="00A41D52"/>
    <w:rsid w:val="00A4216C"/>
    <w:rsid w:val="00A42C6B"/>
    <w:rsid w:val="00A43605"/>
    <w:rsid w:val="00A44E03"/>
    <w:rsid w:val="00A44EA5"/>
    <w:rsid w:val="00A47ED5"/>
    <w:rsid w:val="00A50167"/>
    <w:rsid w:val="00A5061C"/>
    <w:rsid w:val="00A5115A"/>
    <w:rsid w:val="00A511A9"/>
    <w:rsid w:val="00A5197B"/>
    <w:rsid w:val="00A51AB6"/>
    <w:rsid w:val="00A522AD"/>
    <w:rsid w:val="00A52470"/>
    <w:rsid w:val="00A53D22"/>
    <w:rsid w:val="00A53E49"/>
    <w:rsid w:val="00A542F9"/>
    <w:rsid w:val="00A54423"/>
    <w:rsid w:val="00A54E00"/>
    <w:rsid w:val="00A5655E"/>
    <w:rsid w:val="00A56742"/>
    <w:rsid w:val="00A57580"/>
    <w:rsid w:val="00A5766E"/>
    <w:rsid w:val="00A6005E"/>
    <w:rsid w:val="00A60206"/>
    <w:rsid w:val="00A6152F"/>
    <w:rsid w:val="00A616AB"/>
    <w:rsid w:val="00A61872"/>
    <w:rsid w:val="00A633B7"/>
    <w:rsid w:val="00A642EB"/>
    <w:rsid w:val="00A64564"/>
    <w:rsid w:val="00A64716"/>
    <w:rsid w:val="00A66A14"/>
    <w:rsid w:val="00A66D75"/>
    <w:rsid w:val="00A670D9"/>
    <w:rsid w:val="00A674D9"/>
    <w:rsid w:val="00A67742"/>
    <w:rsid w:val="00A67924"/>
    <w:rsid w:val="00A704E6"/>
    <w:rsid w:val="00A70565"/>
    <w:rsid w:val="00A708DC"/>
    <w:rsid w:val="00A71E7A"/>
    <w:rsid w:val="00A72AD8"/>
    <w:rsid w:val="00A73422"/>
    <w:rsid w:val="00A73741"/>
    <w:rsid w:val="00A73CD9"/>
    <w:rsid w:val="00A73EE2"/>
    <w:rsid w:val="00A74197"/>
    <w:rsid w:val="00A747DE"/>
    <w:rsid w:val="00A74B55"/>
    <w:rsid w:val="00A75C13"/>
    <w:rsid w:val="00A769D4"/>
    <w:rsid w:val="00A772BC"/>
    <w:rsid w:val="00A772DE"/>
    <w:rsid w:val="00A77B38"/>
    <w:rsid w:val="00A77FBD"/>
    <w:rsid w:val="00A801DE"/>
    <w:rsid w:val="00A812C2"/>
    <w:rsid w:val="00A814BF"/>
    <w:rsid w:val="00A81638"/>
    <w:rsid w:val="00A82025"/>
    <w:rsid w:val="00A82138"/>
    <w:rsid w:val="00A8252D"/>
    <w:rsid w:val="00A8329D"/>
    <w:rsid w:val="00A83A4F"/>
    <w:rsid w:val="00A844F5"/>
    <w:rsid w:val="00A84A5A"/>
    <w:rsid w:val="00A84CFE"/>
    <w:rsid w:val="00A85CB6"/>
    <w:rsid w:val="00A8609D"/>
    <w:rsid w:val="00A87031"/>
    <w:rsid w:val="00A87EBE"/>
    <w:rsid w:val="00A908E8"/>
    <w:rsid w:val="00A90AE6"/>
    <w:rsid w:val="00A90B97"/>
    <w:rsid w:val="00A91257"/>
    <w:rsid w:val="00A91F15"/>
    <w:rsid w:val="00A92285"/>
    <w:rsid w:val="00A924AD"/>
    <w:rsid w:val="00A9297A"/>
    <w:rsid w:val="00A932B2"/>
    <w:rsid w:val="00A93323"/>
    <w:rsid w:val="00A935D8"/>
    <w:rsid w:val="00A9512C"/>
    <w:rsid w:val="00A951AD"/>
    <w:rsid w:val="00A95F17"/>
    <w:rsid w:val="00A9617E"/>
    <w:rsid w:val="00A96EFB"/>
    <w:rsid w:val="00AA135B"/>
    <w:rsid w:val="00AA14BD"/>
    <w:rsid w:val="00AA15C9"/>
    <w:rsid w:val="00AA2282"/>
    <w:rsid w:val="00AA2C5F"/>
    <w:rsid w:val="00AA3380"/>
    <w:rsid w:val="00AA42FF"/>
    <w:rsid w:val="00AA4A2D"/>
    <w:rsid w:val="00AA4B57"/>
    <w:rsid w:val="00AA58A1"/>
    <w:rsid w:val="00AA637F"/>
    <w:rsid w:val="00AA6751"/>
    <w:rsid w:val="00AA7BBD"/>
    <w:rsid w:val="00AA7F04"/>
    <w:rsid w:val="00AB0563"/>
    <w:rsid w:val="00AB0B58"/>
    <w:rsid w:val="00AB16F0"/>
    <w:rsid w:val="00AB1BA5"/>
    <w:rsid w:val="00AB1CCD"/>
    <w:rsid w:val="00AB1CF6"/>
    <w:rsid w:val="00AB1F31"/>
    <w:rsid w:val="00AB1F76"/>
    <w:rsid w:val="00AB223E"/>
    <w:rsid w:val="00AB2256"/>
    <w:rsid w:val="00AB2B4F"/>
    <w:rsid w:val="00AB2C95"/>
    <w:rsid w:val="00AB353C"/>
    <w:rsid w:val="00AB35EE"/>
    <w:rsid w:val="00AB3819"/>
    <w:rsid w:val="00AB421F"/>
    <w:rsid w:val="00AB425B"/>
    <w:rsid w:val="00AB510E"/>
    <w:rsid w:val="00AB5D68"/>
    <w:rsid w:val="00AB5E78"/>
    <w:rsid w:val="00AB715D"/>
    <w:rsid w:val="00AB7A2E"/>
    <w:rsid w:val="00AC0B02"/>
    <w:rsid w:val="00AC181B"/>
    <w:rsid w:val="00AC1F47"/>
    <w:rsid w:val="00AC1FB7"/>
    <w:rsid w:val="00AC21A1"/>
    <w:rsid w:val="00AC268D"/>
    <w:rsid w:val="00AC340F"/>
    <w:rsid w:val="00AC37EB"/>
    <w:rsid w:val="00AC39A4"/>
    <w:rsid w:val="00AC3EF7"/>
    <w:rsid w:val="00AC4242"/>
    <w:rsid w:val="00AC42ED"/>
    <w:rsid w:val="00AC4449"/>
    <w:rsid w:val="00AC4D8F"/>
    <w:rsid w:val="00AC523F"/>
    <w:rsid w:val="00AC6C56"/>
    <w:rsid w:val="00AC7CDC"/>
    <w:rsid w:val="00AD00EF"/>
    <w:rsid w:val="00AD044B"/>
    <w:rsid w:val="00AD099D"/>
    <w:rsid w:val="00AD16C3"/>
    <w:rsid w:val="00AD2C67"/>
    <w:rsid w:val="00AD3F6F"/>
    <w:rsid w:val="00AD4FD6"/>
    <w:rsid w:val="00AD6AE1"/>
    <w:rsid w:val="00AD6EAA"/>
    <w:rsid w:val="00AD7547"/>
    <w:rsid w:val="00AD77F2"/>
    <w:rsid w:val="00AD7CD9"/>
    <w:rsid w:val="00AE0309"/>
    <w:rsid w:val="00AE20C1"/>
    <w:rsid w:val="00AE2BEE"/>
    <w:rsid w:val="00AE32AD"/>
    <w:rsid w:val="00AE33F5"/>
    <w:rsid w:val="00AE4B6F"/>
    <w:rsid w:val="00AE4EDD"/>
    <w:rsid w:val="00AE5162"/>
    <w:rsid w:val="00AE676F"/>
    <w:rsid w:val="00AE67C5"/>
    <w:rsid w:val="00AE73A1"/>
    <w:rsid w:val="00AE7DE7"/>
    <w:rsid w:val="00AF007D"/>
    <w:rsid w:val="00AF00FE"/>
    <w:rsid w:val="00AF16A7"/>
    <w:rsid w:val="00AF18FC"/>
    <w:rsid w:val="00AF29EC"/>
    <w:rsid w:val="00AF33E2"/>
    <w:rsid w:val="00AF38B6"/>
    <w:rsid w:val="00AF39BC"/>
    <w:rsid w:val="00AF3BCC"/>
    <w:rsid w:val="00AF4BA1"/>
    <w:rsid w:val="00AF4C47"/>
    <w:rsid w:val="00B006AC"/>
    <w:rsid w:val="00B01859"/>
    <w:rsid w:val="00B01ECE"/>
    <w:rsid w:val="00B02075"/>
    <w:rsid w:val="00B0277A"/>
    <w:rsid w:val="00B02B96"/>
    <w:rsid w:val="00B02F08"/>
    <w:rsid w:val="00B0325F"/>
    <w:rsid w:val="00B03E20"/>
    <w:rsid w:val="00B0465B"/>
    <w:rsid w:val="00B04B6D"/>
    <w:rsid w:val="00B04E5B"/>
    <w:rsid w:val="00B0637C"/>
    <w:rsid w:val="00B07118"/>
    <w:rsid w:val="00B100CC"/>
    <w:rsid w:val="00B102E0"/>
    <w:rsid w:val="00B1059E"/>
    <w:rsid w:val="00B10E6E"/>
    <w:rsid w:val="00B10F83"/>
    <w:rsid w:val="00B10F93"/>
    <w:rsid w:val="00B10F97"/>
    <w:rsid w:val="00B1101F"/>
    <w:rsid w:val="00B1126C"/>
    <w:rsid w:val="00B11598"/>
    <w:rsid w:val="00B11C43"/>
    <w:rsid w:val="00B12276"/>
    <w:rsid w:val="00B12C79"/>
    <w:rsid w:val="00B13383"/>
    <w:rsid w:val="00B1386D"/>
    <w:rsid w:val="00B15B48"/>
    <w:rsid w:val="00B16569"/>
    <w:rsid w:val="00B16ACA"/>
    <w:rsid w:val="00B16C95"/>
    <w:rsid w:val="00B17370"/>
    <w:rsid w:val="00B2012D"/>
    <w:rsid w:val="00B20884"/>
    <w:rsid w:val="00B20AE0"/>
    <w:rsid w:val="00B20B0E"/>
    <w:rsid w:val="00B20BBF"/>
    <w:rsid w:val="00B20EBE"/>
    <w:rsid w:val="00B2141E"/>
    <w:rsid w:val="00B21741"/>
    <w:rsid w:val="00B21ABB"/>
    <w:rsid w:val="00B22189"/>
    <w:rsid w:val="00B226A6"/>
    <w:rsid w:val="00B22A44"/>
    <w:rsid w:val="00B2365D"/>
    <w:rsid w:val="00B23C4B"/>
    <w:rsid w:val="00B2523E"/>
    <w:rsid w:val="00B257BA"/>
    <w:rsid w:val="00B25B24"/>
    <w:rsid w:val="00B263DA"/>
    <w:rsid w:val="00B26756"/>
    <w:rsid w:val="00B26927"/>
    <w:rsid w:val="00B26B0C"/>
    <w:rsid w:val="00B3054A"/>
    <w:rsid w:val="00B316F6"/>
    <w:rsid w:val="00B3195E"/>
    <w:rsid w:val="00B324B5"/>
    <w:rsid w:val="00B32B27"/>
    <w:rsid w:val="00B33891"/>
    <w:rsid w:val="00B33961"/>
    <w:rsid w:val="00B3399C"/>
    <w:rsid w:val="00B343AC"/>
    <w:rsid w:val="00B346A1"/>
    <w:rsid w:val="00B34ADC"/>
    <w:rsid w:val="00B3536B"/>
    <w:rsid w:val="00B35685"/>
    <w:rsid w:val="00B3586A"/>
    <w:rsid w:val="00B358E1"/>
    <w:rsid w:val="00B35BEA"/>
    <w:rsid w:val="00B35CC7"/>
    <w:rsid w:val="00B3607D"/>
    <w:rsid w:val="00B3614B"/>
    <w:rsid w:val="00B361B5"/>
    <w:rsid w:val="00B36EB8"/>
    <w:rsid w:val="00B37040"/>
    <w:rsid w:val="00B404B5"/>
    <w:rsid w:val="00B40A01"/>
    <w:rsid w:val="00B40C2E"/>
    <w:rsid w:val="00B4120D"/>
    <w:rsid w:val="00B41B5C"/>
    <w:rsid w:val="00B42880"/>
    <w:rsid w:val="00B42A20"/>
    <w:rsid w:val="00B42DFA"/>
    <w:rsid w:val="00B43CAF"/>
    <w:rsid w:val="00B441A9"/>
    <w:rsid w:val="00B441C1"/>
    <w:rsid w:val="00B44210"/>
    <w:rsid w:val="00B454FC"/>
    <w:rsid w:val="00B45CAD"/>
    <w:rsid w:val="00B45F03"/>
    <w:rsid w:val="00B465C3"/>
    <w:rsid w:val="00B468C8"/>
    <w:rsid w:val="00B46F7C"/>
    <w:rsid w:val="00B471DC"/>
    <w:rsid w:val="00B4758F"/>
    <w:rsid w:val="00B477F8"/>
    <w:rsid w:val="00B47856"/>
    <w:rsid w:val="00B479A1"/>
    <w:rsid w:val="00B47A19"/>
    <w:rsid w:val="00B47BB0"/>
    <w:rsid w:val="00B5017F"/>
    <w:rsid w:val="00B5205C"/>
    <w:rsid w:val="00B5246E"/>
    <w:rsid w:val="00B52D82"/>
    <w:rsid w:val="00B542A1"/>
    <w:rsid w:val="00B545FC"/>
    <w:rsid w:val="00B559BE"/>
    <w:rsid w:val="00B56792"/>
    <w:rsid w:val="00B56D38"/>
    <w:rsid w:val="00B573FB"/>
    <w:rsid w:val="00B57746"/>
    <w:rsid w:val="00B60763"/>
    <w:rsid w:val="00B60BDE"/>
    <w:rsid w:val="00B61056"/>
    <w:rsid w:val="00B61239"/>
    <w:rsid w:val="00B614BB"/>
    <w:rsid w:val="00B61794"/>
    <w:rsid w:val="00B61A00"/>
    <w:rsid w:val="00B6221B"/>
    <w:rsid w:val="00B625F2"/>
    <w:rsid w:val="00B625F7"/>
    <w:rsid w:val="00B62630"/>
    <w:rsid w:val="00B6264F"/>
    <w:rsid w:val="00B639C3"/>
    <w:rsid w:val="00B63A02"/>
    <w:rsid w:val="00B644F2"/>
    <w:rsid w:val="00B64BAA"/>
    <w:rsid w:val="00B65031"/>
    <w:rsid w:val="00B652E9"/>
    <w:rsid w:val="00B65792"/>
    <w:rsid w:val="00B65ADF"/>
    <w:rsid w:val="00B65FC2"/>
    <w:rsid w:val="00B66573"/>
    <w:rsid w:val="00B67AE5"/>
    <w:rsid w:val="00B67C15"/>
    <w:rsid w:val="00B67CC1"/>
    <w:rsid w:val="00B71480"/>
    <w:rsid w:val="00B716A2"/>
    <w:rsid w:val="00B718E8"/>
    <w:rsid w:val="00B71AD4"/>
    <w:rsid w:val="00B721A3"/>
    <w:rsid w:val="00B742BA"/>
    <w:rsid w:val="00B74870"/>
    <w:rsid w:val="00B7507D"/>
    <w:rsid w:val="00B75D01"/>
    <w:rsid w:val="00B75DA7"/>
    <w:rsid w:val="00B769AE"/>
    <w:rsid w:val="00B77F80"/>
    <w:rsid w:val="00B77F8F"/>
    <w:rsid w:val="00B80266"/>
    <w:rsid w:val="00B80344"/>
    <w:rsid w:val="00B83E14"/>
    <w:rsid w:val="00B841C3"/>
    <w:rsid w:val="00B84368"/>
    <w:rsid w:val="00B8451C"/>
    <w:rsid w:val="00B858AD"/>
    <w:rsid w:val="00B85B47"/>
    <w:rsid w:val="00B85C17"/>
    <w:rsid w:val="00B86709"/>
    <w:rsid w:val="00B875A1"/>
    <w:rsid w:val="00B87977"/>
    <w:rsid w:val="00B87DB0"/>
    <w:rsid w:val="00B87E8C"/>
    <w:rsid w:val="00B90901"/>
    <w:rsid w:val="00B90989"/>
    <w:rsid w:val="00B91390"/>
    <w:rsid w:val="00B914DA"/>
    <w:rsid w:val="00B919F8"/>
    <w:rsid w:val="00B93621"/>
    <w:rsid w:val="00B93ADA"/>
    <w:rsid w:val="00B93CC1"/>
    <w:rsid w:val="00B95D53"/>
    <w:rsid w:val="00B95F68"/>
    <w:rsid w:val="00B95F80"/>
    <w:rsid w:val="00B96B46"/>
    <w:rsid w:val="00B974BB"/>
    <w:rsid w:val="00B9768E"/>
    <w:rsid w:val="00B9784B"/>
    <w:rsid w:val="00B979DC"/>
    <w:rsid w:val="00B97D57"/>
    <w:rsid w:val="00BA0930"/>
    <w:rsid w:val="00BA0C63"/>
    <w:rsid w:val="00BA154F"/>
    <w:rsid w:val="00BA161D"/>
    <w:rsid w:val="00BA16AB"/>
    <w:rsid w:val="00BA1E25"/>
    <w:rsid w:val="00BA3184"/>
    <w:rsid w:val="00BA3866"/>
    <w:rsid w:val="00BA3E53"/>
    <w:rsid w:val="00BA455B"/>
    <w:rsid w:val="00BA489A"/>
    <w:rsid w:val="00BA57FC"/>
    <w:rsid w:val="00BA59D8"/>
    <w:rsid w:val="00BA5AB0"/>
    <w:rsid w:val="00BA6164"/>
    <w:rsid w:val="00BA64F7"/>
    <w:rsid w:val="00BA682C"/>
    <w:rsid w:val="00BA75EF"/>
    <w:rsid w:val="00BA76A5"/>
    <w:rsid w:val="00BB01CA"/>
    <w:rsid w:val="00BB03F7"/>
    <w:rsid w:val="00BB138E"/>
    <w:rsid w:val="00BB1B87"/>
    <w:rsid w:val="00BB2AAD"/>
    <w:rsid w:val="00BB2B1D"/>
    <w:rsid w:val="00BB2BD8"/>
    <w:rsid w:val="00BB2C85"/>
    <w:rsid w:val="00BB2E87"/>
    <w:rsid w:val="00BB33B6"/>
    <w:rsid w:val="00BB400D"/>
    <w:rsid w:val="00BB48AC"/>
    <w:rsid w:val="00BB4A0D"/>
    <w:rsid w:val="00BB4D03"/>
    <w:rsid w:val="00BB50FB"/>
    <w:rsid w:val="00BB550F"/>
    <w:rsid w:val="00BB58E6"/>
    <w:rsid w:val="00BB5CF1"/>
    <w:rsid w:val="00BB5F19"/>
    <w:rsid w:val="00BB613F"/>
    <w:rsid w:val="00BB6335"/>
    <w:rsid w:val="00BB7048"/>
    <w:rsid w:val="00BB7555"/>
    <w:rsid w:val="00BB7AF4"/>
    <w:rsid w:val="00BC04A6"/>
    <w:rsid w:val="00BC1413"/>
    <w:rsid w:val="00BC1BEB"/>
    <w:rsid w:val="00BC1F31"/>
    <w:rsid w:val="00BC1FBF"/>
    <w:rsid w:val="00BC2239"/>
    <w:rsid w:val="00BC2324"/>
    <w:rsid w:val="00BC2A08"/>
    <w:rsid w:val="00BC334A"/>
    <w:rsid w:val="00BC3AB5"/>
    <w:rsid w:val="00BC4109"/>
    <w:rsid w:val="00BC46FA"/>
    <w:rsid w:val="00BC4B44"/>
    <w:rsid w:val="00BC539E"/>
    <w:rsid w:val="00BC62B7"/>
    <w:rsid w:val="00BC6420"/>
    <w:rsid w:val="00BC66F5"/>
    <w:rsid w:val="00BD00EC"/>
    <w:rsid w:val="00BD06D7"/>
    <w:rsid w:val="00BD0BC8"/>
    <w:rsid w:val="00BD30B7"/>
    <w:rsid w:val="00BD386C"/>
    <w:rsid w:val="00BD3D19"/>
    <w:rsid w:val="00BD484E"/>
    <w:rsid w:val="00BD4BE2"/>
    <w:rsid w:val="00BD4C01"/>
    <w:rsid w:val="00BD52DE"/>
    <w:rsid w:val="00BD5B69"/>
    <w:rsid w:val="00BD604C"/>
    <w:rsid w:val="00BD60AD"/>
    <w:rsid w:val="00BD6231"/>
    <w:rsid w:val="00BD6B1E"/>
    <w:rsid w:val="00BD6E0B"/>
    <w:rsid w:val="00BE0286"/>
    <w:rsid w:val="00BE05C5"/>
    <w:rsid w:val="00BE191D"/>
    <w:rsid w:val="00BE195D"/>
    <w:rsid w:val="00BE1C45"/>
    <w:rsid w:val="00BE1E04"/>
    <w:rsid w:val="00BE213E"/>
    <w:rsid w:val="00BE23B6"/>
    <w:rsid w:val="00BE2F7E"/>
    <w:rsid w:val="00BE2FF5"/>
    <w:rsid w:val="00BE4C36"/>
    <w:rsid w:val="00BE5331"/>
    <w:rsid w:val="00BE62B1"/>
    <w:rsid w:val="00BE662E"/>
    <w:rsid w:val="00BE7435"/>
    <w:rsid w:val="00BF0003"/>
    <w:rsid w:val="00BF0817"/>
    <w:rsid w:val="00BF16C9"/>
    <w:rsid w:val="00BF22D5"/>
    <w:rsid w:val="00BF2EE4"/>
    <w:rsid w:val="00BF2FC5"/>
    <w:rsid w:val="00BF2FF0"/>
    <w:rsid w:val="00BF3A3E"/>
    <w:rsid w:val="00BF3C8D"/>
    <w:rsid w:val="00BF58E9"/>
    <w:rsid w:val="00BF6A39"/>
    <w:rsid w:val="00BF72FF"/>
    <w:rsid w:val="00BF7356"/>
    <w:rsid w:val="00BF7815"/>
    <w:rsid w:val="00C00036"/>
    <w:rsid w:val="00C000BD"/>
    <w:rsid w:val="00C01017"/>
    <w:rsid w:val="00C01504"/>
    <w:rsid w:val="00C01CC7"/>
    <w:rsid w:val="00C02158"/>
    <w:rsid w:val="00C024AD"/>
    <w:rsid w:val="00C03496"/>
    <w:rsid w:val="00C03661"/>
    <w:rsid w:val="00C03A74"/>
    <w:rsid w:val="00C04026"/>
    <w:rsid w:val="00C04CCB"/>
    <w:rsid w:val="00C04F29"/>
    <w:rsid w:val="00C05064"/>
    <w:rsid w:val="00C0527F"/>
    <w:rsid w:val="00C053D3"/>
    <w:rsid w:val="00C05908"/>
    <w:rsid w:val="00C05CB3"/>
    <w:rsid w:val="00C06DDC"/>
    <w:rsid w:val="00C0709E"/>
    <w:rsid w:val="00C07ABF"/>
    <w:rsid w:val="00C07C62"/>
    <w:rsid w:val="00C10451"/>
    <w:rsid w:val="00C1066E"/>
    <w:rsid w:val="00C1139F"/>
    <w:rsid w:val="00C116DC"/>
    <w:rsid w:val="00C117A8"/>
    <w:rsid w:val="00C13D35"/>
    <w:rsid w:val="00C14700"/>
    <w:rsid w:val="00C15797"/>
    <w:rsid w:val="00C157B9"/>
    <w:rsid w:val="00C16685"/>
    <w:rsid w:val="00C167BF"/>
    <w:rsid w:val="00C16BE1"/>
    <w:rsid w:val="00C209F0"/>
    <w:rsid w:val="00C20C9B"/>
    <w:rsid w:val="00C21C38"/>
    <w:rsid w:val="00C21CE5"/>
    <w:rsid w:val="00C21E84"/>
    <w:rsid w:val="00C221A4"/>
    <w:rsid w:val="00C22D0B"/>
    <w:rsid w:val="00C22E6D"/>
    <w:rsid w:val="00C23851"/>
    <w:rsid w:val="00C256A8"/>
    <w:rsid w:val="00C25D4B"/>
    <w:rsid w:val="00C26080"/>
    <w:rsid w:val="00C26CE9"/>
    <w:rsid w:val="00C272DE"/>
    <w:rsid w:val="00C2753D"/>
    <w:rsid w:val="00C2778A"/>
    <w:rsid w:val="00C27C09"/>
    <w:rsid w:val="00C31C71"/>
    <w:rsid w:val="00C32405"/>
    <w:rsid w:val="00C34697"/>
    <w:rsid w:val="00C346FC"/>
    <w:rsid w:val="00C35610"/>
    <w:rsid w:val="00C36270"/>
    <w:rsid w:val="00C36320"/>
    <w:rsid w:val="00C3713A"/>
    <w:rsid w:val="00C3740F"/>
    <w:rsid w:val="00C3784A"/>
    <w:rsid w:val="00C4024E"/>
    <w:rsid w:val="00C4093F"/>
    <w:rsid w:val="00C40FE6"/>
    <w:rsid w:val="00C418E1"/>
    <w:rsid w:val="00C4239C"/>
    <w:rsid w:val="00C424C7"/>
    <w:rsid w:val="00C42809"/>
    <w:rsid w:val="00C437D4"/>
    <w:rsid w:val="00C43BA5"/>
    <w:rsid w:val="00C44388"/>
    <w:rsid w:val="00C44973"/>
    <w:rsid w:val="00C44A4C"/>
    <w:rsid w:val="00C45138"/>
    <w:rsid w:val="00C463E3"/>
    <w:rsid w:val="00C46B85"/>
    <w:rsid w:val="00C46DAE"/>
    <w:rsid w:val="00C479F2"/>
    <w:rsid w:val="00C47FF6"/>
    <w:rsid w:val="00C50668"/>
    <w:rsid w:val="00C506E0"/>
    <w:rsid w:val="00C50847"/>
    <w:rsid w:val="00C51E27"/>
    <w:rsid w:val="00C51EE4"/>
    <w:rsid w:val="00C52DD4"/>
    <w:rsid w:val="00C52E19"/>
    <w:rsid w:val="00C52EA4"/>
    <w:rsid w:val="00C539D7"/>
    <w:rsid w:val="00C53E39"/>
    <w:rsid w:val="00C53E7B"/>
    <w:rsid w:val="00C540C6"/>
    <w:rsid w:val="00C544F1"/>
    <w:rsid w:val="00C545DE"/>
    <w:rsid w:val="00C54B76"/>
    <w:rsid w:val="00C54E98"/>
    <w:rsid w:val="00C55F4F"/>
    <w:rsid w:val="00C5624B"/>
    <w:rsid w:val="00C56571"/>
    <w:rsid w:val="00C56CFA"/>
    <w:rsid w:val="00C57627"/>
    <w:rsid w:val="00C57738"/>
    <w:rsid w:val="00C57792"/>
    <w:rsid w:val="00C6022C"/>
    <w:rsid w:val="00C60341"/>
    <w:rsid w:val="00C60E6F"/>
    <w:rsid w:val="00C60F71"/>
    <w:rsid w:val="00C60F8D"/>
    <w:rsid w:val="00C60FD6"/>
    <w:rsid w:val="00C61315"/>
    <w:rsid w:val="00C6167D"/>
    <w:rsid w:val="00C61989"/>
    <w:rsid w:val="00C61E32"/>
    <w:rsid w:val="00C61F23"/>
    <w:rsid w:val="00C62099"/>
    <w:rsid w:val="00C622CD"/>
    <w:rsid w:val="00C62680"/>
    <w:rsid w:val="00C62A64"/>
    <w:rsid w:val="00C62B6A"/>
    <w:rsid w:val="00C63784"/>
    <w:rsid w:val="00C646D1"/>
    <w:rsid w:val="00C6500C"/>
    <w:rsid w:val="00C651C8"/>
    <w:rsid w:val="00C65259"/>
    <w:rsid w:val="00C653CC"/>
    <w:rsid w:val="00C65484"/>
    <w:rsid w:val="00C65578"/>
    <w:rsid w:val="00C65B48"/>
    <w:rsid w:val="00C6655A"/>
    <w:rsid w:val="00C66C6A"/>
    <w:rsid w:val="00C66D2B"/>
    <w:rsid w:val="00C66EA2"/>
    <w:rsid w:val="00C678CC"/>
    <w:rsid w:val="00C70094"/>
    <w:rsid w:val="00C71341"/>
    <w:rsid w:val="00C7136D"/>
    <w:rsid w:val="00C71BAF"/>
    <w:rsid w:val="00C71C3C"/>
    <w:rsid w:val="00C7229F"/>
    <w:rsid w:val="00C723EB"/>
    <w:rsid w:val="00C73671"/>
    <w:rsid w:val="00C74007"/>
    <w:rsid w:val="00C741DA"/>
    <w:rsid w:val="00C74242"/>
    <w:rsid w:val="00C7515E"/>
    <w:rsid w:val="00C752B9"/>
    <w:rsid w:val="00C770D3"/>
    <w:rsid w:val="00C77A9A"/>
    <w:rsid w:val="00C807B1"/>
    <w:rsid w:val="00C80865"/>
    <w:rsid w:val="00C80F79"/>
    <w:rsid w:val="00C819F1"/>
    <w:rsid w:val="00C81AF4"/>
    <w:rsid w:val="00C821C3"/>
    <w:rsid w:val="00C82564"/>
    <w:rsid w:val="00C82812"/>
    <w:rsid w:val="00C8363A"/>
    <w:rsid w:val="00C845A7"/>
    <w:rsid w:val="00C8460E"/>
    <w:rsid w:val="00C857F9"/>
    <w:rsid w:val="00C862C6"/>
    <w:rsid w:val="00C864BA"/>
    <w:rsid w:val="00C86621"/>
    <w:rsid w:val="00C86D71"/>
    <w:rsid w:val="00C874A7"/>
    <w:rsid w:val="00C87ED1"/>
    <w:rsid w:val="00C9029C"/>
    <w:rsid w:val="00C90776"/>
    <w:rsid w:val="00C90C63"/>
    <w:rsid w:val="00C91A72"/>
    <w:rsid w:val="00C91BF1"/>
    <w:rsid w:val="00C91DF9"/>
    <w:rsid w:val="00C92B69"/>
    <w:rsid w:val="00C92B8B"/>
    <w:rsid w:val="00C92FFB"/>
    <w:rsid w:val="00C94283"/>
    <w:rsid w:val="00C944D9"/>
    <w:rsid w:val="00C94959"/>
    <w:rsid w:val="00C94E6E"/>
    <w:rsid w:val="00C95CC3"/>
    <w:rsid w:val="00C9620B"/>
    <w:rsid w:val="00C9669A"/>
    <w:rsid w:val="00C9728E"/>
    <w:rsid w:val="00C979FB"/>
    <w:rsid w:val="00CA152B"/>
    <w:rsid w:val="00CA1B87"/>
    <w:rsid w:val="00CA2253"/>
    <w:rsid w:val="00CA258D"/>
    <w:rsid w:val="00CA2F77"/>
    <w:rsid w:val="00CA37EF"/>
    <w:rsid w:val="00CA3A48"/>
    <w:rsid w:val="00CA3FEB"/>
    <w:rsid w:val="00CA4298"/>
    <w:rsid w:val="00CA5726"/>
    <w:rsid w:val="00CA5E66"/>
    <w:rsid w:val="00CA663A"/>
    <w:rsid w:val="00CA6C55"/>
    <w:rsid w:val="00CB09EC"/>
    <w:rsid w:val="00CB1867"/>
    <w:rsid w:val="00CB211D"/>
    <w:rsid w:val="00CB2D87"/>
    <w:rsid w:val="00CB3816"/>
    <w:rsid w:val="00CB46A9"/>
    <w:rsid w:val="00CB4815"/>
    <w:rsid w:val="00CB4827"/>
    <w:rsid w:val="00CB4878"/>
    <w:rsid w:val="00CB514C"/>
    <w:rsid w:val="00CB5AF6"/>
    <w:rsid w:val="00CB5C7E"/>
    <w:rsid w:val="00CB78A2"/>
    <w:rsid w:val="00CC00E0"/>
    <w:rsid w:val="00CC03D7"/>
    <w:rsid w:val="00CC0A8F"/>
    <w:rsid w:val="00CC0F20"/>
    <w:rsid w:val="00CC1423"/>
    <w:rsid w:val="00CC1F78"/>
    <w:rsid w:val="00CC1F7E"/>
    <w:rsid w:val="00CC20B4"/>
    <w:rsid w:val="00CC28DE"/>
    <w:rsid w:val="00CC31F6"/>
    <w:rsid w:val="00CC3824"/>
    <w:rsid w:val="00CC4471"/>
    <w:rsid w:val="00CC5545"/>
    <w:rsid w:val="00CC58E7"/>
    <w:rsid w:val="00CC5A83"/>
    <w:rsid w:val="00CC7DDD"/>
    <w:rsid w:val="00CD1277"/>
    <w:rsid w:val="00CD1E3C"/>
    <w:rsid w:val="00CD24DE"/>
    <w:rsid w:val="00CD29A2"/>
    <w:rsid w:val="00CD2B0D"/>
    <w:rsid w:val="00CD2F8C"/>
    <w:rsid w:val="00CD30D3"/>
    <w:rsid w:val="00CD35E9"/>
    <w:rsid w:val="00CD36DB"/>
    <w:rsid w:val="00CD3795"/>
    <w:rsid w:val="00CD3911"/>
    <w:rsid w:val="00CD3AFC"/>
    <w:rsid w:val="00CD3EB4"/>
    <w:rsid w:val="00CD4041"/>
    <w:rsid w:val="00CD4905"/>
    <w:rsid w:val="00CD53E9"/>
    <w:rsid w:val="00CD5840"/>
    <w:rsid w:val="00CD5DDC"/>
    <w:rsid w:val="00CD659C"/>
    <w:rsid w:val="00CD6CD5"/>
    <w:rsid w:val="00CD74E8"/>
    <w:rsid w:val="00CE0756"/>
    <w:rsid w:val="00CE09AE"/>
    <w:rsid w:val="00CE0A5E"/>
    <w:rsid w:val="00CE17AA"/>
    <w:rsid w:val="00CE1CA9"/>
    <w:rsid w:val="00CE1E5F"/>
    <w:rsid w:val="00CE381D"/>
    <w:rsid w:val="00CE383F"/>
    <w:rsid w:val="00CE4BC6"/>
    <w:rsid w:val="00CE54AF"/>
    <w:rsid w:val="00CE6CA2"/>
    <w:rsid w:val="00CE6D15"/>
    <w:rsid w:val="00CE70DE"/>
    <w:rsid w:val="00CE7819"/>
    <w:rsid w:val="00CE7F91"/>
    <w:rsid w:val="00CF04B2"/>
    <w:rsid w:val="00CF055F"/>
    <w:rsid w:val="00CF15AE"/>
    <w:rsid w:val="00CF177C"/>
    <w:rsid w:val="00CF222F"/>
    <w:rsid w:val="00CF2296"/>
    <w:rsid w:val="00CF23AC"/>
    <w:rsid w:val="00CF2BC2"/>
    <w:rsid w:val="00CF4372"/>
    <w:rsid w:val="00CF4732"/>
    <w:rsid w:val="00CF6A9C"/>
    <w:rsid w:val="00CF710D"/>
    <w:rsid w:val="00CF774B"/>
    <w:rsid w:val="00CF78A2"/>
    <w:rsid w:val="00CF7C0F"/>
    <w:rsid w:val="00D00338"/>
    <w:rsid w:val="00D01AA8"/>
    <w:rsid w:val="00D0208E"/>
    <w:rsid w:val="00D024AB"/>
    <w:rsid w:val="00D03470"/>
    <w:rsid w:val="00D034A9"/>
    <w:rsid w:val="00D03BA1"/>
    <w:rsid w:val="00D04266"/>
    <w:rsid w:val="00D06265"/>
    <w:rsid w:val="00D07EF6"/>
    <w:rsid w:val="00D10477"/>
    <w:rsid w:val="00D10664"/>
    <w:rsid w:val="00D11D00"/>
    <w:rsid w:val="00D11DB4"/>
    <w:rsid w:val="00D12507"/>
    <w:rsid w:val="00D137D9"/>
    <w:rsid w:val="00D14995"/>
    <w:rsid w:val="00D14E2C"/>
    <w:rsid w:val="00D157F2"/>
    <w:rsid w:val="00D15F9A"/>
    <w:rsid w:val="00D16530"/>
    <w:rsid w:val="00D168CF"/>
    <w:rsid w:val="00D16A3D"/>
    <w:rsid w:val="00D20AD0"/>
    <w:rsid w:val="00D21126"/>
    <w:rsid w:val="00D22356"/>
    <w:rsid w:val="00D22600"/>
    <w:rsid w:val="00D230F9"/>
    <w:rsid w:val="00D23ACD"/>
    <w:rsid w:val="00D241DC"/>
    <w:rsid w:val="00D24264"/>
    <w:rsid w:val="00D244BA"/>
    <w:rsid w:val="00D24643"/>
    <w:rsid w:val="00D25006"/>
    <w:rsid w:val="00D25092"/>
    <w:rsid w:val="00D25191"/>
    <w:rsid w:val="00D253B2"/>
    <w:rsid w:val="00D264DE"/>
    <w:rsid w:val="00D27AAE"/>
    <w:rsid w:val="00D30832"/>
    <w:rsid w:val="00D31058"/>
    <w:rsid w:val="00D3395A"/>
    <w:rsid w:val="00D33A36"/>
    <w:rsid w:val="00D34840"/>
    <w:rsid w:val="00D367FD"/>
    <w:rsid w:val="00D36A55"/>
    <w:rsid w:val="00D36BBF"/>
    <w:rsid w:val="00D37402"/>
    <w:rsid w:val="00D378C3"/>
    <w:rsid w:val="00D40C43"/>
    <w:rsid w:val="00D42102"/>
    <w:rsid w:val="00D424A6"/>
    <w:rsid w:val="00D42648"/>
    <w:rsid w:val="00D4276E"/>
    <w:rsid w:val="00D42795"/>
    <w:rsid w:val="00D42B56"/>
    <w:rsid w:val="00D42B78"/>
    <w:rsid w:val="00D42FEA"/>
    <w:rsid w:val="00D4315B"/>
    <w:rsid w:val="00D43B95"/>
    <w:rsid w:val="00D44030"/>
    <w:rsid w:val="00D446A7"/>
    <w:rsid w:val="00D45717"/>
    <w:rsid w:val="00D4574F"/>
    <w:rsid w:val="00D46007"/>
    <w:rsid w:val="00D46DA0"/>
    <w:rsid w:val="00D475CD"/>
    <w:rsid w:val="00D47645"/>
    <w:rsid w:val="00D47AAD"/>
    <w:rsid w:val="00D508D7"/>
    <w:rsid w:val="00D50E8B"/>
    <w:rsid w:val="00D51EBC"/>
    <w:rsid w:val="00D523FC"/>
    <w:rsid w:val="00D52B4C"/>
    <w:rsid w:val="00D52EE1"/>
    <w:rsid w:val="00D532AE"/>
    <w:rsid w:val="00D5348C"/>
    <w:rsid w:val="00D54664"/>
    <w:rsid w:val="00D54A3A"/>
    <w:rsid w:val="00D55318"/>
    <w:rsid w:val="00D5574C"/>
    <w:rsid w:val="00D55D48"/>
    <w:rsid w:val="00D55F67"/>
    <w:rsid w:val="00D56757"/>
    <w:rsid w:val="00D5687A"/>
    <w:rsid w:val="00D576E0"/>
    <w:rsid w:val="00D57753"/>
    <w:rsid w:val="00D607BC"/>
    <w:rsid w:val="00D6086C"/>
    <w:rsid w:val="00D608AA"/>
    <w:rsid w:val="00D60913"/>
    <w:rsid w:val="00D60B59"/>
    <w:rsid w:val="00D60C8C"/>
    <w:rsid w:val="00D621AF"/>
    <w:rsid w:val="00D62220"/>
    <w:rsid w:val="00D6228B"/>
    <w:rsid w:val="00D6236F"/>
    <w:rsid w:val="00D623F8"/>
    <w:rsid w:val="00D629AC"/>
    <w:rsid w:val="00D62B58"/>
    <w:rsid w:val="00D62FDC"/>
    <w:rsid w:val="00D64C30"/>
    <w:rsid w:val="00D658FB"/>
    <w:rsid w:val="00D65947"/>
    <w:rsid w:val="00D66028"/>
    <w:rsid w:val="00D66E4C"/>
    <w:rsid w:val="00D66F9A"/>
    <w:rsid w:val="00D67420"/>
    <w:rsid w:val="00D67687"/>
    <w:rsid w:val="00D676EF"/>
    <w:rsid w:val="00D7018C"/>
    <w:rsid w:val="00D702D1"/>
    <w:rsid w:val="00D706CB"/>
    <w:rsid w:val="00D70EAF"/>
    <w:rsid w:val="00D71597"/>
    <w:rsid w:val="00D71FFC"/>
    <w:rsid w:val="00D7297C"/>
    <w:rsid w:val="00D737C3"/>
    <w:rsid w:val="00D73A77"/>
    <w:rsid w:val="00D740B4"/>
    <w:rsid w:val="00D74CAA"/>
    <w:rsid w:val="00D75C51"/>
    <w:rsid w:val="00D77145"/>
    <w:rsid w:val="00D77511"/>
    <w:rsid w:val="00D77D5D"/>
    <w:rsid w:val="00D80663"/>
    <w:rsid w:val="00D814C2"/>
    <w:rsid w:val="00D81612"/>
    <w:rsid w:val="00D81C35"/>
    <w:rsid w:val="00D81F7B"/>
    <w:rsid w:val="00D82091"/>
    <w:rsid w:val="00D827BB"/>
    <w:rsid w:val="00D836C4"/>
    <w:rsid w:val="00D83866"/>
    <w:rsid w:val="00D8399A"/>
    <w:rsid w:val="00D84184"/>
    <w:rsid w:val="00D843D7"/>
    <w:rsid w:val="00D847F6"/>
    <w:rsid w:val="00D849F6"/>
    <w:rsid w:val="00D84F20"/>
    <w:rsid w:val="00D8582D"/>
    <w:rsid w:val="00D85C84"/>
    <w:rsid w:val="00D85FF4"/>
    <w:rsid w:val="00D8688A"/>
    <w:rsid w:val="00D8792D"/>
    <w:rsid w:val="00D879CB"/>
    <w:rsid w:val="00D87C01"/>
    <w:rsid w:val="00D87F75"/>
    <w:rsid w:val="00D90ADD"/>
    <w:rsid w:val="00D911DE"/>
    <w:rsid w:val="00D913D0"/>
    <w:rsid w:val="00D91568"/>
    <w:rsid w:val="00D915C5"/>
    <w:rsid w:val="00D917DA"/>
    <w:rsid w:val="00D91E27"/>
    <w:rsid w:val="00D928DF"/>
    <w:rsid w:val="00D92AC1"/>
    <w:rsid w:val="00D93084"/>
    <w:rsid w:val="00D931D7"/>
    <w:rsid w:val="00D93900"/>
    <w:rsid w:val="00D94860"/>
    <w:rsid w:val="00D964F6"/>
    <w:rsid w:val="00D9655B"/>
    <w:rsid w:val="00D9712F"/>
    <w:rsid w:val="00D977AC"/>
    <w:rsid w:val="00D97D8F"/>
    <w:rsid w:val="00DA1C54"/>
    <w:rsid w:val="00DA29AF"/>
    <w:rsid w:val="00DA2A2B"/>
    <w:rsid w:val="00DA2B93"/>
    <w:rsid w:val="00DA2DE1"/>
    <w:rsid w:val="00DA3DD4"/>
    <w:rsid w:val="00DA4479"/>
    <w:rsid w:val="00DA46DF"/>
    <w:rsid w:val="00DA4901"/>
    <w:rsid w:val="00DA4A37"/>
    <w:rsid w:val="00DA4E10"/>
    <w:rsid w:val="00DA54AA"/>
    <w:rsid w:val="00DA59E2"/>
    <w:rsid w:val="00DA5CD0"/>
    <w:rsid w:val="00DA68CF"/>
    <w:rsid w:val="00DA6F1D"/>
    <w:rsid w:val="00DA773A"/>
    <w:rsid w:val="00DA7E65"/>
    <w:rsid w:val="00DB033F"/>
    <w:rsid w:val="00DB0369"/>
    <w:rsid w:val="00DB0477"/>
    <w:rsid w:val="00DB0557"/>
    <w:rsid w:val="00DB0993"/>
    <w:rsid w:val="00DB13D3"/>
    <w:rsid w:val="00DB1732"/>
    <w:rsid w:val="00DB2333"/>
    <w:rsid w:val="00DB239C"/>
    <w:rsid w:val="00DB39A7"/>
    <w:rsid w:val="00DB3FA3"/>
    <w:rsid w:val="00DB4AB5"/>
    <w:rsid w:val="00DB5021"/>
    <w:rsid w:val="00DB53BF"/>
    <w:rsid w:val="00DB546C"/>
    <w:rsid w:val="00DB5795"/>
    <w:rsid w:val="00DB5D61"/>
    <w:rsid w:val="00DB60A3"/>
    <w:rsid w:val="00DB69E6"/>
    <w:rsid w:val="00DB6E24"/>
    <w:rsid w:val="00DB7230"/>
    <w:rsid w:val="00DB7872"/>
    <w:rsid w:val="00DB7ACD"/>
    <w:rsid w:val="00DC0396"/>
    <w:rsid w:val="00DC2223"/>
    <w:rsid w:val="00DC2558"/>
    <w:rsid w:val="00DC2645"/>
    <w:rsid w:val="00DC29B2"/>
    <w:rsid w:val="00DC2B34"/>
    <w:rsid w:val="00DC2E55"/>
    <w:rsid w:val="00DC32DF"/>
    <w:rsid w:val="00DC3BB5"/>
    <w:rsid w:val="00DC4062"/>
    <w:rsid w:val="00DC4AA6"/>
    <w:rsid w:val="00DC529D"/>
    <w:rsid w:val="00DC5E24"/>
    <w:rsid w:val="00DC6003"/>
    <w:rsid w:val="00DC7107"/>
    <w:rsid w:val="00DD0060"/>
    <w:rsid w:val="00DD0070"/>
    <w:rsid w:val="00DD088E"/>
    <w:rsid w:val="00DD148F"/>
    <w:rsid w:val="00DD16E8"/>
    <w:rsid w:val="00DD1CA3"/>
    <w:rsid w:val="00DD1DCA"/>
    <w:rsid w:val="00DD2224"/>
    <w:rsid w:val="00DD2562"/>
    <w:rsid w:val="00DD295F"/>
    <w:rsid w:val="00DD2A40"/>
    <w:rsid w:val="00DD33AE"/>
    <w:rsid w:val="00DD33FF"/>
    <w:rsid w:val="00DD3933"/>
    <w:rsid w:val="00DD3BED"/>
    <w:rsid w:val="00DD407A"/>
    <w:rsid w:val="00DD436F"/>
    <w:rsid w:val="00DD5293"/>
    <w:rsid w:val="00DD5373"/>
    <w:rsid w:val="00DD5B88"/>
    <w:rsid w:val="00DD5C31"/>
    <w:rsid w:val="00DE06BE"/>
    <w:rsid w:val="00DE07BE"/>
    <w:rsid w:val="00DE093A"/>
    <w:rsid w:val="00DE0BF0"/>
    <w:rsid w:val="00DE0D65"/>
    <w:rsid w:val="00DE0D69"/>
    <w:rsid w:val="00DE1533"/>
    <w:rsid w:val="00DE1656"/>
    <w:rsid w:val="00DE16F7"/>
    <w:rsid w:val="00DE25C6"/>
    <w:rsid w:val="00DE32D2"/>
    <w:rsid w:val="00DE4396"/>
    <w:rsid w:val="00DE4881"/>
    <w:rsid w:val="00DE4D4A"/>
    <w:rsid w:val="00DE4E3E"/>
    <w:rsid w:val="00DE51F6"/>
    <w:rsid w:val="00DE589F"/>
    <w:rsid w:val="00DE67E7"/>
    <w:rsid w:val="00DE6E49"/>
    <w:rsid w:val="00DE6F80"/>
    <w:rsid w:val="00DE7098"/>
    <w:rsid w:val="00DE755C"/>
    <w:rsid w:val="00DE7C07"/>
    <w:rsid w:val="00DF06C3"/>
    <w:rsid w:val="00DF0E31"/>
    <w:rsid w:val="00DF117B"/>
    <w:rsid w:val="00DF1AF1"/>
    <w:rsid w:val="00DF21E8"/>
    <w:rsid w:val="00DF26AA"/>
    <w:rsid w:val="00DF290B"/>
    <w:rsid w:val="00DF2E59"/>
    <w:rsid w:val="00DF3188"/>
    <w:rsid w:val="00DF3194"/>
    <w:rsid w:val="00DF3884"/>
    <w:rsid w:val="00DF4647"/>
    <w:rsid w:val="00DF47CB"/>
    <w:rsid w:val="00DF55BA"/>
    <w:rsid w:val="00DF5AA1"/>
    <w:rsid w:val="00DF6A29"/>
    <w:rsid w:val="00DF6BE7"/>
    <w:rsid w:val="00DF76DA"/>
    <w:rsid w:val="00E0014B"/>
    <w:rsid w:val="00E003A8"/>
    <w:rsid w:val="00E008E8"/>
    <w:rsid w:val="00E00B92"/>
    <w:rsid w:val="00E00E7A"/>
    <w:rsid w:val="00E021BF"/>
    <w:rsid w:val="00E0223A"/>
    <w:rsid w:val="00E02F3C"/>
    <w:rsid w:val="00E03786"/>
    <w:rsid w:val="00E03FA4"/>
    <w:rsid w:val="00E044D4"/>
    <w:rsid w:val="00E04721"/>
    <w:rsid w:val="00E04C95"/>
    <w:rsid w:val="00E05846"/>
    <w:rsid w:val="00E06B33"/>
    <w:rsid w:val="00E06D83"/>
    <w:rsid w:val="00E10291"/>
    <w:rsid w:val="00E10DA3"/>
    <w:rsid w:val="00E112ED"/>
    <w:rsid w:val="00E113A9"/>
    <w:rsid w:val="00E11F41"/>
    <w:rsid w:val="00E12B11"/>
    <w:rsid w:val="00E12C1E"/>
    <w:rsid w:val="00E12E83"/>
    <w:rsid w:val="00E13074"/>
    <w:rsid w:val="00E1323E"/>
    <w:rsid w:val="00E1345E"/>
    <w:rsid w:val="00E16185"/>
    <w:rsid w:val="00E16A6F"/>
    <w:rsid w:val="00E16C0E"/>
    <w:rsid w:val="00E16E36"/>
    <w:rsid w:val="00E201A3"/>
    <w:rsid w:val="00E20454"/>
    <w:rsid w:val="00E20752"/>
    <w:rsid w:val="00E219A0"/>
    <w:rsid w:val="00E21B37"/>
    <w:rsid w:val="00E21BCB"/>
    <w:rsid w:val="00E2293D"/>
    <w:rsid w:val="00E22BFD"/>
    <w:rsid w:val="00E23445"/>
    <w:rsid w:val="00E23C80"/>
    <w:rsid w:val="00E245C4"/>
    <w:rsid w:val="00E248EF"/>
    <w:rsid w:val="00E256C2"/>
    <w:rsid w:val="00E258E3"/>
    <w:rsid w:val="00E27D84"/>
    <w:rsid w:val="00E27F88"/>
    <w:rsid w:val="00E30036"/>
    <w:rsid w:val="00E30C98"/>
    <w:rsid w:val="00E30FDD"/>
    <w:rsid w:val="00E31220"/>
    <w:rsid w:val="00E31F05"/>
    <w:rsid w:val="00E324C0"/>
    <w:rsid w:val="00E32F0E"/>
    <w:rsid w:val="00E330E1"/>
    <w:rsid w:val="00E33C64"/>
    <w:rsid w:val="00E3431F"/>
    <w:rsid w:val="00E349BD"/>
    <w:rsid w:val="00E34A8F"/>
    <w:rsid w:val="00E3529F"/>
    <w:rsid w:val="00E36242"/>
    <w:rsid w:val="00E37AA6"/>
    <w:rsid w:val="00E413ED"/>
    <w:rsid w:val="00E43829"/>
    <w:rsid w:val="00E43A6B"/>
    <w:rsid w:val="00E4437D"/>
    <w:rsid w:val="00E44419"/>
    <w:rsid w:val="00E44A6F"/>
    <w:rsid w:val="00E45D1C"/>
    <w:rsid w:val="00E45FC8"/>
    <w:rsid w:val="00E47706"/>
    <w:rsid w:val="00E50917"/>
    <w:rsid w:val="00E50F28"/>
    <w:rsid w:val="00E512F0"/>
    <w:rsid w:val="00E51F99"/>
    <w:rsid w:val="00E52546"/>
    <w:rsid w:val="00E528B1"/>
    <w:rsid w:val="00E53820"/>
    <w:rsid w:val="00E54A16"/>
    <w:rsid w:val="00E54E14"/>
    <w:rsid w:val="00E55737"/>
    <w:rsid w:val="00E55C96"/>
    <w:rsid w:val="00E55E70"/>
    <w:rsid w:val="00E5606E"/>
    <w:rsid w:val="00E578BE"/>
    <w:rsid w:val="00E609E7"/>
    <w:rsid w:val="00E60F71"/>
    <w:rsid w:val="00E61765"/>
    <w:rsid w:val="00E61BF5"/>
    <w:rsid w:val="00E62201"/>
    <w:rsid w:val="00E62266"/>
    <w:rsid w:val="00E64E4D"/>
    <w:rsid w:val="00E6529D"/>
    <w:rsid w:val="00E65CC0"/>
    <w:rsid w:val="00E66F1E"/>
    <w:rsid w:val="00E672BB"/>
    <w:rsid w:val="00E6785C"/>
    <w:rsid w:val="00E678BF"/>
    <w:rsid w:val="00E67983"/>
    <w:rsid w:val="00E701BE"/>
    <w:rsid w:val="00E7053C"/>
    <w:rsid w:val="00E7072A"/>
    <w:rsid w:val="00E710A2"/>
    <w:rsid w:val="00E7183B"/>
    <w:rsid w:val="00E71CE7"/>
    <w:rsid w:val="00E71D64"/>
    <w:rsid w:val="00E71EE4"/>
    <w:rsid w:val="00E7212D"/>
    <w:rsid w:val="00E73127"/>
    <w:rsid w:val="00E7405C"/>
    <w:rsid w:val="00E7455C"/>
    <w:rsid w:val="00E74AF2"/>
    <w:rsid w:val="00E75000"/>
    <w:rsid w:val="00E750E2"/>
    <w:rsid w:val="00E756C6"/>
    <w:rsid w:val="00E75903"/>
    <w:rsid w:val="00E75E06"/>
    <w:rsid w:val="00E766F1"/>
    <w:rsid w:val="00E76C67"/>
    <w:rsid w:val="00E76E13"/>
    <w:rsid w:val="00E76ED5"/>
    <w:rsid w:val="00E77873"/>
    <w:rsid w:val="00E77D5B"/>
    <w:rsid w:val="00E8038C"/>
    <w:rsid w:val="00E804F9"/>
    <w:rsid w:val="00E813F9"/>
    <w:rsid w:val="00E8166B"/>
    <w:rsid w:val="00E822A8"/>
    <w:rsid w:val="00E84294"/>
    <w:rsid w:val="00E844F1"/>
    <w:rsid w:val="00E8463E"/>
    <w:rsid w:val="00E85381"/>
    <w:rsid w:val="00E85AE4"/>
    <w:rsid w:val="00E86EDB"/>
    <w:rsid w:val="00E86F1B"/>
    <w:rsid w:val="00E870F8"/>
    <w:rsid w:val="00E87B34"/>
    <w:rsid w:val="00E923CD"/>
    <w:rsid w:val="00E9291D"/>
    <w:rsid w:val="00E932E8"/>
    <w:rsid w:val="00E93416"/>
    <w:rsid w:val="00E941E6"/>
    <w:rsid w:val="00E9457D"/>
    <w:rsid w:val="00E956F2"/>
    <w:rsid w:val="00E9645B"/>
    <w:rsid w:val="00E96597"/>
    <w:rsid w:val="00E9698B"/>
    <w:rsid w:val="00E96F67"/>
    <w:rsid w:val="00E976DF"/>
    <w:rsid w:val="00EA0203"/>
    <w:rsid w:val="00EA1ABA"/>
    <w:rsid w:val="00EA22A1"/>
    <w:rsid w:val="00EA274F"/>
    <w:rsid w:val="00EA2A98"/>
    <w:rsid w:val="00EA5C00"/>
    <w:rsid w:val="00EA6229"/>
    <w:rsid w:val="00EA6429"/>
    <w:rsid w:val="00EB0451"/>
    <w:rsid w:val="00EB09C7"/>
    <w:rsid w:val="00EB154E"/>
    <w:rsid w:val="00EB1F34"/>
    <w:rsid w:val="00EB2C9F"/>
    <w:rsid w:val="00EB2DCF"/>
    <w:rsid w:val="00EB31EE"/>
    <w:rsid w:val="00EB3264"/>
    <w:rsid w:val="00EB32CF"/>
    <w:rsid w:val="00EB365C"/>
    <w:rsid w:val="00EB3E8A"/>
    <w:rsid w:val="00EB3F45"/>
    <w:rsid w:val="00EB43D6"/>
    <w:rsid w:val="00EB5BF3"/>
    <w:rsid w:val="00EB739B"/>
    <w:rsid w:val="00EB7579"/>
    <w:rsid w:val="00EC0555"/>
    <w:rsid w:val="00EC109E"/>
    <w:rsid w:val="00EC18E7"/>
    <w:rsid w:val="00EC1E02"/>
    <w:rsid w:val="00EC2035"/>
    <w:rsid w:val="00EC20B6"/>
    <w:rsid w:val="00EC2112"/>
    <w:rsid w:val="00EC266F"/>
    <w:rsid w:val="00EC27A4"/>
    <w:rsid w:val="00EC2801"/>
    <w:rsid w:val="00EC2E00"/>
    <w:rsid w:val="00EC301D"/>
    <w:rsid w:val="00EC40E1"/>
    <w:rsid w:val="00EC42F1"/>
    <w:rsid w:val="00EC4806"/>
    <w:rsid w:val="00EC4841"/>
    <w:rsid w:val="00EC5B58"/>
    <w:rsid w:val="00EC5DF0"/>
    <w:rsid w:val="00EC6755"/>
    <w:rsid w:val="00EC698E"/>
    <w:rsid w:val="00EC6E1C"/>
    <w:rsid w:val="00EC7443"/>
    <w:rsid w:val="00ED0C4F"/>
    <w:rsid w:val="00ED1229"/>
    <w:rsid w:val="00ED132D"/>
    <w:rsid w:val="00ED1BED"/>
    <w:rsid w:val="00ED1E89"/>
    <w:rsid w:val="00ED1F4D"/>
    <w:rsid w:val="00ED2A75"/>
    <w:rsid w:val="00ED3713"/>
    <w:rsid w:val="00ED3ABF"/>
    <w:rsid w:val="00ED43DA"/>
    <w:rsid w:val="00ED463C"/>
    <w:rsid w:val="00ED54D3"/>
    <w:rsid w:val="00ED5749"/>
    <w:rsid w:val="00ED6333"/>
    <w:rsid w:val="00ED6A31"/>
    <w:rsid w:val="00EE0438"/>
    <w:rsid w:val="00EE09E3"/>
    <w:rsid w:val="00EE0CCD"/>
    <w:rsid w:val="00EE27D6"/>
    <w:rsid w:val="00EE30A0"/>
    <w:rsid w:val="00EE30C2"/>
    <w:rsid w:val="00EE3110"/>
    <w:rsid w:val="00EE32C9"/>
    <w:rsid w:val="00EE48F5"/>
    <w:rsid w:val="00EE5D3D"/>
    <w:rsid w:val="00EE68CB"/>
    <w:rsid w:val="00EE6AC4"/>
    <w:rsid w:val="00EE6B21"/>
    <w:rsid w:val="00EE6DD9"/>
    <w:rsid w:val="00EE708C"/>
    <w:rsid w:val="00EE7A36"/>
    <w:rsid w:val="00EF0479"/>
    <w:rsid w:val="00EF0656"/>
    <w:rsid w:val="00EF07F1"/>
    <w:rsid w:val="00EF0ADC"/>
    <w:rsid w:val="00EF1470"/>
    <w:rsid w:val="00EF266A"/>
    <w:rsid w:val="00EF3E58"/>
    <w:rsid w:val="00EF4407"/>
    <w:rsid w:val="00EF4C8F"/>
    <w:rsid w:val="00EF523D"/>
    <w:rsid w:val="00EF6C66"/>
    <w:rsid w:val="00EF70EE"/>
    <w:rsid w:val="00F00C58"/>
    <w:rsid w:val="00F013EB"/>
    <w:rsid w:val="00F0201B"/>
    <w:rsid w:val="00F020C4"/>
    <w:rsid w:val="00F02142"/>
    <w:rsid w:val="00F03653"/>
    <w:rsid w:val="00F0379E"/>
    <w:rsid w:val="00F0494E"/>
    <w:rsid w:val="00F0504C"/>
    <w:rsid w:val="00F05062"/>
    <w:rsid w:val="00F05082"/>
    <w:rsid w:val="00F05327"/>
    <w:rsid w:val="00F06519"/>
    <w:rsid w:val="00F06747"/>
    <w:rsid w:val="00F0695C"/>
    <w:rsid w:val="00F07774"/>
    <w:rsid w:val="00F10464"/>
    <w:rsid w:val="00F1082A"/>
    <w:rsid w:val="00F10FCD"/>
    <w:rsid w:val="00F1142B"/>
    <w:rsid w:val="00F11DFE"/>
    <w:rsid w:val="00F11F98"/>
    <w:rsid w:val="00F12498"/>
    <w:rsid w:val="00F12573"/>
    <w:rsid w:val="00F12F51"/>
    <w:rsid w:val="00F13830"/>
    <w:rsid w:val="00F1471E"/>
    <w:rsid w:val="00F14782"/>
    <w:rsid w:val="00F1478B"/>
    <w:rsid w:val="00F14BCB"/>
    <w:rsid w:val="00F14E2C"/>
    <w:rsid w:val="00F15651"/>
    <w:rsid w:val="00F1599C"/>
    <w:rsid w:val="00F172DB"/>
    <w:rsid w:val="00F175A1"/>
    <w:rsid w:val="00F17915"/>
    <w:rsid w:val="00F1793A"/>
    <w:rsid w:val="00F17CDA"/>
    <w:rsid w:val="00F20414"/>
    <w:rsid w:val="00F204A8"/>
    <w:rsid w:val="00F21307"/>
    <w:rsid w:val="00F21589"/>
    <w:rsid w:val="00F22300"/>
    <w:rsid w:val="00F22961"/>
    <w:rsid w:val="00F22EEF"/>
    <w:rsid w:val="00F232A0"/>
    <w:rsid w:val="00F23416"/>
    <w:rsid w:val="00F2356D"/>
    <w:rsid w:val="00F236B8"/>
    <w:rsid w:val="00F23CA7"/>
    <w:rsid w:val="00F24CE8"/>
    <w:rsid w:val="00F24D71"/>
    <w:rsid w:val="00F24E11"/>
    <w:rsid w:val="00F26056"/>
    <w:rsid w:val="00F262F8"/>
    <w:rsid w:val="00F26923"/>
    <w:rsid w:val="00F26B8D"/>
    <w:rsid w:val="00F278A4"/>
    <w:rsid w:val="00F2796B"/>
    <w:rsid w:val="00F27D14"/>
    <w:rsid w:val="00F30A24"/>
    <w:rsid w:val="00F3201B"/>
    <w:rsid w:val="00F3229D"/>
    <w:rsid w:val="00F32959"/>
    <w:rsid w:val="00F32993"/>
    <w:rsid w:val="00F32BDC"/>
    <w:rsid w:val="00F3329E"/>
    <w:rsid w:val="00F33357"/>
    <w:rsid w:val="00F33CA8"/>
    <w:rsid w:val="00F33D55"/>
    <w:rsid w:val="00F33DC0"/>
    <w:rsid w:val="00F33DF1"/>
    <w:rsid w:val="00F34881"/>
    <w:rsid w:val="00F366F3"/>
    <w:rsid w:val="00F36E00"/>
    <w:rsid w:val="00F3721F"/>
    <w:rsid w:val="00F377ED"/>
    <w:rsid w:val="00F379E1"/>
    <w:rsid w:val="00F40102"/>
    <w:rsid w:val="00F406A1"/>
    <w:rsid w:val="00F40D0D"/>
    <w:rsid w:val="00F40DC0"/>
    <w:rsid w:val="00F40E2A"/>
    <w:rsid w:val="00F40ECA"/>
    <w:rsid w:val="00F40FB9"/>
    <w:rsid w:val="00F413E8"/>
    <w:rsid w:val="00F418B1"/>
    <w:rsid w:val="00F41E6F"/>
    <w:rsid w:val="00F42A43"/>
    <w:rsid w:val="00F42BA9"/>
    <w:rsid w:val="00F43451"/>
    <w:rsid w:val="00F43770"/>
    <w:rsid w:val="00F438B3"/>
    <w:rsid w:val="00F43CCE"/>
    <w:rsid w:val="00F43F88"/>
    <w:rsid w:val="00F4497C"/>
    <w:rsid w:val="00F45469"/>
    <w:rsid w:val="00F45E0D"/>
    <w:rsid w:val="00F46128"/>
    <w:rsid w:val="00F4636A"/>
    <w:rsid w:val="00F46498"/>
    <w:rsid w:val="00F47211"/>
    <w:rsid w:val="00F472F4"/>
    <w:rsid w:val="00F4731B"/>
    <w:rsid w:val="00F47A4F"/>
    <w:rsid w:val="00F47AED"/>
    <w:rsid w:val="00F503A1"/>
    <w:rsid w:val="00F504CF"/>
    <w:rsid w:val="00F5051A"/>
    <w:rsid w:val="00F50F26"/>
    <w:rsid w:val="00F513D9"/>
    <w:rsid w:val="00F5177F"/>
    <w:rsid w:val="00F5263E"/>
    <w:rsid w:val="00F5364D"/>
    <w:rsid w:val="00F5367F"/>
    <w:rsid w:val="00F53D35"/>
    <w:rsid w:val="00F54053"/>
    <w:rsid w:val="00F55FBF"/>
    <w:rsid w:val="00F562C1"/>
    <w:rsid w:val="00F56B33"/>
    <w:rsid w:val="00F56D3E"/>
    <w:rsid w:val="00F56D8F"/>
    <w:rsid w:val="00F56E88"/>
    <w:rsid w:val="00F57448"/>
    <w:rsid w:val="00F57484"/>
    <w:rsid w:val="00F5758D"/>
    <w:rsid w:val="00F5759D"/>
    <w:rsid w:val="00F57F2F"/>
    <w:rsid w:val="00F60E68"/>
    <w:rsid w:val="00F60F6F"/>
    <w:rsid w:val="00F60FF8"/>
    <w:rsid w:val="00F61908"/>
    <w:rsid w:val="00F6194F"/>
    <w:rsid w:val="00F61FCF"/>
    <w:rsid w:val="00F62C21"/>
    <w:rsid w:val="00F63232"/>
    <w:rsid w:val="00F63E7E"/>
    <w:rsid w:val="00F64035"/>
    <w:rsid w:val="00F652AD"/>
    <w:rsid w:val="00F66378"/>
    <w:rsid w:val="00F670E2"/>
    <w:rsid w:val="00F67100"/>
    <w:rsid w:val="00F67595"/>
    <w:rsid w:val="00F6780D"/>
    <w:rsid w:val="00F67A77"/>
    <w:rsid w:val="00F67AD8"/>
    <w:rsid w:val="00F7023E"/>
    <w:rsid w:val="00F707EE"/>
    <w:rsid w:val="00F70B38"/>
    <w:rsid w:val="00F727D8"/>
    <w:rsid w:val="00F7305D"/>
    <w:rsid w:val="00F738C1"/>
    <w:rsid w:val="00F73C37"/>
    <w:rsid w:val="00F745E6"/>
    <w:rsid w:val="00F74714"/>
    <w:rsid w:val="00F74BAE"/>
    <w:rsid w:val="00F75408"/>
    <w:rsid w:val="00F7559C"/>
    <w:rsid w:val="00F75644"/>
    <w:rsid w:val="00F75A0E"/>
    <w:rsid w:val="00F75FF6"/>
    <w:rsid w:val="00F767E5"/>
    <w:rsid w:val="00F7770A"/>
    <w:rsid w:val="00F77E80"/>
    <w:rsid w:val="00F77F56"/>
    <w:rsid w:val="00F83402"/>
    <w:rsid w:val="00F836E2"/>
    <w:rsid w:val="00F838A0"/>
    <w:rsid w:val="00F84260"/>
    <w:rsid w:val="00F84717"/>
    <w:rsid w:val="00F84AF6"/>
    <w:rsid w:val="00F84FA8"/>
    <w:rsid w:val="00F85667"/>
    <w:rsid w:val="00F85C7E"/>
    <w:rsid w:val="00F85D00"/>
    <w:rsid w:val="00F85D05"/>
    <w:rsid w:val="00F8603C"/>
    <w:rsid w:val="00F86633"/>
    <w:rsid w:val="00F867DC"/>
    <w:rsid w:val="00F8701D"/>
    <w:rsid w:val="00F8746D"/>
    <w:rsid w:val="00F87FCF"/>
    <w:rsid w:val="00F90272"/>
    <w:rsid w:val="00F920F4"/>
    <w:rsid w:val="00F92D9A"/>
    <w:rsid w:val="00F92DE4"/>
    <w:rsid w:val="00F93ECB"/>
    <w:rsid w:val="00F9443F"/>
    <w:rsid w:val="00F94F36"/>
    <w:rsid w:val="00F956EB"/>
    <w:rsid w:val="00F95AEC"/>
    <w:rsid w:val="00F96289"/>
    <w:rsid w:val="00F96A15"/>
    <w:rsid w:val="00F976FD"/>
    <w:rsid w:val="00F9772D"/>
    <w:rsid w:val="00F97871"/>
    <w:rsid w:val="00FA0673"/>
    <w:rsid w:val="00FA0DA2"/>
    <w:rsid w:val="00FA0DB3"/>
    <w:rsid w:val="00FA1348"/>
    <w:rsid w:val="00FA149D"/>
    <w:rsid w:val="00FA1B00"/>
    <w:rsid w:val="00FA1B11"/>
    <w:rsid w:val="00FA24E3"/>
    <w:rsid w:val="00FA2720"/>
    <w:rsid w:val="00FA3356"/>
    <w:rsid w:val="00FA35CD"/>
    <w:rsid w:val="00FA3C3D"/>
    <w:rsid w:val="00FA41F8"/>
    <w:rsid w:val="00FA46D4"/>
    <w:rsid w:val="00FA4BD6"/>
    <w:rsid w:val="00FA6BED"/>
    <w:rsid w:val="00FA6C9D"/>
    <w:rsid w:val="00FA6ED2"/>
    <w:rsid w:val="00FA709B"/>
    <w:rsid w:val="00FA70BB"/>
    <w:rsid w:val="00FA78AD"/>
    <w:rsid w:val="00FB0E47"/>
    <w:rsid w:val="00FB13B1"/>
    <w:rsid w:val="00FB14B1"/>
    <w:rsid w:val="00FB15D3"/>
    <w:rsid w:val="00FB2053"/>
    <w:rsid w:val="00FB3C0E"/>
    <w:rsid w:val="00FB43D6"/>
    <w:rsid w:val="00FB4843"/>
    <w:rsid w:val="00FB5820"/>
    <w:rsid w:val="00FB600C"/>
    <w:rsid w:val="00FB6A4D"/>
    <w:rsid w:val="00FB6D57"/>
    <w:rsid w:val="00FB7748"/>
    <w:rsid w:val="00FB78B6"/>
    <w:rsid w:val="00FB78E2"/>
    <w:rsid w:val="00FC0756"/>
    <w:rsid w:val="00FC0AA4"/>
    <w:rsid w:val="00FC0B52"/>
    <w:rsid w:val="00FC0ECA"/>
    <w:rsid w:val="00FC1A69"/>
    <w:rsid w:val="00FC205C"/>
    <w:rsid w:val="00FC2407"/>
    <w:rsid w:val="00FC2B68"/>
    <w:rsid w:val="00FC2BE8"/>
    <w:rsid w:val="00FC2C2B"/>
    <w:rsid w:val="00FC3565"/>
    <w:rsid w:val="00FC40C9"/>
    <w:rsid w:val="00FC4170"/>
    <w:rsid w:val="00FC4358"/>
    <w:rsid w:val="00FC4FF8"/>
    <w:rsid w:val="00FC66AB"/>
    <w:rsid w:val="00FC6F2C"/>
    <w:rsid w:val="00FD0F68"/>
    <w:rsid w:val="00FD1249"/>
    <w:rsid w:val="00FD12AF"/>
    <w:rsid w:val="00FD28AA"/>
    <w:rsid w:val="00FD2A0B"/>
    <w:rsid w:val="00FD2A0C"/>
    <w:rsid w:val="00FD2B08"/>
    <w:rsid w:val="00FD2E20"/>
    <w:rsid w:val="00FD32B8"/>
    <w:rsid w:val="00FD38C2"/>
    <w:rsid w:val="00FD4E9A"/>
    <w:rsid w:val="00FD57C4"/>
    <w:rsid w:val="00FD5C64"/>
    <w:rsid w:val="00FD6033"/>
    <w:rsid w:val="00FD62D3"/>
    <w:rsid w:val="00FD6360"/>
    <w:rsid w:val="00FD7093"/>
    <w:rsid w:val="00FD7464"/>
    <w:rsid w:val="00FE13DF"/>
    <w:rsid w:val="00FE1ABC"/>
    <w:rsid w:val="00FE2282"/>
    <w:rsid w:val="00FE25AC"/>
    <w:rsid w:val="00FE28DD"/>
    <w:rsid w:val="00FE2DE7"/>
    <w:rsid w:val="00FE2F4A"/>
    <w:rsid w:val="00FE30F2"/>
    <w:rsid w:val="00FE3621"/>
    <w:rsid w:val="00FE3BCE"/>
    <w:rsid w:val="00FE497F"/>
    <w:rsid w:val="00FE5020"/>
    <w:rsid w:val="00FE5FDB"/>
    <w:rsid w:val="00FE64A7"/>
    <w:rsid w:val="00FE655E"/>
    <w:rsid w:val="00FE6ABD"/>
    <w:rsid w:val="00FE7721"/>
    <w:rsid w:val="00FF05A5"/>
    <w:rsid w:val="00FF0A8F"/>
    <w:rsid w:val="00FF0BBE"/>
    <w:rsid w:val="00FF0CC4"/>
    <w:rsid w:val="00FF1F63"/>
    <w:rsid w:val="00FF20B4"/>
    <w:rsid w:val="00FF291C"/>
    <w:rsid w:val="00FF37B6"/>
    <w:rsid w:val="00FF42F2"/>
    <w:rsid w:val="00FF4643"/>
    <w:rsid w:val="00FF46EA"/>
    <w:rsid w:val="00FF484E"/>
    <w:rsid w:val="00FF5C9D"/>
    <w:rsid w:val="00FF6273"/>
    <w:rsid w:val="00FF63CB"/>
    <w:rsid w:val="00FF6A5A"/>
    <w:rsid w:val="00FF6AFB"/>
    <w:rsid w:val="00FF6B95"/>
    <w:rsid w:val="00FF7058"/>
    <w:rsid w:val="00FF73B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5A5C4E6"/>
  <w15:docId w15:val="{BA881693-5C0E-414B-A087-CEE4A2C4C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D5236"/>
    <w:pPr>
      <w:bidi/>
      <w:spacing w:after="0" w:line="240" w:lineRule="auto"/>
    </w:pPr>
    <w:rPr>
      <w:rFonts w:ascii="Times New Roman" w:eastAsia="Times New Roman" w:hAnsi="Times New Roman" w:cs="Narkisim"/>
      <w:sz w:val="24"/>
      <w:szCs w:val="28"/>
      <w:lang w:eastAsia="he-IL"/>
    </w:rPr>
  </w:style>
  <w:style w:type="paragraph" w:styleId="Heading1">
    <w:name w:val="heading 1"/>
    <w:basedOn w:val="ListParagraph"/>
    <w:next w:val="Normal"/>
    <w:link w:val="Heading1Char"/>
    <w:uiPriority w:val="9"/>
    <w:qFormat/>
    <w:rsid w:val="006F32B0"/>
    <w:pPr>
      <w:numPr>
        <w:numId w:val="4"/>
      </w:numPr>
      <w:autoSpaceDE w:val="0"/>
      <w:autoSpaceDN w:val="0"/>
      <w:spacing w:before="240" w:after="120"/>
      <w:ind w:left="431" w:hanging="431"/>
      <w:jc w:val="both"/>
      <w:outlineLvl w:val="0"/>
    </w:pPr>
    <w:rPr>
      <w:rFonts w:ascii="Calibri" w:hAnsi="Calibri" w:cs="David"/>
      <w:b/>
      <w:bCs/>
      <w:spacing w:val="60"/>
      <w:sz w:val="32"/>
      <w:szCs w:val="32"/>
      <w:lang w:eastAsia="en-US"/>
    </w:rPr>
  </w:style>
  <w:style w:type="paragraph" w:styleId="Heading2">
    <w:name w:val="heading 2"/>
    <w:basedOn w:val="Normal"/>
    <w:next w:val="Normal"/>
    <w:link w:val="Heading2Char"/>
    <w:uiPriority w:val="9"/>
    <w:unhideWhenUsed/>
    <w:qFormat/>
    <w:rsid w:val="00265888"/>
    <w:pPr>
      <w:keepNext/>
      <w:numPr>
        <w:ilvl w:val="1"/>
        <w:numId w:val="4"/>
      </w:numPr>
      <w:autoSpaceDE w:val="0"/>
      <w:autoSpaceDN w:val="0"/>
      <w:spacing w:before="240" w:after="120"/>
      <w:jc w:val="both"/>
      <w:outlineLvl w:val="1"/>
    </w:pPr>
    <w:rPr>
      <w:rFonts w:ascii="Calibri" w:hAnsi="Calibri" w:cs="David"/>
      <w:b/>
      <w:bCs/>
      <w:smallCaps/>
      <w:spacing w:val="24"/>
      <w:sz w:val="28"/>
      <w:lang w:eastAsia="en-US"/>
    </w:rPr>
  </w:style>
  <w:style w:type="paragraph" w:styleId="Heading3">
    <w:name w:val="heading 3"/>
    <w:basedOn w:val="Normal"/>
    <w:next w:val="Normal"/>
    <w:link w:val="Heading3Char"/>
    <w:uiPriority w:val="9"/>
    <w:unhideWhenUsed/>
    <w:qFormat/>
    <w:rsid w:val="006F32B0"/>
    <w:pPr>
      <w:keepNext/>
      <w:keepLines/>
      <w:numPr>
        <w:ilvl w:val="2"/>
        <w:numId w:val="4"/>
      </w:numPr>
      <w:spacing w:before="40" w:line="360" w:lineRule="auto"/>
      <w:outlineLvl w:val="2"/>
    </w:pPr>
    <w:rPr>
      <w:rFonts w:ascii="David" w:eastAsiaTheme="majorEastAsia" w:hAnsi="David" w:cs="David"/>
      <w:sz w:val="26"/>
      <w:szCs w:val="26"/>
      <w:u w:val="single"/>
      <w:lang w:eastAsia="en-US"/>
    </w:rPr>
  </w:style>
  <w:style w:type="paragraph" w:styleId="Heading4">
    <w:name w:val="heading 4"/>
    <w:basedOn w:val="Normal"/>
    <w:next w:val="Normal"/>
    <w:link w:val="Heading4Char"/>
    <w:uiPriority w:val="9"/>
    <w:unhideWhenUsed/>
    <w:qFormat/>
    <w:rsid w:val="00265888"/>
    <w:pPr>
      <w:keepNext/>
      <w:keepLines/>
      <w:numPr>
        <w:ilvl w:val="3"/>
        <w:numId w:val="4"/>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65888"/>
    <w:pPr>
      <w:keepNext/>
      <w:keepLines/>
      <w:numPr>
        <w:ilvl w:val="4"/>
        <w:numId w:val="4"/>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65888"/>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65888"/>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65888"/>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65888"/>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5236"/>
    <w:pPr>
      <w:ind w:left="720"/>
      <w:contextualSpacing/>
    </w:pPr>
  </w:style>
  <w:style w:type="table" w:styleId="TableGrid">
    <w:name w:val="Table Grid"/>
    <w:basedOn w:val="TableNormal"/>
    <w:uiPriority w:val="39"/>
    <w:rsid w:val="000D5236"/>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D5236"/>
    <w:pPr>
      <w:bidi/>
      <w:spacing w:after="0" w:line="240" w:lineRule="auto"/>
    </w:pPr>
    <w:rPr>
      <w:rFonts w:ascii="Calibri" w:eastAsia="Calibri" w:hAnsi="Calibri" w:cs="Arial"/>
    </w:rPr>
  </w:style>
  <w:style w:type="paragraph" w:styleId="FootnoteText">
    <w:name w:val="footnote text"/>
    <w:basedOn w:val="Normal"/>
    <w:link w:val="FootnoteTextChar"/>
    <w:unhideWhenUsed/>
    <w:qFormat/>
    <w:rsid w:val="000D5236"/>
    <w:rPr>
      <w:sz w:val="20"/>
      <w:szCs w:val="20"/>
    </w:rPr>
  </w:style>
  <w:style w:type="character" w:customStyle="1" w:styleId="FootnoteTextChar">
    <w:name w:val="Footnote Text Char"/>
    <w:basedOn w:val="DefaultParagraphFont"/>
    <w:link w:val="FootnoteText"/>
    <w:rsid w:val="000D5236"/>
    <w:rPr>
      <w:rFonts w:ascii="Times New Roman" w:eastAsia="Times New Roman" w:hAnsi="Times New Roman" w:cs="Narkisim"/>
      <w:sz w:val="20"/>
      <w:szCs w:val="20"/>
      <w:lang w:eastAsia="he-IL"/>
    </w:rPr>
  </w:style>
  <w:style w:type="character" w:styleId="FootnoteReference">
    <w:name w:val="footnote reference"/>
    <w:basedOn w:val="DefaultParagraphFont"/>
    <w:uiPriority w:val="99"/>
    <w:unhideWhenUsed/>
    <w:rsid w:val="000D5236"/>
    <w:rPr>
      <w:vertAlign w:val="superscript"/>
    </w:rPr>
  </w:style>
  <w:style w:type="paragraph" w:styleId="Header">
    <w:name w:val="header"/>
    <w:basedOn w:val="Normal"/>
    <w:link w:val="HeaderChar"/>
    <w:uiPriority w:val="99"/>
    <w:unhideWhenUsed/>
    <w:rsid w:val="000D5236"/>
    <w:pPr>
      <w:tabs>
        <w:tab w:val="center" w:pos="4680"/>
        <w:tab w:val="right" w:pos="9360"/>
      </w:tabs>
    </w:pPr>
  </w:style>
  <w:style w:type="character" w:customStyle="1" w:styleId="HeaderChar">
    <w:name w:val="Header Char"/>
    <w:basedOn w:val="DefaultParagraphFont"/>
    <w:link w:val="Header"/>
    <w:uiPriority w:val="99"/>
    <w:rsid w:val="000D5236"/>
    <w:rPr>
      <w:rFonts w:ascii="Times New Roman" w:eastAsia="Times New Roman" w:hAnsi="Times New Roman" w:cs="Narkisim"/>
      <w:sz w:val="24"/>
      <w:szCs w:val="28"/>
      <w:lang w:eastAsia="he-IL"/>
    </w:rPr>
  </w:style>
  <w:style w:type="paragraph" w:styleId="Footer">
    <w:name w:val="footer"/>
    <w:basedOn w:val="Normal"/>
    <w:link w:val="FooterChar"/>
    <w:uiPriority w:val="99"/>
    <w:unhideWhenUsed/>
    <w:rsid w:val="000D5236"/>
    <w:pPr>
      <w:tabs>
        <w:tab w:val="center" w:pos="4680"/>
        <w:tab w:val="right" w:pos="9360"/>
      </w:tabs>
    </w:pPr>
  </w:style>
  <w:style w:type="character" w:customStyle="1" w:styleId="FooterChar">
    <w:name w:val="Footer Char"/>
    <w:basedOn w:val="DefaultParagraphFont"/>
    <w:link w:val="Footer"/>
    <w:uiPriority w:val="99"/>
    <w:rsid w:val="000D5236"/>
    <w:rPr>
      <w:rFonts w:ascii="Times New Roman" w:eastAsia="Times New Roman" w:hAnsi="Times New Roman" w:cs="Narkisim"/>
      <w:sz w:val="24"/>
      <w:szCs w:val="28"/>
      <w:lang w:eastAsia="he-IL"/>
    </w:rPr>
  </w:style>
  <w:style w:type="character" w:styleId="Hyperlink">
    <w:name w:val="Hyperlink"/>
    <w:basedOn w:val="DefaultParagraphFont"/>
    <w:uiPriority w:val="99"/>
    <w:rsid w:val="00643547"/>
    <w:rPr>
      <w:color w:val="0000FF"/>
      <w:u w:val="single"/>
    </w:rPr>
  </w:style>
  <w:style w:type="paragraph" w:styleId="CommentText">
    <w:name w:val="annotation text"/>
    <w:basedOn w:val="Normal"/>
    <w:link w:val="CommentTextChar"/>
    <w:uiPriority w:val="99"/>
    <w:unhideWhenUsed/>
    <w:rsid w:val="00643547"/>
    <w:rPr>
      <w:rFonts w:cs="David"/>
      <w:sz w:val="20"/>
      <w:szCs w:val="20"/>
    </w:rPr>
  </w:style>
  <w:style w:type="character" w:customStyle="1" w:styleId="CommentTextChar">
    <w:name w:val="Comment Text Char"/>
    <w:basedOn w:val="DefaultParagraphFont"/>
    <w:link w:val="CommentText"/>
    <w:uiPriority w:val="99"/>
    <w:rsid w:val="00643547"/>
    <w:rPr>
      <w:rFonts w:ascii="Times New Roman" w:eastAsia="Times New Roman" w:hAnsi="Times New Roman" w:cs="David"/>
      <w:sz w:val="20"/>
      <w:szCs w:val="20"/>
      <w:lang w:eastAsia="he-IL"/>
    </w:rPr>
  </w:style>
  <w:style w:type="paragraph" w:customStyle="1" w:styleId="2">
    <w:name w:val="סוציו2"/>
    <w:basedOn w:val="Normal"/>
    <w:next w:val="Normal"/>
    <w:link w:val="20"/>
    <w:qFormat/>
    <w:rsid w:val="00DC7107"/>
    <w:pPr>
      <w:keepNext/>
      <w:spacing w:before="480" w:after="240" w:line="360" w:lineRule="auto"/>
      <w:jc w:val="both"/>
      <w:outlineLvl w:val="1"/>
    </w:pPr>
    <w:rPr>
      <w:rFonts w:cs="David"/>
      <w:b/>
      <w:bCs/>
      <w:szCs w:val="24"/>
      <w:lang w:eastAsia="en-US"/>
    </w:rPr>
  </w:style>
  <w:style w:type="character" w:customStyle="1" w:styleId="20">
    <w:name w:val="סוציו2 תו"/>
    <w:basedOn w:val="DefaultParagraphFont"/>
    <w:link w:val="2"/>
    <w:rsid w:val="00DC7107"/>
    <w:rPr>
      <w:rFonts w:ascii="Times New Roman" w:eastAsia="Times New Roman" w:hAnsi="Times New Roman" w:cs="David"/>
      <w:b/>
      <w:bCs/>
      <w:sz w:val="24"/>
      <w:szCs w:val="24"/>
    </w:rPr>
  </w:style>
  <w:style w:type="paragraph" w:styleId="Subtitle">
    <w:name w:val="Subtitle"/>
    <w:basedOn w:val="Normal"/>
    <w:link w:val="SubtitleChar"/>
    <w:rsid w:val="00F3329E"/>
    <w:pPr>
      <w:bidi w:val="0"/>
      <w:spacing w:after="60"/>
      <w:jc w:val="center"/>
      <w:outlineLvl w:val="1"/>
    </w:pPr>
    <w:rPr>
      <w:rFonts w:ascii="Arial" w:eastAsia="Arial Unicode MS" w:hAnsi="Arial" w:cs="Arial"/>
      <w:szCs w:val="24"/>
      <w:lang w:eastAsia="ko-KR"/>
    </w:rPr>
  </w:style>
  <w:style w:type="character" w:customStyle="1" w:styleId="SubtitleChar">
    <w:name w:val="Subtitle Char"/>
    <w:basedOn w:val="DefaultParagraphFont"/>
    <w:link w:val="Subtitle"/>
    <w:rsid w:val="00F3329E"/>
    <w:rPr>
      <w:rFonts w:ascii="Arial" w:eastAsia="Arial Unicode MS" w:hAnsi="Arial" w:cs="Arial"/>
      <w:sz w:val="24"/>
      <w:szCs w:val="24"/>
      <w:lang w:eastAsia="ko-KR"/>
    </w:rPr>
  </w:style>
  <w:style w:type="paragraph" w:customStyle="1" w:styleId="Normal1">
    <w:name w:val="Normal1"/>
    <w:basedOn w:val="Normal"/>
    <w:uiPriority w:val="99"/>
    <w:rsid w:val="00F3329E"/>
    <w:pPr>
      <w:autoSpaceDE w:val="0"/>
      <w:autoSpaceDN w:val="0"/>
      <w:spacing w:before="120" w:line="320" w:lineRule="atLeast"/>
      <w:ind w:right="680"/>
      <w:jc w:val="both"/>
    </w:pPr>
    <w:rPr>
      <w:rFonts w:cs="David"/>
      <w:smallCaps/>
      <w:sz w:val="20"/>
      <w:szCs w:val="24"/>
      <w:lang w:eastAsia="en-US"/>
    </w:rPr>
  </w:style>
  <w:style w:type="paragraph" w:customStyle="1" w:styleId="StyleStyleStyleHeading2">
    <w:name w:val="Style Style Style Heading 2 + + +"/>
    <w:basedOn w:val="Normal"/>
    <w:next w:val="Normal"/>
    <w:autoRedefine/>
    <w:rsid w:val="00F3329E"/>
    <w:pPr>
      <w:keepNext/>
      <w:numPr>
        <w:ilvl w:val="1"/>
        <w:numId w:val="1"/>
      </w:numPr>
      <w:bidi w:val="0"/>
      <w:spacing w:before="240" w:after="60"/>
      <w:outlineLvl w:val="1"/>
    </w:pPr>
    <w:rPr>
      <w:rFonts w:ascii="Arial Bold" w:eastAsia="Arial Unicode MS" w:hAnsi="Arial Bold" w:cs="Arial Bold"/>
      <w:b/>
      <w:bCs/>
      <w:szCs w:val="24"/>
      <w:u w:val="single"/>
      <w:lang w:eastAsia="ko-KR"/>
    </w:rPr>
  </w:style>
  <w:style w:type="paragraph" w:customStyle="1" w:styleId="ListHnumber">
    <w:name w:val="List Hnumber"/>
    <w:basedOn w:val="ListBullet"/>
    <w:rsid w:val="00F3329E"/>
    <w:pPr>
      <w:widowControl w:val="0"/>
      <w:numPr>
        <w:numId w:val="0"/>
      </w:numPr>
      <w:autoSpaceDE w:val="0"/>
      <w:autoSpaceDN w:val="0"/>
      <w:spacing w:before="120" w:line="280" w:lineRule="atLeast"/>
      <w:ind w:left="679"/>
      <w:contextualSpacing w:val="0"/>
      <w:jc w:val="both"/>
    </w:pPr>
    <w:rPr>
      <w:rFonts w:cs="David"/>
      <w:smallCaps/>
      <w:sz w:val="20"/>
      <w:szCs w:val="24"/>
      <w:lang w:eastAsia="en-US"/>
    </w:rPr>
  </w:style>
  <w:style w:type="paragraph" w:customStyle="1" w:styleId="StyleHeading1">
    <w:name w:val="Style Heading 1 +"/>
    <w:basedOn w:val="Heading1"/>
    <w:rsid w:val="00F3329E"/>
    <w:pPr>
      <w:numPr>
        <w:numId w:val="1"/>
      </w:numPr>
      <w:pBdr>
        <w:top w:val="single" w:sz="2" w:space="1" w:color="000000"/>
        <w:bottom w:val="single" w:sz="2" w:space="1" w:color="000000"/>
      </w:pBdr>
      <w:bidi w:val="0"/>
      <w:spacing w:after="60"/>
      <w:ind w:left="720"/>
    </w:pPr>
    <w:rPr>
      <w:rFonts w:ascii="Arial Bold" w:eastAsia="Arial Unicode MS" w:hAnsi="Arial Bold" w:cs="Arial Bold"/>
      <w:b w:val="0"/>
      <w:bCs w:val="0"/>
      <w:kern w:val="32"/>
      <w:sz w:val="24"/>
      <w:szCs w:val="24"/>
      <w:lang w:eastAsia="ko-KR"/>
    </w:rPr>
  </w:style>
  <w:style w:type="paragraph" w:styleId="ListBullet">
    <w:name w:val="List Bullet"/>
    <w:basedOn w:val="Normal"/>
    <w:uiPriority w:val="99"/>
    <w:unhideWhenUsed/>
    <w:rsid w:val="00F3329E"/>
    <w:pPr>
      <w:numPr>
        <w:numId w:val="2"/>
      </w:numPr>
      <w:contextualSpacing/>
    </w:pPr>
  </w:style>
  <w:style w:type="paragraph" w:customStyle="1" w:styleId="10">
    <w:name w:val="סוציו1"/>
    <w:basedOn w:val="Normal"/>
    <w:next w:val="Normal"/>
    <w:link w:val="11"/>
    <w:qFormat/>
    <w:rsid w:val="00F3329E"/>
    <w:pPr>
      <w:keepNext/>
      <w:keepLines/>
      <w:tabs>
        <w:tab w:val="right" w:pos="8306"/>
      </w:tabs>
      <w:spacing w:before="480" w:after="240" w:line="480" w:lineRule="auto"/>
      <w:jc w:val="both"/>
      <w:outlineLvl w:val="0"/>
    </w:pPr>
    <w:rPr>
      <w:rFonts w:ascii="David" w:hAnsi="David" w:cs="David"/>
      <w:b/>
      <w:bCs/>
      <w:i/>
      <w:snapToGrid w:val="0"/>
      <w:spacing w:val="-4"/>
      <w:sz w:val="22"/>
    </w:rPr>
  </w:style>
  <w:style w:type="character" w:customStyle="1" w:styleId="11">
    <w:name w:val="סוציו1 תו"/>
    <w:basedOn w:val="DefaultParagraphFont"/>
    <w:link w:val="10"/>
    <w:rsid w:val="00F3329E"/>
    <w:rPr>
      <w:rFonts w:ascii="David" w:eastAsia="Times New Roman" w:hAnsi="David" w:cs="David"/>
      <w:b/>
      <w:bCs/>
      <w:i/>
      <w:snapToGrid w:val="0"/>
      <w:spacing w:val="-4"/>
      <w:szCs w:val="28"/>
      <w:lang w:eastAsia="he-IL"/>
    </w:rPr>
  </w:style>
  <w:style w:type="paragraph" w:customStyle="1" w:styleId="12">
    <w:name w:val="רגיל1"/>
    <w:basedOn w:val="Normal"/>
    <w:link w:val="Char"/>
    <w:qFormat/>
    <w:rsid w:val="00720144"/>
    <w:pPr>
      <w:spacing w:after="200" w:line="360" w:lineRule="auto"/>
      <w:ind w:left="845"/>
      <w:jc w:val="both"/>
    </w:pPr>
    <w:rPr>
      <w:rFonts w:ascii="Arial" w:eastAsia="Calibri" w:hAnsi="Arial" w:cs="David"/>
      <w:szCs w:val="24"/>
      <w:lang w:eastAsia="en-US"/>
    </w:rPr>
  </w:style>
  <w:style w:type="character" w:customStyle="1" w:styleId="Char">
    <w:name w:val="רגיל Char"/>
    <w:basedOn w:val="DefaultParagraphFont"/>
    <w:link w:val="12"/>
    <w:rsid w:val="00720144"/>
    <w:rPr>
      <w:rFonts w:ascii="Arial" w:eastAsia="Calibri" w:hAnsi="Arial" w:cs="David"/>
      <w:sz w:val="24"/>
      <w:szCs w:val="24"/>
    </w:rPr>
  </w:style>
  <w:style w:type="character" w:customStyle="1" w:styleId="Heading1Char">
    <w:name w:val="Heading 1 Char"/>
    <w:basedOn w:val="DefaultParagraphFont"/>
    <w:link w:val="Heading1"/>
    <w:uiPriority w:val="9"/>
    <w:rsid w:val="006F32B0"/>
    <w:rPr>
      <w:rFonts w:ascii="Calibri" w:eastAsia="Times New Roman" w:hAnsi="Calibri" w:cs="David"/>
      <w:b/>
      <w:bCs/>
      <w:spacing w:val="60"/>
      <w:sz w:val="32"/>
      <w:szCs w:val="32"/>
    </w:rPr>
  </w:style>
  <w:style w:type="paragraph" w:styleId="BalloonText">
    <w:name w:val="Balloon Text"/>
    <w:basedOn w:val="Normal"/>
    <w:link w:val="BalloonTextChar"/>
    <w:uiPriority w:val="99"/>
    <w:semiHidden/>
    <w:unhideWhenUsed/>
    <w:rsid w:val="00585804"/>
    <w:rPr>
      <w:rFonts w:ascii="Tahoma" w:hAnsi="Tahoma" w:cs="Tahoma"/>
      <w:sz w:val="16"/>
      <w:szCs w:val="16"/>
    </w:rPr>
  </w:style>
  <w:style w:type="character" w:customStyle="1" w:styleId="BalloonTextChar">
    <w:name w:val="Balloon Text Char"/>
    <w:basedOn w:val="DefaultParagraphFont"/>
    <w:link w:val="BalloonText"/>
    <w:uiPriority w:val="99"/>
    <w:semiHidden/>
    <w:rsid w:val="00585804"/>
    <w:rPr>
      <w:rFonts w:ascii="Tahoma" w:eastAsia="Times New Roman" w:hAnsi="Tahoma" w:cs="Tahoma"/>
      <w:sz w:val="16"/>
      <w:szCs w:val="16"/>
      <w:lang w:eastAsia="he-IL"/>
    </w:rPr>
  </w:style>
  <w:style w:type="paragraph" w:customStyle="1" w:styleId="WPNormal">
    <w:name w:val="WP_Normal"/>
    <w:basedOn w:val="Normal"/>
    <w:rsid w:val="000B7CB7"/>
    <w:pPr>
      <w:widowControl w:val="0"/>
      <w:autoSpaceDE w:val="0"/>
      <w:autoSpaceDN w:val="0"/>
      <w:bidi w:val="0"/>
    </w:pPr>
    <w:rPr>
      <w:rFonts w:ascii="Chicago" w:eastAsia="MS Mincho" w:hAnsi="Chicago" w:cs="Chicago"/>
      <w:szCs w:val="24"/>
      <w:lang w:eastAsia="en-US"/>
    </w:rPr>
  </w:style>
  <w:style w:type="paragraph" w:customStyle="1" w:styleId="a">
    <w:name w:val="סוציו_רגיל"/>
    <w:qFormat/>
    <w:rsid w:val="000B7CB7"/>
    <w:pPr>
      <w:spacing w:after="120" w:line="480" w:lineRule="auto"/>
      <w:jc w:val="both"/>
    </w:pPr>
    <w:rPr>
      <w:rFonts w:ascii="Times New Roman" w:eastAsia="Times New Roman" w:hAnsi="Times New Roman" w:cs="David"/>
      <w:sz w:val="24"/>
      <w:szCs w:val="24"/>
    </w:rPr>
  </w:style>
  <w:style w:type="character" w:styleId="CommentReference">
    <w:name w:val="annotation reference"/>
    <w:basedOn w:val="DefaultParagraphFont"/>
    <w:uiPriority w:val="99"/>
    <w:semiHidden/>
    <w:unhideWhenUsed/>
    <w:rsid w:val="0077034B"/>
    <w:rPr>
      <w:sz w:val="16"/>
      <w:szCs w:val="16"/>
    </w:rPr>
  </w:style>
  <w:style w:type="paragraph" w:styleId="CommentSubject">
    <w:name w:val="annotation subject"/>
    <w:basedOn w:val="CommentText"/>
    <w:next w:val="CommentText"/>
    <w:link w:val="CommentSubjectChar"/>
    <w:uiPriority w:val="99"/>
    <w:semiHidden/>
    <w:unhideWhenUsed/>
    <w:rsid w:val="0077034B"/>
    <w:rPr>
      <w:rFonts w:cs="Narkisim"/>
      <w:b/>
      <w:bCs/>
    </w:rPr>
  </w:style>
  <w:style w:type="character" w:customStyle="1" w:styleId="CommentSubjectChar">
    <w:name w:val="Comment Subject Char"/>
    <w:basedOn w:val="CommentTextChar"/>
    <w:link w:val="CommentSubject"/>
    <w:uiPriority w:val="99"/>
    <w:semiHidden/>
    <w:rsid w:val="0077034B"/>
    <w:rPr>
      <w:rFonts w:ascii="Times New Roman" w:eastAsia="Times New Roman" w:hAnsi="Times New Roman" w:cs="Narkisim"/>
      <w:b/>
      <w:bCs/>
      <w:sz w:val="20"/>
      <w:szCs w:val="20"/>
      <w:lang w:eastAsia="he-IL"/>
    </w:rPr>
  </w:style>
  <w:style w:type="paragraph" w:styleId="Revision">
    <w:name w:val="Revision"/>
    <w:hidden/>
    <w:uiPriority w:val="99"/>
    <w:semiHidden/>
    <w:rsid w:val="0077034B"/>
    <w:pPr>
      <w:spacing w:after="0" w:line="240" w:lineRule="auto"/>
    </w:pPr>
    <w:rPr>
      <w:rFonts w:ascii="Times New Roman" w:eastAsia="Times New Roman" w:hAnsi="Times New Roman" w:cs="Narkisim"/>
      <w:sz w:val="24"/>
      <w:szCs w:val="28"/>
      <w:lang w:eastAsia="he-IL"/>
    </w:rPr>
  </w:style>
  <w:style w:type="table" w:styleId="PlainTable3">
    <w:name w:val="Plain Table 3"/>
    <w:basedOn w:val="TableNormal"/>
    <w:uiPriority w:val="43"/>
    <w:rsid w:val="0037391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37391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basedOn w:val="DefaultParagraphFont"/>
    <w:link w:val="Heading2"/>
    <w:uiPriority w:val="9"/>
    <w:rsid w:val="00265888"/>
    <w:rPr>
      <w:rFonts w:ascii="Calibri" w:eastAsia="Times New Roman" w:hAnsi="Calibri" w:cs="David"/>
      <w:b/>
      <w:bCs/>
      <w:smallCaps/>
      <w:spacing w:val="24"/>
      <w:sz w:val="28"/>
      <w:szCs w:val="28"/>
    </w:rPr>
  </w:style>
  <w:style w:type="character" w:customStyle="1" w:styleId="Heading3Char">
    <w:name w:val="Heading 3 Char"/>
    <w:basedOn w:val="DefaultParagraphFont"/>
    <w:link w:val="Heading3"/>
    <w:uiPriority w:val="9"/>
    <w:rsid w:val="006F32B0"/>
    <w:rPr>
      <w:rFonts w:ascii="David" w:eastAsiaTheme="majorEastAsia" w:hAnsi="David" w:cs="David"/>
      <w:sz w:val="26"/>
      <w:szCs w:val="26"/>
      <w:u w:val="single"/>
    </w:rPr>
  </w:style>
  <w:style w:type="character" w:customStyle="1" w:styleId="Heading4Char">
    <w:name w:val="Heading 4 Char"/>
    <w:basedOn w:val="DefaultParagraphFont"/>
    <w:link w:val="Heading4"/>
    <w:uiPriority w:val="9"/>
    <w:rsid w:val="00265888"/>
    <w:rPr>
      <w:rFonts w:asciiTheme="majorHAnsi" w:eastAsiaTheme="majorEastAsia" w:hAnsiTheme="majorHAnsi" w:cstheme="majorBidi"/>
      <w:i/>
      <w:iCs/>
      <w:color w:val="2E74B5" w:themeColor="accent1" w:themeShade="BF"/>
      <w:sz w:val="24"/>
      <w:szCs w:val="28"/>
      <w:lang w:eastAsia="he-IL"/>
    </w:rPr>
  </w:style>
  <w:style w:type="character" w:customStyle="1" w:styleId="Heading5Char">
    <w:name w:val="Heading 5 Char"/>
    <w:basedOn w:val="DefaultParagraphFont"/>
    <w:link w:val="Heading5"/>
    <w:uiPriority w:val="9"/>
    <w:rsid w:val="00265888"/>
    <w:rPr>
      <w:rFonts w:asciiTheme="majorHAnsi" w:eastAsiaTheme="majorEastAsia" w:hAnsiTheme="majorHAnsi" w:cstheme="majorBidi"/>
      <w:color w:val="2E74B5" w:themeColor="accent1" w:themeShade="BF"/>
      <w:sz w:val="24"/>
      <w:szCs w:val="28"/>
      <w:lang w:eastAsia="he-IL"/>
    </w:rPr>
  </w:style>
  <w:style w:type="character" w:customStyle="1" w:styleId="Heading6Char">
    <w:name w:val="Heading 6 Char"/>
    <w:basedOn w:val="DefaultParagraphFont"/>
    <w:link w:val="Heading6"/>
    <w:uiPriority w:val="9"/>
    <w:semiHidden/>
    <w:rsid w:val="00265888"/>
    <w:rPr>
      <w:rFonts w:asciiTheme="majorHAnsi" w:eastAsiaTheme="majorEastAsia" w:hAnsiTheme="majorHAnsi" w:cstheme="majorBidi"/>
      <w:color w:val="1F4D78" w:themeColor="accent1" w:themeShade="7F"/>
      <w:sz w:val="24"/>
      <w:szCs w:val="28"/>
      <w:lang w:eastAsia="he-IL"/>
    </w:rPr>
  </w:style>
  <w:style w:type="character" w:customStyle="1" w:styleId="Heading7Char">
    <w:name w:val="Heading 7 Char"/>
    <w:basedOn w:val="DefaultParagraphFont"/>
    <w:link w:val="Heading7"/>
    <w:uiPriority w:val="9"/>
    <w:semiHidden/>
    <w:rsid w:val="00265888"/>
    <w:rPr>
      <w:rFonts w:asciiTheme="majorHAnsi" w:eastAsiaTheme="majorEastAsia" w:hAnsiTheme="majorHAnsi" w:cstheme="majorBidi"/>
      <w:i/>
      <w:iCs/>
      <w:color w:val="1F4D78" w:themeColor="accent1" w:themeShade="7F"/>
      <w:sz w:val="24"/>
      <w:szCs w:val="28"/>
      <w:lang w:eastAsia="he-IL"/>
    </w:rPr>
  </w:style>
  <w:style w:type="character" w:customStyle="1" w:styleId="Heading8Char">
    <w:name w:val="Heading 8 Char"/>
    <w:basedOn w:val="DefaultParagraphFont"/>
    <w:link w:val="Heading8"/>
    <w:uiPriority w:val="9"/>
    <w:semiHidden/>
    <w:rsid w:val="00265888"/>
    <w:rPr>
      <w:rFonts w:asciiTheme="majorHAnsi" w:eastAsiaTheme="majorEastAsia" w:hAnsiTheme="majorHAnsi" w:cstheme="majorBidi"/>
      <w:color w:val="272727" w:themeColor="text1" w:themeTint="D8"/>
      <w:sz w:val="21"/>
      <w:szCs w:val="21"/>
      <w:lang w:eastAsia="he-IL"/>
    </w:rPr>
  </w:style>
  <w:style w:type="character" w:customStyle="1" w:styleId="Heading9Char">
    <w:name w:val="Heading 9 Char"/>
    <w:basedOn w:val="DefaultParagraphFont"/>
    <w:link w:val="Heading9"/>
    <w:uiPriority w:val="9"/>
    <w:semiHidden/>
    <w:rsid w:val="00265888"/>
    <w:rPr>
      <w:rFonts w:asciiTheme="majorHAnsi" w:eastAsiaTheme="majorEastAsia" w:hAnsiTheme="majorHAnsi" w:cstheme="majorBidi"/>
      <w:i/>
      <w:iCs/>
      <w:color w:val="272727" w:themeColor="text1" w:themeTint="D8"/>
      <w:sz w:val="21"/>
      <w:szCs w:val="21"/>
      <w:lang w:eastAsia="he-IL"/>
    </w:rPr>
  </w:style>
  <w:style w:type="paragraph" w:customStyle="1" w:styleId="1">
    <w:name w:val="רשימה1"/>
    <w:basedOn w:val="ListParagraph"/>
    <w:link w:val="Char0"/>
    <w:qFormat/>
    <w:rsid w:val="000C7342"/>
    <w:pPr>
      <w:numPr>
        <w:numId w:val="5"/>
      </w:numPr>
      <w:spacing w:after="200" w:line="360" w:lineRule="auto"/>
      <w:jc w:val="both"/>
    </w:pPr>
    <w:rPr>
      <w:rFonts w:ascii="Arial" w:eastAsia="Calibri" w:hAnsi="Arial" w:cs="David"/>
      <w:szCs w:val="24"/>
      <w:lang w:eastAsia="en-US"/>
    </w:rPr>
  </w:style>
  <w:style w:type="character" w:customStyle="1" w:styleId="Char0">
    <w:name w:val="רשימה Char"/>
    <w:basedOn w:val="DefaultParagraphFont"/>
    <w:link w:val="1"/>
    <w:rsid w:val="000C7342"/>
    <w:rPr>
      <w:rFonts w:ascii="Arial" w:eastAsia="Calibri" w:hAnsi="Arial" w:cs="David"/>
      <w:sz w:val="24"/>
      <w:szCs w:val="24"/>
    </w:rPr>
  </w:style>
  <w:style w:type="paragraph" w:customStyle="1" w:styleId="a0">
    <w:name w:val="פרויקט_רגיל"/>
    <w:qFormat/>
    <w:rsid w:val="00C16BE1"/>
    <w:pPr>
      <w:spacing w:after="120" w:line="480" w:lineRule="auto"/>
      <w:jc w:val="both"/>
    </w:pPr>
    <w:rPr>
      <w:rFonts w:ascii="Times New Roman" w:eastAsia="Times New Roman" w:hAnsi="Times New Roman" w:cs="David"/>
      <w:sz w:val="24"/>
      <w:szCs w:val="24"/>
    </w:rPr>
  </w:style>
  <w:style w:type="paragraph" w:styleId="Caption">
    <w:name w:val="caption"/>
    <w:basedOn w:val="Normal"/>
    <w:next w:val="Normal"/>
    <w:uiPriority w:val="35"/>
    <w:unhideWhenUsed/>
    <w:qFormat/>
    <w:rsid w:val="00B90989"/>
    <w:pPr>
      <w:spacing w:after="200"/>
    </w:pPr>
    <w:rPr>
      <w:i/>
      <w:iCs/>
      <w:color w:val="44546A" w:themeColor="text2"/>
      <w:sz w:val="18"/>
      <w:szCs w:val="18"/>
    </w:rPr>
  </w:style>
  <w:style w:type="paragraph" w:styleId="Title">
    <w:name w:val="Title"/>
    <w:basedOn w:val="Normal"/>
    <w:link w:val="TitleChar"/>
    <w:qFormat/>
    <w:rsid w:val="00F21307"/>
    <w:pPr>
      <w:tabs>
        <w:tab w:val="left" w:pos="567"/>
        <w:tab w:val="decimal" w:pos="1134"/>
        <w:tab w:val="left" w:pos="2835"/>
        <w:tab w:val="center" w:pos="4253"/>
        <w:tab w:val="right" w:pos="7938"/>
      </w:tabs>
      <w:spacing w:before="240" w:after="60" w:line="360" w:lineRule="auto"/>
      <w:jc w:val="center"/>
    </w:pPr>
    <w:rPr>
      <w:rFonts w:cs="David"/>
      <w:b/>
      <w:bCs/>
      <w:kern w:val="28"/>
      <w:sz w:val="44"/>
      <w:szCs w:val="48"/>
    </w:rPr>
  </w:style>
  <w:style w:type="character" w:customStyle="1" w:styleId="TitleChar">
    <w:name w:val="Title Char"/>
    <w:basedOn w:val="DefaultParagraphFont"/>
    <w:link w:val="Title"/>
    <w:rsid w:val="00F21307"/>
    <w:rPr>
      <w:rFonts w:ascii="Times New Roman" w:eastAsia="Times New Roman" w:hAnsi="Times New Roman" w:cs="David"/>
      <w:b/>
      <w:bCs/>
      <w:kern w:val="28"/>
      <w:sz w:val="44"/>
      <w:szCs w:val="48"/>
      <w:lang w:eastAsia="he-IL"/>
    </w:rPr>
  </w:style>
  <w:style w:type="paragraph" w:styleId="TOCHeading">
    <w:name w:val="TOC Heading"/>
    <w:basedOn w:val="Heading1"/>
    <w:next w:val="Normal"/>
    <w:uiPriority w:val="39"/>
    <w:unhideWhenUsed/>
    <w:qFormat/>
    <w:rsid w:val="002409E7"/>
    <w:pPr>
      <w:keepNext/>
      <w:keepLines/>
      <w:numPr>
        <w:numId w:val="0"/>
      </w:numPr>
      <w:autoSpaceDE/>
      <w:autoSpaceDN/>
      <w:bidi w:val="0"/>
      <w:spacing w:after="0" w:line="259" w:lineRule="auto"/>
      <w:contextualSpacing w:val="0"/>
      <w:jc w:val="left"/>
      <w:outlineLvl w:val="9"/>
    </w:pPr>
    <w:rPr>
      <w:rFonts w:asciiTheme="majorHAnsi" w:eastAsiaTheme="majorEastAsia" w:hAnsiTheme="majorHAnsi" w:cstheme="majorBidi"/>
      <w:b w:val="0"/>
      <w:bCs w:val="0"/>
      <w:color w:val="2E74B5" w:themeColor="accent1" w:themeShade="BF"/>
      <w:spacing w:val="0"/>
      <w:lang w:bidi="ar-SA"/>
    </w:rPr>
  </w:style>
  <w:style w:type="paragraph" w:styleId="TOC1">
    <w:name w:val="toc 1"/>
    <w:basedOn w:val="Normal"/>
    <w:next w:val="Normal"/>
    <w:autoRedefine/>
    <w:uiPriority w:val="39"/>
    <w:unhideWhenUsed/>
    <w:rsid w:val="002409E7"/>
    <w:pPr>
      <w:spacing w:after="100"/>
    </w:pPr>
  </w:style>
  <w:style w:type="paragraph" w:styleId="TOC2">
    <w:name w:val="toc 2"/>
    <w:basedOn w:val="Normal"/>
    <w:next w:val="Normal"/>
    <w:autoRedefine/>
    <w:uiPriority w:val="39"/>
    <w:unhideWhenUsed/>
    <w:rsid w:val="002409E7"/>
    <w:pPr>
      <w:spacing w:after="100"/>
      <w:ind w:left="240"/>
    </w:pPr>
  </w:style>
  <w:style w:type="paragraph" w:styleId="TOC3">
    <w:name w:val="toc 3"/>
    <w:basedOn w:val="Normal"/>
    <w:next w:val="Normal"/>
    <w:autoRedefine/>
    <w:uiPriority w:val="39"/>
    <w:unhideWhenUsed/>
    <w:rsid w:val="002409E7"/>
    <w:pPr>
      <w:spacing w:after="100"/>
      <w:ind w:left="480"/>
    </w:pPr>
  </w:style>
  <w:style w:type="paragraph" w:styleId="NormalWeb">
    <w:name w:val="Normal (Web)"/>
    <w:basedOn w:val="Normal"/>
    <w:uiPriority w:val="99"/>
    <w:semiHidden/>
    <w:unhideWhenUsed/>
    <w:rsid w:val="00190DE6"/>
    <w:rPr>
      <w:rFonts w:cs="Times New Roman"/>
      <w:szCs w:val="24"/>
    </w:rPr>
  </w:style>
  <w:style w:type="character" w:styleId="UnresolvedMention">
    <w:name w:val="Unresolved Mention"/>
    <w:basedOn w:val="DefaultParagraphFont"/>
    <w:uiPriority w:val="99"/>
    <w:semiHidden/>
    <w:unhideWhenUsed/>
    <w:rsid w:val="003874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31028">
      <w:bodyDiv w:val="1"/>
      <w:marLeft w:val="0"/>
      <w:marRight w:val="0"/>
      <w:marTop w:val="0"/>
      <w:marBottom w:val="0"/>
      <w:divBdr>
        <w:top w:val="none" w:sz="0" w:space="0" w:color="auto"/>
        <w:left w:val="none" w:sz="0" w:space="0" w:color="auto"/>
        <w:bottom w:val="none" w:sz="0" w:space="0" w:color="auto"/>
        <w:right w:val="none" w:sz="0" w:space="0" w:color="auto"/>
      </w:divBdr>
    </w:div>
    <w:div w:id="35355582">
      <w:bodyDiv w:val="1"/>
      <w:marLeft w:val="0"/>
      <w:marRight w:val="0"/>
      <w:marTop w:val="0"/>
      <w:marBottom w:val="0"/>
      <w:divBdr>
        <w:top w:val="none" w:sz="0" w:space="0" w:color="auto"/>
        <w:left w:val="none" w:sz="0" w:space="0" w:color="auto"/>
        <w:bottom w:val="none" w:sz="0" w:space="0" w:color="auto"/>
        <w:right w:val="none" w:sz="0" w:space="0" w:color="auto"/>
      </w:divBdr>
      <w:divsChild>
        <w:div w:id="852646350">
          <w:marLeft w:val="0"/>
          <w:marRight w:val="2160"/>
          <w:marTop w:val="96"/>
          <w:marBottom w:val="0"/>
          <w:divBdr>
            <w:top w:val="none" w:sz="0" w:space="0" w:color="auto"/>
            <w:left w:val="none" w:sz="0" w:space="0" w:color="auto"/>
            <w:bottom w:val="none" w:sz="0" w:space="0" w:color="auto"/>
            <w:right w:val="none" w:sz="0" w:space="0" w:color="auto"/>
          </w:divBdr>
        </w:div>
        <w:div w:id="322584268">
          <w:marLeft w:val="0"/>
          <w:marRight w:val="2160"/>
          <w:marTop w:val="96"/>
          <w:marBottom w:val="0"/>
          <w:divBdr>
            <w:top w:val="none" w:sz="0" w:space="0" w:color="auto"/>
            <w:left w:val="none" w:sz="0" w:space="0" w:color="auto"/>
            <w:bottom w:val="none" w:sz="0" w:space="0" w:color="auto"/>
            <w:right w:val="none" w:sz="0" w:space="0" w:color="auto"/>
          </w:divBdr>
        </w:div>
        <w:div w:id="1327441700">
          <w:marLeft w:val="0"/>
          <w:marRight w:val="2160"/>
          <w:marTop w:val="96"/>
          <w:marBottom w:val="0"/>
          <w:divBdr>
            <w:top w:val="none" w:sz="0" w:space="0" w:color="auto"/>
            <w:left w:val="none" w:sz="0" w:space="0" w:color="auto"/>
            <w:bottom w:val="none" w:sz="0" w:space="0" w:color="auto"/>
            <w:right w:val="none" w:sz="0" w:space="0" w:color="auto"/>
          </w:divBdr>
        </w:div>
        <w:div w:id="516818267">
          <w:marLeft w:val="0"/>
          <w:marRight w:val="2160"/>
          <w:marTop w:val="96"/>
          <w:marBottom w:val="0"/>
          <w:divBdr>
            <w:top w:val="none" w:sz="0" w:space="0" w:color="auto"/>
            <w:left w:val="none" w:sz="0" w:space="0" w:color="auto"/>
            <w:bottom w:val="none" w:sz="0" w:space="0" w:color="auto"/>
            <w:right w:val="none" w:sz="0" w:space="0" w:color="auto"/>
          </w:divBdr>
        </w:div>
      </w:divsChild>
    </w:div>
    <w:div w:id="128330814">
      <w:bodyDiv w:val="1"/>
      <w:marLeft w:val="0"/>
      <w:marRight w:val="0"/>
      <w:marTop w:val="0"/>
      <w:marBottom w:val="0"/>
      <w:divBdr>
        <w:top w:val="none" w:sz="0" w:space="0" w:color="auto"/>
        <w:left w:val="none" w:sz="0" w:space="0" w:color="auto"/>
        <w:bottom w:val="none" w:sz="0" w:space="0" w:color="auto"/>
        <w:right w:val="none" w:sz="0" w:space="0" w:color="auto"/>
      </w:divBdr>
      <w:divsChild>
        <w:div w:id="1088159824">
          <w:marLeft w:val="0"/>
          <w:marRight w:val="1440"/>
          <w:marTop w:val="154"/>
          <w:marBottom w:val="0"/>
          <w:divBdr>
            <w:top w:val="none" w:sz="0" w:space="0" w:color="auto"/>
            <w:left w:val="none" w:sz="0" w:space="0" w:color="auto"/>
            <w:bottom w:val="none" w:sz="0" w:space="0" w:color="auto"/>
            <w:right w:val="none" w:sz="0" w:space="0" w:color="auto"/>
          </w:divBdr>
        </w:div>
        <w:div w:id="1181626373">
          <w:marLeft w:val="0"/>
          <w:marRight w:val="2160"/>
          <w:marTop w:val="91"/>
          <w:marBottom w:val="0"/>
          <w:divBdr>
            <w:top w:val="none" w:sz="0" w:space="0" w:color="auto"/>
            <w:left w:val="none" w:sz="0" w:space="0" w:color="auto"/>
            <w:bottom w:val="none" w:sz="0" w:space="0" w:color="auto"/>
            <w:right w:val="none" w:sz="0" w:space="0" w:color="auto"/>
          </w:divBdr>
        </w:div>
        <w:div w:id="930896416">
          <w:marLeft w:val="0"/>
          <w:marRight w:val="2160"/>
          <w:marTop w:val="91"/>
          <w:marBottom w:val="0"/>
          <w:divBdr>
            <w:top w:val="none" w:sz="0" w:space="0" w:color="auto"/>
            <w:left w:val="none" w:sz="0" w:space="0" w:color="auto"/>
            <w:bottom w:val="none" w:sz="0" w:space="0" w:color="auto"/>
            <w:right w:val="none" w:sz="0" w:space="0" w:color="auto"/>
          </w:divBdr>
        </w:div>
        <w:div w:id="1060052595">
          <w:marLeft w:val="0"/>
          <w:marRight w:val="2160"/>
          <w:marTop w:val="91"/>
          <w:marBottom w:val="0"/>
          <w:divBdr>
            <w:top w:val="none" w:sz="0" w:space="0" w:color="auto"/>
            <w:left w:val="none" w:sz="0" w:space="0" w:color="auto"/>
            <w:bottom w:val="none" w:sz="0" w:space="0" w:color="auto"/>
            <w:right w:val="none" w:sz="0" w:space="0" w:color="auto"/>
          </w:divBdr>
        </w:div>
        <w:div w:id="2082603600">
          <w:marLeft w:val="0"/>
          <w:marRight w:val="2160"/>
          <w:marTop w:val="91"/>
          <w:marBottom w:val="0"/>
          <w:divBdr>
            <w:top w:val="none" w:sz="0" w:space="0" w:color="auto"/>
            <w:left w:val="none" w:sz="0" w:space="0" w:color="auto"/>
            <w:bottom w:val="none" w:sz="0" w:space="0" w:color="auto"/>
            <w:right w:val="none" w:sz="0" w:space="0" w:color="auto"/>
          </w:divBdr>
        </w:div>
        <w:div w:id="415595604">
          <w:marLeft w:val="0"/>
          <w:marRight w:val="2160"/>
          <w:marTop w:val="91"/>
          <w:marBottom w:val="0"/>
          <w:divBdr>
            <w:top w:val="none" w:sz="0" w:space="0" w:color="auto"/>
            <w:left w:val="none" w:sz="0" w:space="0" w:color="auto"/>
            <w:bottom w:val="none" w:sz="0" w:space="0" w:color="auto"/>
            <w:right w:val="none" w:sz="0" w:space="0" w:color="auto"/>
          </w:divBdr>
        </w:div>
        <w:div w:id="2069113593">
          <w:marLeft w:val="0"/>
          <w:marRight w:val="2160"/>
          <w:marTop w:val="91"/>
          <w:marBottom w:val="0"/>
          <w:divBdr>
            <w:top w:val="none" w:sz="0" w:space="0" w:color="auto"/>
            <w:left w:val="none" w:sz="0" w:space="0" w:color="auto"/>
            <w:bottom w:val="none" w:sz="0" w:space="0" w:color="auto"/>
            <w:right w:val="none" w:sz="0" w:space="0" w:color="auto"/>
          </w:divBdr>
        </w:div>
        <w:div w:id="416710614">
          <w:marLeft w:val="0"/>
          <w:marRight w:val="2160"/>
          <w:marTop w:val="91"/>
          <w:marBottom w:val="0"/>
          <w:divBdr>
            <w:top w:val="none" w:sz="0" w:space="0" w:color="auto"/>
            <w:left w:val="none" w:sz="0" w:space="0" w:color="auto"/>
            <w:bottom w:val="none" w:sz="0" w:space="0" w:color="auto"/>
            <w:right w:val="none" w:sz="0" w:space="0" w:color="auto"/>
          </w:divBdr>
        </w:div>
        <w:div w:id="167255683">
          <w:marLeft w:val="0"/>
          <w:marRight w:val="2160"/>
          <w:marTop w:val="91"/>
          <w:marBottom w:val="0"/>
          <w:divBdr>
            <w:top w:val="none" w:sz="0" w:space="0" w:color="auto"/>
            <w:left w:val="none" w:sz="0" w:space="0" w:color="auto"/>
            <w:bottom w:val="none" w:sz="0" w:space="0" w:color="auto"/>
            <w:right w:val="none" w:sz="0" w:space="0" w:color="auto"/>
          </w:divBdr>
        </w:div>
      </w:divsChild>
    </w:div>
    <w:div w:id="162015000">
      <w:bodyDiv w:val="1"/>
      <w:marLeft w:val="0"/>
      <w:marRight w:val="0"/>
      <w:marTop w:val="0"/>
      <w:marBottom w:val="0"/>
      <w:divBdr>
        <w:top w:val="none" w:sz="0" w:space="0" w:color="auto"/>
        <w:left w:val="none" w:sz="0" w:space="0" w:color="auto"/>
        <w:bottom w:val="none" w:sz="0" w:space="0" w:color="auto"/>
        <w:right w:val="none" w:sz="0" w:space="0" w:color="auto"/>
      </w:divBdr>
    </w:div>
    <w:div w:id="188686042">
      <w:bodyDiv w:val="1"/>
      <w:marLeft w:val="0"/>
      <w:marRight w:val="0"/>
      <w:marTop w:val="0"/>
      <w:marBottom w:val="0"/>
      <w:divBdr>
        <w:top w:val="none" w:sz="0" w:space="0" w:color="auto"/>
        <w:left w:val="none" w:sz="0" w:space="0" w:color="auto"/>
        <w:bottom w:val="none" w:sz="0" w:space="0" w:color="auto"/>
        <w:right w:val="none" w:sz="0" w:space="0" w:color="auto"/>
      </w:divBdr>
    </w:div>
    <w:div w:id="236862224">
      <w:bodyDiv w:val="1"/>
      <w:marLeft w:val="0"/>
      <w:marRight w:val="0"/>
      <w:marTop w:val="0"/>
      <w:marBottom w:val="0"/>
      <w:divBdr>
        <w:top w:val="none" w:sz="0" w:space="0" w:color="auto"/>
        <w:left w:val="none" w:sz="0" w:space="0" w:color="auto"/>
        <w:bottom w:val="none" w:sz="0" w:space="0" w:color="auto"/>
        <w:right w:val="none" w:sz="0" w:space="0" w:color="auto"/>
      </w:divBdr>
    </w:div>
    <w:div w:id="283314923">
      <w:bodyDiv w:val="1"/>
      <w:marLeft w:val="0"/>
      <w:marRight w:val="0"/>
      <w:marTop w:val="0"/>
      <w:marBottom w:val="0"/>
      <w:divBdr>
        <w:top w:val="none" w:sz="0" w:space="0" w:color="auto"/>
        <w:left w:val="none" w:sz="0" w:space="0" w:color="auto"/>
        <w:bottom w:val="none" w:sz="0" w:space="0" w:color="auto"/>
        <w:right w:val="none" w:sz="0" w:space="0" w:color="auto"/>
      </w:divBdr>
    </w:div>
    <w:div w:id="326910320">
      <w:bodyDiv w:val="1"/>
      <w:marLeft w:val="0"/>
      <w:marRight w:val="0"/>
      <w:marTop w:val="0"/>
      <w:marBottom w:val="0"/>
      <w:divBdr>
        <w:top w:val="none" w:sz="0" w:space="0" w:color="auto"/>
        <w:left w:val="none" w:sz="0" w:space="0" w:color="auto"/>
        <w:bottom w:val="none" w:sz="0" w:space="0" w:color="auto"/>
        <w:right w:val="none" w:sz="0" w:space="0" w:color="auto"/>
      </w:divBdr>
    </w:div>
    <w:div w:id="347370601">
      <w:bodyDiv w:val="1"/>
      <w:marLeft w:val="0"/>
      <w:marRight w:val="0"/>
      <w:marTop w:val="0"/>
      <w:marBottom w:val="0"/>
      <w:divBdr>
        <w:top w:val="none" w:sz="0" w:space="0" w:color="auto"/>
        <w:left w:val="none" w:sz="0" w:space="0" w:color="auto"/>
        <w:bottom w:val="none" w:sz="0" w:space="0" w:color="auto"/>
        <w:right w:val="none" w:sz="0" w:space="0" w:color="auto"/>
      </w:divBdr>
    </w:div>
    <w:div w:id="436603581">
      <w:bodyDiv w:val="1"/>
      <w:marLeft w:val="0"/>
      <w:marRight w:val="0"/>
      <w:marTop w:val="0"/>
      <w:marBottom w:val="0"/>
      <w:divBdr>
        <w:top w:val="none" w:sz="0" w:space="0" w:color="auto"/>
        <w:left w:val="none" w:sz="0" w:space="0" w:color="auto"/>
        <w:bottom w:val="none" w:sz="0" w:space="0" w:color="auto"/>
        <w:right w:val="none" w:sz="0" w:space="0" w:color="auto"/>
      </w:divBdr>
    </w:div>
    <w:div w:id="561255571">
      <w:bodyDiv w:val="1"/>
      <w:marLeft w:val="0"/>
      <w:marRight w:val="0"/>
      <w:marTop w:val="0"/>
      <w:marBottom w:val="0"/>
      <w:divBdr>
        <w:top w:val="none" w:sz="0" w:space="0" w:color="auto"/>
        <w:left w:val="none" w:sz="0" w:space="0" w:color="auto"/>
        <w:bottom w:val="none" w:sz="0" w:space="0" w:color="auto"/>
        <w:right w:val="none" w:sz="0" w:space="0" w:color="auto"/>
      </w:divBdr>
    </w:div>
    <w:div w:id="660305853">
      <w:bodyDiv w:val="1"/>
      <w:marLeft w:val="0"/>
      <w:marRight w:val="0"/>
      <w:marTop w:val="0"/>
      <w:marBottom w:val="0"/>
      <w:divBdr>
        <w:top w:val="none" w:sz="0" w:space="0" w:color="auto"/>
        <w:left w:val="none" w:sz="0" w:space="0" w:color="auto"/>
        <w:bottom w:val="none" w:sz="0" w:space="0" w:color="auto"/>
        <w:right w:val="none" w:sz="0" w:space="0" w:color="auto"/>
      </w:divBdr>
    </w:div>
    <w:div w:id="740830444">
      <w:bodyDiv w:val="1"/>
      <w:marLeft w:val="0"/>
      <w:marRight w:val="0"/>
      <w:marTop w:val="0"/>
      <w:marBottom w:val="0"/>
      <w:divBdr>
        <w:top w:val="none" w:sz="0" w:space="0" w:color="auto"/>
        <w:left w:val="none" w:sz="0" w:space="0" w:color="auto"/>
        <w:bottom w:val="none" w:sz="0" w:space="0" w:color="auto"/>
        <w:right w:val="none" w:sz="0" w:space="0" w:color="auto"/>
      </w:divBdr>
      <w:divsChild>
        <w:div w:id="981038358">
          <w:marLeft w:val="0"/>
          <w:marRight w:val="1440"/>
          <w:marTop w:val="154"/>
          <w:marBottom w:val="0"/>
          <w:divBdr>
            <w:top w:val="none" w:sz="0" w:space="0" w:color="auto"/>
            <w:left w:val="none" w:sz="0" w:space="0" w:color="auto"/>
            <w:bottom w:val="none" w:sz="0" w:space="0" w:color="auto"/>
            <w:right w:val="none" w:sz="0" w:space="0" w:color="auto"/>
          </w:divBdr>
        </w:div>
        <w:div w:id="451435043">
          <w:marLeft w:val="0"/>
          <w:marRight w:val="2160"/>
          <w:marTop w:val="96"/>
          <w:marBottom w:val="0"/>
          <w:divBdr>
            <w:top w:val="none" w:sz="0" w:space="0" w:color="auto"/>
            <w:left w:val="none" w:sz="0" w:space="0" w:color="auto"/>
            <w:bottom w:val="none" w:sz="0" w:space="0" w:color="auto"/>
            <w:right w:val="none" w:sz="0" w:space="0" w:color="auto"/>
          </w:divBdr>
        </w:div>
        <w:div w:id="1839999851">
          <w:marLeft w:val="0"/>
          <w:marRight w:val="2160"/>
          <w:marTop w:val="96"/>
          <w:marBottom w:val="0"/>
          <w:divBdr>
            <w:top w:val="none" w:sz="0" w:space="0" w:color="auto"/>
            <w:left w:val="none" w:sz="0" w:space="0" w:color="auto"/>
            <w:bottom w:val="none" w:sz="0" w:space="0" w:color="auto"/>
            <w:right w:val="none" w:sz="0" w:space="0" w:color="auto"/>
          </w:divBdr>
        </w:div>
        <w:div w:id="1850632471">
          <w:marLeft w:val="0"/>
          <w:marRight w:val="2160"/>
          <w:marTop w:val="96"/>
          <w:marBottom w:val="0"/>
          <w:divBdr>
            <w:top w:val="none" w:sz="0" w:space="0" w:color="auto"/>
            <w:left w:val="none" w:sz="0" w:space="0" w:color="auto"/>
            <w:bottom w:val="none" w:sz="0" w:space="0" w:color="auto"/>
            <w:right w:val="none" w:sz="0" w:space="0" w:color="auto"/>
          </w:divBdr>
        </w:div>
        <w:div w:id="391730499">
          <w:marLeft w:val="0"/>
          <w:marRight w:val="2160"/>
          <w:marTop w:val="96"/>
          <w:marBottom w:val="0"/>
          <w:divBdr>
            <w:top w:val="none" w:sz="0" w:space="0" w:color="auto"/>
            <w:left w:val="none" w:sz="0" w:space="0" w:color="auto"/>
            <w:bottom w:val="none" w:sz="0" w:space="0" w:color="auto"/>
            <w:right w:val="none" w:sz="0" w:space="0" w:color="auto"/>
          </w:divBdr>
        </w:div>
        <w:div w:id="457379240">
          <w:marLeft w:val="0"/>
          <w:marRight w:val="2160"/>
          <w:marTop w:val="96"/>
          <w:marBottom w:val="0"/>
          <w:divBdr>
            <w:top w:val="none" w:sz="0" w:space="0" w:color="auto"/>
            <w:left w:val="none" w:sz="0" w:space="0" w:color="auto"/>
            <w:bottom w:val="none" w:sz="0" w:space="0" w:color="auto"/>
            <w:right w:val="none" w:sz="0" w:space="0" w:color="auto"/>
          </w:divBdr>
        </w:div>
        <w:div w:id="1309700572">
          <w:marLeft w:val="0"/>
          <w:marRight w:val="2160"/>
          <w:marTop w:val="96"/>
          <w:marBottom w:val="0"/>
          <w:divBdr>
            <w:top w:val="none" w:sz="0" w:space="0" w:color="auto"/>
            <w:left w:val="none" w:sz="0" w:space="0" w:color="auto"/>
            <w:bottom w:val="none" w:sz="0" w:space="0" w:color="auto"/>
            <w:right w:val="none" w:sz="0" w:space="0" w:color="auto"/>
          </w:divBdr>
        </w:div>
        <w:div w:id="1928539050">
          <w:marLeft w:val="0"/>
          <w:marRight w:val="2160"/>
          <w:marTop w:val="96"/>
          <w:marBottom w:val="0"/>
          <w:divBdr>
            <w:top w:val="none" w:sz="0" w:space="0" w:color="auto"/>
            <w:left w:val="none" w:sz="0" w:space="0" w:color="auto"/>
            <w:bottom w:val="none" w:sz="0" w:space="0" w:color="auto"/>
            <w:right w:val="none" w:sz="0" w:space="0" w:color="auto"/>
          </w:divBdr>
        </w:div>
      </w:divsChild>
    </w:div>
    <w:div w:id="766387358">
      <w:bodyDiv w:val="1"/>
      <w:marLeft w:val="0"/>
      <w:marRight w:val="0"/>
      <w:marTop w:val="0"/>
      <w:marBottom w:val="0"/>
      <w:divBdr>
        <w:top w:val="none" w:sz="0" w:space="0" w:color="auto"/>
        <w:left w:val="none" w:sz="0" w:space="0" w:color="auto"/>
        <w:bottom w:val="none" w:sz="0" w:space="0" w:color="auto"/>
        <w:right w:val="none" w:sz="0" w:space="0" w:color="auto"/>
      </w:divBdr>
    </w:div>
    <w:div w:id="805705362">
      <w:bodyDiv w:val="1"/>
      <w:marLeft w:val="0"/>
      <w:marRight w:val="0"/>
      <w:marTop w:val="0"/>
      <w:marBottom w:val="0"/>
      <w:divBdr>
        <w:top w:val="none" w:sz="0" w:space="0" w:color="auto"/>
        <w:left w:val="none" w:sz="0" w:space="0" w:color="auto"/>
        <w:bottom w:val="none" w:sz="0" w:space="0" w:color="auto"/>
        <w:right w:val="none" w:sz="0" w:space="0" w:color="auto"/>
      </w:divBdr>
    </w:div>
    <w:div w:id="890534079">
      <w:bodyDiv w:val="1"/>
      <w:marLeft w:val="0"/>
      <w:marRight w:val="0"/>
      <w:marTop w:val="0"/>
      <w:marBottom w:val="0"/>
      <w:divBdr>
        <w:top w:val="none" w:sz="0" w:space="0" w:color="auto"/>
        <w:left w:val="none" w:sz="0" w:space="0" w:color="auto"/>
        <w:bottom w:val="none" w:sz="0" w:space="0" w:color="auto"/>
        <w:right w:val="none" w:sz="0" w:space="0" w:color="auto"/>
      </w:divBdr>
      <w:divsChild>
        <w:div w:id="1134717527">
          <w:marLeft w:val="0"/>
          <w:marRight w:val="720"/>
          <w:marTop w:val="0"/>
          <w:marBottom w:val="0"/>
          <w:divBdr>
            <w:top w:val="none" w:sz="0" w:space="0" w:color="auto"/>
            <w:left w:val="none" w:sz="0" w:space="0" w:color="auto"/>
            <w:bottom w:val="none" w:sz="0" w:space="0" w:color="auto"/>
            <w:right w:val="none" w:sz="0" w:space="0" w:color="auto"/>
          </w:divBdr>
        </w:div>
      </w:divsChild>
    </w:div>
    <w:div w:id="976568470">
      <w:bodyDiv w:val="1"/>
      <w:marLeft w:val="0"/>
      <w:marRight w:val="0"/>
      <w:marTop w:val="0"/>
      <w:marBottom w:val="0"/>
      <w:divBdr>
        <w:top w:val="none" w:sz="0" w:space="0" w:color="auto"/>
        <w:left w:val="none" w:sz="0" w:space="0" w:color="auto"/>
        <w:bottom w:val="none" w:sz="0" w:space="0" w:color="auto"/>
        <w:right w:val="none" w:sz="0" w:space="0" w:color="auto"/>
      </w:divBdr>
    </w:div>
    <w:div w:id="1085539684">
      <w:bodyDiv w:val="1"/>
      <w:marLeft w:val="0"/>
      <w:marRight w:val="0"/>
      <w:marTop w:val="0"/>
      <w:marBottom w:val="0"/>
      <w:divBdr>
        <w:top w:val="none" w:sz="0" w:space="0" w:color="auto"/>
        <w:left w:val="none" w:sz="0" w:space="0" w:color="auto"/>
        <w:bottom w:val="none" w:sz="0" w:space="0" w:color="auto"/>
        <w:right w:val="none" w:sz="0" w:space="0" w:color="auto"/>
      </w:divBdr>
    </w:div>
    <w:div w:id="1118379037">
      <w:bodyDiv w:val="1"/>
      <w:marLeft w:val="0"/>
      <w:marRight w:val="0"/>
      <w:marTop w:val="0"/>
      <w:marBottom w:val="0"/>
      <w:divBdr>
        <w:top w:val="none" w:sz="0" w:space="0" w:color="auto"/>
        <w:left w:val="none" w:sz="0" w:space="0" w:color="auto"/>
        <w:bottom w:val="none" w:sz="0" w:space="0" w:color="auto"/>
        <w:right w:val="none" w:sz="0" w:space="0" w:color="auto"/>
      </w:divBdr>
      <w:divsChild>
        <w:div w:id="1676032703">
          <w:marLeft w:val="0"/>
          <w:marRight w:val="2160"/>
          <w:marTop w:val="96"/>
          <w:marBottom w:val="0"/>
          <w:divBdr>
            <w:top w:val="none" w:sz="0" w:space="0" w:color="auto"/>
            <w:left w:val="none" w:sz="0" w:space="0" w:color="auto"/>
            <w:bottom w:val="none" w:sz="0" w:space="0" w:color="auto"/>
            <w:right w:val="none" w:sz="0" w:space="0" w:color="auto"/>
          </w:divBdr>
        </w:div>
        <w:div w:id="2010907729">
          <w:marLeft w:val="0"/>
          <w:marRight w:val="2160"/>
          <w:marTop w:val="96"/>
          <w:marBottom w:val="0"/>
          <w:divBdr>
            <w:top w:val="none" w:sz="0" w:space="0" w:color="auto"/>
            <w:left w:val="none" w:sz="0" w:space="0" w:color="auto"/>
            <w:bottom w:val="none" w:sz="0" w:space="0" w:color="auto"/>
            <w:right w:val="none" w:sz="0" w:space="0" w:color="auto"/>
          </w:divBdr>
        </w:div>
        <w:div w:id="1141340909">
          <w:marLeft w:val="0"/>
          <w:marRight w:val="2160"/>
          <w:marTop w:val="96"/>
          <w:marBottom w:val="0"/>
          <w:divBdr>
            <w:top w:val="none" w:sz="0" w:space="0" w:color="auto"/>
            <w:left w:val="none" w:sz="0" w:space="0" w:color="auto"/>
            <w:bottom w:val="none" w:sz="0" w:space="0" w:color="auto"/>
            <w:right w:val="none" w:sz="0" w:space="0" w:color="auto"/>
          </w:divBdr>
        </w:div>
        <w:div w:id="973948591">
          <w:marLeft w:val="0"/>
          <w:marRight w:val="2160"/>
          <w:marTop w:val="96"/>
          <w:marBottom w:val="0"/>
          <w:divBdr>
            <w:top w:val="none" w:sz="0" w:space="0" w:color="auto"/>
            <w:left w:val="none" w:sz="0" w:space="0" w:color="auto"/>
            <w:bottom w:val="none" w:sz="0" w:space="0" w:color="auto"/>
            <w:right w:val="none" w:sz="0" w:space="0" w:color="auto"/>
          </w:divBdr>
        </w:div>
      </w:divsChild>
    </w:div>
    <w:div w:id="1220480420">
      <w:bodyDiv w:val="1"/>
      <w:marLeft w:val="0"/>
      <w:marRight w:val="0"/>
      <w:marTop w:val="0"/>
      <w:marBottom w:val="0"/>
      <w:divBdr>
        <w:top w:val="none" w:sz="0" w:space="0" w:color="auto"/>
        <w:left w:val="none" w:sz="0" w:space="0" w:color="auto"/>
        <w:bottom w:val="none" w:sz="0" w:space="0" w:color="auto"/>
        <w:right w:val="none" w:sz="0" w:space="0" w:color="auto"/>
      </w:divBdr>
    </w:div>
    <w:div w:id="1492059406">
      <w:bodyDiv w:val="1"/>
      <w:marLeft w:val="0"/>
      <w:marRight w:val="0"/>
      <w:marTop w:val="0"/>
      <w:marBottom w:val="0"/>
      <w:divBdr>
        <w:top w:val="none" w:sz="0" w:space="0" w:color="auto"/>
        <w:left w:val="none" w:sz="0" w:space="0" w:color="auto"/>
        <w:bottom w:val="none" w:sz="0" w:space="0" w:color="auto"/>
        <w:right w:val="none" w:sz="0" w:space="0" w:color="auto"/>
      </w:divBdr>
      <w:divsChild>
        <w:div w:id="1865248077">
          <w:marLeft w:val="0"/>
          <w:marRight w:val="720"/>
          <w:marTop w:val="0"/>
          <w:marBottom w:val="0"/>
          <w:divBdr>
            <w:top w:val="none" w:sz="0" w:space="0" w:color="auto"/>
            <w:left w:val="none" w:sz="0" w:space="0" w:color="auto"/>
            <w:bottom w:val="none" w:sz="0" w:space="0" w:color="auto"/>
            <w:right w:val="none" w:sz="0" w:space="0" w:color="auto"/>
          </w:divBdr>
        </w:div>
      </w:divsChild>
    </w:div>
    <w:div w:id="1600018679">
      <w:bodyDiv w:val="1"/>
      <w:marLeft w:val="0"/>
      <w:marRight w:val="0"/>
      <w:marTop w:val="0"/>
      <w:marBottom w:val="0"/>
      <w:divBdr>
        <w:top w:val="none" w:sz="0" w:space="0" w:color="auto"/>
        <w:left w:val="none" w:sz="0" w:space="0" w:color="auto"/>
        <w:bottom w:val="none" w:sz="0" w:space="0" w:color="auto"/>
        <w:right w:val="none" w:sz="0" w:space="0" w:color="auto"/>
      </w:divBdr>
      <w:divsChild>
        <w:div w:id="2038388024">
          <w:marLeft w:val="0"/>
          <w:marRight w:val="720"/>
          <w:marTop w:val="0"/>
          <w:marBottom w:val="0"/>
          <w:divBdr>
            <w:top w:val="none" w:sz="0" w:space="0" w:color="auto"/>
            <w:left w:val="none" w:sz="0" w:space="0" w:color="auto"/>
            <w:bottom w:val="none" w:sz="0" w:space="0" w:color="auto"/>
            <w:right w:val="none" w:sz="0" w:space="0" w:color="auto"/>
          </w:divBdr>
        </w:div>
      </w:divsChild>
    </w:div>
    <w:div w:id="1630355686">
      <w:bodyDiv w:val="1"/>
      <w:marLeft w:val="0"/>
      <w:marRight w:val="0"/>
      <w:marTop w:val="0"/>
      <w:marBottom w:val="0"/>
      <w:divBdr>
        <w:top w:val="none" w:sz="0" w:space="0" w:color="auto"/>
        <w:left w:val="none" w:sz="0" w:space="0" w:color="auto"/>
        <w:bottom w:val="none" w:sz="0" w:space="0" w:color="auto"/>
        <w:right w:val="none" w:sz="0" w:space="0" w:color="auto"/>
      </w:divBdr>
    </w:div>
    <w:div w:id="1655259460">
      <w:bodyDiv w:val="1"/>
      <w:marLeft w:val="0"/>
      <w:marRight w:val="0"/>
      <w:marTop w:val="0"/>
      <w:marBottom w:val="0"/>
      <w:divBdr>
        <w:top w:val="none" w:sz="0" w:space="0" w:color="auto"/>
        <w:left w:val="none" w:sz="0" w:space="0" w:color="auto"/>
        <w:bottom w:val="none" w:sz="0" w:space="0" w:color="auto"/>
        <w:right w:val="none" w:sz="0" w:space="0" w:color="auto"/>
      </w:divBdr>
    </w:div>
    <w:div w:id="1676808479">
      <w:bodyDiv w:val="1"/>
      <w:marLeft w:val="0"/>
      <w:marRight w:val="0"/>
      <w:marTop w:val="0"/>
      <w:marBottom w:val="0"/>
      <w:divBdr>
        <w:top w:val="none" w:sz="0" w:space="0" w:color="auto"/>
        <w:left w:val="none" w:sz="0" w:space="0" w:color="auto"/>
        <w:bottom w:val="none" w:sz="0" w:space="0" w:color="auto"/>
        <w:right w:val="none" w:sz="0" w:space="0" w:color="auto"/>
      </w:divBdr>
    </w:div>
    <w:div w:id="1774283601">
      <w:bodyDiv w:val="1"/>
      <w:marLeft w:val="0"/>
      <w:marRight w:val="0"/>
      <w:marTop w:val="0"/>
      <w:marBottom w:val="0"/>
      <w:divBdr>
        <w:top w:val="none" w:sz="0" w:space="0" w:color="auto"/>
        <w:left w:val="none" w:sz="0" w:space="0" w:color="auto"/>
        <w:bottom w:val="none" w:sz="0" w:space="0" w:color="auto"/>
        <w:right w:val="none" w:sz="0" w:space="0" w:color="auto"/>
      </w:divBdr>
    </w:div>
    <w:div w:id="1871525770">
      <w:bodyDiv w:val="1"/>
      <w:marLeft w:val="0"/>
      <w:marRight w:val="0"/>
      <w:marTop w:val="0"/>
      <w:marBottom w:val="0"/>
      <w:divBdr>
        <w:top w:val="none" w:sz="0" w:space="0" w:color="auto"/>
        <w:left w:val="none" w:sz="0" w:space="0" w:color="auto"/>
        <w:bottom w:val="none" w:sz="0" w:space="0" w:color="auto"/>
        <w:right w:val="none" w:sz="0" w:space="0" w:color="auto"/>
      </w:divBdr>
    </w:div>
    <w:div w:id="1942293394">
      <w:bodyDiv w:val="1"/>
      <w:marLeft w:val="0"/>
      <w:marRight w:val="0"/>
      <w:marTop w:val="0"/>
      <w:marBottom w:val="0"/>
      <w:divBdr>
        <w:top w:val="none" w:sz="0" w:space="0" w:color="auto"/>
        <w:left w:val="none" w:sz="0" w:space="0" w:color="auto"/>
        <w:bottom w:val="none" w:sz="0" w:space="0" w:color="auto"/>
        <w:right w:val="none" w:sz="0" w:space="0" w:color="auto"/>
      </w:divBdr>
    </w:div>
    <w:div w:id="1956792656">
      <w:bodyDiv w:val="1"/>
      <w:marLeft w:val="0"/>
      <w:marRight w:val="0"/>
      <w:marTop w:val="0"/>
      <w:marBottom w:val="0"/>
      <w:divBdr>
        <w:top w:val="none" w:sz="0" w:space="0" w:color="auto"/>
        <w:left w:val="none" w:sz="0" w:space="0" w:color="auto"/>
        <w:bottom w:val="none" w:sz="0" w:space="0" w:color="auto"/>
        <w:right w:val="none" w:sz="0" w:space="0" w:color="auto"/>
      </w:divBdr>
      <w:divsChild>
        <w:div w:id="1846044882">
          <w:marLeft w:val="0"/>
          <w:marRight w:val="720"/>
          <w:marTop w:val="0"/>
          <w:marBottom w:val="0"/>
          <w:divBdr>
            <w:top w:val="none" w:sz="0" w:space="0" w:color="auto"/>
            <w:left w:val="none" w:sz="0" w:space="0" w:color="auto"/>
            <w:bottom w:val="none" w:sz="0" w:space="0" w:color="auto"/>
            <w:right w:val="none" w:sz="0" w:space="0" w:color="auto"/>
          </w:divBdr>
        </w:div>
      </w:divsChild>
    </w:div>
    <w:div w:id="1975980691">
      <w:bodyDiv w:val="1"/>
      <w:marLeft w:val="0"/>
      <w:marRight w:val="0"/>
      <w:marTop w:val="0"/>
      <w:marBottom w:val="0"/>
      <w:divBdr>
        <w:top w:val="none" w:sz="0" w:space="0" w:color="auto"/>
        <w:left w:val="none" w:sz="0" w:space="0" w:color="auto"/>
        <w:bottom w:val="none" w:sz="0" w:space="0" w:color="auto"/>
        <w:right w:val="none" w:sz="0" w:space="0" w:color="auto"/>
      </w:divBdr>
    </w:div>
    <w:div w:id="2013950196">
      <w:bodyDiv w:val="1"/>
      <w:marLeft w:val="0"/>
      <w:marRight w:val="0"/>
      <w:marTop w:val="0"/>
      <w:marBottom w:val="0"/>
      <w:divBdr>
        <w:top w:val="none" w:sz="0" w:space="0" w:color="auto"/>
        <w:left w:val="none" w:sz="0" w:space="0" w:color="auto"/>
        <w:bottom w:val="none" w:sz="0" w:space="0" w:color="auto"/>
        <w:right w:val="none" w:sz="0" w:space="0" w:color="auto"/>
      </w:divBdr>
    </w:div>
    <w:div w:id="2098673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ipsoffury.com/" TargetMode="External"/><Relationship Id="rId13" Type="http://schemas.openxmlformats.org/officeDocument/2006/relationships/diagramColors" Target="diagrams/colors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Data" Target="diagrams/data1.xml"/><Relationship Id="rId4" Type="http://schemas.openxmlformats.org/officeDocument/2006/relationships/settings" Target="settings.xml"/><Relationship Id="rId9" Type="http://schemas.openxmlformats.org/officeDocument/2006/relationships/hyperlink" Target="https://zyngapoker.com/" TargetMode="External"/><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7FDC305-42C1-A541-91D9-E439A978E62F}" type="doc">
      <dgm:prSet loTypeId="urn:microsoft.com/office/officeart/2005/8/layout/hierarchy1" loCatId="" qsTypeId="urn:microsoft.com/office/officeart/2005/8/quickstyle/simple1" qsCatId="simple" csTypeId="urn:microsoft.com/office/officeart/2005/8/colors/accent1_2" csCatId="accent1" phldr="1"/>
      <dgm:spPr/>
      <dgm:t>
        <a:bodyPr/>
        <a:lstStyle/>
        <a:p>
          <a:endParaRPr lang="en-US"/>
        </a:p>
      </dgm:t>
    </dgm:pt>
    <dgm:pt modelId="{868EF2B1-0529-F149-907C-AAEEEA885FDD}">
      <dgm:prSet phldrT="[Text]"/>
      <dgm:spPr/>
      <dgm:t>
        <a:bodyPr/>
        <a:lstStyle/>
        <a:p>
          <a:r>
            <a:rPr lang="en-US"/>
            <a:t>PokerMate</a:t>
          </a:r>
        </a:p>
      </dgm:t>
    </dgm:pt>
    <dgm:pt modelId="{281E4C85-8D2F-0C44-9C9C-F71FA3D46B71}" type="parTrans" cxnId="{621C2173-9456-3E4D-8F95-269D5408665B}">
      <dgm:prSet/>
      <dgm:spPr/>
      <dgm:t>
        <a:bodyPr/>
        <a:lstStyle/>
        <a:p>
          <a:endParaRPr lang="en-US"/>
        </a:p>
      </dgm:t>
    </dgm:pt>
    <dgm:pt modelId="{726CC64C-F403-6443-9AD3-BDDC4578553E}" type="sibTrans" cxnId="{621C2173-9456-3E4D-8F95-269D5408665B}">
      <dgm:prSet/>
      <dgm:spPr/>
      <dgm:t>
        <a:bodyPr/>
        <a:lstStyle/>
        <a:p>
          <a:endParaRPr lang="en-US"/>
        </a:p>
      </dgm:t>
    </dgm:pt>
    <dgm:pt modelId="{7E7AA9F4-2072-5D4E-8E0F-94B5977C44B2}">
      <dgm:prSet/>
      <dgm:spPr/>
      <dgm:t>
        <a:bodyPr/>
        <a:lstStyle/>
        <a:p>
          <a:r>
            <a:rPr lang="en-US"/>
            <a:t>Player</a:t>
          </a:r>
        </a:p>
      </dgm:t>
    </dgm:pt>
    <dgm:pt modelId="{D4AFFC53-8038-5E45-AF9E-39847C885420}" type="parTrans" cxnId="{F8E70164-9A29-5242-9182-3B9D7126EA79}">
      <dgm:prSet/>
      <dgm:spPr/>
      <dgm:t>
        <a:bodyPr/>
        <a:lstStyle/>
        <a:p>
          <a:endParaRPr lang="en-US"/>
        </a:p>
      </dgm:t>
    </dgm:pt>
    <dgm:pt modelId="{FB2A6941-B6F9-074C-B284-E65344967360}" type="sibTrans" cxnId="{F8E70164-9A29-5242-9182-3B9D7126EA79}">
      <dgm:prSet/>
      <dgm:spPr/>
      <dgm:t>
        <a:bodyPr/>
        <a:lstStyle/>
        <a:p>
          <a:endParaRPr lang="en-US"/>
        </a:p>
      </dgm:t>
    </dgm:pt>
    <dgm:pt modelId="{3C67DA60-C0CA-6348-B383-5F04E550BC93}">
      <dgm:prSet/>
      <dgm:spPr/>
      <dgm:t>
        <a:bodyPr/>
        <a:lstStyle/>
        <a:p>
          <a:r>
            <a:rPr lang="en-US"/>
            <a:t>Create Game</a:t>
          </a:r>
        </a:p>
      </dgm:t>
    </dgm:pt>
    <dgm:pt modelId="{C5230A12-8CE6-9A47-B40C-85064F45C2EA}" type="parTrans" cxnId="{85DFB0E8-3B69-1740-A008-469290B5CBE2}">
      <dgm:prSet/>
      <dgm:spPr/>
      <dgm:t>
        <a:bodyPr/>
        <a:lstStyle/>
        <a:p>
          <a:endParaRPr lang="en-US"/>
        </a:p>
      </dgm:t>
    </dgm:pt>
    <dgm:pt modelId="{F5BF84E0-8C53-C344-BDEA-16E4D40A29DF}" type="sibTrans" cxnId="{85DFB0E8-3B69-1740-A008-469290B5CBE2}">
      <dgm:prSet/>
      <dgm:spPr/>
      <dgm:t>
        <a:bodyPr/>
        <a:lstStyle/>
        <a:p>
          <a:endParaRPr lang="en-US"/>
        </a:p>
      </dgm:t>
    </dgm:pt>
    <dgm:pt modelId="{096795D5-2C10-664C-A1D9-DF68C8F6077A}">
      <dgm:prSet/>
      <dgm:spPr/>
      <dgm:t>
        <a:bodyPr/>
        <a:lstStyle/>
        <a:p>
          <a:r>
            <a:rPr lang="en-US"/>
            <a:t>Join Game</a:t>
          </a:r>
        </a:p>
      </dgm:t>
    </dgm:pt>
    <dgm:pt modelId="{49F7ED96-03D8-8844-97B9-A10559A02D52}" type="parTrans" cxnId="{0CF1757E-9A9C-0F44-95BE-94AA1C72E603}">
      <dgm:prSet/>
      <dgm:spPr/>
      <dgm:t>
        <a:bodyPr/>
        <a:lstStyle/>
        <a:p>
          <a:endParaRPr lang="en-US"/>
        </a:p>
      </dgm:t>
    </dgm:pt>
    <dgm:pt modelId="{320B6580-FEEF-1542-8834-C87A364A241B}" type="sibTrans" cxnId="{0CF1757E-9A9C-0F44-95BE-94AA1C72E603}">
      <dgm:prSet/>
      <dgm:spPr/>
      <dgm:t>
        <a:bodyPr/>
        <a:lstStyle/>
        <a:p>
          <a:endParaRPr lang="en-US"/>
        </a:p>
      </dgm:t>
    </dgm:pt>
    <dgm:pt modelId="{5BBC9776-A96C-E64E-988E-8A7B49DDFB44}">
      <dgm:prSet/>
      <dgm:spPr/>
      <dgm:t>
        <a:bodyPr/>
        <a:lstStyle/>
        <a:p>
          <a:r>
            <a:rPr lang="en-US"/>
            <a:t>Solve Problems</a:t>
          </a:r>
        </a:p>
      </dgm:t>
    </dgm:pt>
    <dgm:pt modelId="{E977A123-07AC-A341-9C88-E2179B4E2085}" type="parTrans" cxnId="{17225D26-77C9-3C44-9550-C89511681CD2}">
      <dgm:prSet/>
      <dgm:spPr/>
      <dgm:t>
        <a:bodyPr/>
        <a:lstStyle/>
        <a:p>
          <a:endParaRPr lang="en-US"/>
        </a:p>
      </dgm:t>
    </dgm:pt>
    <dgm:pt modelId="{07706A7C-C7BE-174C-BB10-FB770709AC14}" type="sibTrans" cxnId="{17225D26-77C9-3C44-9550-C89511681CD2}">
      <dgm:prSet/>
      <dgm:spPr/>
      <dgm:t>
        <a:bodyPr/>
        <a:lstStyle/>
        <a:p>
          <a:endParaRPr lang="en-US"/>
        </a:p>
      </dgm:t>
    </dgm:pt>
    <dgm:pt modelId="{6096FDB1-8FA7-9948-92BA-9A10A6BE90BC}">
      <dgm:prSet/>
      <dgm:spPr/>
      <dgm:t>
        <a:bodyPr/>
        <a:lstStyle/>
        <a:p>
          <a:r>
            <a:rPr lang="en-US"/>
            <a:t>Watch Statistics</a:t>
          </a:r>
        </a:p>
      </dgm:t>
    </dgm:pt>
    <dgm:pt modelId="{C51D6293-5886-0C41-B4E9-A0AE423C9119}" type="parTrans" cxnId="{093EA3CA-1EDC-3F4B-84A7-A3C189392AB9}">
      <dgm:prSet/>
      <dgm:spPr/>
      <dgm:t>
        <a:bodyPr/>
        <a:lstStyle/>
        <a:p>
          <a:endParaRPr lang="en-US"/>
        </a:p>
      </dgm:t>
    </dgm:pt>
    <dgm:pt modelId="{5F8B055B-C997-9149-87CA-C64161CB218B}" type="sibTrans" cxnId="{093EA3CA-1EDC-3F4B-84A7-A3C189392AB9}">
      <dgm:prSet/>
      <dgm:spPr/>
      <dgm:t>
        <a:bodyPr/>
        <a:lstStyle/>
        <a:p>
          <a:endParaRPr lang="en-US"/>
        </a:p>
      </dgm:t>
    </dgm:pt>
    <dgm:pt modelId="{0C8439FA-0A50-5A4B-9EE6-1089778B1C6B}">
      <dgm:prSet/>
      <dgm:spPr/>
      <dgm:t>
        <a:bodyPr/>
        <a:lstStyle/>
        <a:p>
          <a:r>
            <a:rPr lang="en-US"/>
            <a:t>Admin</a:t>
          </a:r>
        </a:p>
      </dgm:t>
    </dgm:pt>
    <dgm:pt modelId="{868C671A-60D3-AC41-A9A1-14DB23BBADC7}" type="parTrans" cxnId="{43F9B6BA-9D9B-1647-BF8A-841992C507C6}">
      <dgm:prSet/>
      <dgm:spPr/>
      <dgm:t>
        <a:bodyPr/>
        <a:lstStyle/>
        <a:p>
          <a:endParaRPr lang="en-US"/>
        </a:p>
      </dgm:t>
    </dgm:pt>
    <dgm:pt modelId="{BE240E41-E067-D143-85E9-D18598408973}" type="sibTrans" cxnId="{43F9B6BA-9D9B-1647-BF8A-841992C507C6}">
      <dgm:prSet/>
      <dgm:spPr/>
      <dgm:t>
        <a:bodyPr/>
        <a:lstStyle/>
        <a:p>
          <a:endParaRPr lang="en-US"/>
        </a:p>
      </dgm:t>
    </dgm:pt>
    <dgm:pt modelId="{0D03E233-E11D-C34F-98D8-FF5C9301C9E9}">
      <dgm:prSet/>
      <dgm:spPr/>
      <dgm:t>
        <a:bodyPr/>
        <a:lstStyle/>
        <a:p>
          <a:r>
            <a:rPr lang="en-US"/>
            <a:t>Change Settings</a:t>
          </a:r>
        </a:p>
      </dgm:t>
    </dgm:pt>
    <dgm:pt modelId="{DA861BE5-1237-824B-B928-D4180010204F}" type="parTrans" cxnId="{0F811ECC-DF42-2740-B4E0-5CC0E02D245F}">
      <dgm:prSet/>
      <dgm:spPr/>
      <dgm:t>
        <a:bodyPr/>
        <a:lstStyle/>
        <a:p>
          <a:endParaRPr lang="en-US"/>
        </a:p>
      </dgm:t>
    </dgm:pt>
    <dgm:pt modelId="{DE98803A-7ABA-7746-9B7B-3CB130E1AD41}" type="sibTrans" cxnId="{0F811ECC-DF42-2740-B4E0-5CC0E02D245F}">
      <dgm:prSet/>
      <dgm:spPr/>
      <dgm:t>
        <a:bodyPr/>
        <a:lstStyle/>
        <a:p>
          <a:endParaRPr lang="en-US"/>
        </a:p>
      </dgm:t>
    </dgm:pt>
    <dgm:pt modelId="{3091BCD0-1C56-DD46-BE1E-C3FC54C758FD}">
      <dgm:prSet/>
      <dgm:spPr/>
      <dgm:t>
        <a:bodyPr/>
        <a:lstStyle/>
        <a:p>
          <a:r>
            <a:rPr lang="en-US"/>
            <a:t>Handle Players Seats</a:t>
          </a:r>
        </a:p>
      </dgm:t>
    </dgm:pt>
    <dgm:pt modelId="{CBCB0EB3-75F2-8F49-A578-9110F91DB6EE}" type="parTrans" cxnId="{B8D8A7B9-6066-C049-A14C-10BCDE3B7199}">
      <dgm:prSet/>
      <dgm:spPr/>
      <dgm:t>
        <a:bodyPr/>
        <a:lstStyle/>
        <a:p>
          <a:endParaRPr lang="en-US"/>
        </a:p>
      </dgm:t>
    </dgm:pt>
    <dgm:pt modelId="{64AA767F-6D78-DF43-A6B4-DD49F1A74B3E}" type="sibTrans" cxnId="{B8D8A7B9-6066-C049-A14C-10BCDE3B7199}">
      <dgm:prSet/>
      <dgm:spPr/>
      <dgm:t>
        <a:bodyPr/>
        <a:lstStyle/>
        <a:p>
          <a:endParaRPr lang="en-US"/>
        </a:p>
      </dgm:t>
    </dgm:pt>
    <dgm:pt modelId="{3C38CB5C-106F-414B-AED0-BDD8E009163A}">
      <dgm:prSet/>
      <dgm:spPr/>
      <dgm:t>
        <a:bodyPr/>
        <a:lstStyle/>
        <a:p>
          <a:r>
            <a:rPr lang="en-US"/>
            <a:t>Pause Game</a:t>
          </a:r>
        </a:p>
      </dgm:t>
    </dgm:pt>
    <dgm:pt modelId="{48FCB92C-43E7-D240-8A54-0301780601D3}" type="parTrans" cxnId="{A4946B26-C070-114F-988D-39B5B5CA0B11}">
      <dgm:prSet/>
      <dgm:spPr/>
      <dgm:t>
        <a:bodyPr/>
        <a:lstStyle/>
        <a:p>
          <a:endParaRPr lang="en-US"/>
        </a:p>
      </dgm:t>
    </dgm:pt>
    <dgm:pt modelId="{BBA06E57-D256-494C-846D-C24C197D9BA4}" type="sibTrans" cxnId="{A4946B26-C070-114F-988D-39B5B5CA0B11}">
      <dgm:prSet/>
      <dgm:spPr/>
      <dgm:t>
        <a:bodyPr/>
        <a:lstStyle/>
        <a:p>
          <a:endParaRPr lang="en-US"/>
        </a:p>
      </dgm:t>
    </dgm:pt>
    <dgm:pt modelId="{D89F7329-02E7-1D4E-9541-507D94F7B187}">
      <dgm:prSet/>
      <dgm:spPr/>
      <dgm:t>
        <a:bodyPr/>
        <a:lstStyle/>
        <a:p>
          <a:r>
            <a:rPr lang="en-US"/>
            <a:t>Handle Player Chips</a:t>
          </a:r>
        </a:p>
      </dgm:t>
    </dgm:pt>
    <dgm:pt modelId="{53E78957-319F-DB42-BD88-A8EE8B24E6D0}" type="parTrans" cxnId="{D90EE486-CE52-C848-B68A-CF09A4222F9C}">
      <dgm:prSet/>
      <dgm:spPr/>
      <dgm:t>
        <a:bodyPr/>
        <a:lstStyle/>
        <a:p>
          <a:endParaRPr lang="en-US"/>
        </a:p>
      </dgm:t>
    </dgm:pt>
    <dgm:pt modelId="{C422EAD6-94DA-AD4D-89EA-458D53E7F2DD}" type="sibTrans" cxnId="{D90EE486-CE52-C848-B68A-CF09A4222F9C}">
      <dgm:prSet/>
      <dgm:spPr/>
      <dgm:t>
        <a:bodyPr/>
        <a:lstStyle/>
        <a:p>
          <a:endParaRPr lang="en-US"/>
        </a:p>
      </dgm:t>
    </dgm:pt>
    <dgm:pt modelId="{7D11A203-54B4-1645-9E7A-D5FDB1C5E0A2}" type="pres">
      <dgm:prSet presAssocID="{17FDC305-42C1-A541-91D9-E439A978E62F}" presName="hierChild1" presStyleCnt="0">
        <dgm:presLayoutVars>
          <dgm:chPref val="1"/>
          <dgm:dir/>
          <dgm:animOne val="branch"/>
          <dgm:animLvl val="lvl"/>
          <dgm:resizeHandles/>
        </dgm:presLayoutVars>
      </dgm:prSet>
      <dgm:spPr/>
    </dgm:pt>
    <dgm:pt modelId="{A7D4BB8D-1B82-FD47-8756-FEA1796B0B13}" type="pres">
      <dgm:prSet presAssocID="{868EF2B1-0529-F149-907C-AAEEEA885FDD}" presName="hierRoot1" presStyleCnt="0"/>
      <dgm:spPr/>
    </dgm:pt>
    <dgm:pt modelId="{6370E4A7-F391-C54C-B681-63D63F2B3C7A}" type="pres">
      <dgm:prSet presAssocID="{868EF2B1-0529-F149-907C-AAEEEA885FDD}" presName="composite" presStyleCnt="0"/>
      <dgm:spPr/>
    </dgm:pt>
    <dgm:pt modelId="{3F3773E8-75FA-D94A-B59D-B269FCC3856B}" type="pres">
      <dgm:prSet presAssocID="{868EF2B1-0529-F149-907C-AAEEEA885FDD}" presName="background" presStyleLbl="node0" presStyleIdx="0" presStyleCnt="1"/>
      <dgm:spPr/>
    </dgm:pt>
    <dgm:pt modelId="{D37BF40E-8614-FF43-8CFB-ABC86097DF06}" type="pres">
      <dgm:prSet presAssocID="{868EF2B1-0529-F149-907C-AAEEEA885FDD}" presName="text" presStyleLbl="fgAcc0" presStyleIdx="0" presStyleCnt="1">
        <dgm:presLayoutVars>
          <dgm:chPref val="3"/>
        </dgm:presLayoutVars>
      </dgm:prSet>
      <dgm:spPr/>
    </dgm:pt>
    <dgm:pt modelId="{51376E11-AE48-DD43-A79B-67FF7F199CD1}" type="pres">
      <dgm:prSet presAssocID="{868EF2B1-0529-F149-907C-AAEEEA885FDD}" presName="hierChild2" presStyleCnt="0"/>
      <dgm:spPr/>
    </dgm:pt>
    <dgm:pt modelId="{B4DC14C3-4B36-CA43-A1C2-4922C2ACA09F}" type="pres">
      <dgm:prSet presAssocID="{D4AFFC53-8038-5E45-AF9E-39847C885420}" presName="Name10" presStyleLbl="parChTrans1D2" presStyleIdx="0" presStyleCnt="2"/>
      <dgm:spPr/>
    </dgm:pt>
    <dgm:pt modelId="{4DB95E47-11FE-504B-B1A1-299AC1A94478}" type="pres">
      <dgm:prSet presAssocID="{7E7AA9F4-2072-5D4E-8E0F-94B5977C44B2}" presName="hierRoot2" presStyleCnt="0"/>
      <dgm:spPr/>
    </dgm:pt>
    <dgm:pt modelId="{EEC30374-ED46-BC4F-B706-3F7077BEC2FA}" type="pres">
      <dgm:prSet presAssocID="{7E7AA9F4-2072-5D4E-8E0F-94B5977C44B2}" presName="composite2" presStyleCnt="0"/>
      <dgm:spPr/>
    </dgm:pt>
    <dgm:pt modelId="{2B21481B-6EC0-864B-8BC4-F8E4F2EBFB25}" type="pres">
      <dgm:prSet presAssocID="{7E7AA9F4-2072-5D4E-8E0F-94B5977C44B2}" presName="background2" presStyleLbl="node2" presStyleIdx="0" presStyleCnt="2"/>
      <dgm:spPr/>
    </dgm:pt>
    <dgm:pt modelId="{1910DEA5-3E37-9D4D-B60D-9152EC5073BC}" type="pres">
      <dgm:prSet presAssocID="{7E7AA9F4-2072-5D4E-8E0F-94B5977C44B2}" presName="text2" presStyleLbl="fgAcc2" presStyleIdx="0" presStyleCnt="2">
        <dgm:presLayoutVars>
          <dgm:chPref val="3"/>
        </dgm:presLayoutVars>
      </dgm:prSet>
      <dgm:spPr/>
    </dgm:pt>
    <dgm:pt modelId="{45F6DFDE-984C-A049-9FA5-351548AE4825}" type="pres">
      <dgm:prSet presAssocID="{7E7AA9F4-2072-5D4E-8E0F-94B5977C44B2}" presName="hierChild3" presStyleCnt="0"/>
      <dgm:spPr/>
    </dgm:pt>
    <dgm:pt modelId="{3B17BE7D-6D74-B345-8D2F-E14DFF04385A}" type="pres">
      <dgm:prSet presAssocID="{C5230A12-8CE6-9A47-B40C-85064F45C2EA}" presName="Name17" presStyleLbl="parChTrans1D3" presStyleIdx="0" presStyleCnt="8"/>
      <dgm:spPr/>
    </dgm:pt>
    <dgm:pt modelId="{50DFC041-7A3F-7941-9C37-32842C39CE35}" type="pres">
      <dgm:prSet presAssocID="{3C67DA60-C0CA-6348-B383-5F04E550BC93}" presName="hierRoot3" presStyleCnt="0"/>
      <dgm:spPr/>
    </dgm:pt>
    <dgm:pt modelId="{6FDC661B-3624-324D-B655-9F4C2AB9D071}" type="pres">
      <dgm:prSet presAssocID="{3C67DA60-C0CA-6348-B383-5F04E550BC93}" presName="composite3" presStyleCnt="0"/>
      <dgm:spPr/>
    </dgm:pt>
    <dgm:pt modelId="{C72BD31A-D345-B841-AA1E-DD15D5B0C80F}" type="pres">
      <dgm:prSet presAssocID="{3C67DA60-C0CA-6348-B383-5F04E550BC93}" presName="background3" presStyleLbl="node3" presStyleIdx="0" presStyleCnt="8"/>
      <dgm:spPr/>
    </dgm:pt>
    <dgm:pt modelId="{F01F4375-6063-544C-A7B4-830F548C893E}" type="pres">
      <dgm:prSet presAssocID="{3C67DA60-C0CA-6348-B383-5F04E550BC93}" presName="text3" presStyleLbl="fgAcc3" presStyleIdx="0" presStyleCnt="8">
        <dgm:presLayoutVars>
          <dgm:chPref val="3"/>
        </dgm:presLayoutVars>
      </dgm:prSet>
      <dgm:spPr/>
    </dgm:pt>
    <dgm:pt modelId="{A4C8A210-456D-6D46-9332-952846782C07}" type="pres">
      <dgm:prSet presAssocID="{3C67DA60-C0CA-6348-B383-5F04E550BC93}" presName="hierChild4" presStyleCnt="0"/>
      <dgm:spPr/>
    </dgm:pt>
    <dgm:pt modelId="{07ED24E0-AAB8-FD48-A324-60BD9372D58D}" type="pres">
      <dgm:prSet presAssocID="{49F7ED96-03D8-8844-97B9-A10559A02D52}" presName="Name17" presStyleLbl="parChTrans1D3" presStyleIdx="1" presStyleCnt="8"/>
      <dgm:spPr/>
    </dgm:pt>
    <dgm:pt modelId="{FC08F301-B4BE-084C-844D-2640ADD85CEE}" type="pres">
      <dgm:prSet presAssocID="{096795D5-2C10-664C-A1D9-DF68C8F6077A}" presName="hierRoot3" presStyleCnt="0"/>
      <dgm:spPr/>
    </dgm:pt>
    <dgm:pt modelId="{117D26D2-BE53-C84D-AD01-2BABB6D4594F}" type="pres">
      <dgm:prSet presAssocID="{096795D5-2C10-664C-A1D9-DF68C8F6077A}" presName="composite3" presStyleCnt="0"/>
      <dgm:spPr/>
    </dgm:pt>
    <dgm:pt modelId="{71CB7D8C-2913-1145-BC89-DB1098C168A6}" type="pres">
      <dgm:prSet presAssocID="{096795D5-2C10-664C-A1D9-DF68C8F6077A}" presName="background3" presStyleLbl="node3" presStyleIdx="1" presStyleCnt="8"/>
      <dgm:spPr/>
    </dgm:pt>
    <dgm:pt modelId="{26D41F9B-7622-4548-BDDF-49823556B414}" type="pres">
      <dgm:prSet presAssocID="{096795D5-2C10-664C-A1D9-DF68C8F6077A}" presName="text3" presStyleLbl="fgAcc3" presStyleIdx="1" presStyleCnt="8">
        <dgm:presLayoutVars>
          <dgm:chPref val="3"/>
        </dgm:presLayoutVars>
      </dgm:prSet>
      <dgm:spPr/>
    </dgm:pt>
    <dgm:pt modelId="{DFBA8CD4-9E6C-8C46-8299-F0B3362C75DD}" type="pres">
      <dgm:prSet presAssocID="{096795D5-2C10-664C-A1D9-DF68C8F6077A}" presName="hierChild4" presStyleCnt="0"/>
      <dgm:spPr/>
    </dgm:pt>
    <dgm:pt modelId="{574D9EB9-9752-1D4D-A9E2-011D591AC9C2}" type="pres">
      <dgm:prSet presAssocID="{E977A123-07AC-A341-9C88-E2179B4E2085}" presName="Name17" presStyleLbl="parChTrans1D3" presStyleIdx="2" presStyleCnt="8"/>
      <dgm:spPr/>
    </dgm:pt>
    <dgm:pt modelId="{02310AE4-FCFF-1446-8126-FDFEFA1D1DC1}" type="pres">
      <dgm:prSet presAssocID="{5BBC9776-A96C-E64E-988E-8A7B49DDFB44}" presName="hierRoot3" presStyleCnt="0"/>
      <dgm:spPr/>
    </dgm:pt>
    <dgm:pt modelId="{04ACB423-D667-2B4B-AFEB-25484CA58A68}" type="pres">
      <dgm:prSet presAssocID="{5BBC9776-A96C-E64E-988E-8A7B49DDFB44}" presName="composite3" presStyleCnt="0"/>
      <dgm:spPr/>
    </dgm:pt>
    <dgm:pt modelId="{750B202E-31A9-6C43-89AF-3FC83AB94C33}" type="pres">
      <dgm:prSet presAssocID="{5BBC9776-A96C-E64E-988E-8A7B49DDFB44}" presName="background3" presStyleLbl="node3" presStyleIdx="2" presStyleCnt="8"/>
      <dgm:spPr/>
    </dgm:pt>
    <dgm:pt modelId="{C7CDEA91-9068-4544-9BE6-C55A7DC38732}" type="pres">
      <dgm:prSet presAssocID="{5BBC9776-A96C-E64E-988E-8A7B49DDFB44}" presName="text3" presStyleLbl="fgAcc3" presStyleIdx="2" presStyleCnt="8">
        <dgm:presLayoutVars>
          <dgm:chPref val="3"/>
        </dgm:presLayoutVars>
      </dgm:prSet>
      <dgm:spPr/>
    </dgm:pt>
    <dgm:pt modelId="{B520DBB9-7277-AE4E-AC85-1B61CF4292D4}" type="pres">
      <dgm:prSet presAssocID="{5BBC9776-A96C-E64E-988E-8A7B49DDFB44}" presName="hierChild4" presStyleCnt="0"/>
      <dgm:spPr/>
    </dgm:pt>
    <dgm:pt modelId="{C84BC4DB-26EB-6249-8FB2-E082495E1BE2}" type="pres">
      <dgm:prSet presAssocID="{C51D6293-5886-0C41-B4E9-A0AE423C9119}" presName="Name17" presStyleLbl="parChTrans1D3" presStyleIdx="3" presStyleCnt="8"/>
      <dgm:spPr/>
    </dgm:pt>
    <dgm:pt modelId="{5833AD00-8730-B441-B715-51A5190120D6}" type="pres">
      <dgm:prSet presAssocID="{6096FDB1-8FA7-9948-92BA-9A10A6BE90BC}" presName="hierRoot3" presStyleCnt="0"/>
      <dgm:spPr/>
    </dgm:pt>
    <dgm:pt modelId="{08E656E7-B7B3-7146-BD5F-445F341F9BE3}" type="pres">
      <dgm:prSet presAssocID="{6096FDB1-8FA7-9948-92BA-9A10A6BE90BC}" presName="composite3" presStyleCnt="0"/>
      <dgm:spPr/>
    </dgm:pt>
    <dgm:pt modelId="{0B9F1EB2-2E28-664C-8BD4-4C309F1C719F}" type="pres">
      <dgm:prSet presAssocID="{6096FDB1-8FA7-9948-92BA-9A10A6BE90BC}" presName="background3" presStyleLbl="node3" presStyleIdx="3" presStyleCnt="8"/>
      <dgm:spPr/>
    </dgm:pt>
    <dgm:pt modelId="{BC4E56EA-BA86-A540-8CB9-F29272690F4A}" type="pres">
      <dgm:prSet presAssocID="{6096FDB1-8FA7-9948-92BA-9A10A6BE90BC}" presName="text3" presStyleLbl="fgAcc3" presStyleIdx="3" presStyleCnt="8">
        <dgm:presLayoutVars>
          <dgm:chPref val="3"/>
        </dgm:presLayoutVars>
      </dgm:prSet>
      <dgm:spPr/>
    </dgm:pt>
    <dgm:pt modelId="{735FC7B2-2A49-314B-87C2-A938A539C2A7}" type="pres">
      <dgm:prSet presAssocID="{6096FDB1-8FA7-9948-92BA-9A10A6BE90BC}" presName="hierChild4" presStyleCnt="0"/>
      <dgm:spPr/>
    </dgm:pt>
    <dgm:pt modelId="{9FC78271-A5A1-D142-AC03-B127BA7E4F78}" type="pres">
      <dgm:prSet presAssocID="{868C671A-60D3-AC41-A9A1-14DB23BBADC7}" presName="Name10" presStyleLbl="parChTrans1D2" presStyleIdx="1" presStyleCnt="2"/>
      <dgm:spPr/>
    </dgm:pt>
    <dgm:pt modelId="{90F864B1-9A5B-8D48-B138-911F46857A77}" type="pres">
      <dgm:prSet presAssocID="{0C8439FA-0A50-5A4B-9EE6-1089778B1C6B}" presName="hierRoot2" presStyleCnt="0"/>
      <dgm:spPr/>
    </dgm:pt>
    <dgm:pt modelId="{4EB7B334-B06C-2E47-AF41-8BCFE9DFC490}" type="pres">
      <dgm:prSet presAssocID="{0C8439FA-0A50-5A4B-9EE6-1089778B1C6B}" presName="composite2" presStyleCnt="0"/>
      <dgm:spPr/>
    </dgm:pt>
    <dgm:pt modelId="{5D6CC05A-C3C4-8248-AFC9-330669CF63DF}" type="pres">
      <dgm:prSet presAssocID="{0C8439FA-0A50-5A4B-9EE6-1089778B1C6B}" presName="background2" presStyleLbl="node2" presStyleIdx="1" presStyleCnt="2"/>
      <dgm:spPr/>
    </dgm:pt>
    <dgm:pt modelId="{F65E8EB4-FE25-9C41-AB51-388FE5294FDE}" type="pres">
      <dgm:prSet presAssocID="{0C8439FA-0A50-5A4B-9EE6-1089778B1C6B}" presName="text2" presStyleLbl="fgAcc2" presStyleIdx="1" presStyleCnt="2">
        <dgm:presLayoutVars>
          <dgm:chPref val="3"/>
        </dgm:presLayoutVars>
      </dgm:prSet>
      <dgm:spPr/>
    </dgm:pt>
    <dgm:pt modelId="{7247C576-3CCE-D344-9CFA-CE21F6039E63}" type="pres">
      <dgm:prSet presAssocID="{0C8439FA-0A50-5A4B-9EE6-1089778B1C6B}" presName="hierChild3" presStyleCnt="0"/>
      <dgm:spPr/>
    </dgm:pt>
    <dgm:pt modelId="{2DEE5124-48FA-564F-B1E2-E67DE1545CBF}" type="pres">
      <dgm:prSet presAssocID="{DA861BE5-1237-824B-B928-D4180010204F}" presName="Name17" presStyleLbl="parChTrans1D3" presStyleIdx="4" presStyleCnt="8"/>
      <dgm:spPr/>
    </dgm:pt>
    <dgm:pt modelId="{5EA05FC3-B7AC-1840-8E51-65532F41980F}" type="pres">
      <dgm:prSet presAssocID="{0D03E233-E11D-C34F-98D8-FF5C9301C9E9}" presName="hierRoot3" presStyleCnt="0"/>
      <dgm:spPr/>
    </dgm:pt>
    <dgm:pt modelId="{D10E9D27-E10B-7743-92A7-12D35A474B13}" type="pres">
      <dgm:prSet presAssocID="{0D03E233-E11D-C34F-98D8-FF5C9301C9E9}" presName="composite3" presStyleCnt="0"/>
      <dgm:spPr/>
    </dgm:pt>
    <dgm:pt modelId="{82310857-05AF-114A-846D-D9940E09C82B}" type="pres">
      <dgm:prSet presAssocID="{0D03E233-E11D-C34F-98D8-FF5C9301C9E9}" presName="background3" presStyleLbl="node3" presStyleIdx="4" presStyleCnt="8"/>
      <dgm:spPr/>
    </dgm:pt>
    <dgm:pt modelId="{980C1F62-EBB9-D24F-87F5-08FAEE73BEDF}" type="pres">
      <dgm:prSet presAssocID="{0D03E233-E11D-C34F-98D8-FF5C9301C9E9}" presName="text3" presStyleLbl="fgAcc3" presStyleIdx="4" presStyleCnt="8">
        <dgm:presLayoutVars>
          <dgm:chPref val="3"/>
        </dgm:presLayoutVars>
      </dgm:prSet>
      <dgm:spPr/>
    </dgm:pt>
    <dgm:pt modelId="{1EE0A1D0-DA82-B544-A20F-EE801817C063}" type="pres">
      <dgm:prSet presAssocID="{0D03E233-E11D-C34F-98D8-FF5C9301C9E9}" presName="hierChild4" presStyleCnt="0"/>
      <dgm:spPr/>
    </dgm:pt>
    <dgm:pt modelId="{B6097D93-F6BE-AC48-823B-B632B95E2304}" type="pres">
      <dgm:prSet presAssocID="{CBCB0EB3-75F2-8F49-A578-9110F91DB6EE}" presName="Name17" presStyleLbl="parChTrans1D3" presStyleIdx="5" presStyleCnt="8"/>
      <dgm:spPr/>
    </dgm:pt>
    <dgm:pt modelId="{2B5429DC-E613-8447-AD67-4778C6E56138}" type="pres">
      <dgm:prSet presAssocID="{3091BCD0-1C56-DD46-BE1E-C3FC54C758FD}" presName="hierRoot3" presStyleCnt="0"/>
      <dgm:spPr/>
    </dgm:pt>
    <dgm:pt modelId="{77D83315-A9AF-EE46-AF4A-238F0B1ECA09}" type="pres">
      <dgm:prSet presAssocID="{3091BCD0-1C56-DD46-BE1E-C3FC54C758FD}" presName="composite3" presStyleCnt="0"/>
      <dgm:spPr/>
    </dgm:pt>
    <dgm:pt modelId="{9B9FAE54-8FB6-8D43-B530-C71B156B21A4}" type="pres">
      <dgm:prSet presAssocID="{3091BCD0-1C56-DD46-BE1E-C3FC54C758FD}" presName="background3" presStyleLbl="node3" presStyleIdx="5" presStyleCnt="8"/>
      <dgm:spPr/>
    </dgm:pt>
    <dgm:pt modelId="{76C04F79-CD0D-DC47-B989-7D382C63C094}" type="pres">
      <dgm:prSet presAssocID="{3091BCD0-1C56-DD46-BE1E-C3FC54C758FD}" presName="text3" presStyleLbl="fgAcc3" presStyleIdx="5" presStyleCnt="8">
        <dgm:presLayoutVars>
          <dgm:chPref val="3"/>
        </dgm:presLayoutVars>
      </dgm:prSet>
      <dgm:spPr/>
    </dgm:pt>
    <dgm:pt modelId="{64E4453C-834F-1D43-BA4F-54C6A27E4923}" type="pres">
      <dgm:prSet presAssocID="{3091BCD0-1C56-DD46-BE1E-C3FC54C758FD}" presName="hierChild4" presStyleCnt="0"/>
      <dgm:spPr/>
    </dgm:pt>
    <dgm:pt modelId="{67CCDC80-0ADD-304B-A50E-86CF3A8C725C}" type="pres">
      <dgm:prSet presAssocID="{53E78957-319F-DB42-BD88-A8EE8B24E6D0}" presName="Name17" presStyleLbl="parChTrans1D3" presStyleIdx="6" presStyleCnt="8"/>
      <dgm:spPr/>
    </dgm:pt>
    <dgm:pt modelId="{297A20D6-8142-454F-A09C-732CCEB0257C}" type="pres">
      <dgm:prSet presAssocID="{D89F7329-02E7-1D4E-9541-507D94F7B187}" presName="hierRoot3" presStyleCnt="0"/>
      <dgm:spPr/>
    </dgm:pt>
    <dgm:pt modelId="{C978DF6F-7BBE-D649-B7B7-0DFD574F5586}" type="pres">
      <dgm:prSet presAssocID="{D89F7329-02E7-1D4E-9541-507D94F7B187}" presName="composite3" presStyleCnt="0"/>
      <dgm:spPr/>
    </dgm:pt>
    <dgm:pt modelId="{9AF584BC-C4A8-C34C-962E-2E016D8C1C7B}" type="pres">
      <dgm:prSet presAssocID="{D89F7329-02E7-1D4E-9541-507D94F7B187}" presName="background3" presStyleLbl="node3" presStyleIdx="6" presStyleCnt="8"/>
      <dgm:spPr/>
    </dgm:pt>
    <dgm:pt modelId="{60076D2A-F1F3-7E4C-A1A8-F59BDAC0794E}" type="pres">
      <dgm:prSet presAssocID="{D89F7329-02E7-1D4E-9541-507D94F7B187}" presName="text3" presStyleLbl="fgAcc3" presStyleIdx="6" presStyleCnt="8">
        <dgm:presLayoutVars>
          <dgm:chPref val="3"/>
        </dgm:presLayoutVars>
      </dgm:prSet>
      <dgm:spPr/>
    </dgm:pt>
    <dgm:pt modelId="{CB0641E6-0688-8F4E-8144-C8BD963AF2D3}" type="pres">
      <dgm:prSet presAssocID="{D89F7329-02E7-1D4E-9541-507D94F7B187}" presName="hierChild4" presStyleCnt="0"/>
      <dgm:spPr/>
    </dgm:pt>
    <dgm:pt modelId="{A24790C0-1FCD-8841-B130-8D5952BAEA8F}" type="pres">
      <dgm:prSet presAssocID="{48FCB92C-43E7-D240-8A54-0301780601D3}" presName="Name17" presStyleLbl="parChTrans1D3" presStyleIdx="7" presStyleCnt="8"/>
      <dgm:spPr/>
    </dgm:pt>
    <dgm:pt modelId="{F3D5A96E-770C-0F41-BC19-353675B945E8}" type="pres">
      <dgm:prSet presAssocID="{3C38CB5C-106F-414B-AED0-BDD8E009163A}" presName="hierRoot3" presStyleCnt="0"/>
      <dgm:spPr/>
    </dgm:pt>
    <dgm:pt modelId="{2DEC4547-4186-DB41-B164-43F2B7C14A72}" type="pres">
      <dgm:prSet presAssocID="{3C38CB5C-106F-414B-AED0-BDD8E009163A}" presName="composite3" presStyleCnt="0"/>
      <dgm:spPr/>
    </dgm:pt>
    <dgm:pt modelId="{76E31C60-F880-404D-AAF2-3CE1700699D8}" type="pres">
      <dgm:prSet presAssocID="{3C38CB5C-106F-414B-AED0-BDD8E009163A}" presName="background3" presStyleLbl="node3" presStyleIdx="7" presStyleCnt="8"/>
      <dgm:spPr/>
    </dgm:pt>
    <dgm:pt modelId="{C819290F-254E-8943-8474-49A762C9C657}" type="pres">
      <dgm:prSet presAssocID="{3C38CB5C-106F-414B-AED0-BDD8E009163A}" presName="text3" presStyleLbl="fgAcc3" presStyleIdx="7" presStyleCnt="8">
        <dgm:presLayoutVars>
          <dgm:chPref val="3"/>
        </dgm:presLayoutVars>
      </dgm:prSet>
      <dgm:spPr/>
    </dgm:pt>
    <dgm:pt modelId="{34BEC1C1-1902-664D-B51E-18F4ABA11625}" type="pres">
      <dgm:prSet presAssocID="{3C38CB5C-106F-414B-AED0-BDD8E009163A}" presName="hierChild4" presStyleCnt="0"/>
      <dgm:spPr/>
    </dgm:pt>
  </dgm:ptLst>
  <dgm:cxnLst>
    <dgm:cxn modelId="{2E61DD16-E8D1-B04A-9987-E2FF98000CCB}" type="presOf" srcId="{5BBC9776-A96C-E64E-988E-8A7B49DDFB44}" destId="{C7CDEA91-9068-4544-9BE6-C55A7DC38732}" srcOrd="0" destOrd="0" presId="urn:microsoft.com/office/officeart/2005/8/layout/hierarchy1"/>
    <dgm:cxn modelId="{3278B020-5A8B-0A4D-942C-F1099E4990D5}" type="presOf" srcId="{096795D5-2C10-664C-A1D9-DF68C8F6077A}" destId="{26D41F9B-7622-4548-BDDF-49823556B414}" srcOrd="0" destOrd="0" presId="urn:microsoft.com/office/officeart/2005/8/layout/hierarchy1"/>
    <dgm:cxn modelId="{17225D26-77C9-3C44-9550-C89511681CD2}" srcId="{7E7AA9F4-2072-5D4E-8E0F-94B5977C44B2}" destId="{5BBC9776-A96C-E64E-988E-8A7B49DDFB44}" srcOrd="2" destOrd="0" parTransId="{E977A123-07AC-A341-9C88-E2179B4E2085}" sibTransId="{07706A7C-C7BE-174C-BB10-FB770709AC14}"/>
    <dgm:cxn modelId="{A4946B26-C070-114F-988D-39B5B5CA0B11}" srcId="{0C8439FA-0A50-5A4B-9EE6-1089778B1C6B}" destId="{3C38CB5C-106F-414B-AED0-BDD8E009163A}" srcOrd="3" destOrd="0" parTransId="{48FCB92C-43E7-D240-8A54-0301780601D3}" sibTransId="{BBA06E57-D256-494C-846D-C24C197D9BA4}"/>
    <dgm:cxn modelId="{00E7E43D-5243-8442-BB99-CDB1A5E3DEEF}" type="presOf" srcId="{3C38CB5C-106F-414B-AED0-BDD8E009163A}" destId="{C819290F-254E-8943-8474-49A762C9C657}" srcOrd="0" destOrd="0" presId="urn:microsoft.com/office/officeart/2005/8/layout/hierarchy1"/>
    <dgm:cxn modelId="{90559941-4232-C145-A5B3-000D4BC0FC1A}" type="presOf" srcId="{49F7ED96-03D8-8844-97B9-A10559A02D52}" destId="{07ED24E0-AAB8-FD48-A324-60BD9372D58D}" srcOrd="0" destOrd="0" presId="urn:microsoft.com/office/officeart/2005/8/layout/hierarchy1"/>
    <dgm:cxn modelId="{3E38A646-A209-9D49-997E-A01657D8D322}" type="presOf" srcId="{3C67DA60-C0CA-6348-B383-5F04E550BC93}" destId="{F01F4375-6063-544C-A7B4-830F548C893E}" srcOrd="0" destOrd="0" presId="urn:microsoft.com/office/officeart/2005/8/layout/hierarchy1"/>
    <dgm:cxn modelId="{DA861B4D-8BD1-0747-8A7D-B9AFA28BC069}" type="presOf" srcId="{53E78957-319F-DB42-BD88-A8EE8B24E6D0}" destId="{67CCDC80-0ADD-304B-A50E-86CF3A8C725C}" srcOrd="0" destOrd="0" presId="urn:microsoft.com/office/officeart/2005/8/layout/hierarchy1"/>
    <dgm:cxn modelId="{6FBD0D50-DE77-6F40-AD2F-0FAE5BD0545E}" type="presOf" srcId="{C5230A12-8CE6-9A47-B40C-85064F45C2EA}" destId="{3B17BE7D-6D74-B345-8D2F-E14DFF04385A}" srcOrd="0" destOrd="0" presId="urn:microsoft.com/office/officeart/2005/8/layout/hierarchy1"/>
    <dgm:cxn modelId="{420DE050-182F-2943-B9BD-1A68F4CCB811}" type="presOf" srcId="{868EF2B1-0529-F149-907C-AAEEEA885FDD}" destId="{D37BF40E-8614-FF43-8CFB-ABC86097DF06}" srcOrd="0" destOrd="0" presId="urn:microsoft.com/office/officeart/2005/8/layout/hierarchy1"/>
    <dgm:cxn modelId="{F8E70164-9A29-5242-9182-3B9D7126EA79}" srcId="{868EF2B1-0529-F149-907C-AAEEEA885FDD}" destId="{7E7AA9F4-2072-5D4E-8E0F-94B5977C44B2}" srcOrd="0" destOrd="0" parTransId="{D4AFFC53-8038-5E45-AF9E-39847C885420}" sibTransId="{FB2A6941-B6F9-074C-B284-E65344967360}"/>
    <dgm:cxn modelId="{36853267-56E6-FF4E-B6BE-03108F7D8B6B}" type="presOf" srcId="{DA861BE5-1237-824B-B928-D4180010204F}" destId="{2DEE5124-48FA-564F-B1E2-E67DE1545CBF}" srcOrd="0" destOrd="0" presId="urn:microsoft.com/office/officeart/2005/8/layout/hierarchy1"/>
    <dgm:cxn modelId="{E5D7A072-87C0-B547-9F3D-1C0EFC872EE7}" type="presOf" srcId="{E977A123-07AC-A341-9C88-E2179B4E2085}" destId="{574D9EB9-9752-1D4D-A9E2-011D591AC9C2}" srcOrd="0" destOrd="0" presId="urn:microsoft.com/office/officeart/2005/8/layout/hierarchy1"/>
    <dgm:cxn modelId="{621C2173-9456-3E4D-8F95-269D5408665B}" srcId="{17FDC305-42C1-A541-91D9-E439A978E62F}" destId="{868EF2B1-0529-F149-907C-AAEEEA885FDD}" srcOrd="0" destOrd="0" parTransId="{281E4C85-8D2F-0C44-9C9C-F71FA3D46B71}" sibTransId="{726CC64C-F403-6443-9AD3-BDDC4578553E}"/>
    <dgm:cxn modelId="{7DDA0478-90A6-DD40-AB3C-D9214633C343}" type="presOf" srcId="{868C671A-60D3-AC41-A9A1-14DB23BBADC7}" destId="{9FC78271-A5A1-D142-AC03-B127BA7E4F78}" srcOrd="0" destOrd="0" presId="urn:microsoft.com/office/officeart/2005/8/layout/hierarchy1"/>
    <dgm:cxn modelId="{0CF1757E-9A9C-0F44-95BE-94AA1C72E603}" srcId="{7E7AA9F4-2072-5D4E-8E0F-94B5977C44B2}" destId="{096795D5-2C10-664C-A1D9-DF68C8F6077A}" srcOrd="1" destOrd="0" parTransId="{49F7ED96-03D8-8844-97B9-A10559A02D52}" sibTransId="{320B6580-FEEF-1542-8834-C87A364A241B}"/>
    <dgm:cxn modelId="{6977DE85-BB45-8C40-BC92-859FA63647BD}" type="presOf" srcId="{6096FDB1-8FA7-9948-92BA-9A10A6BE90BC}" destId="{BC4E56EA-BA86-A540-8CB9-F29272690F4A}" srcOrd="0" destOrd="0" presId="urn:microsoft.com/office/officeart/2005/8/layout/hierarchy1"/>
    <dgm:cxn modelId="{D90EE486-CE52-C848-B68A-CF09A4222F9C}" srcId="{0C8439FA-0A50-5A4B-9EE6-1089778B1C6B}" destId="{D89F7329-02E7-1D4E-9541-507D94F7B187}" srcOrd="2" destOrd="0" parTransId="{53E78957-319F-DB42-BD88-A8EE8B24E6D0}" sibTransId="{C422EAD6-94DA-AD4D-89EA-458D53E7F2DD}"/>
    <dgm:cxn modelId="{62D29690-111C-0D4A-8558-497447057949}" type="presOf" srcId="{D89F7329-02E7-1D4E-9541-507D94F7B187}" destId="{60076D2A-F1F3-7E4C-A1A8-F59BDAC0794E}" srcOrd="0" destOrd="0" presId="urn:microsoft.com/office/officeart/2005/8/layout/hierarchy1"/>
    <dgm:cxn modelId="{9D894393-C693-9344-B7DE-93A4FBAE88FD}" type="presOf" srcId="{D4AFFC53-8038-5E45-AF9E-39847C885420}" destId="{B4DC14C3-4B36-CA43-A1C2-4922C2ACA09F}" srcOrd="0" destOrd="0" presId="urn:microsoft.com/office/officeart/2005/8/layout/hierarchy1"/>
    <dgm:cxn modelId="{B81D40A3-C6DD-E748-9998-A5157D217C49}" type="presOf" srcId="{7E7AA9F4-2072-5D4E-8E0F-94B5977C44B2}" destId="{1910DEA5-3E37-9D4D-B60D-9152EC5073BC}" srcOrd="0" destOrd="0" presId="urn:microsoft.com/office/officeart/2005/8/layout/hierarchy1"/>
    <dgm:cxn modelId="{82A3A0A4-C811-CC4F-8EE1-0C5385039845}" type="presOf" srcId="{17FDC305-42C1-A541-91D9-E439A978E62F}" destId="{7D11A203-54B4-1645-9E7A-D5FDB1C5E0A2}" srcOrd="0" destOrd="0" presId="urn:microsoft.com/office/officeart/2005/8/layout/hierarchy1"/>
    <dgm:cxn modelId="{87DE07B5-38B8-C74D-B2AC-4D5983876993}" type="presOf" srcId="{0D03E233-E11D-C34F-98D8-FF5C9301C9E9}" destId="{980C1F62-EBB9-D24F-87F5-08FAEE73BEDF}" srcOrd="0" destOrd="0" presId="urn:microsoft.com/office/officeart/2005/8/layout/hierarchy1"/>
    <dgm:cxn modelId="{B8D8A7B9-6066-C049-A14C-10BCDE3B7199}" srcId="{0C8439FA-0A50-5A4B-9EE6-1089778B1C6B}" destId="{3091BCD0-1C56-DD46-BE1E-C3FC54C758FD}" srcOrd="1" destOrd="0" parTransId="{CBCB0EB3-75F2-8F49-A578-9110F91DB6EE}" sibTransId="{64AA767F-6D78-DF43-A6B4-DD49F1A74B3E}"/>
    <dgm:cxn modelId="{43F9B6BA-9D9B-1647-BF8A-841992C507C6}" srcId="{868EF2B1-0529-F149-907C-AAEEEA885FDD}" destId="{0C8439FA-0A50-5A4B-9EE6-1089778B1C6B}" srcOrd="1" destOrd="0" parTransId="{868C671A-60D3-AC41-A9A1-14DB23BBADC7}" sibTransId="{BE240E41-E067-D143-85E9-D18598408973}"/>
    <dgm:cxn modelId="{11E77FC7-0CEE-3548-8B89-07F87C372005}" type="presOf" srcId="{0C8439FA-0A50-5A4B-9EE6-1089778B1C6B}" destId="{F65E8EB4-FE25-9C41-AB51-388FE5294FDE}" srcOrd="0" destOrd="0" presId="urn:microsoft.com/office/officeart/2005/8/layout/hierarchy1"/>
    <dgm:cxn modelId="{093EA3CA-1EDC-3F4B-84A7-A3C189392AB9}" srcId="{7E7AA9F4-2072-5D4E-8E0F-94B5977C44B2}" destId="{6096FDB1-8FA7-9948-92BA-9A10A6BE90BC}" srcOrd="3" destOrd="0" parTransId="{C51D6293-5886-0C41-B4E9-A0AE423C9119}" sibTransId="{5F8B055B-C997-9149-87CA-C64161CB218B}"/>
    <dgm:cxn modelId="{174818CB-28E3-7446-98FD-B85A051E3A51}" type="presOf" srcId="{CBCB0EB3-75F2-8F49-A578-9110F91DB6EE}" destId="{B6097D93-F6BE-AC48-823B-B632B95E2304}" srcOrd="0" destOrd="0" presId="urn:microsoft.com/office/officeart/2005/8/layout/hierarchy1"/>
    <dgm:cxn modelId="{0F811ECC-DF42-2740-B4E0-5CC0E02D245F}" srcId="{0C8439FA-0A50-5A4B-9EE6-1089778B1C6B}" destId="{0D03E233-E11D-C34F-98D8-FF5C9301C9E9}" srcOrd="0" destOrd="0" parTransId="{DA861BE5-1237-824B-B928-D4180010204F}" sibTransId="{DE98803A-7ABA-7746-9B7B-3CB130E1AD41}"/>
    <dgm:cxn modelId="{D04CABDA-9C8C-064E-933D-436CE6966821}" type="presOf" srcId="{C51D6293-5886-0C41-B4E9-A0AE423C9119}" destId="{C84BC4DB-26EB-6249-8FB2-E082495E1BE2}" srcOrd="0" destOrd="0" presId="urn:microsoft.com/office/officeart/2005/8/layout/hierarchy1"/>
    <dgm:cxn modelId="{85DFB0E8-3B69-1740-A008-469290B5CBE2}" srcId="{7E7AA9F4-2072-5D4E-8E0F-94B5977C44B2}" destId="{3C67DA60-C0CA-6348-B383-5F04E550BC93}" srcOrd="0" destOrd="0" parTransId="{C5230A12-8CE6-9A47-B40C-85064F45C2EA}" sibTransId="{F5BF84E0-8C53-C344-BDEA-16E4D40A29DF}"/>
    <dgm:cxn modelId="{893D68F4-78B5-6643-B95D-3EE0E8181147}" type="presOf" srcId="{3091BCD0-1C56-DD46-BE1E-C3FC54C758FD}" destId="{76C04F79-CD0D-DC47-B989-7D382C63C094}" srcOrd="0" destOrd="0" presId="urn:microsoft.com/office/officeart/2005/8/layout/hierarchy1"/>
    <dgm:cxn modelId="{C03272FA-891A-A84D-A604-80CC9D7C55CC}" type="presOf" srcId="{48FCB92C-43E7-D240-8A54-0301780601D3}" destId="{A24790C0-1FCD-8841-B130-8D5952BAEA8F}" srcOrd="0" destOrd="0" presId="urn:microsoft.com/office/officeart/2005/8/layout/hierarchy1"/>
    <dgm:cxn modelId="{817C7C16-5196-CC48-B4F3-167A0B6AB916}" type="presParOf" srcId="{7D11A203-54B4-1645-9E7A-D5FDB1C5E0A2}" destId="{A7D4BB8D-1B82-FD47-8756-FEA1796B0B13}" srcOrd="0" destOrd="0" presId="urn:microsoft.com/office/officeart/2005/8/layout/hierarchy1"/>
    <dgm:cxn modelId="{0B2BF7B9-00A3-2946-AA22-F08E9CB7DBDC}" type="presParOf" srcId="{A7D4BB8D-1B82-FD47-8756-FEA1796B0B13}" destId="{6370E4A7-F391-C54C-B681-63D63F2B3C7A}" srcOrd="0" destOrd="0" presId="urn:microsoft.com/office/officeart/2005/8/layout/hierarchy1"/>
    <dgm:cxn modelId="{C1614140-DB05-0B41-B3ED-5CA98EFD8B92}" type="presParOf" srcId="{6370E4A7-F391-C54C-B681-63D63F2B3C7A}" destId="{3F3773E8-75FA-D94A-B59D-B269FCC3856B}" srcOrd="0" destOrd="0" presId="urn:microsoft.com/office/officeart/2005/8/layout/hierarchy1"/>
    <dgm:cxn modelId="{67DFC0F8-CFC2-9147-8ECC-23781466B5C8}" type="presParOf" srcId="{6370E4A7-F391-C54C-B681-63D63F2B3C7A}" destId="{D37BF40E-8614-FF43-8CFB-ABC86097DF06}" srcOrd="1" destOrd="0" presId="urn:microsoft.com/office/officeart/2005/8/layout/hierarchy1"/>
    <dgm:cxn modelId="{E72C9484-21A3-C94C-AD4D-37BD57B6EDD2}" type="presParOf" srcId="{A7D4BB8D-1B82-FD47-8756-FEA1796B0B13}" destId="{51376E11-AE48-DD43-A79B-67FF7F199CD1}" srcOrd="1" destOrd="0" presId="urn:microsoft.com/office/officeart/2005/8/layout/hierarchy1"/>
    <dgm:cxn modelId="{D4C56BCF-0F1E-134A-8463-BA9C6222F0F5}" type="presParOf" srcId="{51376E11-AE48-DD43-A79B-67FF7F199CD1}" destId="{B4DC14C3-4B36-CA43-A1C2-4922C2ACA09F}" srcOrd="0" destOrd="0" presId="urn:microsoft.com/office/officeart/2005/8/layout/hierarchy1"/>
    <dgm:cxn modelId="{64857E59-CF8A-4A41-A64E-90B8B7897C2B}" type="presParOf" srcId="{51376E11-AE48-DD43-A79B-67FF7F199CD1}" destId="{4DB95E47-11FE-504B-B1A1-299AC1A94478}" srcOrd="1" destOrd="0" presId="urn:microsoft.com/office/officeart/2005/8/layout/hierarchy1"/>
    <dgm:cxn modelId="{4C73A345-7ADD-EA43-9063-5C2409BE3063}" type="presParOf" srcId="{4DB95E47-11FE-504B-B1A1-299AC1A94478}" destId="{EEC30374-ED46-BC4F-B706-3F7077BEC2FA}" srcOrd="0" destOrd="0" presId="urn:microsoft.com/office/officeart/2005/8/layout/hierarchy1"/>
    <dgm:cxn modelId="{05B02265-D779-D949-930D-CA54DF8DEA21}" type="presParOf" srcId="{EEC30374-ED46-BC4F-B706-3F7077BEC2FA}" destId="{2B21481B-6EC0-864B-8BC4-F8E4F2EBFB25}" srcOrd="0" destOrd="0" presId="urn:microsoft.com/office/officeart/2005/8/layout/hierarchy1"/>
    <dgm:cxn modelId="{C3890F95-4BCC-3945-B5D2-F5F8A9F2E1EC}" type="presParOf" srcId="{EEC30374-ED46-BC4F-B706-3F7077BEC2FA}" destId="{1910DEA5-3E37-9D4D-B60D-9152EC5073BC}" srcOrd="1" destOrd="0" presId="urn:microsoft.com/office/officeart/2005/8/layout/hierarchy1"/>
    <dgm:cxn modelId="{A99BCA7F-F060-A348-9FAE-F7787B266DAD}" type="presParOf" srcId="{4DB95E47-11FE-504B-B1A1-299AC1A94478}" destId="{45F6DFDE-984C-A049-9FA5-351548AE4825}" srcOrd="1" destOrd="0" presId="urn:microsoft.com/office/officeart/2005/8/layout/hierarchy1"/>
    <dgm:cxn modelId="{A418B10E-353E-1140-A535-2FCC1D7BDEB5}" type="presParOf" srcId="{45F6DFDE-984C-A049-9FA5-351548AE4825}" destId="{3B17BE7D-6D74-B345-8D2F-E14DFF04385A}" srcOrd="0" destOrd="0" presId="urn:microsoft.com/office/officeart/2005/8/layout/hierarchy1"/>
    <dgm:cxn modelId="{B2E0A833-62C2-CB4E-9881-EEF07E410852}" type="presParOf" srcId="{45F6DFDE-984C-A049-9FA5-351548AE4825}" destId="{50DFC041-7A3F-7941-9C37-32842C39CE35}" srcOrd="1" destOrd="0" presId="urn:microsoft.com/office/officeart/2005/8/layout/hierarchy1"/>
    <dgm:cxn modelId="{F026EECF-F9C8-3949-9A61-3BB2A651EC00}" type="presParOf" srcId="{50DFC041-7A3F-7941-9C37-32842C39CE35}" destId="{6FDC661B-3624-324D-B655-9F4C2AB9D071}" srcOrd="0" destOrd="0" presId="urn:microsoft.com/office/officeart/2005/8/layout/hierarchy1"/>
    <dgm:cxn modelId="{BD88B7AE-398C-FA43-92E3-E3D73E43CB28}" type="presParOf" srcId="{6FDC661B-3624-324D-B655-9F4C2AB9D071}" destId="{C72BD31A-D345-B841-AA1E-DD15D5B0C80F}" srcOrd="0" destOrd="0" presId="urn:microsoft.com/office/officeart/2005/8/layout/hierarchy1"/>
    <dgm:cxn modelId="{A1C497EF-1D2B-C147-B7EF-F9F26519225F}" type="presParOf" srcId="{6FDC661B-3624-324D-B655-9F4C2AB9D071}" destId="{F01F4375-6063-544C-A7B4-830F548C893E}" srcOrd="1" destOrd="0" presId="urn:microsoft.com/office/officeart/2005/8/layout/hierarchy1"/>
    <dgm:cxn modelId="{8DFB9B47-6BBE-074C-9AA6-0455DDA33589}" type="presParOf" srcId="{50DFC041-7A3F-7941-9C37-32842C39CE35}" destId="{A4C8A210-456D-6D46-9332-952846782C07}" srcOrd="1" destOrd="0" presId="urn:microsoft.com/office/officeart/2005/8/layout/hierarchy1"/>
    <dgm:cxn modelId="{D07A633F-702E-E344-BE7C-AAC8BEC6EEE2}" type="presParOf" srcId="{45F6DFDE-984C-A049-9FA5-351548AE4825}" destId="{07ED24E0-AAB8-FD48-A324-60BD9372D58D}" srcOrd="2" destOrd="0" presId="urn:microsoft.com/office/officeart/2005/8/layout/hierarchy1"/>
    <dgm:cxn modelId="{1FB46366-A2DF-7E41-9BCD-A5FACEDDB9B6}" type="presParOf" srcId="{45F6DFDE-984C-A049-9FA5-351548AE4825}" destId="{FC08F301-B4BE-084C-844D-2640ADD85CEE}" srcOrd="3" destOrd="0" presId="urn:microsoft.com/office/officeart/2005/8/layout/hierarchy1"/>
    <dgm:cxn modelId="{72F52B63-164F-7849-B176-176B15552FA5}" type="presParOf" srcId="{FC08F301-B4BE-084C-844D-2640ADD85CEE}" destId="{117D26D2-BE53-C84D-AD01-2BABB6D4594F}" srcOrd="0" destOrd="0" presId="urn:microsoft.com/office/officeart/2005/8/layout/hierarchy1"/>
    <dgm:cxn modelId="{B83DE368-A0E4-6147-8964-1D2CA9669BC5}" type="presParOf" srcId="{117D26D2-BE53-C84D-AD01-2BABB6D4594F}" destId="{71CB7D8C-2913-1145-BC89-DB1098C168A6}" srcOrd="0" destOrd="0" presId="urn:microsoft.com/office/officeart/2005/8/layout/hierarchy1"/>
    <dgm:cxn modelId="{6289D45E-38BF-8749-B6B8-E88205E73C53}" type="presParOf" srcId="{117D26D2-BE53-C84D-AD01-2BABB6D4594F}" destId="{26D41F9B-7622-4548-BDDF-49823556B414}" srcOrd="1" destOrd="0" presId="urn:microsoft.com/office/officeart/2005/8/layout/hierarchy1"/>
    <dgm:cxn modelId="{412EFEBB-87D2-C642-B45E-775B40B2E64D}" type="presParOf" srcId="{FC08F301-B4BE-084C-844D-2640ADD85CEE}" destId="{DFBA8CD4-9E6C-8C46-8299-F0B3362C75DD}" srcOrd="1" destOrd="0" presId="urn:microsoft.com/office/officeart/2005/8/layout/hierarchy1"/>
    <dgm:cxn modelId="{E0FA5059-2B76-B644-AC3F-98DEFE63E94E}" type="presParOf" srcId="{45F6DFDE-984C-A049-9FA5-351548AE4825}" destId="{574D9EB9-9752-1D4D-A9E2-011D591AC9C2}" srcOrd="4" destOrd="0" presId="urn:microsoft.com/office/officeart/2005/8/layout/hierarchy1"/>
    <dgm:cxn modelId="{5D899AC7-9908-4644-9E16-274B7F5EC162}" type="presParOf" srcId="{45F6DFDE-984C-A049-9FA5-351548AE4825}" destId="{02310AE4-FCFF-1446-8126-FDFEFA1D1DC1}" srcOrd="5" destOrd="0" presId="urn:microsoft.com/office/officeart/2005/8/layout/hierarchy1"/>
    <dgm:cxn modelId="{5687F3C8-7B7F-B24B-A430-9BD03ADA0DEF}" type="presParOf" srcId="{02310AE4-FCFF-1446-8126-FDFEFA1D1DC1}" destId="{04ACB423-D667-2B4B-AFEB-25484CA58A68}" srcOrd="0" destOrd="0" presId="urn:microsoft.com/office/officeart/2005/8/layout/hierarchy1"/>
    <dgm:cxn modelId="{BE81F054-AA20-5F40-BFD8-E516871CBB8D}" type="presParOf" srcId="{04ACB423-D667-2B4B-AFEB-25484CA58A68}" destId="{750B202E-31A9-6C43-89AF-3FC83AB94C33}" srcOrd="0" destOrd="0" presId="urn:microsoft.com/office/officeart/2005/8/layout/hierarchy1"/>
    <dgm:cxn modelId="{18458544-04E7-D545-B800-4EC8AF06B9D8}" type="presParOf" srcId="{04ACB423-D667-2B4B-AFEB-25484CA58A68}" destId="{C7CDEA91-9068-4544-9BE6-C55A7DC38732}" srcOrd="1" destOrd="0" presId="urn:microsoft.com/office/officeart/2005/8/layout/hierarchy1"/>
    <dgm:cxn modelId="{34D2ED79-6715-1F48-8490-B165F22133BC}" type="presParOf" srcId="{02310AE4-FCFF-1446-8126-FDFEFA1D1DC1}" destId="{B520DBB9-7277-AE4E-AC85-1B61CF4292D4}" srcOrd="1" destOrd="0" presId="urn:microsoft.com/office/officeart/2005/8/layout/hierarchy1"/>
    <dgm:cxn modelId="{19CD8779-7CA2-3D49-B5E0-0BE4714288FD}" type="presParOf" srcId="{45F6DFDE-984C-A049-9FA5-351548AE4825}" destId="{C84BC4DB-26EB-6249-8FB2-E082495E1BE2}" srcOrd="6" destOrd="0" presId="urn:microsoft.com/office/officeart/2005/8/layout/hierarchy1"/>
    <dgm:cxn modelId="{70E6DD70-D3FA-9240-9B24-670BB9286D1B}" type="presParOf" srcId="{45F6DFDE-984C-A049-9FA5-351548AE4825}" destId="{5833AD00-8730-B441-B715-51A5190120D6}" srcOrd="7" destOrd="0" presId="urn:microsoft.com/office/officeart/2005/8/layout/hierarchy1"/>
    <dgm:cxn modelId="{F2F7207E-F0D4-DC4A-8760-D9D15F796AA4}" type="presParOf" srcId="{5833AD00-8730-B441-B715-51A5190120D6}" destId="{08E656E7-B7B3-7146-BD5F-445F341F9BE3}" srcOrd="0" destOrd="0" presId="urn:microsoft.com/office/officeart/2005/8/layout/hierarchy1"/>
    <dgm:cxn modelId="{6AAC8438-722D-0E43-863E-DF5B85227E97}" type="presParOf" srcId="{08E656E7-B7B3-7146-BD5F-445F341F9BE3}" destId="{0B9F1EB2-2E28-664C-8BD4-4C309F1C719F}" srcOrd="0" destOrd="0" presId="urn:microsoft.com/office/officeart/2005/8/layout/hierarchy1"/>
    <dgm:cxn modelId="{211A768D-720E-0244-B576-DC130CB3ACCA}" type="presParOf" srcId="{08E656E7-B7B3-7146-BD5F-445F341F9BE3}" destId="{BC4E56EA-BA86-A540-8CB9-F29272690F4A}" srcOrd="1" destOrd="0" presId="urn:microsoft.com/office/officeart/2005/8/layout/hierarchy1"/>
    <dgm:cxn modelId="{6C791ACC-E391-BE40-90F7-4B2AEFD3BD48}" type="presParOf" srcId="{5833AD00-8730-B441-B715-51A5190120D6}" destId="{735FC7B2-2A49-314B-87C2-A938A539C2A7}" srcOrd="1" destOrd="0" presId="urn:microsoft.com/office/officeart/2005/8/layout/hierarchy1"/>
    <dgm:cxn modelId="{2A2A31A7-244D-8A44-A538-A7346D05470E}" type="presParOf" srcId="{51376E11-AE48-DD43-A79B-67FF7F199CD1}" destId="{9FC78271-A5A1-D142-AC03-B127BA7E4F78}" srcOrd="2" destOrd="0" presId="urn:microsoft.com/office/officeart/2005/8/layout/hierarchy1"/>
    <dgm:cxn modelId="{9FD27C28-B80A-4F4B-9037-ED955D55B0BC}" type="presParOf" srcId="{51376E11-AE48-DD43-A79B-67FF7F199CD1}" destId="{90F864B1-9A5B-8D48-B138-911F46857A77}" srcOrd="3" destOrd="0" presId="urn:microsoft.com/office/officeart/2005/8/layout/hierarchy1"/>
    <dgm:cxn modelId="{10B8C53E-D611-0D48-B7EB-B2927D1561C3}" type="presParOf" srcId="{90F864B1-9A5B-8D48-B138-911F46857A77}" destId="{4EB7B334-B06C-2E47-AF41-8BCFE9DFC490}" srcOrd="0" destOrd="0" presId="urn:microsoft.com/office/officeart/2005/8/layout/hierarchy1"/>
    <dgm:cxn modelId="{A6BD2525-F5BA-B147-8950-52CE4C273836}" type="presParOf" srcId="{4EB7B334-B06C-2E47-AF41-8BCFE9DFC490}" destId="{5D6CC05A-C3C4-8248-AFC9-330669CF63DF}" srcOrd="0" destOrd="0" presId="urn:microsoft.com/office/officeart/2005/8/layout/hierarchy1"/>
    <dgm:cxn modelId="{8695C430-6571-EB4B-92CC-5F6521B9E5AA}" type="presParOf" srcId="{4EB7B334-B06C-2E47-AF41-8BCFE9DFC490}" destId="{F65E8EB4-FE25-9C41-AB51-388FE5294FDE}" srcOrd="1" destOrd="0" presId="urn:microsoft.com/office/officeart/2005/8/layout/hierarchy1"/>
    <dgm:cxn modelId="{7818B50B-5B0A-6E48-9447-2978B18ECBEE}" type="presParOf" srcId="{90F864B1-9A5B-8D48-B138-911F46857A77}" destId="{7247C576-3CCE-D344-9CFA-CE21F6039E63}" srcOrd="1" destOrd="0" presId="urn:microsoft.com/office/officeart/2005/8/layout/hierarchy1"/>
    <dgm:cxn modelId="{B27F865A-773B-8C46-A961-B2D1D6B26ED4}" type="presParOf" srcId="{7247C576-3CCE-D344-9CFA-CE21F6039E63}" destId="{2DEE5124-48FA-564F-B1E2-E67DE1545CBF}" srcOrd="0" destOrd="0" presId="urn:microsoft.com/office/officeart/2005/8/layout/hierarchy1"/>
    <dgm:cxn modelId="{6ADC3D08-9E22-9B42-8CF4-61FFA47DD648}" type="presParOf" srcId="{7247C576-3CCE-D344-9CFA-CE21F6039E63}" destId="{5EA05FC3-B7AC-1840-8E51-65532F41980F}" srcOrd="1" destOrd="0" presId="urn:microsoft.com/office/officeart/2005/8/layout/hierarchy1"/>
    <dgm:cxn modelId="{69066B54-7491-5A4A-92DD-822F21963614}" type="presParOf" srcId="{5EA05FC3-B7AC-1840-8E51-65532F41980F}" destId="{D10E9D27-E10B-7743-92A7-12D35A474B13}" srcOrd="0" destOrd="0" presId="urn:microsoft.com/office/officeart/2005/8/layout/hierarchy1"/>
    <dgm:cxn modelId="{208E03E7-289F-644F-84F5-AE3DD9597161}" type="presParOf" srcId="{D10E9D27-E10B-7743-92A7-12D35A474B13}" destId="{82310857-05AF-114A-846D-D9940E09C82B}" srcOrd="0" destOrd="0" presId="urn:microsoft.com/office/officeart/2005/8/layout/hierarchy1"/>
    <dgm:cxn modelId="{6F16D110-F513-F740-8241-02BBAC1B7C20}" type="presParOf" srcId="{D10E9D27-E10B-7743-92A7-12D35A474B13}" destId="{980C1F62-EBB9-D24F-87F5-08FAEE73BEDF}" srcOrd="1" destOrd="0" presId="urn:microsoft.com/office/officeart/2005/8/layout/hierarchy1"/>
    <dgm:cxn modelId="{C97C92EA-4FB2-3145-829B-D52B3D05B7AB}" type="presParOf" srcId="{5EA05FC3-B7AC-1840-8E51-65532F41980F}" destId="{1EE0A1D0-DA82-B544-A20F-EE801817C063}" srcOrd="1" destOrd="0" presId="urn:microsoft.com/office/officeart/2005/8/layout/hierarchy1"/>
    <dgm:cxn modelId="{5CC3E1C3-742A-054B-AF9E-4A5D4A2B4CF3}" type="presParOf" srcId="{7247C576-3CCE-D344-9CFA-CE21F6039E63}" destId="{B6097D93-F6BE-AC48-823B-B632B95E2304}" srcOrd="2" destOrd="0" presId="urn:microsoft.com/office/officeart/2005/8/layout/hierarchy1"/>
    <dgm:cxn modelId="{6CF68112-9931-5F48-A532-88B4870148C5}" type="presParOf" srcId="{7247C576-3CCE-D344-9CFA-CE21F6039E63}" destId="{2B5429DC-E613-8447-AD67-4778C6E56138}" srcOrd="3" destOrd="0" presId="urn:microsoft.com/office/officeart/2005/8/layout/hierarchy1"/>
    <dgm:cxn modelId="{013186C0-EAD7-5B44-9BB7-0C5E4F5EA3AD}" type="presParOf" srcId="{2B5429DC-E613-8447-AD67-4778C6E56138}" destId="{77D83315-A9AF-EE46-AF4A-238F0B1ECA09}" srcOrd="0" destOrd="0" presId="urn:microsoft.com/office/officeart/2005/8/layout/hierarchy1"/>
    <dgm:cxn modelId="{E72969D1-723F-6445-BAC5-4EB538AF4E99}" type="presParOf" srcId="{77D83315-A9AF-EE46-AF4A-238F0B1ECA09}" destId="{9B9FAE54-8FB6-8D43-B530-C71B156B21A4}" srcOrd="0" destOrd="0" presId="urn:microsoft.com/office/officeart/2005/8/layout/hierarchy1"/>
    <dgm:cxn modelId="{95521BEA-3A17-924E-B926-D2793CEFBA70}" type="presParOf" srcId="{77D83315-A9AF-EE46-AF4A-238F0B1ECA09}" destId="{76C04F79-CD0D-DC47-B989-7D382C63C094}" srcOrd="1" destOrd="0" presId="urn:microsoft.com/office/officeart/2005/8/layout/hierarchy1"/>
    <dgm:cxn modelId="{465341E7-BCBD-3C49-BEE7-1830A54FFB7F}" type="presParOf" srcId="{2B5429DC-E613-8447-AD67-4778C6E56138}" destId="{64E4453C-834F-1D43-BA4F-54C6A27E4923}" srcOrd="1" destOrd="0" presId="urn:microsoft.com/office/officeart/2005/8/layout/hierarchy1"/>
    <dgm:cxn modelId="{490BB4F8-22EF-114C-948A-831B05F67174}" type="presParOf" srcId="{7247C576-3CCE-D344-9CFA-CE21F6039E63}" destId="{67CCDC80-0ADD-304B-A50E-86CF3A8C725C}" srcOrd="4" destOrd="0" presId="urn:microsoft.com/office/officeart/2005/8/layout/hierarchy1"/>
    <dgm:cxn modelId="{7037D135-78EA-F64E-B068-9C3C6DE41B1E}" type="presParOf" srcId="{7247C576-3CCE-D344-9CFA-CE21F6039E63}" destId="{297A20D6-8142-454F-A09C-732CCEB0257C}" srcOrd="5" destOrd="0" presId="urn:microsoft.com/office/officeart/2005/8/layout/hierarchy1"/>
    <dgm:cxn modelId="{A3D9A705-F0E5-D841-B4C2-2527E12BB760}" type="presParOf" srcId="{297A20D6-8142-454F-A09C-732CCEB0257C}" destId="{C978DF6F-7BBE-D649-B7B7-0DFD574F5586}" srcOrd="0" destOrd="0" presId="urn:microsoft.com/office/officeart/2005/8/layout/hierarchy1"/>
    <dgm:cxn modelId="{1B48DFF2-28AC-AC4B-9A0F-D21B495FAF9C}" type="presParOf" srcId="{C978DF6F-7BBE-D649-B7B7-0DFD574F5586}" destId="{9AF584BC-C4A8-C34C-962E-2E016D8C1C7B}" srcOrd="0" destOrd="0" presId="urn:microsoft.com/office/officeart/2005/8/layout/hierarchy1"/>
    <dgm:cxn modelId="{2741A87A-2350-B24D-AB2C-6AA0CCF6F30A}" type="presParOf" srcId="{C978DF6F-7BBE-D649-B7B7-0DFD574F5586}" destId="{60076D2A-F1F3-7E4C-A1A8-F59BDAC0794E}" srcOrd="1" destOrd="0" presId="urn:microsoft.com/office/officeart/2005/8/layout/hierarchy1"/>
    <dgm:cxn modelId="{8BF0E1F5-324A-3D40-8E09-230D8A83859A}" type="presParOf" srcId="{297A20D6-8142-454F-A09C-732CCEB0257C}" destId="{CB0641E6-0688-8F4E-8144-C8BD963AF2D3}" srcOrd="1" destOrd="0" presId="urn:microsoft.com/office/officeart/2005/8/layout/hierarchy1"/>
    <dgm:cxn modelId="{A6FA49D6-74AF-084B-991B-9663AE072180}" type="presParOf" srcId="{7247C576-3CCE-D344-9CFA-CE21F6039E63}" destId="{A24790C0-1FCD-8841-B130-8D5952BAEA8F}" srcOrd="6" destOrd="0" presId="urn:microsoft.com/office/officeart/2005/8/layout/hierarchy1"/>
    <dgm:cxn modelId="{E896750F-329C-4045-9ACE-9C4373002A66}" type="presParOf" srcId="{7247C576-3CCE-D344-9CFA-CE21F6039E63}" destId="{F3D5A96E-770C-0F41-BC19-353675B945E8}" srcOrd="7" destOrd="0" presId="urn:microsoft.com/office/officeart/2005/8/layout/hierarchy1"/>
    <dgm:cxn modelId="{296941E1-0F4B-F343-80E4-F1681954FC35}" type="presParOf" srcId="{F3D5A96E-770C-0F41-BC19-353675B945E8}" destId="{2DEC4547-4186-DB41-B164-43F2B7C14A72}" srcOrd="0" destOrd="0" presId="urn:microsoft.com/office/officeart/2005/8/layout/hierarchy1"/>
    <dgm:cxn modelId="{30293BB4-ED6E-5D43-8CAF-B35C5E76970B}" type="presParOf" srcId="{2DEC4547-4186-DB41-B164-43F2B7C14A72}" destId="{76E31C60-F880-404D-AAF2-3CE1700699D8}" srcOrd="0" destOrd="0" presId="urn:microsoft.com/office/officeart/2005/8/layout/hierarchy1"/>
    <dgm:cxn modelId="{19CEA6AE-34DD-9C4A-AFCC-DE6904AE956F}" type="presParOf" srcId="{2DEC4547-4186-DB41-B164-43F2B7C14A72}" destId="{C819290F-254E-8943-8474-49A762C9C657}" srcOrd="1" destOrd="0" presId="urn:microsoft.com/office/officeart/2005/8/layout/hierarchy1"/>
    <dgm:cxn modelId="{B963E2E2-73CC-F245-982B-8DABB290CCEF}" type="presParOf" srcId="{F3D5A96E-770C-0F41-BC19-353675B945E8}" destId="{34BEC1C1-1902-664D-B51E-18F4ABA11625}" srcOrd="1" destOrd="0" presId="urn:microsoft.com/office/officeart/2005/8/layout/hierarchy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24790C0-1FCD-8841-B130-8D5952BAEA8F}">
      <dsp:nvSpPr>
        <dsp:cNvPr id="0" name=""/>
        <dsp:cNvSpPr/>
      </dsp:nvSpPr>
      <dsp:spPr>
        <a:xfrm>
          <a:off x="4098157" y="1750348"/>
          <a:ext cx="1039850" cy="164958"/>
        </a:xfrm>
        <a:custGeom>
          <a:avLst/>
          <a:gdLst/>
          <a:ahLst/>
          <a:cxnLst/>
          <a:rect l="0" t="0" r="0" b="0"/>
          <a:pathLst>
            <a:path>
              <a:moveTo>
                <a:pt x="0" y="0"/>
              </a:moveTo>
              <a:lnTo>
                <a:pt x="0" y="112414"/>
              </a:lnTo>
              <a:lnTo>
                <a:pt x="1039850" y="112414"/>
              </a:lnTo>
              <a:lnTo>
                <a:pt x="1039850"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7CCDC80-0ADD-304B-A50E-86CF3A8C725C}">
      <dsp:nvSpPr>
        <dsp:cNvPr id="0" name=""/>
        <dsp:cNvSpPr/>
      </dsp:nvSpPr>
      <dsp:spPr>
        <a:xfrm>
          <a:off x="4098157" y="1750348"/>
          <a:ext cx="346616" cy="164958"/>
        </a:xfrm>
        <a:custGeom>
          <a:avLst/>
          <a:gdLst/>
          <a:ahLst/>
          <a:cxnLst/>
          <a:rect l="0" t="0" r="0" b="0"/>
          <a:pathLst>
            <a:path>
              <a:moveTo>
                <a:pt x="0" y="0"/>
              </a:moveTo>
              <a:lnTo>
                <a:pt x="0" y="112414"/>
              </a:lnTo>
              <a:lnTo>
                <a:pt x="346616" y="112414"/>
              </a:lnTo>
              <a:lnTo>
                <a:pt x="346616"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6097D93-F6BE-AC48-823B-B632B95E2304}">
      <dsp:nvSpPr>
        <dsp:cNvPr id="0" name=""/>
        <dsp:cNvSpPr/>
      </dsp:nvSpPr>
      <dsp:spPr>
        <a:xfrm>
          <a:off x="3751540" y="1750348"/>
          <a:ext cx="346616" cy="164958"/>
        </a:xfrm>
        <a:custGeom>
          <a:avLst/>
          <a:gdLst/>
          <a:ahLst/>
          <a:cxnLst/>
          <a:rect l="0" t="0" r="0" b="0"/>
          <a:pathLst>
            <a:path>
              <a:moveTo>
                <a:pt x="346616" y="0"/>
              </a:moveTo>
              <a:lnTo>
                <a:pt x="346616" y="112414"/>
              </a:lnTo>
              <a:lnTo>
                <a:pt x="0" y="112414"/>
              </a:lnTo>
              <a:lnTo>
                <a:pt x="0"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DEE5124-48FA-564F-B1E2-E67DE1545CBF}">
      <dsp:nvSpPr>
        <dsp:cNvPr id="0" name=""/>
        <dsp:cNvSpPr/>
      </dsp:nvSpPr>
      <dsp:spPr>
        <a:xfrm>
          <a:off x="3058306" y="1750348"/>
          <a:ext cx="1039850" cy="164958"/>
        </a:xfrm>
        <a:custGeom>
          <a:avLst/>
          <a:gdLst/>
          <a:ahLst/>
          <a:cxnLst/>
          <a:rect l="0" t="0" r="0" b="0"/>
          <a:pathLst>
            <a:path>
              <a:moveTo>
                <a:pt x="1039850" y="0"/>
              </a:moveTo>
              <a:lnTo>
                <a:pt x="1039850" y="112414"/>
              </a:lnTo>
              <a:lnTo>
                <a:pt x="0" y="112414"/>
              </a:lnTo>
              <a:lnTo>
                <a:pt x="0"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FC78271-A5A1-D142-AC03-B127BA7E4F78}">
      <dsp:nvSpPr>
        <dsp:cNvPr id="0" name=""/>
        <dsp:cNvSpPr/>
      </dsp:nvSpPr>
      <dsp:spPr>
        <a:xfrm>
          <a:off x="2711689" y="1225223"/>
          <a:ext cx="1386467" cy="164958"/>
        </a:xfrm>
        <a:custGeom>
          <a:avLst/>
          <a:gdLst/>
          <a:ahLst/>
          <a:cxnLst/>
          <a:rect l="0" t="0" r="0" b="0"/>
          <a:pathLst>
            <a:path>
              <a:moveTo>
                <a:pt x="0" y="0"/>
              </a:moveTo>
              <a:lnTo>
                <a:pt x="0" y="112414"/>
              </a:lnTo>
              <a:lnTo>
                <a:pt x="1386467" y="112414"/>
              </a:lnTo>
              <a:lnTo>
                <a:pt x="1386467" y="16495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84BC4DB-26EB-6249-8FB2-E082495E1BE2}">
      <dsp:nvSpPr>
        <dsp:cNvPr id="0" name=""/>
        <dsp:cNvSpPr/>
      </dsp:nvSpPr>
      <dsp:spPr>
        <a:xfrm>
          <a:off x="1325221" y="1750348"/>
          <a:ext cx="1039850" cy="164958"/>
        </a:xfrm>
        <a:custGeom>
          <a:avLst/>
          <a:gdLst/>
          <a:ahLst/>
          <a:cxnLst/>
          <a:rect l="0" t="0" r="0" b="0"/>
          <a:pathLst>
            <a:path>
              <a:moveTo>
                <a:pt x="0" y="0"/>
              </a:moveTo>
              <a:lnTo>
                <a:pt x="0" y="112414"/>
              </a:lnTo>
              <a:lnTo>
                <a:pt x="1039850" y="112414"/>
              </a:lnTo>
              <a:lnTo>
                <a:pt x="1039850"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74D9EB9-9752-1D4D-A9E2-011D591AC9C2}">
      <dsp:nvSpPr>
        <dsp:cNvPr id="0" name=""/>
        <dsp:cNvSpPr/>
      </dsp:nvSpPr>
      <dsp:spPr>
        <a:xfrm>
          <a:off x="1325221" y="1750348"/>
          <a:ext cx="346616" cy="164958"/>
        </a:xfrm>
        <a:custGeom>
          <a:avLst/>
          <a:gdLst/>
          <a:ahLst/>
          <a:cxnLst/>
          <a:rect l="0" t="0" r="0" b="0"/>
          <a:pathLst>
            <a:path>
              <a:moveTo>
                <a:pt x="0" y="0"/>
              </a:moveTo>
              <a:lnTo>
                <a:pt x="0" y="112414"/>
              </a:lnTo>
              <a:lnTo>
                <a:pt x="346616" y="112414"/>
              </a:lnTo>
              <a:lnTo>
                <a:pt x="346616"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ED24E0-AAB8-FD48-A324-60BD9372D58D}">
      <dsp:nvSpPr>
        <dsp:cNvPr id="0" name=""/>
        <dsp:cNvSpPr/>
      </dsp:nvSpPr>
      <dsp:spPr>
        <a:xfrm>
          <a:off x="978604" y="1750348"/>
          <a:ext cx="346616" cy="164958"/>
        </a:xfrm>
        <a:custGeom>
          <a:avLst/>
          <a:gdLst/>
          <a:ahLst/>
          <a:cxnLst/>
          <a:rect l="0" t="0" r="0" b="0"/>
          <a:pathLst>
            <a:path>
              <a:moveTo>
                <a:pt x="346616" y="0"/>
              </a:moveTo>
              <a:lnTo>
                <a:pt x="346616" y="112414"/>
              </a:lnTo>
              <a:lnTo>
                <a:pt x="0" y="112414"/>
              </a:lnTo>
              <a:lnTo>
                <a:pt x="0"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B17BE7D-6D74-B345-8D2F-E14DFF04385A}">
      <dsp:nvSpPr>
        <dsp:cNvPr id="0" name=""/>
        <dsp:cNvSpPr/>
      </dsp:nvSpPr>
      <dsp:spPr>
        <a:xfrm>
          <a:off x="285370" y="1750348"/>
          <a:ext cx="1039850" cy="164958"/>
        </a:xfrm>
        <a:custGeom>
          <a:avLst/>
          <a:gdLst/>
          <a:ahLst/>
          <a:cxnLst/>
          <a:rect l="0" t="0" r="0" b="0"/>
          <a:pathLst>
            <a:path>
              <a:moveTo>
                <a:pt x="1039850" y="0"/>
              </a:moveTo>
              <a:lnTo>
                <a:pt x="1039850" y="112414"/>
              </a:lnTo>
              <a:lnTo>
                <a:pt x="0" y="112414"/>
              </a:lnTo>
              <a:lnTo>
                <a:pt x="0" y="164958"/>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DC14C3-4B36-CA43-A1C2-4922C2ACA09F}">
      <dsp:nvSpPr>
        <dsp:cNvPr id="0" name=""/>
        <dsp:cNvSpPr/>
      </dsp:nvSpPr>
      <dsp:spPr>
        <a:xfrm>
          <a:off x="1325221" y="1225223"/>
          <a:ext cx="1386467" cy="164958"/>
        </a:xfrm>
        <a:custGeom>
          <a:avLst/>
          <a:gdLst/>
          <a:ahLst/>
          <a:cxnLst/>
          <a:rect l="0" t="0" r="0" b="0"/>
          <a:pathLst>
            <a:path>
              <a:moveTo>
                <a:pt x="1386467" y="0"/>
              </a:moveTo>
              <a:lnTo>
                <a:pt x="1386467" y="112414"/>
              </a:lnTo>
              <a:lnTo>
                <a:pt x="0" y="112414"/>
              </a:lnTo>
              <a:lnTo>
                <a:pt x="0" y="164958"/>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F3773E8-75FA-D94A-B59D-B269FCC3856B}">
      <dsp:nvSpPr>
        <dsp:cNvPr id="0" name=""/>
        <dsp:cNvSpPr/>
      </dsp:nvSpPr>
      <dsp:spPr>
        <a:xfrm>
          <a:off x="2428093" y="86505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37BF40E-8614-FF43-8CFB-ABC86097DF06}">
      <dsp:nvSpPr>
        <dsp:cNvPr id="0" name=""/>
        <dsp:cNvSpPr/>
      </dsp:nvSpPr>
      <dsp:spPr>
        <a:xfrm>
          <a:off x="2491114" y="924927"/>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PokerMate</a:t>
          </a:r>
        </a:p>
      </dsp:txBody>
      <dsp:txXfrm>
        <a:off x="2501663" y="935476"/>
        <a:ext cx="546093" cy="339068"/>
      </dsp:txXfrm>
    </dsp:sp>
    <dsp:sp modelId="{2B21481B-6EC0-864B-8BC4-F8E4F2EBFB25}">
      <dsp:nvSpPr>
        <dsp:cNvPr id="0" name=""/>
        <dsp:cNvSpPr/>
      </dsp:nvSpPr>
      <dsp:spPr>
        <a:xfrm>
          <a:off x="1041625" y="1390181"/>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910DEA5-3E37-9D4D-B60D-9152EC5073BC}">
      <dsp:nvSpPr>
        <dsp:cNvPr id="0" name=""/>
        <dsp:cNvSpPr/>
      </dsp:nvSpPr>
      <dsp:spPr>
        <a:xfrm>
          <a:off x="1104646" y="1450051"/>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Player</a:t>
          </a:r>
        </a:p>
      </dsp:txBody>
      <dsp:txXfrm>
        <a:off x="1115195" y="1460600"/>
        <a:ext cx="546093" cy="339068"/>
      </dsp:txXfrm>
    </dsp:sp>
    <dsp:sp modelId="{C72BD31A-D345-B841-AA1E-DD15D5B0C80F}">
      <dsp:nvSpPr>
        <dsp:cNvPr id="0" name=""/>
        <dsp:cNvSpPr/>
      </dsp:nvSpPr>
      <dsp:spPr>
        <a:xfrm>
          <a:off x="1774"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01F4375-6063-544C-A7B4-830F548C893E}">
      <dsp:nvSpPr>
        <dsp:cNvPr id="0" name=""/>
        <dsp:cNvSpPr/>
      </dsp:nvSpPr>
      <dsp:spPr>
        <a:xfrm>
          <a:off x="64796"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reate Game</a:t>
          </a:r>
        </a:p>
      </dsp:txBody>
      <dsp:txXfrm>
        <a:off x="75345" y="1985725"/>
        <a:ext cx="546093" cy="339068"/>
      </dsp:txXfrm>
    </dsp:sp>
    <dsp:sp modelId="{71CB7D8C-2913-1145-BC89-DB1098C168A6}">
      <dsp:nvSpPr>
        <dsp:cNvPr id="0" name=""/>
        <dsp:cNvSpPr/>
      </dsp:nvSpPr>
      <dsp:spPr>
        <a:xfrm>
          <a:off x="695008"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6D41F9B-7622-4548-BDDF-49823556B414}">
      <dsp:nvSpPr>
        <dsp:cNvPr id="0" name=""/>
        <dsp:cNvSpPr/>
      </dsp:nvSpPr>
      <dsp:spPr>
        <a:xfrm>
          <a:off x="758030"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Join Game</a:t>
          </a:r>
        </a:p>
      </dsp:txBody>
      <dsp:txXfrm>
        <a:off x="768579" y="1985725"/>
        <a:ext cx="546093" cy="339068"/>
      </dsp:txXfrm>
    </dsp:sp>
    <dsp:sp modelId="{750B202E-31A9-6C43-89AF-3FC83AB94C33}">
      <dsp:nvSpPr>
        <dsp:cNvPr id="0" name=""/>
        <dsp:cNvSpPr/>
      </dsp:nvSpPr>
      <dsp:spPr>
        <a:xfrm>
          <a:off x="1388242"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7CDEA91-9068-4544-9BE6-C55A7DC38732}">
      <dsp:nvSpPr>
        <dsp:cNvPr id="0" name=""/>
        <dsp:cNvSpPr/>
      </dsp:nvSpPr>
      <dsp:spPr>
        <a:xfrm>
          <a:off x="1451263"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Solve Problems</a:t>
          </a:r>
        </a:p>
      </dsp:txBody>
      <dsp:txXfrm>
        <a:off x="1461812" y="1985725"/>
        <a:ext cx="546093" cy="339068"/>
      </dsp:txXfrm>
    </dsp:sp>
    <dsp:sp modelId="{0B9F1EB2-2E28-664C-8BD4-4C309F1C719F}">
      <dsp:nvSpPr>
        <dsp:cNvPr id="0" name=""/>
        <dsp:cNvSpPr/>
      </dsp:nvSpPr>
      <dsp:spPr>
        <a:xfrm>
          <a:off x="2081476"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4E56EA-BA86-A540-8CB9-F29272690F4A}">
      <dsp:nvSpPr>
        <dsp:cNvPr id="0" name=""/>
        <dsp:cNvSpPr/>
      </dsp:nvSpPr>
      <dsp:spPr>
        <a:xfrm>
          <a:off x="2144497"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Watch Statistics</a:t>
          </a:r>
        </a:p>
      </dsp:txBody>
      <dsp:txXfrm>
        <a:off x="2155046" y="1985725"/>
        <a:ext cx="546093" cy="339068"/>
      </dsp:txXfrm>
    </dsp:sp>
    <dsp:sp modelId="{5D6CC05A-C3C4-8248-AFC9-330669CF63DF}">
      <dsp:nvSpPr>
        <dsp:cNvPr id="0" name=""/>
        <dsp:cNvSpPr/>
      </dsp:nvSpPr>
      <dsp:spPr>
        <a:xfrm>
          <a:off x="3814561" y="1390181"/>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65E8EB4-FE25-9C41-AB51-388FE5294FDE}">
      <dsp:nvSpPr>
        <dsp:cNvPr id="0" name=""/>
        <dsp:cNvSpPr/>
      </dsp:nvSpPr>
      <dsp:spPr>
        <a:xfrm>
          <a:off x="3877582" y="1450051"/>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Admin</a:t>
          </a:r>
        </a:p>
      </dsp:txBody>
      <dsp:txXfrm>
        <a:off x="3888131" y="1460600"/>
        <a:ext cx="546093" cy="339068"/>
      </dsp:txXfrm>
    </dsp:sp>
    <dsp:sp modelId="{82310857-05AF-114A-846D-D9940E09C82B}">
      <dsp:nvSpPr>
        <dsp:cNvPr id="0" name=""/>
        <dsp:cNvSpPr/>
      </dsp:nvSpPr>
      <dsp:spPr>
        <a:xfrm>
          <a:off x="2774710"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80C1F62-EBB9-D24F-87F5-08FAEE73BEDF}">
      <dsp:nvSpPr>
        <dsp:cNvPr id="0" name=""/>
        <dsp:cNvSpPr/>
      </dsp:nvSpPr>
      <dsp:spPr>
        <a:xfrm>
          <a:off x="2837731"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Change Settings</a:t>
          </a:r>
        </a:p>
      </dsp:txBody>
      <dsp:txXfrm>
        <a:off x="2848280" y="1985725"/>
        <a:ext cx="546093" cy="339068"/>
      </dsp:txXfrm>
    </dsp:sp>
    <dsp:sp modelId="{9B9FAE54-8FB6-8D43-B530-C71B156B21A4}">
      <dsp:nvSpPr>
        <dsp:cNvPr id="0" name=""/>
        <dsp:cNvSpPr/>
      </dsp:nvSpPr>
      <dsp:spPr>
        <a:xfrm>
          <a:off x="3467944"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6C04F79-CD0D-DC47-B989-7D382C63C094}">
      <dsp:nvSpPr>
        <dsp:cNvPr id="0" name=""/>
        <dsp:cNvSpPr/>
      </dsp:nvSpPr>
      <dsp:spPr>
        <a:xfrm>
          <a:off x="3530965"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Handle Players Seats</a:t>
          </a:r>
        </a:p>
      </dsp:txBody>
      <dsp:txXfrm>
        <a:off x="3541514" y="1985725"/>
        <a:ext cx="546093" cy="339068"/>
      </dsp:txXfrm>
    </dsp:sp>
    <dsp:sp modelId="{9AF584BC-C4A8-C34C-962E-2E016D8C1C7B}">
      <dsp:nvSpPr>
        <dsp:cNvPr id="0" name=""/>
        <dsp:cNvSpPr/>
      </dsp:nvSpPr>
      <dsp:spPr>
        <a:xfrm>
          <a:off x="4161178"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0076D2A-F1F3-7E4C-A1A8-F59BDAC0794E}">
      <dsp:nvSpPr>
        <dsp:cNvPr id="0" name=""/>
        <dsp:cNvSpPr/>
      </dsp:nvSpPr>
      <dsp:spPr>
        <a:xfrm>
          <a:off x="4224199"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Handle Player Chips</a:t>
          </a:r>
        </a:p>
      </dsp:txBody>
      <dsp:txXfrm>
        <a:off x="4234748" y="1985725"/>
        <a:ext cx="546093" cy="339068"/>
      </dsp:txXfrm>
    </dsp:sp>
    <dsp:sp modelId="{76E31C60-F880-404D-AAF2-3CE1700699D8}">
      <dsp:nvSpPr>
        <dsp:cNvPr id="0" name=""/>
        <dsp:cNvSpPr/>
      </dsp:nvSpPr>
      <dsp:spPr>
        <a:xfrm>
          <a:off x="4854412" y="1915306"/>
          <a:ext cx="567191" cy="3601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819290F-254E-8943-8474-49A762C9C657}">
      <dsp:nvSpPr>
        <dsp:cNvPr id="0" name=""/>
        <dsp:cNvSpPr/>
      </dsp:nvSpPr>
      <dsp:spPr>
        <a:xfrm>
          <a:off x="4917433" y="1975176"/>
          <a:ext cx="567191" cy="360166"/>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6670" tIns="26670" rIns="26670" bIns="26670" numCol="1" spcCol="1270" anchor="ctr" anchorCtr="0">
          <a:noAutofit/>
        </a:bodyPr>
        <a:lstStyle/>
        <a:p>
          <a:pPr marL="0" lvl="0" indent="0" algn="ctr" defTabSz="311150">
            <a:lnSpc>
              <a:spcPct val="90000"/>
            </a:lnSpc>
            <a:spcBef>
              <a:spcPct val="0"/>
            </a:spcBef>
            <a:spcAft>
              <a:spcPct val="35000"/>
            </a:spcAft>
            <a:buNone/>
          </a:pPr>
          <a:r>
            <a:rPr lang="en-US" sz="700" kern="1200"/>
            <a:t>Pause Game</a:t>
          </a:r>
        </a:p>
      </dsp:txBody>
      <dsp:txXfrm>
        <a:off x="4927982" y="1985725"/>
        <a:ext cx="546093" cy="339068"/>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58039B-8970-47E4-8FB3-F31C9CE99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5</TotalTime>
  <Pages>13</Pages>
  <Words>1925</Words>
  <Characters>10979</Characters>
  <Application>Microsoft Office Word</Application>
  <DocSecurity>0</DocSecurity>
  <Lines>91</Lines>
  <Paragraphs>2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te Masfin</dc:creator>
  <cp:lastModifiedBy>Giora Glovatsky</cp:lastModifiedBy>
  <cp:revision>162</cp:revision>
  <dcterms:created xsi:type="dcterms:W3CDTF">2025-02-05T12:31:00Z</dcterms:created>
  <dcterms:modified xsi:type="dcterms:W3CDTF">2025-02-19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102ce7a38f94bf1e68953ff9440eb4ee3d9521b8835336827915c3de29af7f</vt:lpwstr>
  </property>
</Properties>
</file>